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DEC7E" w14:textId="321501AE" w:rsidR="00375581" w:rsidRPr="008852B0" w:rsidRDefault="00375581" w:rsidP="00782B11">
      <w:pPr>
        <w:rPr>
          <w:rFonts w:asciiTheme="minorHAnsi" w:hAnsiTheme="minorHAnsi" w:cstheme="minorHAnsi"/>
          <w:b/>
          <w:bCs/>
          <w:color w:val="0000DC"/>
          <w:sz w:val="36"/>
          <w:szCs w:val="36"/>
        </w:rPr>
      </w:pPr>
      <w:r w:rsidRPr="008852B0">
        <w:rPr>
          <w:rFonts w:asciiTheme="minorHAnsi" w:hAnsiTheme="minorHAnsi" w:cstheme="minorHAnsi"/>
          <w:b/>
          <w:bCs/>
          <w:color w:val="0000DC"/>
          <w:sz w:val="36"/>
          <w:szCs w:val="36"/>
        </w:rPr>
        <w:t xml:space="preserve">Státní závěrečná zkouška </w:t>
      </w:r>
      <w:r w:rsidR="002278E7" w:rsidRPr="008852B0">
        <w:rPr>
          <w:rFonts w:asciiTheme="minorHAnsi" w:hAnsiTheme="minorHAnsi" w:cstheme="minorHAnsi"/>
          <w:b/>
          <w:bCs/>
          <w:color w:val="0000DC"/>
          <w:sz w:val="36"/>
          <w:szCs w:val="36"/>
        </w:rPr>
        <w:t xml:space="preserve">pro bakalářský </w:t>
      </w:r>
      <w:r w:rsidRPr="008852B0">
        <w:rPr>
          <w:rFonts w:asciiTheme="minorHAnsi" w:hAnsiTheme="minorHAnsi" w:cstheme="minorHAnsi"/>
          <w:b/>
          <w:bCs/>
          <w:color w:val="0000DC"/>
          <w:sz w:val="36"/>
          <w:szCs w:val="36"/>
        </w:rPr>
        <w:t xml:space="preserve">studijní program </w:t>
      </w:r>
      <w:r w:rsidR="005C7C72">
        <w:rPr>
          <w:rFonts w:asciiTheme="minorHAnsi" w:hAnsiTheme="minorHAnsi" w:cstheme="minorHAnsi"/>
          <w:b/>
          <w:bCs/>
          <w:color w:val="0000DC"/>
          <w:sz w:val="36"/>
          <w:szCs w:val="36"/>
        </w:rPr>
        <w:br/>
      </w:r>
      <w:r w:rsidRPr="008852B0">
        <w:rPr>
          <w:rFonts w:asciiTheme="minorHAnsi" w:hAnsiTheme="minorHAnsi" w:cstheme="minorHAnsi"/>
          <w:b/>
          <w:bCs/>
          <w:color w:val="0000DC"/>
          <w:sz w:val="36"/>
          <w:szCs w:val="36"/>
        </w:rPr>
        <w:t>Životní program a zdraví</w:t>
      </w:r>
      <w:r w:rsidR="00E82765">
        <w:rPr>
          <w:rFonts w:asciiTheme="minorHAnsi" w:hAnsiTheme="minorHAnsi" w:cstheme="minorHAnsi"/>
          <w:b/>
          <w:bCs/>
          <w:color w:val="0000DC"/>
          <w:sz w:val="36"/>
          <w:szCs w:val="36"/>
        </w:rPr>
        <w:t xml:space="preserve"> (</w:t>
      </w:r>
      <w:r w:rsidR="002F0497">
        <w:rPr>
          <w:rFonts w:asciiTheme="minorHAnsi" w:hAnsiTheme="minorHAnsi" w:cstheme="minorHAnsi"/>
          <w:b/>
          <w:bCs/>
          <w:color w:val="0000DC"/>
          <w:sz w:val="36"/>
          <w:szCs w:val="36"/>
        </w:rPr>
        <w:t xml:space="preserve">verze </w:t>
      </w:r>
      <w:r w:rsidR="00313E03">
        <w:rPr>
          <w:rFonts w:asciiTheme="minorHAnsi" w:hAnsiTheme="minorHAnsi" w:cstheme="minorHAnsi"/>
          <w:b/>
          <w:bCs/>
          <w:color w:val="0000DC"/>
          <w:sz w:val="36"/>
          <w:szCs w:val="36"/>
        </w:rPr>
        <w:t>202</w:t>
      </w:r>
      <w:r w:rsidR="00B76EA2">
        <w:rPr>
          <w:rFonts w:asciiTheme="minorHAnsi" w:hAnsiTheme="minorHAnsi" w:cstheme="minorHAnsi"/>
          <w:b/>
          <w:bCs/>
          <w:color w:val="0000DC"/>
          <w:sz w:val="36"/>
          <w:szCs w:val="36"/>
        </w:rPr>
        <w:t>4</w:t>
      </w:r>
      <w:r w:rsidR="00313E03">
        <w:rPr>
          <w:rFonts w:asciiTheme="minorHAnsi" w:hAnsiTheme="minorHAnsi" w:cstheme="minorHAnsi"/>
          <w:b/>
          <w:bCs/>
          <w:color w:val="0000DC"/>
          <w:sz w:val="36"/>
          <w:szCs w:val="36"/>
        </w:rPr>
        <w:t>)</w:t>
      </w:r>
    </w:p>
    <w:p w14:paraId="37308987" w14:textId="23F9763D" w:rsidR="001A0C1B" w:rsidRPr="000034D2" w:rsidRDefault="3213E863" w:rsidP="0B22CB3F">
      <w:pPr>
        <w:rPr>
          <w:rFonts w:asciiTheme="minorHAnsi" w:hAnsiTheme="minorHAnsi" w:cstheme="minorBidi"/>
        </w:rPr>
      </w:pPr>
      <w:r w:rsidRPr="000034D2">
        <w:rPr>
          <w:rFonts w:asciiTheme="minorHAnsi" w:hAnsiTheme="minorHAnsi" w:cstheme="minorBidi"/>
        </w:rPr>
        <w:t>Státní</w:t>
      </w:r>
      <w:r w:rsidR="00F4046B" w:rsidRPr="000034D2">
        <w:rPr>
          <w:rFonts w:asciiTheme="minorHAnsi" w:hAnsiTheme="minorHAnsi" w:cstheme="minorBidi"/>
        </w:rPr>
        <w:t xml:space="preserve"> závěrečnou zkouškou</w:t>
      </w:r>
      <w:r w:rsidR="00BE68F5" w:rsidRPr="000034D2">
        <w:rPr>
          <w:rFonts w:asciiTheme="minorHAnsi" w:hAnsiTheme="minorHAnsi" w:cstheme="minorBidi"/>
        </w:rPr>
        <w:t xml:space="preserve"> (SZZ)</w:t>
      </w:r>
      <w:r w:rsidR="00F4046B" w:rsidRPr="000034D2">
        <w:rPr>
          <w:rFonts w:asciiTheme="minorHAnsi" w:hAnsiTheme="minorHAnsi" w:cstheme="minorBidi"/>
        </w:rPr>
        <w:t xml:space="preserve"> stud</w:t>
      </w:r>
      <w:r w:rsidR="00E85215">
        <w:rPr>
          <w:rFonts w:asciiTheme="minorHAnsi" w:hAnsiTheme="minorHAnsi" w:cstheme="minorBidi"/>
        </w:rPr>
        <w:t xml:space="preserve">ující </w:t>
      </w:r>
      <w:r w:rsidR="00F4046B" w:rsidRPr="000034D2">
        <w:rPr>
          <w:rFonts w:asciiTheme="minorHAnsi" w:hAnsiTheme="minorHAnsi" w:cstheme="minorBidi"/>
        </w:rPr>
        <w:t>prokazuje teoretické i praktické znalosti nabyté</w:t>
      </w:r>
      <w:r w:rsidR="00C9618C" w:rsidRPr="000034D2">
        <w:rPr>
          <w:rFonts w:asciiTheme="minorHAnsi" w:hAnsiTheme="minorHAnsi" w:cstheme="minorBidi"/>
        </w:rPr>
        <w:t xml:space="preserve"> během </w:t>
      </w:r>
      <w:r w:rsidR="00892B7A" w:rsidRPr="000034D2">
        <w:rPr>
          <w:rFonts w:asciiTheme="minorHAnsi" w:hAnsiTheme="minorHAnsi" w:cstheme="minorBidi"/>
        </w:rPr>
        <w:t>b</w:t>
      </w:r>
      <w:r w:rsidR="00F4046B" w:rsidRPr="000034D2">
        <w:rPr>
          <w:rFonts w:asciiTheme="minorHAnsi" w:hAnsiTheme="minorHAnsi" w:cstheme="minorBidi"/>
        </w:rPr>
        <w:t>akalářského studia</w:t>
      </w:r>
      <w:r w:rsidR="00AC3E75" w:rsidRPr="000034D2">
        <w:rPr>
          <w:rFonts w:asciiTheme="minorHAnsi" w:hAnsiTheme="minorHAnsi" w:cstheme="minorBidi"/>
        </w:rPr>
        <w:t xml:space="preserve"> programu Životní prostředí a zdraví</w:t>
      </w:r>
      <w:r w:rsidR="00F4046B" w:rsidRPr="000034D2">
        <w:rPr>
          <w:rFonts w:asciiTheme="minorHAnsi" w:hAnsiTheme="minorHAnsi" w:cstheme="minorBidi"/>
        </w:rPr>
        <w:t xml:space="preserve">. Cílem </w:t>
      </w:r>
      <w:r w:rsidR="00F4046B" w:rsidRPr="000034D2">
        <w:rPr>
          <w:rFonts w:asciiTheme="minorHAnsi" w:hAnsiTheme="minorHAnsi" w:cstheme="minorBidi"/>
          <w:b/>
          <w:bCs/>
        </w:rPr>
        <w:t>není</w:t>
      </w:r>
      <w:r w:rsidR="00F4046B" w:rsidRPr="000034D2">
        <w:rPr>
          <w:rFonts w:asciiTheme="minorHAnsi" w:hAnsiTheme="minorHAnsi" w:cstheme="minorBidi"/>
        </w:rPr>
        <w:t xml:space="preserve"> opakovat zkoušky z </w:t>
      </w:r>
      <w:r w:rsidR="0C396D9F" w:rsidRPr="000034D2">
        <w:rPr>
          <w:rFonts w:asciiTheme="minorHAnsi" w:hAnsiTheme="minorHAnsi" w:cstheme="minorBidi"/>
        </w:rPr>
        <w:t>individuálních</w:t>
      </w:r>
      <w:r w:rsidR="00F4046B" w:rsidRPr="000034D2">
        <w:rPr>
          <w:rFonts w:asciiTheme="minorHAnsi" w:hAnsiTheme="minorHAnsi" w:cstheme="minorBidi"/>
        </w:rPr>
        <w:t xml:space="preserve"> předmětů</w:t>
      </w:r>
      <w:r w:rsidR="00585762" w:rsidRPr="000034D2">
        <w:rPr>
          <w:rFonts w:asciiTheme="minorHAnsi" w:hAnsiTheme="minorHAnsi" w:cstheme="minorBidi"/>
        </w:rPr>
        <w:t>.</w:t>
      </w:r>
      <w:r w:rsidR="00F4046B" w:rsidRPr="000034D2">
        <w:rPr>
          <w:rFonts w:asciiTheme="minorHAnsi" w:hAnsiTheme="minorHAnsi" w:cstheme="minorBidi"/>
        </w:rPr>
        <w:t xml:space="preserve"> </w:t>
      </w:r>
      <w:proofErr w:type="gramStart"/>
      <w:r w:rsidR="000034D2" w:rsidRPr="000034D2">
        <w:rPr>
          <w:rFonts w:asciiTheme="minorHAnsi" w:hAnsiTheme="minorHAnsi" w:cstheme="minorBidi"/>
        </w:rPr>
        <w:t>Spíše</w:t>
      </w:r>
      <w:proofErr w:type="gramEnd"/>
      <w:r w:rsidR="00B43F43" w:rsidRPr="000034D2">
        <w:rPr>
          <w:rFonts w:asciiTheme="minorHAnsi" w:hAnsiTheme="minorHAnsi" w:cstheme="minorBidi"/>
        </w:rPr>
        <w:t xml:space="preserve"> než </w:t>
      </w:r>
      <w:r w:rsidR="00460D36" w:rsidRPr="000034D2">
        <w:rPr>
          <w:rFonts w:asciiTheme="minorHAnsi" w:hAnsiTheme="minorHAnsi" w:cstheme="minorBidi"/>
        </w:rPr>
        <w:t>encyklopedické</w:t>
      </w:r>
      <w:r w:rsidR="00F4046B" w:rsidRPr="000034D2">
        <w:rPr>
          <w:rFonts w:asciiTheme="minorHAnsi" w:hAnsiTheme="minorHAnsi" w:cstheme="minorBidi"/>
        </w:rPr>
        <w:t xml:space="preserve"> </w:t>
      </w:r>
      <w:r w:rsidR="000354F4" w:rsidRPr="000034D2">
        <w:rPr>
          <w:rFonts w:asciiTheme="minorHAnsi" w:hAnsiTheme="minorHAnsi" w:cstheme="minorBidi"/>
        </w:rPr>
        <w:t xml:space="preserve">detaily </w:t>
      </w:r>
      <w:r w:rsidR="00BE46C8" w:rsidRPr="000034D2">
        <w:rPr>
          <w:rFonts w:asciiTheme="minorHAnsi" w:hAnsiTheme="minorHAnsi" w:cstheme="minorBidi"/>
        </w:rPr>
        <w:t>j</w:t>
      </w:r>
      <w:r w:rsidR="006B144F" w:rsidRPr="000034D2">
        <w:rPr>
          <w:rFonts w:asciiTheme="minorHAnsi" w:hAnsiTheme="minorHAnsi" w:cstheme="minorBidi"/>
        </w:rPr>
        <w:t xml:space="preserve">sou </w:t>
      </w:r>
      <w:r w:rsidR="00B417A5" w:rsidRPr="000034D2">
        <w:rPr>
          <w:rFonts w:asciiTheme="minorHAnsi" w:hAnsiTheme="minorHAnsi" w:cstheme="minorBidi"/>
        </w:rPr>
        <w:t>očekáván</w:t>
      </w:r>
      <w:r w:rsidR="006B144F" w:rsidRPr="000034D2">
        <w:rPr>
          <w:rFonts w:asciiTheme="minorHAnsi" w:hAnsiTheme="minorHAnsi" w:cstheme="minorBidi"/>
        </w:rPr>
        <w:t>y</w:t>
      </w:r>
      <w:r w:rsidR="00B417A5" w:rsidRPr="000034D2">
        <w:rPr>
          <w:rFonts w:asciiTheme="minorHAnsi" w:hAnsiTheme="minorHAnsi" w:cstheme="minorBidi"/>
        </w:rPr>
        <w:t xml:space="preserve"> </w:t>
      </w:r>
      <w:r w:rsidR="002972E5" w:rsidRPr="000034D2">
        <w:rPr>
          <w:rFonts w:asciiTheme="minorHAnsi" w:hAnsiTheme="minorHAnsi" w:cstheme="minorBidi"/>
          <w:b/>
          <w:bCs/>
        </w:rPr>
        <w:t>znalost</w:t>
      </w:r>
      <w:r w:rsidR="23BF0642" w:rsidRPr="000034D2">
        <w:rPr>
          <w:rFonts w:asciiTheme="minorHAnsi" w:hAnsiTheme="minorHAnsi" w:cstheme="minorBidi"/>
          <w:b/>
          <w:bCs/>
        </w:rPr>
        <w:t>i</w:t>
      </w:r>
      <w:r w:rsidR="006B144F" w:rsidRPr="000034D2">
        <w:rPr>
          <w:rFonts w:asciiTheme="minorHAnsi" w:hAnsiTheme="minorHAnsi" w:cstheme="minorBidi"/>
          <w:b/>
          <w:bCs/>
        </w:rPr>
        <w:t xml:space="preserve"> </w:t>
      </w:r>
      <w:r w:rsidR="00BC23B5" w:rsidRPr="000034D2">
        <w:rPr>
          <w:rFonts w:asciiTheme="minorHAnsi" w:hAnsiTheme="minorHAnsi" w:cstheme="minorBidi"/>
          <w:b/>
          <w:bCs/>
        </w:rPr>
        <w:t>základní</w:t>
      </w:r>
      <w:r w:rsidR="004454B0" w:rsidRPr="000034D2">
        <w:rPr>
          <w:rFonts w:asciiTheme="minorHAnsi" w:hAnsiTheme="minorHAnsi" w:cstheme="minorBidi"/>
          <w:b/>
          <w:bCs/>
        </w:rPr>
        <w:t>ch</w:t>
      </w:r>
      <w:r w:rsidR="00BC23B5" w:rsidRPr="000034D2">
        <w:rPr>
          <w:rFonts w:asciiTheme="minorHAnsi" w:hAnsiTheme="minorHAnsi" w:cstheme="minorBidi"/>
          <w:b/>
          <w:bCs/>
        </w:rPr>
        <w:t xml:space="preserve"> fakt</w:t>
      </w:r>
      <w:r w:rsidR="002972E5" w:rsidRPr="000034D2">
        <w:rPr>
          <w:rFonts w:asciiTheme="minorHAnsi" w:hAnsiTheme="minorHAnsi" w:cstheme="minorBidi"/>
          <w:b/>
          <w:bCs/>
        </w:rPr>
        <w:t>ů</w:t>
      </w:r>
      <w:r w:rsidR="00B64E97" w:rsidRPr="000034D2">
        <w:rPr>
          <w:rFonts w:asciiTheme="minorHAnsi" w:hAnsiTheme="minorHAnsi" w:cstheme="minorBidi"/>
        </w:rPr>
        <w:t xml:space="preserve"> a </w:t>
      </w:r>
      <w:r w:rsidR="00B64E97" w:rsidRPr="000034D2">
        <w:rPr>
          <w:rFonts w:asciiTheme="minorHAnsi" w:hAnsiTheme="minorHAnsi" w:cstheme="minorBidi"/>
          <w:b/>
          <w:bCs/>
        </w:rPr>
        <w:t>porozumění nejdůležitějším</w:t>
      </w:r>
      <w:r w:rsidR="006B144F" w:rsidRPr="000034D2">
        <w:rPr>
          <w:rFonts w:asciiTheme="minorHAnsi" w:hAnsiTheme="minorHAnsi" w:cstheme="minorBidi"/>
          <w:b/>
          <w:bCs/>
        </w:rPr>
        <w:t xml:space="preserve"> </w:t>
      </w:r>
      <w:r w:rsidR="00C112F5" w:rsidRPr="000034D2">
        <w:rPr>
          <w:rFonts w:asciiTheme="minorHAnsi" w:hAnsiTheme="minorHAnsi" w:cstheme="minorBidi"/>
          <w:b/>
          <w:bCs/>
        </w:rPr>
        <w:t>fenoménů</w:t>
      </w:r>
      <w:r w:rsidR="006B144F" w:rsidRPr="000034D2">
        <w:rPr>
          <w:rFonts w:asciiTheme="minorHAnsi" w:hAnsiTheme="minorHAnsi" w:cstheme="minorBidi"/>
          <w:b/>
          <w:bCs/>
        </w:rPr>
        <w:t>m</w:t>
      </w:r>
      <w:r w:rsidR="00D572DE" w:rsidRPr="000034D2">
        <w:rPr>
          <w:rFonts w:asciiTheme="minorHAnsi" w:hAnsiTheme="minorHAnsi" w:cstheme="minorBidi"/>
          <w:b/>
          <w:bCs/>
        </w:rPr>
        <w:t xml:space="preserve"> </w:t>
      </w:r>
      <w:r w:rsidR="00AA63C3" w:rsidRPr="000034D2">
        <w:rPr>
          <w:rFonts w:asciiTheme="minorHAnsi" w:hAnsiTheme="minorHAnsi" w:cstheme="minorBidi"/>
        </w:rPr>
        <w:t xml:space="preserve">z </w:t>
      </w:r>
      <w:r w:rsidR="00AC36EF" w:rsidRPr="000034D2">
        <w:rPr>
          <w:rFonts w:asciiTheme="minorHAnsi" w:hAnsiTheme="minorHAnsi" w:cstheme="minorBidi"/>
        </w:rPr>
        <w:t xml:space="preserve">těchto </w:t>
      </w:r>
      <w:r w:rsidR="00AF2914" w:rsidRPr="000034D2">
        <w:rPr>
          <w:rFonts w:asciiTheme="minorHAnsi" w:hAnsiTheme="minorHAnsi" w:cstheme="minorBidi"/>
        </w:rPr>
        <w:t xml:space="preserve">předmětů a </w:t>
      </w:r>
      <w:r w:rsidR="00551959" w:rsidRPr="000034D2">
        <w:rPr>
          <w:rFonts w:asciiTheme="minorHAnsi" w:hAnsiTheme="minorHAnsi" w:cstheme="minorBidi"/>
        </w:rPr>
        <w:t xml:space="preserve">na </w:t>
      </w:r>
      <w:r w:rsidR="0060029E" w:rsidRPr="000034D2">
        <w:rPr>
          <w:rFonts w:asciiTheme="minorHAnsi" w:hAnsiTheme="minorHAnsi" w:cstheme="minorBidi"/>
        </w:rPr>
        <w:t>těchto základech postavená</w:t>
      </w:r>
      <w:r w:rsidR="0060029E" w:rsidRPr="000034D2">
        <w:rPr>
          <w:rFonts w:asciiTheme="minorHAnsi" w:hAnsiTheme="minorHAnsi" w:cstheme="minorBidi"/>
          <w:b/>
          <w:bCs/>
        </w:rPr>
        <w:t xml:space="preserve"> </w:t>
      </w:r>
      <w:r w:rsidR="00F4046B" w:rsidRPr="000034D2">
        <w:rPr>
          <w:rFonts w:asciiTheme="minorHAnsi" w:hAnsiTheme="minorHAnsi" w:cstheme="minorBidi"/>
          <w:b/>
          <w:bCs/>
        </w:rPr>
        <w:t xml:space="preserve">schopnost logicky propojovat a kombinovat znalosti a dovednosti z více </w:t>
      </w:r>
      <w:r w:rsidR="00AF2914" w:rsidRPr="000034D2">
        <w:rPr>
          <w:rFonts w:asciiTheme="minorHAnsi" w:hAnsiTheme="minorHAnsi" w:cstheme="minorBidi"/>
          <w:b/>
          <w:bCs/>
        </w:rPr>
        <w:t>disciplín</w:t>
      </w:r>
      <w:r w:rsidR="00F4046B" w:rsidRPr="000034D2">
        <w:rPr>
          <w:rFonts w:asciiTheme="minorHAnsi" w:hAnsiTheme="minorHAnsi" w:cstheme="minorBidi"/>
        </w:rPr>
        <w:t xml:space="preserve">. </w:t>
      </w:r>
      <w:r w:rsidR="004C4647" w:rsidRPr="000034D2">
        <w:rPr>
          <w:rFonts w:asciiTheme="minorHAnsi" w:hAnsiTheme="minorHAnsi" w:cstheme="minorBidi"/>
        </w:rPr>
        <w:t>Cílem je</w:t>
      </w:r>
      <w:r w:rsidR="007D3129" w:rsidRPr="000034D2">
        <w:rPr>
          <w:rFonts w:asciiTheme="minorHAnsi" w:hAnsiTheme="minorHAnsi" w:cstheme="minorBidi"/>
        </w:rPr>
        <w:t xml:space="preserve"> ověřit, zda si absolventi</w:t>
      </w:r>
      <w:r w:rsidR="00E85215">
        <w:rPr>
          <w:rFonts w:asciiTheme="minorHAnsi" w:hAnsiTheme="minorHAnsi" w:cstheme="minorBidi"/>
        </w:rPr>
        <w:t>/absolventky</w:t>
      </w:r>
      <w:r w:rsidR="007D3129" w:rsidRPr="000034D2">
        <w:rPr>
          <w:rFonts w:asciiTheme="minorHAnsi" w:hAnsiTheme="minorHAnsi" w:cstheme="minorBidi"/>
        </w:rPr>
        <w:t xml:space="preserve"> programu odnáší znalosti a schopnosti </w:t>
      </w:r>
      <w:r w:rsidR="00D53022" w:rsidRPr="000034D2">
        <w:rPr>
          <w:rFonts w:asciiTheme="minorHAnsi" w:hAnsiTheme="minorHAnsi" w:cstheme="minorBidi"/>
        </w:rPr>
        <w:t>uvedené</w:t>
      </w:r>
      <w:r w:rsidR="00A15676" w:rsidRPr="000034D2">
        <w:rPr>
          <w:rFonts w:asciiTheme="minorHAnsi" w:hAnsiTheme="minorHAnsi" w:cstheme="minorBidi"/>
        </w:rPr>
        <w:t xml:space="preserve"> v tzv. výstupech z učení pro </w:t>
      </w:r>
      <w:r w:rsidR="00966B58" w:rsidRPr="000034D2">
        <w:rPr>
          <w:rFonts w:asciiTheme="minorHAnsi" w:hAnsiTheme="minorHAnsi" w:cstheme="minorBidi"/>
        </w:rPr>
        <w:t>program ŽPZ</w:t>
      </w:r>
      <w:r w:rsidR="003534AB" w:rsidRPr="000034D2">
        <w:rPr>
          <w:rFonts w:asciiTheme="minorHAnsi" w:hAnsiTheme="minorHAnsi" w:cstheme="minorBidi"/>
        </w:rPr>
        <w:t xml:space="preserve"> - </w:t>
      </w:r>
      <w:hyperlink r:id="rId8">
        <w:r w:rsidR="001A0C1B" w:rsidRPr="000034D2">
          <w:rPr>
            <w:rStyle w:val="Hypertextovodkaz"/>
            <w:rFonts w:asciiTheme="minorHAnsi" w:hAnsiTheme="minorHAnsi" w:cstheme="minorBidi"/>
            <w:color w:val="auto"/>
          </w:rPr>
          <w:t>https://is.muni.cz/auth/program/24088/zivotni-prostredi-a-zdravi?obdobi=8903</w:t>
        </w:r>
      </w:hyperlink>
      <w:r w:rsidR="001A0C1B" w:rsidRPr="000034D2">
        <w:rPr>
          <w:rFonts w:asciiTheme="minorHAnsi" w:hAnsiTheme="minorHAnsi" w:cstheme="minorBidi"/>
        </w:rPr>
        <w:t>.</w:t>
      </w:r>
    </w:p>
    <w:p w14:paraId="371E7644" w14:textId="4BA4019D" w:rsidR="00F4046B" w:rsidRPr="000034D2" w:rsidRDefault="009B635B" w:rsidP="00782B1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ZZ</w:t>
      </w:r>
      <w:r w:rsidR="00F4046B" w:rsidRPr="000034D2">
        <w:rPr>
          <w:rFonts w:asciiTheme="minorHAnsi" w:hAnsiTheme="minorHAnsi" w:cstheme="minorHAnsi"/>
        </w:rPr>
        <w:t xml:space="preserve"> sestává z obhajoby bakalářské práce a </w:t>
      </w:r>
      <w:r w:rsidR="000034D2">
        <w:rPr>
          <w:rFonts w:asciiTheme="minorHAnsi" w:hAnsiTheme="minorHAnsi" w:cstheme="minorHAnsi"/>
        </w:rPr>
        <w:t xml:space="preserve">písemné </w:t>
      </w:r>
      <w:r w:rsidR="00F4046B" w:rsidRPr="000034D2">
        <w:rPr>
          <w:rFonts w:asciiTheme="minorHAnsi" w:hAnsiTheme="minorHAnsi" w:cstheme="minorHAnsi"/>
        </w:rPr>
        <w:t>zkoušky z těchto předmětů</w:t>
      </w:r>
      <w:r w:rsidR="00BE68F5" w:rsidRPr="000034D2">
        <w:rPr>
          <w:rFonts w:asciiTheme="minorHAnsi" w:hAnsiTheme="minorHAnsi" w:cstheme="minorHAnsi"/>
        </w:rPr>
        <w:t xml:space="preserve"> SZZ</w:t>
      </w:r>
      <w:r w:rsidR="00F4046B" w:rsidRPr="000034D2">
        <w:rPr>
          <w:rFonts w:asciiTheme="minorHAnsi" w:hAnsiTheme="minorHAnsi" w:cstheme="minorHAnsi"/>
        </w:rPr>
        <w:t>:</w:t>
      </w:r>
    </w:p>
    <w:p w14:paraId="0B648483" w14:textId="431A8F6F" w:rsidR="00F4046B" w:rsidRPr="000034D2" w:rsidRDefault="00F4046B" w:rsidP="00782B11">
      <w:pPr>
        <w:rPr>
          <w:rFonts w:asciiTheme="minorHAnsi" w:hAnsiTheme="minorHAnsi" w:cstheme="minorHAnsi"/>
        </w:rPr>
      </w:pPr>
      <w:r w:rsidRPr="000034D2">
        <w:rPr>
          <w:rFonts w:asciiTheme="minorHAnsi" w:hAnsiTheme="minorHAnsi" w:cstheme="minorHAnsi"/>
          <w:b/>
          <w:bCs/>
        </w:rPr>
        <w:t>1) Biologie</w:t>
      </w:r>
      <w:r w:rsidR="001B2F99" w:rsidRPr="000034D2">
        <w:rPr>
          <w:rFonts w:asciiTheme="minorHAnsi" w:hAnsiTheme="minorHAnsi" w:cstheme="minorHAnsi"/>
          <w:b/>
          <w:bCs/>
        </w:rPr>
        <w:t xml:space="preserve"> a </w:t>
      </w:r>
      <w:r w:rsidR="008D6040" w:rsidRPr="000034D2">
        <w:rPr>
          <w:rFonts w:asciiTheme="minorHAnsi" w:hAnsiTheme="minorHAnsi" w:cstheme="minorHAnsi"/>
          <w:b/>
          <w:bCs/>
        </w:rPr>
        <w:t>chemie</w:t>
      </w:r>
      <w:r w:rsidR="003065B4" w:rsidRPr="000034D2">
        <w:rPr>
          <w:rFonts w:asciiTheme="minorHAnsi" w:hAnsiTheme="minorHAnsi" w:cstheme="minorHAnsi"/>
        </w:rPr>
        <w:t xml:space="preserve"> </w:t>
      </w:r>
    </w:p>
    <w:p w14:paraId="6E13924F" w14:textId="755395D0" w:rsidR="00F4046B" w:rsidRPr="000034D2" w:rsidRDefault="00F4046B" w:rsidP="00782B11">
      <w:pPr>
        <w:rPr>
          <w:rFonts w:asciiTheme="minorHAnsi" w:hAnsiTheme="minorHAnsi" w:cstheme="minorHAnsi"/>
        </w:rPr>
      </w:pPr>
      <w:r w:rsidRPr="000034D2">
        <w:rPr>
          <w:rFonts w:asciiTheme="minorHAnsi" w:hAnsiTheme="minorHAnsi" w:cstheme="minorHAnsi"/>
          <w:b/>
          <w:bCs/>
        </w:rPr>
        <w:t xml:space="preserve">2) Environmentální </w:t>
      </w:r>
      <w:r w:rsidR="005A5FCB" w:rsidRPr="000034D2">
        <w:rPr>
          <w:rFonts w:asciiTheme="minorHAnsi" w:hAnsiTheme="minorHAnsi" w:cstheme="minorHAnsi"/>
          <w:b/>
          <w:bCs/>
        </w:rPr>
        <w:t>vědy</w:t>
      </w:r>
      <w:r w:rsidR="005A5FCB" w:rsidRPr="000034D2">
        <w:rPr>
          <w:rFonts w:asciiTheme="minorHAnsi" w:hAnsiTheme="minorHAnsi" w:cstheme="minorHAnsi"/>
        </w:rPr>
        <w:t xml:space="preserve"> </w:t>
      </w:r>
    </w:p>
    <w:p w14:paraId="00E4473F" w14:textId="0A0ED868" w:rsidR="00E85215" w:rsidRPr="000034D2" w:rsidRDefault="00CC2753" w:rsidP="00E85215">
      <w:pPr>
        <w:rPr>
          <w:rFonts w:asciiTheme="minorHAnsi" w:hAnsiTheme="minorHAnsi" w:cstheme="minorHAnsi"/>
        </w:rPr>
      </w:pPr>
      <w:r w:rsidRPr="000034D2">
        <w:rPr>
          <w:rFonts w:asciiTheme="minorHAnsi" w:hAnsiTheme="minorHAnsi" w:cstheme="minorHAnsi"/>
          <w:b/>
        </w:rPr>
        <w:t xml:space="preserve">Písemná </w:t>
      </w:r>
      <w:r w:rsidR="009B635B">
        <w:rPr>
          <w:rFonts w:asciiTheme="minorHAnsi" w:hAnsiTheme="minorHAnsi" w:cstheme="minorHAnsi"/>
          <w:b/>
        </w:rPr>
        <w:t>zkouška</w:t>
      </w:r>
      <w:r w:rsidR="00216C31" w:rsidRPr="000034D2">
        <w:rPr>
          <w:rFonts w:asciiTheme="minorHAnsi" w:hAnsiTheme="minorHAnsi" w:cstheme="minorHAnsi"/>
        </w:rPr>
        <w:t xml:space="preserve"> z</w:t>
      </w:r>
      <w:r w:rsidR="00BE68F5" w:rsidRPr="000034D2">
        <w:rPr>
          <w:rFonts w:asciiTheme="minorHAnsi" w:hAnsiTheme="minorHAnsi" w:cstheme="minorHAnsi"/>
        </w:rPr>
        <w:t xml:space="preserve"> každého předmětu</w:t>
      </w:r>
      <w:r w:rsidR="00314071" w:rsidRPr="000034D2">
        <w:rPr>
          <w:rFonts w:asciiTheme="minorHAnsi" w:hAnsiTheme="minorHAnsi" w:cstheme="minorHAnsi"/>
        </w:rPr>
        <w:t xml:space="preserve"> </w:t>
      </w:r>
      <w:r w:rsidR="009B635B">
        <w:rPr>
          <w:rFonts w:asciiTheme="minorHAnsi" w:hAnsiTheme="minorHAnsi" w:cstheme="minorHAnsi"/>
        </w:rPr>
        <w:t xml:space="preserve">obsahuje </w:t>
      </w:r>
      <w:r w:rsidR="00605ECF" w:rsidRPr="000034D2">
        <w:rPr>
          <w:rFonts w:asciiTheme="minorHAnsi" w:hAnsiTheme="minorHAnsi" w:cstheme="minorHAnsi"/>
          <w:b/>
        </w:rPr>
        <w:t xml:space="preserve">deset </w:t>
      </w:r>
      <w:r w:rsidR="00314071" w:rsidRPr="000034D2">
        <w:rPr>
          <w:rFonts w:asciiTheme="minorHAnsi" w:hAnsiTheme="minorHAnsi" w:cstheme="minorHAnsi"/>
          <w:b/>
        </w:rPr>
        <w:t>otevřených otázek</w:t>
      </w:r>
      <w:r w:rsidR="00E85215">
        <w:rPr>
          <w:rFonts w:asciiTheme="minorHAnsi" w:hAnsiTheme="minorHAnsi" w:cstheme="minorHAnsi"/>
        </w:rPr>
        <w:t xml:space="preserve">. </w:t>
      </w:r>
      <w:r w:rsidR="00E85215" w:rsidRPr="000034D2">
        <w:rPr>
          <w:rFonts w:asciiTheme="minorHAnsi" w:hAnsiTheme="minorHAnsi" w:cstheme="minorHAnsi"/>
        </w:rPr>
        <w:t>Potřebné znalosti a dovednosti k</w:t>
      </w:r>
      <w:r w:rsidR="00E85215">
        <w:rPr>
          <w:rFonts w:asciiTheme="minorHAnsi" w:hAnsiTheme="minorHAnsi" w:cstheme="minorHAnsi"/>
        </w:rPr>
        <w:t xml:space="preserve"> zodpovězení těchto otázek </w:t>
      </w:r>
      <w:r w:rsidR="00E85215" w:rsidRPr="000034D2">
        <w:rPr>
          <w:rFonts w:asciiTheme="minorHAnsi" w:hAnsiTheme="minorHAnsi" w:cstheme="minorHAnsi"/>
        </w:rPr>
        <w:t>získá stud</w:t>
      </w:r>
      <w:r w:rsidR="00E85215">
        <w:rPr>
          <w:rFonts w:asciiTheme="minorHAnsi" w:hAnsiTheme="minorHAnsi" w:cstheme="minorHAnsi"/>
        </w:rPr>
        <w:t xml:space="preserve">ující </w:t>
      </w:r>
      <w:r w:rsidR="00E85215" w:rsidRPr="000034D2">
        <w:rPr>
          <w:rFonts w:asciiTheme="minorHAnsi" w:hAnsiTheme="minorHAnsi" w:cstheme="minorHAnsi"/>
        </w:rPr>
        <w:t xml:space="preserve">absolvováním povinných předmětů studijního plánu. </w:t>
      </w:r>
      <w:r w:rsidR="005C2AF7">
        <w:rPr>
          <w:rFonts w:asciiTheme="minorHAnsi" w:hAnsiTheme="minorHAnsi" w:cstheme="minorHAnsi"/>
        </w:rPr>
        <w:t>Základní okruhy, z nichž vychází otázky u SZZ</w:t>
      </w:r>
      <w:r w:rsidR="00270D88">
        <w:rPr>
          <w:rFonts w:asciiTheme="minorHAnsi" w:hAnsiTheme="minorHAnsi" w:cstheme="minorHAnsi"/>
        </w:rPr>
        <w:t xml:space="preserve">, </w:t>
      </w:r>
      <w:r w:rsidR="00E85215" w:rsidRPr="000034D2">
        <w:rPr>
          <w:rFonts w:asciiTheme="minorHAnsi" w:hAnsiTheme="minorHAnsi" w:cstheme="minorHAnsi"/>
        </w:rPr>
        <w:t>jsou uvedeny dále.</w:t>
      </w:r>
    </w:p>
    <w:p w14:paraId="1AA85011" w14:textId="73A26D81" w:rsidR="00314071" w:rsidRPr="000034D2" w:rsidRDefault="00605ECF" w:rsidP="00782B11">
      <w:pPr>
        <w:rPr>
          <w:rFonts w:asciiTheme="minorHAnsi" w:hAnsiTheme="minorHAnsi" w:cstheme="minorHAnsi"/>
        </w:rPr>
      </w:pPr>
      <w:r w:rsidRPr="000034D2">
        <w:rPr>
          <w:rFonts w:asciiTheme="minorHAnsi" w:hAnsiTheme="minorHAnsi" w:cstheme="minorHAnsi"/>
        </w:rPr>
        <w:t>Č</w:t>
      </w:r>
      <w:r w:rsidR="00F96FC5" w:rsidRPr="000034D2">
        <w:rPr>
          <w:rFonts w:asciiTheme="minorHAnsi" w:hAnsiTheme="minorHAnsi" w:cstheme="minorHAnsi"/>
        </w:rPr>
        <w:t>asový limit na písem</w:t>
      </w:r>
      <w:r w:rsidR="00702C78" w:rsidRPr="000034D2">
        <w:rPr>
          <w:rFonts w:asciiTheme="minorHAnsi" w:hAnsiTheme="minorHAnsi" w:cstheme="minorHAnsi"/>
        </w:rPr>
        <w:t xml:space="preserve">nou </w:t>
      </w:r>
      <w:r w:rsidR="00676D96">
        <w:rPr>
          <w:rFonts w:asciiTheme="minorHAnsi" w:hAnsiTheme="minorHAnsi" w:cstheme="minorHAnsi"/>
        </w:rPr>
        <w:t xml:space="preserve">zkoušku </w:t>
      </w:r>
      <w:r w:rsidR="00F96FC5" w:rsidRPr="000034D2">
        <w:rPr>
          <w:rFonts w:asciiTheme="minorHAnsi" w:hAnsiTheme="minorHAnsi" w:cstheme="minorHAnsi"/>
        </w:rPr>
        <w:t xml:space="preserve">z každého předmětu je </w:t>
      </w:r>
      <w:r w:rsidR="00F96FC5" w:rsidRPr="000034D2">
        <w:rPr>
          <w:rFonts w:asciiTheme="minorHAnsi" w:hAnsiTheme="minorHAnsi" w:cstheme="minorHAnsi"/>
          <w:b/>
        </w:rPr>
        <w:t>60 minut</w:t>
      </w:r>
      <w:r w:rsidR="00F96FC5" w:rsidRPr="000034D2">
        <w:rPr>
          <w:rFonts w:asciiTheme="minorHAnsi" w:hAnsiTheme="minorHAnsi" w:cstheme="minorHAnsi"/>
        </w:rPr>
        <w:t xml:space="preserve">. Očekávaný rozsah odpovědi na každou otázku koresponduje </w:t>
      </w:r>
      <w:r w:rsidR="00702C78" w:rsidRPr="000034D2">
        <w:rPr>
          <w:rFonts w:asciiTheme="minorHAnsi" w:hAnsiTheme="minorHAnsi" w:cstheme="minorHAnsi"/>
        </w:rPr>
        <w:t>s</w:t>
      </w:r>
      <w:r w:rsidR="00F80F49" w:rsidRPr="000034D2">
        <w:rPr>
          <w:rFonts w:asciiTheme="minorHAnsi" w:hAnsiTheme="minorHAnsi" w:cstheme="minorHAnsi"/>
        </w:rPr>
        <w:t> </w:t>
      </w:r>
      <w:r w:rsidR="005E4139" w:rsidRPr="000034D2">
        <w:rPr>
          <w:rFonts w:asciiTheme="minorHAnsi" w:hAnsiTheme="minorHAnsi" w:cstheme="minorHAnsi"/>
        </w:rPr>
        <w:t xml:space="preserve">celkovým časem </w:t>
      </w:r>
      <w:r w:rsidR="00F96FC5" w:rsidRPr="000034D2">
        <w:rPr>
          <w:rFonts w:asciiTheme="minorHAnsi" w:hAnsiTheme="minorHAnsi" w:cstheme="minorHAnsi"/>
        </w:rPr>
        <w:t xml:space="preserve">na zkoušku, tedy v průměru 5-7 min na jednu otázku. </w:t>
      </w:r>
      <w:r w:rsidR="00493C1C" w:rsidRPr="000034D2">
        <w:rPr>
          <w:rFonts w:asciiTheme="minorHAnsi" w:hAnsiTheme="minorHAnsi" w:cstheme="minorHAnsi"/>
        </w:rPr>
        <w:t xml:space="preserve">Každou otázku </w:t>
      </w:r>
      <w:r w:rsidR="00845D07" w:rsidRPr="000034D2">
        <w:rPr>
          <w:rFonts w:asciiTheme="minorHAnsi" w:hAnsiTheme="minorHAnsi" w:cstheme="minorHAnsi"/>
        </w:rPr>
        <w:t>hodnotí</w:t>
      </w:r>
      <w:r w:rsidR="00493C1C" w:rsidRPr="000034D2">
        <w:rPr>
          <w:rFonts w:asciiTheme="minorHAnsi" w:hAnsiTheme="minorHAnsi" w:cstheme="minorHAnsi"/>
        </w:rPr>
        <w:t xml:space="preserve"> dva členové komise</w:t>
      </w:r>
      <w:r w:rsidR="00CE34A4" w:rsidRPr="000034D2">
        <w:rPr>
          <w:rFonts w:asciiTheme="minorHAnsi" w:hAnsiTheme="minorHAnsi" w:cstheme="minorHAnsi"/>
        </w:rPr>
        <w:t xml:space="preserve"> z hlediska </w:t>
      </w:r>
      <w:r w:rsidR="00F1269B" w:rsidRPr="000034D2">
        <w:rPr>
          <w:rFonts w:asciiTheme="minorHAnsi" w:hAnsiTheme="minorHAnsi" w:cstheme="minorHAnsi"/>
        </w:rPr>
        <w:t>relevantnost</w:t>
      </w:r>
      <w:r w:rsidR="00CE34A4" w:rsidRPr="000034D2">
        <w:rPr>
          <w:rFonts w:asciiTheme="minorHAnsi" w:hAnsiTheme="minorHAnsi" w:cstheme="minorHAnsi"/>
        </w:rPr>
        <w:t>i</w:t>
      </w:r>
      <w:r w:rsidR="009A14DD" w:rsidRPr="000034D2">
        <w:rPr>
          <w:rFonts w:asciiTheme="minorHAnsi" w:hAnsiTheme="minorHAnsi" w:cstheme="minorHAnsi"/>
        </w:rPr>
        <w:t>, správnost</w:t>
      </w:r>
      <w:r w:rsidR="00CE34A4" w:rsidRPr="000034D2">
        <w:rPr>
          <w:rFonts w:asciiTheme="minorHAnsi" w:hAnsiTheme="minorHAnsi" w:cstheme="minorHAnsi"/>
        </w:rPr>
        <w:t>i</w:t>
      </w:r>
      <w:r w:rsidR="009A14DD" w:rsidRPr="000034D2">
        <w:rPr>
          <w:rFonts w:asciiTheme="minorHAnsi" w:hAnsiTheme="minorHAnsi" w:cstheme="minorHAnsi"/>
        </w:rPr>
        <w:t xml:space="preserve"> a přesnost</w:t>
      </w:r>
      <w:r w:rsidR="00CE34A4" w:rsidRPr="000034D2">
        <w:rPr>
          <w:rFonts w:asciiTheme="minorHAnsi" w:hAnsiTheme="minorHAnsi" w:cstheme="minorHAnsi"/>
        </w:rPr>
        <w:t>i</w:t>
      </w:r>
      <w:r w:rsidR="00F1269B" w:rsidRPr="000034D2">
        <w:rPr>
          <w:rFonts w:asciiTheme="minorHAnsi" w:hAnsiTheme="minorHAnsi" w:cstheme="minorHAnsi"/>
        </w:rPr>
        <w:t xml:space="preserve"> odpovědi</w:t>
      </w:r>
      <w:r w:rsidR="00CC5835" w:rsidRPr="000034D2">
        <w:rPr>
          <w:rFonts w:asciiTheme="minorHAnsi" w:hAnsiTheme="minorHAnsi" w:cstheme="minorHAnsi"/>
        </w:rPr>
        <w:t>.</w:t>
      </w:r>
      <w:r w:rsidR="008B74EF" w:rsidRPr="000034D2">
        <w:rPr>
          <w:rFonts w:asciiTheme="minorHAnsi" w:hAnsiTheme="minorHAnsi" w:cstheme="minorHAnsi"/>
        </w:rPr>
        <w:t xml:space="preserve"> </w:t>
      </w:r>
      <w:r w:rsidR="00250462" w:rsidRPr="000034D2">
        <w:rPr>
          <w:rFonts w:asciiTheme="minorHAnsi" w:hAnsiTheme="minorHAnsi" w:cstheme="minorHAnsi"/>
        </w:rPr>
        <w:t xml:space="preserve">Stručně okomentují důvody svého hodnocení a </w:t>
      </w:r>
      <w:r w:rsidR="00731B9C" w:rsidRPr="000034D2">
        <w:rPr>
          <w:rFonts w:asciiTheme="minorHAnsi" w:hAnsiTheme="minorHAnsi" w:cstheme="minorHAnsi"/>
        </w:rPr>
        <w:t>přid</w:t>
      </w:r>
      <w:r w:rsidR="005A795A" w:rsidRPr="000034D2">
        <w:rPr>
          <w:rFonts w:asciiTheme="minorHAnsi" w:hAnsiTheme="minorHAnsi" w:cstheme="minorHAnsi"/>
        </w:rPr>
        <w:t>ě</w:t>
      </w:r>
      <w:r w:rsidR="00731B9C" w:rsidRPr="000034D2">
        <w:rPr>
          <w:rFonts w:asciiTheme="minorHAnsi" w:hAnsiTheme="minorHAnsi" w:cstheme="minorHAnsi"/>
        </w:rPr>
        <w:t xml:space="preserve">lí </w:t>
      </w:r>
      <w:r w:rsidR="005A795A" w:rsidRPr="000034D2">
        <w:rPr>
          <w:rFonts w:asciiTheme="minorHAnsi" w:hAnsiTheme="minorHAnsi" w:cstheme="minorHAnsi"/>
        </w:rPr>
        <w:t>0-5 bodů.</w:t>
      </w:r>
      <w:r w:rsidR="005031C2" w:rsidRPr="000034D2">
        <w:rPr>
          <w:rFonts w:asciiTheme="minorHAnsi" w:hAnsiTheme="minorHAnsi" w:cstheme="minorHAnsi"/>
        </w:rPr>
        <w:t xml:space="preserve"> Celá komise pak dle celkového počtu bodů přidělí známku.</w:t>
      </w:r>
      <w:r w:rsidR="00610038" w:rsidRPr="000034D2">
        <w:rPr>
          <w:rFonts w:asciiTheme="minorHAnsi" w:hAnsiTheme="minorHAnsi" w:cstheme="minorHAnsi"/>
        </w:rPr>
        <w:t xml:space="preserve"> </w:t>
      </w:r>
    </w:p>
    <w:p w14:paraId="5B67C2CA" w14:textId="6ABB7A93" w:rsidR="00151A2C" w:rsidRPr="000034D2" w:rsidRDefault="009869F3" w:rsidP="00782B11">
      <w:pPr>
        <w:rPr>
          <w:rFonts w:asciiTheme="minorHAnsi" w:hAnsiTheme="minorHAnsi" w:cstheme="minorHAnsi"/>
        </w:rPr>
      </w:pPr>
      <w:r w:rsidRPr="000034D2">
        <w:rPr>
          <w:rFonts w:asciiTheme="minorHAnsi" w:hAnsiTheme="minorHAnsi" w:cstheme="minorHAnsi"/>
        </w:rPr>
        <w:t xml:space="preserve">Součástí státní závěrečné zkoušky je též </w:t>
      </w:r>
      <w:r w:rsidRPr="000034D2">
        <w:rPr>
          <w:rFonts w:asciiTheme="minorHAnsi" w:hAnsiTheme="minorHAnsi" w:cstheme="minorHAnsi"/>
          <w:b/>
          <w:bCs/>
        </w:rPr>
        <w:t>obhajoba bakalářské práce</w:t>
      </w:r>
      <w:r w:rsidRPr="000034D2">
        <w:rPr>
          <w:rFonts w:asciiTheme="minorHAnsi" w:hAnsiTheme="minorHAnsi" w:cstheme="minorHAnsi"/>
        </w:rPr>
        <w:t xml:space="preserve">, při níž má </w:t>
      </w:r>
      <w:r w:rsidR="00FA245C">
        <w:rPr>
          <w:rFonts w:asciiTheme="minorHAnsi" w:hAnsiTheme="minorHAnsi" w:cstheme="minorHAnsi"/>
        </w:rPr>
        <w:t>studující</w:t>
      </w:r>
      <w:r w:rsidRPr="000034D2">
        <w:rPr>
          <w:rFonts w:asciiTheme="minorHAnsi" w:hAnsiTheme="minorHAnsi" w:cstheme="minorHAnsi"/>
        </w:rPr>
        <w:t xml:space="preserve"> prokázat </w:t>
      </w:r>
      <w:r w:rsidRPr="000034D2">
        <w:rPr>
          <w:rFonts w:asciiTheme="minorHAnsi" w:hAnsiTheme="minorHAnsi" w:cstheme="minorHAnsi"/>
          <w:b/>
          <w:bCs/>
        </w:rPr>
        <w:t>schopnost prezentovat získané výsledky a orientovat se v problematice specializované oblasti i širší disciplíny na současné odborné úrovni</w:t>
      </w:r>
      <w:r w:rsidRPr="000034D2">
        <w:rPr>
          <w:rFonts w:asciiTheme="minorHAnsi" w:hAnsiTheme="minorHAnsi" w:cstheme="minorHAnsi"/>
        </w:rPr>
        <w:t xml:space="preserve">. Dokazuje tím také, že je </w:t>
      </w:r>
      <w:r w:rsidRPr="000034D2">
        <w:rPr>
          <w:rFonts w:asciiTheme="minorHAnsi" w:hAnsiTheme="minorHAnsi" w:cstheme="minorHAnsi"/>
          <w:b/>
          <w:bCs/>
        </w:rPr>
        <w:t>schopen</w:t>
      </w:r>
      <w:r w:rsidR="00FA245C">
        <w:rPr>
          <w:rFonts w:asciiTheme="minorHAnsi" w:hAnsiTheme="minorHAnsi" w:cstheme="minorHAnsi"/>
          <w:b/>
          <w:bCs/>
        </w:rPr>
        <w:t>/schopna</w:t>
      </w:r>
      <w:r w:rsidRPr="000034D2">
        <w:rPr>
          <w:rFonts w:asciiTheme="minorHAnsi" w:hAnsiTheme="minorHAnsi" w:cstheme="minorHAnsi"/>
          <w:b/>
          <w:bCs/>
        </w:rPr>
        <w:t xml:space="preserve"> sbírat, analyzovat, zpracovávat a syntetizovat odborné informace a psát odborný text</w:t>
      </w:r>
      <w:r w:rsidRPr="000034D2">
        <w:rPr>
          <w:rFonts w:asciiTheme="minorHAnsi" w:hAnsiTheme="minorHAnsi" w:cstheme="minorHAnsi"/>
        </w:rPr>
        <w:t xml:space="preserve">. Obhajoba má formu ústní prezentace, během níž </w:t>
      </w:r>
      <w:r w:rsidR="00FA245C">
        <w:rPr>
          <w:rFonts w:asciiTheme="minorHAnsi" w:hAnsiTheme="minorHAnsi" w:cstheme="minorHAnsi"/>
        </w:rPr>
        <w:t>studující</w:t>
      </w:r>
      <w:r w:rsidRPr="000034D2">
        <w:rPr>
          <w:rFonts w:asciiTheme="minorHAnsi" w:hAnsiTheme="minorHAnsi" w:cstheme="minorHAnsi"/>
        </w:rPr>
        <w:t xml:space="preserve"> seznámí komisi a posluchače s tématem a cíli práce, řešenými problémy, použitými metodami a získanými výsledky. Poté odpovídá na připomínky a dotazy obsažené v posudcích vedoucího a oponenta práce a reaguje na dotazy vznesené v průběhu diskuse. Prokáže tím </w:t>
      </w:r>
      <w:r w:rsidRPr="000034D2">
        <w:rPr>
          <w:rFonts w:asciiTheme="minorHAnsi" w:hAnsiTheme="minorHAnsi" w:cstheme="minorHAnsi"/>
          <w:b/>
          <w:bCs/>
        </w:rPr>
        <w:t>schopnost odborné komunikace, diskuse a kritického myšlení</w:t>
      </w:r>
      <w:r w:rsidRPr="000034D2">
        <w:rPr>
          <w:rFonts w:asciiTheme="minorHAnsi" w:hAnsiTheme="minorHAnsi" w:cstheme="minorHAnsi"/>
        </w:rPr>
        <w:t>.</w:t>
      </w:r>
    </w:p>
    <w:p w14:paraId="4A7070F2" w14:textId="77777777" w:rsidR="00FB0DA6" w:rsidRDefault="00FB0DA6" w:rsidP="00782B11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31F8869D" w14:textId="1ED0F7FB" w:rsidR="00C40AD8" w:rsidRDefault="00F4046B" w:rsidP="00782B11">
      <w:pPr>
        <w:pStyle w:val="Nadpis1"/>
        <w:numPr>
          <w:ilvl w:val="0"/>
          <w:numId w:val="3"/>
        </w:numPr>
        <w:spacing w:before="0"/>
      </w:pPr>
      <w:r w:rsidRPr="00455E65">
        <w:lastRenderedPageBreak/>
        <w:t>Biologie</w:t>
      </w:r>
      <w:r w:rsidR="005A5FCB">
        <w:t xml:space="preserve"> a chemie</w:t>
      </w:r>
    </w:p>
    <w:p w14:paraId="27E8F267" w14:textId="7D640B0B" w:rsidR="00EF2D39" w:rsidRPr="00B76FB2" w:rsidRDefault="00EF2D39" w:rsidP="00782B11">
      <w:pPr>
        <w:rPr>
          <w:rFonts w:asciiTheme="minorHAnsi" w:hAnsiTheme="minorHAnsi" w:cstheme="minorHAnsi"/>
          <w:i/>
          <w:iCs/>
        </w:rPr>
      </w:pPr>
    </w:p>
    <w:p w14:paraId="1B3C8C2F" w14:textId="039CCFD6" w:rsidR="005145A3" w:rsidRPr="00B76FB2" w:rsidRDefault="00F4046B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>biologie a fyziologie buněk, živočichů, rostlin, mikroorganismů a člověka</w:t>
      </w:r>
    </w:p>
    <w:p w14:paraId="2D344078" w14:textId="599A4F92" w:rsidR="005145A3" w:rsidRPr="00B76FB2" w:rsidRDefault="00903A86" w:rsidP="00782B11">
      <w:pPr>
        <w:pStyle w:val="Odstavecseseznamem"/>
        <w:numPr>
          <w:ilvl w:val="0"/>
          <w:numId w:val="6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>stav</w:t>
      </w:r>
      <w:r w:rsidR="00C909BE" w:rsidRPr="00B76FB2">
        <w:rPr>
          <w:rFonts w:asciiTheme="minorHAnsi" w:hAnsiTheme="minorHAnsi" w:cstheme="minorHAnsi"/>
        </w:rPr>
        <w:t>b</w:t>
      </w:r>
      <w:r w:rsidRPr="00B76FB2">
        <w:rPr>
          <w:rFonts w:asciiTheme="minorHAnsi" w:hAnsiTheme="minorHAnsi" w:cstheme="minorHAnsi"/>
        </w:rPr>
        <w:t>a</w:t>
      </w:r>
      <w:r w:rsidR="00016913" w:rsidRPr="00B76FB2">
        <w:rPr>
          <w:rFonts w:asciiTheme="minorHAnsi" w:hAnsiTheme="minorHAnsi" w:cstheme="minorHAnsi"/>
        </w:rPr>
        <w:t>, struktura</w:t>
      </w:r>
      <w:r w:rsidR="00C909BE" w:rsidRPr="00B76FB2">
        <w:rPr>
          <w:rFonts w:asciiTheme="minorHAnsi" w:hAnsiTheme="minorHAnsi" w:cstheme="minorHAnsi"/>
        </w:rPr>
        <w:t xml:space="preserve"> a chemické složky</w:t>
      </w:r>
      <w:r w:rsidRPr="00B76FB2">
        <w:rPr>
          <w:rFonts w:asciiTheme="minorHAnsi" w:hAnsiTheme="minorHAnsi" w:cstheme="minorHAnsi"/>
        </w:rPr>
        <w:t xml:space="preserve"> </w:t>
      </w:r>
      <w:r w:rsidR="001979AF" w:rsidRPr="00B76FB2">
        <w:rPr>
          <w:rFonts w:asciiTheme="minorHAnsi" w:hAnsiTheme="minorHAnsi" w:cstheme="minorHAnsi"/>
        </w:rPr>
        <w:t xml:space="preserve">eukaryotických a prokaryotických </w:t>
      </w:r>
      <w:r w:rsidR="00595B54" w:rsidRPr="00B76FB2">
        <w:rPr>
          <w:rFonts w:asciiTheme="minorHAnsi" w:hAnsiTheme="minorHAnsi" w:cstheme="minorHAnsi"/>
        </w:rPr>
        <w:t>bu</w:t>
      </w:r>
      <w:r w:rsidR="0059459D" w:rsidRPr="00B76FB2">
        <w:rPr>
          <w:rFonts w:asciiTheme="minorHAnsi" w:hAnsiTheme="minorHAnsi" w:cstheme="minorHAnsi"/>
        </w:rPr>
        <w:t>něk</w:t>
      </w:r>
      <w:r w:rsidR="00C909BE" w:rsidRPr="00B76FB2">
        <w:rPr>
          <w:rFonts w:asciiTheme="minorHAnsi" w:hAnsiTheme="minorHAnsi" w:cstheme="minorHAnsi"/>
        </w:rPr>
        <w:t xml:space="preserve"> (</w:t>
      </w:r>
      <w:r w:rsidR="001979AF" w:rsidRPr="00B76FB2">
        <w:rPr>
          <w:rFonts w:asciiTheme="minorHAnsi" w:hAnsiTheme="minorHAnsi" w:cstheme="minorHAnsi"/>
        </w:rPr>
        <w:t xml:space="preserve">makromolekuly, </w:t>
      </w:r>
      <w:r w:rsidR="0088732C" w:rsidRPr="00B76FB2">
        <w:rPr>
          <w:rFonts w:asciiTheme="minorHAnsi" w:hAnsiTheme="minorHAnsi" w:cstheme="minorHAnsi"/>
        </w:rPr>
        <w:t>funkční celky, organely</w:t>
      </w:r>
      <w:r w:rsidR="00C909BE" w:rsidRPr="00B76FB2">
        <w:rPr>
          <w:rFonts w:asciiTheme="minorHAnsi" w:hAnsiTheme="minorHAnsi" w:cstheme="minorHAnsi"/>
        </w:rPr>
        <w:t>)</w:t>
      </w:r>
    </w:p>
    <w:p w14:paraId="113F611D" w14:textId="5B7E3CCB" w:rsidR="005145A3" w:rsidRPr="00B76FB2" w:rsidRDefault="00B3635C" w:rsidP="00782B11">
      <w:pPr>
        <w:pStyle w:val="Odstavecseseznamem"/>
        <w:numPr>
          <w:ilvl w:val="0"/>
          <w:numId w:val="6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 xml:space="preserve">základní </w:t>
      </w:r>
      <w:r w:rsidR="00C22A31" w:rsidRPr="00B76FB2">
        <w:rPr>
          <w:rFonts w:asciiTheme="minorHAnsi" w:hAnsiTheme="minorHAnsi" w:cstheme="minorHAnsi"/>
        </w:rPr>
        <w:t>procesy</w:t>
      </w:r>
      <w:r w:rsidR="00016913" w:rsidRPr="00B76FB2">
        <w:rPr>
          <w:rFonts w:asciiTheme="minorHAnsi" w:hAnsiTheme="minorHAnsi" w:cstheme="minorHAnsi"/>
        </w:rPr>
        <w:t xml:space="preserve"> a fungování buněk (</w:t>
      </w:r>
      <w:r w:rsidR="006D4FF6" w:rsidRPr="00B76FB2">
        <w:rPr>
          <w:rFonts w:asciiTheme="minorHAnsi" w:hAnsiTheme="minorHAnsi" w:cstheme="minorHAnsi"/>
        </w:rPr>
        <w:t>exprese genetické informace</w:t>
      </w:r>
      <w:r w:rsidR="007F113D" w:rsidRPr="00B76FB2">
        <w:rPr>
          <w:rFonts w:asciiTheme="minorHAnsi" w:hAnsiTheme="minorHAnsi" w:cstheme="minorHAnsi"/>
        </w:rPr>
        <w:t>,</w:t>
      </w:r>
      <w:r w:rsidR="0088732C" w:rsidRPr="00B76FB2">
        <w:rPr>
          <w:rFonts w:asciiTheme="minorHAnsi" w:hAnsiTheme="minorHAnsi" w:cstheme="minorHAnsi"/>
        </w:rPr>
        <w:t xml:space="preserve"> transkripce</w:t>
      </w:r>
      <w:r w:rsidR="00E01FCF" w:rsidRPr="00B76FB2">
        <w:rPr>
          <w:rFonts w:asciiTheme="minorHAnsi" w:hAnsiTheme="minorHAnsi" w:cstheme="minorHAnsi"/>
        </w:rPr>
        <w:t>, translace, procesy na membránách,</w:t>
      </w:r>
      <w:r w:rsidR="007F113D" w:rsidRPr="00B76FB2">
        <w:rPr>
          <w:rFonts w:asciiTheme="minorHAnsi" w:hAnsiTheme="minorHAnsi" w:cstheme="minorHAnsi"/>
        </w:rPr>
        <w:t xml:space="preserve"> </w:t>
      </w:r>
      <w:r w:rsidR="00DE3CC7" w:rsidRPr="00B76FB2">
        <w:rPr>
          <w:rFonts w:asciiTheme="minorHAnsi" w:hAnsiTheme="minorHAnsi" w:cstheme="minorHAnsi"/>
        </w:rPr>
        <w:t xml:space="preserve">energetický metabolismus, </w:t>
      </w:r>
      <w:r w:rsidR="007F113D" w:rsidRPr="00B76FB2">
        <w:rPr>
          <w:rFonts w:asciiTheme="minorHAnsi" w:hAnsiTheme="minorHAnsi" w:cstheme="minorHAnsi"/>
        </w:rPr>
        <w:t>buněčný cyklus</w:t>
      </w:r>
      <w:r w:rsidR="00DE3CC7" w:rsidRPr="00B76FB2">
        <w:rPr>
          <w:rFonts w:asciiTheme="minorHAnsi" w:hAnsiTheme="minorHAnsi" w:cstheme="minorHAnsi"/>
        </w:rPr>
        <w:t xml:space="preserve"> a buněčná smrt</w:t>
      </w:r>
      <w:r w:rsidR="007F113D" w:rsidRPr="00B76FB2">
        <w:rPr>
          <w:rFonts w:asciiTheme="minorHAnsi" w:hAnsiTheme="minorHAnsi" w:cstheme="minorHAnsi"/>
        </w:rPr>
        <w:t xml:space="preserve">, </w:t>
      </w:r>
      <w:r w:rsidR="00DE3CC7" w:rsidRPr="00B76FB2">
        <w:rPr>
          <w:rFonts w:asciiTheme="minorHAnsi" w:hAnsiTheme="minorHAnsi" w:cstheme="minorHAnsi"/>
        </w:rPr>
        <w:t xml:space="preserve">vnitrobuněčné řízení a mezibuněčná </w:t>
      </w:r>
      <w:r w:rsidR="007F113D" w:rsidRPr="00B76FB2">
        <w:rPr>
          <w:rFonts w:asciiTheme="minorHAnsi" w:hAnsiTheme="minorHAnsi" w:cstheme="minorHAnsi"/>
        </w:rPr>
        <w:t>komunikace</w:t>
      </w:r>
      <w:r w:rsidR="006C5297" w:rsidRPr="00B76FB2">
        <w:rPr>
          <w:rFonts w:asciiTheme="minorHAnsi" w:hAnsiTheme="minorHAnsi" w:cstheme="minorHAnsi"/>
        </w:rPr>
        <w:t>)</w:t>
      </w:r>
    </w:p>
    <w:p w14:paraId="1A296F1A" w14:textId="73C3AB63" w:rsidR="00E7193C" w:rsidRPr="00B76FB2" w:rsidRDefault="00564CC1" w:rsidP="00782B11">
      <w:pPr>
        <w:pStyle w:val="Odstavecseseznamem"/>
        <w:numPr>
          <w:ilvl w:val="0"/>
          <w:numId w:val="6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 xml:space="preserve">základní anatomie a morfologie živočichů, rostlin a člověka; </w:t>
      </w:r>
      <w:r w:rsidR="001747C0" w:rsidRPr="00B76FB2">
        <w:rPr>
          <w:rFonts w:asciiTheme="minorHAnsi" w:hAnsiTheme="minorHAnsi" w:cstheme="minorHAnsi"/>
        </w:rPr>
        <w:t xml:space="preserve">stavba a funkce </w:t>
      </w:r>
      <w:r w:rsidR="001E7E40" w:rsidRPr="00B76FB2">
        <w:rPr>
          <w:rFonts w:asciiTheme="minorHAnsi" w:hAnsiTheme="minorHAnsi" w:cstheme="minorHAnsi"/>
        </w:rPr>
        <w:t>tkán</w:t>
      </w:r>
      <w:r w:rsidR="001747C0" w:rsidRPr="00B76FB2">
        <w:rPr>
          <w:rFonts w:asciiTheme="minorHAnsi" w:hAnsiTheme="minorHAnsi" w:cstheme="minorHAnsi"/>
        </w:rPr>
        <w:t>í</w:t>
      </w:r>
      <w:r w:rsidR="00403E64" w:rsidRPr="00B76FB2">
        <w:rPr>
          <w:rFonts w:asciiTheme="minorHAnsi" w:hAnsiTheme="minorHAnsi" w:cstheme="minorHAnsi"/>
        </w:rPr>
        <w:t>, orgán</w:t>
      </w:r>
      <w:r w:rsidR="001747C0" w:rsidRPr="00B76FB2">
        <w:rPr>
          <w:rFonts w:asciiTheme="minorHAnsi" w:hAnsiTheme="minorHAnsi" w:cstheme="minorHAnsi"/>
        </w:rPr>
        <w:t>ů</w:t>
      </w:r>
      <w:r w:rsidR="00403E64" w:rsidRPr="00B76FB2">
        <w:rPr>
          <w:rFonts w:asciiTheme="minorHAnsi" w:hAnsiTheme="minorHAnsi" w:cstheme="minorHAnsi"/>
        </w:rPr>
        <w:t xml:space="preserve"> a orgánov</w:t>
      </w:r>
      <w:r w:rsidR="001747C0" w:rsidRPr="00B76FB2">
        <w:rPr>
          <w:rFonts w:asciiTheme="minorHAnsi" w:hAnsiTheme="minorHAnsi" w:cstheme="minorHAnsi"/>
        </w:rPr>
        <w:t xml:space="preserve">ých </w:t>
      </w:r>
      <w:r w:rsidR="00403E64" w:rsidRPr="00B76FB2">
        <w:rPr>
          <w:rFonts w:asciiTheme="minorHAnsi" w:hAnsiTheme="minorHAnsi" w:cstheme="minorHAnsi"/>
        </w:rPr>
        <w:t>soustav</w:t>
      </w:r>
      <w:r w:rsidR="001747C0" w:rsidRPr="00B76FB2">
        <w:rPr>
          <w:rFonts w:asciiTheme="minorHAnsi" w:hAnsiTheme="minorHAnsi" w:cstheme="minorHAnsi"/>
        </w:rPr>
        <w:t xml:space="preserve">, </w:t>
      </w:r>
      <w:r w:rsidR="00E7193C" w:rsidRPr="00B76FB2">
        <w:rPr>
          <w:rFonts w:asciiTheme="minorHAnsi" w:hAnsiTheme="minorHAnsi" w:cstheme="minorHAnsi"/>
        </w:rPr>
        <w:t>pletiv a orgán</w:t>
      </w:r>
      <w:r w:rsidR="001747C0" w:rsidRPr="00B76FB2">
        <w:rPr>
          <w:rFonts w:asciiTheme="minorHAnsi" w:hAnsiTheme="minorHAnsi" w:cstheme="minorHAnsi"/>
        </w:rPr>
        <w:t>ů</w:t>
      </w:r>
      <w:r w:rsidR="00E7193C" w:rsidRPr="00B76FB2">
        <w:rPr>
          <w:rFonts w:asciiTheme="minorHAnsi" w:hAnsiTheme="minorHAnsi" w:cstheme="minorHAnsi"/>
        </w:rPr>
        <w:t xml:space="preserve"> rostlin</w:t>
      </w:r>
    </w:p>
    <w:p w14:paraId="23304147" w14:textId="48803B0C" w:rsidR="00C30326" w:rsidRPr="00B76FB2" w:rsidRDefault="00F1028D" w:rsidP="00782B11">
      <w:pPr>
        <w:pStyle w:val="Odstavecseseznamem"/>
        <w:numPr>
          <w:ilvl w:val="0"/>
          <w:numId w:val="6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 xml:space="preserve">základy </w:t>
      </w:r>
      <w:r w:rsidR="002A7570" w:rsidRPr="00B76FB2">
        <w:rPr>
          <w:rFonts w:asciiTheme="minorHAnsi" w:hAnsiTheme="minorHAnsi" w:cstheme="minorHAnsi"/>
        </w:rPr>
        <w:t>fyziologi</w:t>
      </w:r>
      <w:r w:rsidR="008745AF" w:rsidRPr="00B76FB2">
        <w:rPr>
          <w:rFonts w:asciiTheme="minorHAnsi" w:hAnsiTheme="minorHAnsi" w:cstheme="minorHAnsi"/>
        </w:rPr>
        <w:t>e</w:t>
      </w:r>
      <w:r w:rsidR="006C4176" w:rsidRPr="00B76FB2">
        <w:rPr>
          <w:rFonts w:asciiTheme="minorHAnsi" w:hAnsiTheme="minorHAnsi" w:cstheme="minorHAnsi"/>
        </w:rPr>
        <w:t xml:space="preserve"> </w:t>
      </w:r>
      <w:r w:rsidR="00CB1163" w:rsidRPr="00B76FB2">
        <w:rPr>
          <w:rFonts w:asciiTheme="minorHAnsi" w:hAnsiTheme="minorHAnsi" w:cstheme="minorHAnsi"/>
        </w:rPr>
        <w:t>živočichů</w:t>
      </w:r>
      <w:r w:rsidR="00280E44" w:rsidRPr="00B76FB2">
        <w:rPr>
          <w:rFonts w:asciiTheme="minorHAnsi" w:hAnsiTheme="minorHAnsi" w:cstheme="minorHAnsi"/>
        </w:rPr>
        <w:t xml:space="preserve"> </w:t>
      </w:r>
      <w:r w:rsidR="002A7570" w:rsidRPr="00B76FB2">
        <w:rPr>
          <w:rFonts w:asciiTheme="minorHAnsi" w:hAnsiTheme="minorHAnsi" w:cstheme="minorHAnsi"/>
        </w:rPr>
        <w:t>(příjem, výdej a přeměny látek a energií, řízení</w:t>
      </w:r>
      <w:r w:rsidR="00E902AD" w:rsidRPr="00B76FB2">
        <w:rPr>
          <w:rFonts w:asciiTheme="minorHAnsi" w:hAnsiTheme="minorHAnsi" w:cstheme="minorHAnsi"/>
        </w:rPr>
        <w:t xml:space="preserve"> a regulace</w:t>
      </w:r>
      <w:r w:rsidR="002A7570" w:rsidRPr="00B76FB2">
        <w:rPr>
          <w:rFonts w:asciiTheme="minorHAnsi" w:hAnsiTheme="minorHAnsi" w:cstheme="minorHAnsi"/>
        </w:rPr>
        <w:t>, imunita</w:t>
      </w:r>
      <w:r w:rsidR="004A417D" w:rsidRPr="00B76FB2">
        <w:rPr>
          <w:rFonts w:asciiTheme="minorHAnsi" w:hAnsiTheme="minorHAnsi" w:cstheme="minorHAnsi"/>
        </w:rPr>
        <w:t>,</w:t>
      </w:r>
      <w:r w:rsidR="00626BD9" w:rsidRPr="00B76FB2">
        <w:rPr>
          <w:rFonts w:asciiTheme="minorHAnsi" w:hAnsiTheme="minorHAnsi" w:cstheme="minorHAnsi"/>
        </w:rPr>
        <w:t xml:space="preserve"> růst, rozmnožování,</w:t>
      </w:r>
      <w:r w:rsidR="004A417D" w:rsidRPr="00B76FB2">
        <w:rPr>
          <w:rFonts w:asciiTheme="minorHAnsi" w:hAnsiTheme="minorHAnsi" w:cstheme="minorHAnsi"/>
        </w:rPr>
        <w:t xml:space="preserve"> reakce na stres</w:t>
      </w:r>
      <w:r w:rsidR="00DE3CC7" w:rsidRPr="00B76FB2">
        <w:rPr>
          <w:rFonts w:asciiTheme="minorHAnsi" w:hAnsiTheme="minorHAnsi" w:cstheme="minorHAnsi"/>
        </w:rPr>
        <w:t>, funkce orgánových soustav</w:t>
      </w:r>
      <w:r w:rsidR="002A7570" w:rsidRPr="00B76FB2">
        <w:rPr>
          <w:rFonts w:asciiTheme="minorHAnsi" w:hAnsiTheme="minorHAnsi" w:cstheme="minorHAnsi"/>
        </w:rPr>
        <w:t>)</w:t>
      </w:r>
      <w:r w:rsidR="00F85DB2" w:rsidRPr="00B76FB2">
        <w:rPr>
          <w:rFonts w:asciiTheme="minorHAnsi" w:hAnsiTheme="minorHAnsi" w:cstheme="minorHAnsi"/>
        </w:rPr>
        <w:t xml:space="preserve">; </w:t>
      </w:r>
      <w:r w:rsidR="006C4176" w:rsidRPr="00B76FB2">
        <w:rPr>
          <w:rFonts w:asciiTheme="minorHAnsi" w:hAnsiTheme="minorHAnsi" w:cstheme="minorHAnsi"/>
        </w:rPr>
        <w:t>rostlin (fotosyntéza, transport látek,</w:t>
      </w:r>
      <w:r w:rsidR="004A417D" w:rsidRPr="00B76FB2">
        <w:rPr>
          <w:rFonts w:asciiTheme="minorHAnsi" w:hAnsiTheme="minorHAnsi" w:cstheme="minorHAnsi"/>
        </w:rPr>
        <w:t xml:space="preserve"> výživa, růst, reakce na stres)</w:t>
      </w:r>
      <w:r w:rsidR="00E7193C" w:rsidRPr="00B76FB2">
        <w:rPr>
          <w:rFonts w:asciiTheme="minorHAnsi" w:hAnsiTheme="minorHAnsi" w:cstheme="minorHAnsi"/>
        </w:rPr>
        <w:t>; mikroorganism</w:t>
      </w:r>
      <w:r w:rsidR="00F85DB2" w:rsidRPr="00B76FB2">
        <w:rPr>
          <w:rFonts w:asciiTheme="minorHAnsi" w:hAnsiTheme="minorHAnsi" w:cstheme="minorHAnsi"/>
        </w:rPr>
        <w:t>ů</w:t>
      </w:r>
      <w:r w:rsidR="00E7193C" w:rsidRPr="00B76FB2">
        <w:rPr>
          <w:rFonts w:asciiTheme="minorHAnsi" w:hAnsiTheme="minorHAnsi" w:cstheme="minorHAnsi"/>
        </w:rPr>
        <w:t xml:space="preserve"> (včetně </w:t>
      </w:r>
      <w:r w:rsidRPr="00B76FB2">
        <w:rPr>
          <w:rFonts w:asciiTheme="minorHAnsi" w:hAnsiTheme="minorHAnsi" w:cstheme="minorHAnsi"/>
        </w:rPr>
        <w:t xml:space="preserve">specifických </w:t>
      </w:r>
      <w:r w:rsidR="00E7193C" w:rsidRPr="00B76FB2">
        <w:rPr>
          <w:rFonts w:asciiTheme="minorHAnsi" w:hAnsiTheme="minorHAnsi" w:cstheme="minorHAnsi"/>
        </w:rPr>
        <w:t>procesů – fixace dusíku, nitrifikace)</w:t>
      </w:r>
    </w:p>
    <w:p w14:paraId="1182F20C" w14:textId="356B2FBC" w:rsidR="005145A3" w:rsidRPr="00B76FB2" w:rsidRDefault="00441EF2" w:rsidP="21CEFD68">
      <w:pPr>
        <w:pStyle w:val="Odstavecseseznamem"/>
        <w:numPr>
          <w:ilvl w:val="0"/>
          <w:numId w:val="6"/>
        </w:numPr>
        <w:ind w:left="426" w:hanging="284"/>
        <w:rPr>
          <w:rFonts w:asciiTheme="minorHAnsi" w:hAnsiTheme="minorHAnsi" w:cstheme="minorBidi"/>
        </w:rPr>
      </w:pPr>
      <w:r w:rsidRPr="00B76FB2">
        <w:rPr>
          <w:rFonts w:asciiTheme="minorHAnsi" w:hAnsiTheme="minorHAnsi" w:cstheme="minorBidi"/>
        </w:rPr>
        <w:t>základ</w:t>
      </w:r>
      <w:r w:rsidR="00854DE8" w:rsidRPr="00B76FB2">
        <w:rPr>
          <w:rFonts w:asciiTheme="minorHAnsi" w:hAnsiTheme="minorHAnsi" w:cstheme="minorBidi"/>
        </w:rPr>
        <w:t>y</w:t>
      </w:r>
      <w:r w:rsidRPr="00B76FB2">
        <w:rPr>
          <w:rFonts w:asciiTheme="minorHAnsi" w:hAnsiTheme="minorHAnsi" w:cstheme="minorBidi"/>
        </w:rPr>
        <w:t xml:space="preserve"> taxonomie rostlin a živočichů </w:t>
      </w:r>
      <w:r w:rsidR="00904D20" w:rsidRPr="00B76FB2">
        <w:rPr>
          <w:rFonts w:asciiTheme="minorHAnsi" w:hAnsiTheme="minorHAnsi" w:cstheme="minorBidi"/>
        </w:rPr>
        <w:t>(</w:t>
      </w:r>
      <w:r w:rsidR="00A94681" w:rsidRPr="00B76FB2">
        <w:rPr>
          <w:rFonts w:asciiTheme="minorHAnsi" w:hAnsiTheme="minorHAnsi" w:cstheme="minorBidi"/>
        </w:rPr>
        <w:t xml:space="preserve">ve vztahu </w:t>
      </w:r>
      <w:r w:rsidRPr="00B76FB2">
        <w:rPr>
          <w:rFonts w:asciiTheme="minorHAnsi" w:hAnsiTheme="minorHAnsi" w:cstheme="minorBidi"/>
        </w:rPr>
        <w:t>k</w:t>
      </w:r>
      <w:r w:rsidR="00A94681" w:rsidRPr="00B76FB2">
        <w:rPr>
          <w:rFonts w:asciiTheme="minorHAnsi" w:hAnsiTheme="minorHAnsi" w:cstheme="minorBidi"/>
        </w:rPr>
        <w:t xml:space="preserve"> jejich </w:t>
      </w:r>
      <w:r w:rsidRPr="00B76FB2">
        <w:rPr>
          <w:rFonts w:asciiTheme="minorHAnsi" w:hAnsiTheme="minorHAnsi" w:cstheme="minorBidi"/>
        </w:rPr>
        <w:t>fyziologii a morfologii</w:t>
      </w:r>
      <w:r w:rsidR="00904D20" w:rsidRPr="00B76FB2">
        <w:rPr>
          <w:rFonts w:asciiTheme="minorHAnsi" w:hAnsiTheme="minorHAnsi" w:cstheme="minorBidi"/>
        </w:rPr>
        <w:t>)</w:t>
      </w:r>
    </w:p>
    <w:p w14:paraId="2054ABAC" w14:textId="77777777" w:rsidR="00C3775A" w:rsidRPr="00B76FB2" w:rsidRDefault="009C2729" w:rsidP="00782B11">
      <w:pPr>
        <w:pStyle w:val="Odstavecseseznamem"/>
        <w:numPr>
          <w:ilvl w:val="0"/>
          <w:numId w:val="6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 xml:space="preserve">detailnější znalost </w:t>
      </w:r>
      <w:r w:rsidR="00FD47FD" w:rsidRPr="00B76FB2">
        <w:rPr>
          <w:rFonts w:asciiTheme="minorHAnsi" w:hAnsiTheme="minorHAnsi" w:cstheme="minorHAnsi"/>
        </w:rPr>
        <w:t>fyziologie člověka</w:t>
      </w:r>
      <w:r w:rsidRPr="00B76FB2">
        <w:rPr>
          <w:rFonts w:asciiTheme="minorHAnsi" w:hAnsiTheme="minorHAnsi" w:cstheme="minorHAnsi"/>
        </w:rPr>
        <w:t xml:space="preserve"> (</w:t>
      </w:r>
      <w:r w:rsidR="00525304" w:rsidRPr="00B76FB2">
        <w:rPr>
          <w:rFonts w:asciiTheme="minorHAnsi" w:hAnsiTheme="minorHAnsi" w:cstheme="minorHAnsi"/>
        </w:rPr>
        <w:t xml:space="preserve">nervový systém, smysly, dýchání, </w:t>
      </w:r>
      <w:r w:rsidR="001C3188" w:rsidRPr="00B76FB2">
        <w:rPr>
          <w:rFonts w:asciiTheme="minorHAnsi" w:hAnsiTheme="minorHAnsi" w:cstheme="minorHAnsi"/>
        </w:rPr>
        <w:t xml:space="preserve">krevní </w:t>
      </w:r>
      <w:r w:rsidR="00AD2939" w:rsidRPr="00B76FB2">
        <w:rPr>
          <w:rFonts w:asciiTheme="minorHAnsi" w:hAnsiTheme="minorHAnsi" w:cstheme="minorHAnsi"/>
        </w:rPr>
        <w:t>oběh,</w:t>
      </w:r>
      <w:r w:rsidR="001C3188" w:rsidRPr="00B76FB2">
        <w:rPr>
          <w:rFonts w:asciiTheme="minorHAnsi" w:hAnsiTheme="minorHAnsi" w:cstheme="minorHAnsi"/>
        </w:rPr>
        <w:t xml:space="preserve"> imunitní systém, gastrointestinální systém,</w:t>
      </w:r>
      <w:r w:rsidR="00AD2939" w:rsidRPr="00B76FB2">
        <w:rPr>
          <w:rFonts w:asciiTheme="minorHAnsi" w:hAnsiTheme="minorHAnsi" w:cstheme="minorHAnsi"/>
        </w:rPr>
        <w:t xml:space="preserve"> vylučování, hormonální systém, reprodukce)</w:t>
      </w:r>
      <w:r w:rsidR="000F4497" w:rsidRPr="00B76FB2">
        <w:rPr>
          <w:rFonts w:asciiTheme="minorHAnsi" w:hAnsiTheme="minorHAnsi" w:cstheme="minorHAnsi"/>
        </w:rPr>
        <w:t xml:space="preserve"> </w:t>
      </w:r>
    </w:p>
    <w:p w14:paraId="0630022B" w14:textId="356B2FBC" w:rsidR="00144C76" w:rsidRPr="00B76FB2" w:rsidRDefault="00144C76" w:rsidP="21CEFD68">
      <w:pPr>
        <w:rPr>
          <w:rFonts w:asciiTheme="minorHAnsi" w:hAnsiTheme="minorHAnsi" w:cstheme="minorBidi"/>
        </w:rPr>
      </w:pPr>
    </w:p>
    <w:p w14:paraId="0B7978B6" w14:textId="2C5FE451" w:rsidR="005145A3" w:rsidRPr="00B76FB2" w:rsidRDefault="00F4046B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>genetika a molekulární biologie</w:t>
      </w:r>
    </w:p>
    <w:p w14:paraId="09C92121" w14:textId="77777777" w:rsidR="00E33AD1" w:rsidRPr="00B76FB2" w:rsidRDefault="00C56D89" w:rsidP="00782B11">
      <w:pPr>
        <w:pStyle w:val="Odstavecseseznamem"/>
        <w:numPr>
          <w:ilvl w:val="0"/>
          <w:numId w:val="7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>molekulární princip</w:t>
      </w:r>
      <w:r w:rsidR="00F1028D" w:rsidRPr="00B76FB2">
        <w:rPr>
          <w:rFonts w:asciiTheme="minorHAnsi" w:hAnsiTheme="minorHAnsi" w:cstheme="minorHAnsi"/>
        </w:rPr>
        <w:t>y</w:t>
      </w:r>
      <w:r w:rsidRPr="00B76FB2">
        <w:rPr>
          <w:rFonts w:asciiTheme="minorHAnsi" w:hAnsiTheme="minorHAnsi" w:cstheme="minorHAnsi"/>
        </w:rPr>
        <w:t xml:space="preserve"> dějů uvnitř buňky</w:t>
      </w:r>
      <w:r w:rsidR="00E14005" w:rsidRPr="00B76FB2">
        <w:rPr>
          <w:rFonts w:asciiTheme="minorHAnsi" w:hAnsiTheme="minorHAnsi" w:cstheme="minorHAnsi"/>
        </w:rPr>
        <w:t xml:space="preserve"> a těla rostlin, živočichů a člověka</w:t>
      </w:r>
    </w:p>
    <w:p w14:paraId="2C45EB46" w14:textId="50CDAD74" w:rsidR="005145A3" w:rsidRPr="00B76FB2" w:rsidRDefault="00644C96" w:rsidP="00782B11">
      <w:pPr>
        <w:pStyle w:val="Odstavecseseznamem"/>
        <w:numPr>
          <w:ilvl w:val="0"/>
          <w:numId w:val="7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>struktura genomu</w:t>
      </w:r>
      <w:r w:rsidR="00E33AD1" w:rsidRPr="00B76FB2">
        <w:rPr>
          <w:rFonts w:asciiTheme="minorHAnsi" w:hAnsiTheme="minorHAnsi" w:cstheme="minorHAnsi"/>
        </w:rPr>
        <w:t xml:space="preserve">, </w:t>
      </w:r>
      <w:r w:rsidR="00E90CF6" w:rsidRPr="00B76FB2">
        <w:rPr>
          <w:rFonts w:asciiTheme="minorHAnsi" w:hAnsiTheme="minorHAnsi" w:cstheme="minorHAnsi"/>
        </w:rPr>
        <w:t>genová exprese,</w:t>
      </w:r>
      <w:r w:rsidR="00561AB2" w:rsidRPr="00B76FB2">
        <w:rPr>
          <w:rFonts w:asciiTheme="minorHAnsi" w:hAnsiTheme="minorHAnsi" w:cstheme="minorHAnsi"/>
        </w:rPr>
        <w:t xml:space="preserve"> transkripce, translace</w:t>
      </w:r>
      <w:r w:rsidR="00E90CF6" w:rsidRPr="00B76FB2">
        <w:rPr>
          <w:rFonts w:asciiTheme="minorHAnsi" w:hAnsiTheme="minorHAnsi" w:cstheme="minorHAnsi"/>
        </w:rPr>
        <w:t>;</w:t>
      </w:r>
      <w:r w:rsidR="00561AB2" w:rsidRPr="00B76FB2">
        <w:rPr>
          <w:rFonts w:asciiTheme="minorHAnsi" w:hAnsiTheme="minorHAnsi" w:cstheme="minorHAnsi"/>
        </w:rPr>
        <w:t xml:space="preserve"> mutace a reparace</w:t>
      </w:r>
    </w:p>
    <w:p w14:paraId="330AD013" w14:textId="77777777" w:rsidR="005145A3" w:rsidRPr="00B76FB2" w:rsidRDefault="00CF24BC" w:rsidP="00782B11">
      <w:pPr>
        <w:pStyle w:val="Odstavecseseznamem"/>
        <w:numPr>
          <w:ilvl w:val="0"/>
          <w:numId w:val="7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>molekulární podstata imunity</w:t>
      </w:r>
    </w:p>
    <w:p w14:paraId="4C6B9603" w14:textId="00036AFB" w:rsidR="00B9265E" w:rsidRPr="00B76FB2" w:rsidRDefault="00805BB8" w:rsidP="00782B11">
      <w:pPr>
        <w:pStyle w:val="Odstavecseseznamem"/>
        <w:numPr>
          <w:ilvl w:val="0"/>
          <w:numId w:val="7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 xml:space="preserve">dědičnost </w:t>
      </w:r>
      <w:r w:rsidR="00262724" w:rsidRPr="00B76FB2">
        <w:rPr>
          <w:rFonts w:asciiTheme="minorHAnsi" w:hAnsiTheme="minorHAnsi" w:cstheme="minorHAnsi"/>
        </w:rPr>
        <w:t xml:space="preserve">a </w:t>
      </w:r>
      <w:r w:rsidR="007677C9" w:rsidRPr="00B76FB2">
        <w:rPr>
          <w:rFonts w:asciiTheme="minorHAnsi" w:hAnsiTheme="minorHAnsi" w:cstheme="minorHAnsi"/>
        </w:rPr>
        <w:t>principy mendelovské genetiky</w:t>
      </w:r>
      <w:r w:rsidR="00262724" w:rsidRPr="00B76FB2">
        <w:rPr>
          <w:rFonts w:asciiTheme="minorHAnsi" w:hAnsiTheme="minorHAnsi" w:cstheme="minorHAnsi"/>
        </w:rPr>
        <w:t xml:space="preserve">; </w:t>
      </w:r>
      <w:r w:rsidR="00E578FE" w:rsidRPr="00B76FB2">
        <w:rPr>
          <w:rFonts w:asciiTheme="minorHAnsi" w:hAnsiTheme="minorHAnsi" w:cstheme="minorHAnsi"/>
        </w:rPr>
        <w:t>aplikace genetiky</w:t>
      </w:r>
      <w:r w:rsidRPr="00B76FB2">
        <w:rPr>
          <w:rFonts w:asciiTheme="minorHAnsi" w:hAnsiTheme="minorHAnsi" w:cstheme="minorHAnsi"/>
        </w:rPr>
        <w:t xml:space="preserve"> (lékařství, šlechtění)</w:t>
      </w:r>
      <w:r w:rsidR="00CF24BC" w:rsidRPr="00B76FB2">
        <w:rPr>
          <w:rFonts w:asciiTheme="minorHAnsi" w:hAnsiTheme="minorHAnsi" w:cstheme="minorHAnsi"/>
        </w:rPr>
        <w:t xml:space="preserve"> </w:t>
      </w:r>
      <w:r w:rsidR="00561AB2" w:rsidRPr="00B76FB2">
        <w:rPr>
          <w:rFonts w:asciiTheme="minorHAnsi" w:hAnsiTheme="minorHAnsi" w:cstheme="minorHAnsi"/>
        </w:rPr>
        <w:t xml:space="preserve"> </w:t>
      </w:r>
      <w:r w:rsidR="00E90CF6" w:rsidRPr="00B76FB2">
        <w:rPr>
          <w:rFonts w:asciiTheme="minorHAnsi" w:hAnsiTheme="minorHAnsi" w:cstheme="minorHAnsi"/>
        </w:rPr>
        <w:t xml:space="preserve"> </w:t>
      </w:r>
    </w:p>
    <w:p w14:paraId="43FECB2E" w14:textId="77777777" w:rsidR="00085C1A" w:rsidRPr="00B76FB2" w:rsidRDefault="00085C1A" w:rsidP="00782B11">
      <w:pPr>
        <w:rPr>
          <w:rFonts w:asciiTheme="minorHAnsi" w:hAnsiTheme="minorHAnsi" w:cstheme="minorHAnsi"/>
        </w:rPr>
      </w:pPr>
    </w:p>
    <w:p w14:paraId="11013D4C" w14:textId="75C6CEA4" w:rsidR="005145A3" w:rsidRPr="00B76FB2" w:rsidRDefault="00C46E8B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>ekologie</w:t>
      </w:r>
    </w:p>
    <w:p w14:paraId="3C00307E" w14:textId="77777777" w:rsidR="00A0159D" w:rsidRPr="00B76FB2" w:rsidRDefault="00907F07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 xml:space="preserve">základní </w:t>
      </w:r>
      <w:r w:rsidR="009A3C47" w:rsidRPr="00B76FB2">
        <w:rPr>
          <w:rFonts w:asciiTheme="minorHAnsi" w:hAnsiTheme="minorHAnsi" w:cstheme="minorHAnsi"/>
        </w:rPr>
        <w:t>ekologick</w:t>
      </w:r>
      <w:r w:rsidR="00F1028D" w:rsidRPr="00B76FB2">
        <w:rPr>
          <w:rFonts w:asciiTheme="minorHAnsi" w:hAnsiTheme="minorHAnsi" w:cstheme="minorHAnsi"/>
        </w:rPr>
        <w:t>é</w:t>
      </w:r>
      <w:r w:rsidR="009A3C47" w:rsidRPr="00B76FB2">
        <w:rPr>
          <w:rFonts w:asciiTheme="minorHAnsi" w:hAnsiTheme="minorHAnsi" w:cstheme="minorHAnsi"/>
        </w:rPr>
        <w:t xml:space="preserve"> </w:t>
      </w:r>
      <w:r w:rsidR="00F1028D" w:rsidRPr="00B76FB2">
        <w:rPr>
          <w:rFonts w:asciiTheme="minorHAnsi" w:hAnsiTheme="minorHAnsi" w:cstheme="minorHAnsi"/>
        </w:rPr>
        <w:t>pojmy</w:t>
      </w:r>
    </w:p>
    <w:p w14:paraId="18D0DB59" w14:textId="5D44F349" w:rsidR="005145A3" w:rsidRPr="00B76FB2" w:rsidRDefault="00610D9F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>základní procesy v</w:t>
      </w:r>
      <w:r w:rsidRPr="00B76FB2" w:rsidDel="00E170F6">
        <w:rPr>
          <w:rFonts w:asciiTheme="minorHAnsi" w:hAnsiTheme="minorHAnsi" w:cstheme="minorHAnsi"/>
        </w:rPr>
        <w:t> </w:t>
      </w:r>
      <w:r w:rsidRPr="00B76FB2">
        <w:rPr>
          <w:rFonts w:asciiTheme="minorHAnsi" w:hAnsiTheme="minorHAnsi" w:cstheme="minorHAnsi"/>
        </w:rPr>
        <w:t>ekosystémech (</w:t>
      </w:r>
      <w:r w:rsidR="009A3C47" w:rsidRPr="00B76FB2">
        <w:rPr>
          <w:rFonts w:asciiTheme="minorHAnsi" w:hAnsiTheme="minorHAnsi" w:cstheme="minorHAnsi"/>
        </w:rPr>
        <w:t xml:space="preserve">koloběhy prvků, </w:t>
      </w:r>
      <w:r w:rsidR="00F1028D" w:rsidRPr="00B76FB2">
        <w:rPr>
          <w:rFonts w:asciiTheme="minorHAnsi" w:hAnsiTheme="minorHAnsi" w:cstheme="minorHAnsi"/>
        </w:rPr>
        <w:t>energie</w:t>
      </w:r>
      <w:r w:rsidR="009E6701" w:rsidRPr="00B76FB2">
        <w:rPr>
          <w:rFonts w:asciiTheme="minorHAnsi" w:hAnsiTheme="minorHAnsi" w:cstheme="minorHAnsi"/>
        </w:rPr>
        <w:t xml:space="preserve">, potravní </w:t>
      </w:r>
      <w:r w:rsidR="00F1028D" w:rsidRPr="00B76FB2">
        <w:rPr>
          <w:rFonts w:asciiTheme="minorHAnsi" w:hAnsiTheme="minorHAnsi" w:cstheme="minorHAnsi"/>
        </w:rPr>
        <w:t xml:space="preserve">vztahy a </w:t>
      </w:r>
      <w:r w:rsidR="009E6701" w:rsidRPr="00B76FB2">
        <w:rPr>
          <w:rFonts w:asciiTheme="minorHAnsi" w:hAnsiTheme="minorHAnsi" w:cstheme="minorHAnsi"/>
        </w:rPr>
        <w:t>řetězce</w:t>
      </w:r>
      <w:r w:rsidR="009A3C47" w:rsidRPr="00B76FB2">
        <w:rPr>
          <w:rFonts w:asciiTheme="minorHAnsi" w:hAnsiTheme="minorHAnsi" w:cstheme="minorHAnsi"/>
        </w:rPr>
        <w:t>)</w:t>
      </w:r>
    </w:p>
    <w:p w14:paraId="7C09C4B5" w14:textId="77777777" w:rsidR="005145A3" w:rsidRPr="00B76FB2" w:rsidRDefault="009A3C47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>charakteristiky složek ekosystému (půda, voda, vzduch, biota)</w:t>
      </w:r>
    </w:p>
    <w:p w14:paraId="76437A76" w14:textId="5E254524" w:rsidR="005145A3" w:rsidRPr="00B76FB2" w:rsidRDefault="0012587F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 xml:space="preserve">vliv </w:t>
      </w:r>
      <w:r w:rsidR="00C76C9C" w:rsidRPr="00B76FB2">
        <w:rPr>
          <w:rFonts w:asciiTheme="minorHAnsi" w:hAnsiTheme="minorHAnsi" w:cstheme="minorHAnsi"/>
        </w:rPr>
        <w:t>hlavní</w:t>
      </w:r>
      <w:r w:rsidRPr="00B76FB2">
        <w:rPr>
          <w:rFonts w:asciiTheme="minorHAnsi" w:hAnsiTheme="minorHAnsi" w:cstheme="minorHAnsi"/>
        </w:rPr>
        <w:t>ch f</w:t>
      </w:r>
      <w:r w:rsidR="00C76C9C" w:rsidRPr="00B76FB2">
        <w:rPr>
          <w:rFonts w:asciiTheme="minorHAnsi" w:hAnsiTheme="minorHAnsi" w:cstheme="minorHAnsi"/>
        </w:rPr>
        <w:t>aktor</w:t>
      </w:r>
      <w:r w:rsidRPr="00B76FB2">
        <w:rPr>
          <w:rFonts w:asciiTheme="minorHAnsi" w:hAnsiTheme="minorHAnsi" w:cstheme="minorHAnsi"/>
        </w:rPr>
        <w:t>ů</w:t>
      </w:r>
      <w:r w:rsidR="00C76C9C" w:rsidRPr="00B76FB2">
        <w:rPr>
          <w:rFonts w:asciiTheme="minorHAnsi" w:hAnsiTheme="minorHAnsi" w:cstheme="minorHAnsi"/>
        </w:rPr>
        <w:t xml:space="preserve"> prostředí</w:t>
      </w:r>
      <w:r w:rsidRPr="00B76FB2">
        <w:rPr>
          <w:rFonts w:asciiTheme="minorHAnsi" w:hAnsiTheme="minorHAnsi" w:cstheme="minorHAnsi"/>
        </w:rPr>
        <w:t xml:space="preserve"> na organismy</w:t>
      </w:r>
    </w:p>
    <w:p w14:paraId="4AB38733" w14:textId="77777777" w:rsidR="005145A3" w:rsidRPr="00B76FB2" w:rsidRDefault="00987DCE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>vnitrodruhové a mezidruhové vztahy</w:t>
      </w:r>
    </w:p>
    <w:p w14:paraId="731408A5" w14:textId="41EA5810" w:rsidR="005145A3" w:rsidRPr="00B76FB2" w:rsidRDefault="00D6126E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>ekologie populací a společenstev</w:t>
      </w:r>
      <w:r w:rsidR="005145A3" w:rsidRPr="00B76FB2">
        <w:rPr>
          <w:rFonts w:asciiTheme="minorHAnsi" w:hAnsiTheme="minorHAnsi" w:cstheme="minorHAnsi"/>
        </w:rPr>
        <w:t xml:space="preserve">, </w:t>
      </w:r>
      <w:r w:rsidR="009E6701" w:rsidRPr="00B76FB2">
        <w:rPr>
          <w:rFonts w:asciiTheme="minorHAnsi" w:hAnsiTheme="minorHAnsi" w:cstheme="minorHAnsi"/>
        </w:rPr>
        <w:t>diverzita</w:t>
      </w:r>
    </w:p>
    <w:p w14:paraId="6C0027A1" w14:textId="106C80AC" w:rsidR="00C46E8B" w:rsidRPr="00B76FB2" w:rsidRDefault="00174AAD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>biomy země</w:t>
      </w:r>
      <w:r w:rsidR="005145A3" w:rsidRPr="00B76FB2">
        <w:rPr>
          <w:rFonts w:asciiTheme="minorHAnsi" w:hAnsiTheme="minorHAnsi" w:cstheme="minorHAnsi"/>
        </w:rPr>
        <w:t xml:space="preserve">, </w:t>
      </w:r>
      <w:r w:rsidR="00182330" w:rsidRPr="00B76FB2">
        <w:rPr>
          <w:rFonts w:asciiTheme="minorHAnsi" w:hAnsiTheme="minorHAnsi" w:cstheme="minorHAnsi"/>
        </w:rPr>
        <w:t>ekosystémy Evropy</w:t>
      </w:r>
    </w:p>
    <w:p w14:paraId="2ACC789A" w14:textId="77777777" w:rsidR="00536337" w:rsidRPr="00B76FB2" w:rsidRDefault="00536337" w:rsidP="00782B11">
      <w:pPr>
        <w:rPr>
          <w:rFonts w:asciiTheme="minorHAnsi" w:hAnsiTheme="minorHAnsi" w:cstheme="minorHAnsi"/>
        </w:rPr>
      </w:pPr>
    </w:p>
    <w:p w14:paraId="639DB94A" w14:textId="27B6089C" w:rsidR="005145A3" w:rsidRPr="00B76FB2" w:rsidRDefault="00F4046B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 xml:space="preserve">experimentální metody a přístrojové vybavení </w:t>
      </w:r>
      <w:r w:rsidR="00627D41" w:rsidRPr="00B76FB2">
        <w:rPr>
          <w:color w:val="auto"/>
        </w:rPr>
        <w:t xml:space="preserve">biologických </w:t>
      </w:r>
      <w:r w:rsidRPr="00B76FB2">
        <w:rPr>
          <w:color w:val="auto"/>
        </w:rPr>
        <w:t>disciplín</w:t>
      </w:r>
    </w:p>
    <w:p w14:paraId="6A0BFA05" w14:textId="77777777" w:rsidR="005145A3" w:rsidRPr="00B76FB2" w:rsidRDefault="00F4046B" w:rsidP="0B22CB3F">
      <w:pPr>
        <w:pStyle w:val="Odstavecseseznamem"/>
        <w:numPr>
          <w:ilvl w:val="0"/>
          <w:numId w:val="9"/>
        </w:numPr>
        <w:ind w:left="426" w:hanging="284"/>
        <w:rPr>
          <w:rFonts w:asciiTheme="minorHAnsi" w:hAnsiTheme="minorHAnsi" w:cstheme="minorBidi"/>
        </w:rPr>
      </w:pPr>
      <w:r w:rsidRPr="00B76FB2">
        <w:rPr>
          <w:rFonts w:asciiTheme="minorHAnsi" w:hAnsiTheme="minorHAnsi" w:cstheme="minorBidi"/>
          <w:u w:val="single"/>
        </w:rPr>
        <w:t>schopnost popsat metody, navrhnout vhodné postupy pro konkrétní problém, interpretovat modelové výsledky</w:t>
      </w:r>
    </w:p>
    <w:p w14:paraId="26820F94" w14:textId="0501EB87" w:rsidR="005145A3" w:rsidRPr="00B76FB2" w:rsidRDefault="002D70FD" w:rsidP="00782B11">
      <w:pPr>
        <w:pStyle w:val="Odstavecseseznamem"/>
        <w:numPr>
          <w:ilvl w:val="0"/>
          <w:numId w:val="9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>prác</w:t>
      </w:r>
      <w:r w:rsidR="00471C77" w:rsidRPr="00B76FB2">
        <w:rPr>
          <w:rFonts w:asciiTheme="minorHAnsi" w:hAnsiTheme="minorHAnsi" w:cstheme="minorHAnsi"/>
        </w:rPr>
        <w:t>e</w:t>
      </w:r>
      <w:r w:rsidR="00E170F6" w:rsidRPr="00B76FB2">
        <w:rPr>
          <w:rFonts w:asciiTheme="minorHAnsi" w:hAnsiTheme="minorHAnsi" w:cstheme="minorHAnsi"/>
        </w:rPr>
        <w:t> </w:t>
      </w:r>
      <w:r w:rsidRPr="00B76FB2">
        <w:rPr>
          <w:rFonts w:asciiTheme="minorHAnsi" w:hAnsiTheme="minorHAnsi" w:cstheme="minorHAnsi"/>
        </w:rPr>
        <w:t>s</w:t>
      </w:r>
      <w:r w:rsidR="00977D35" w:rsidRPr="00B76FB2">
        <w:rPr>
          <w:rFonts w:asciiTheme="minorHAnsi" w:hAnsiTheme="minorHAnsi" w:cstheme="minorHAnsi"/>
        </w:rPr>
        <w:t> </w:t>
      </w:r>
      <w:r w:rsidRPr="00B76FB2">
        <w:rPr>
          <w:rFonts w:asciiTheme="minorHAnsi" w:hAnsiTheme="minorHAnsi" w:cstheme="minorHAnsi"/>
        </w:rPr>
        <w:t>mikroskopem</w:t>
      </w:r>
      <w:r w:rsidR="00977D35" w:rsidRPr="00B76FB2">
        <w:rPr>
          <w:rFonts w:asciiTheme="minorHAnsi" w:hAnsiTheme="minorHAnsi" w:cstheme="minorHAnsi"/>
        </w:rPr>
        <w:t>, pipetování, výpočet a příprava roztoků</w:t>
      </w:r>
      <w:r w:rsidR="00C106FB" w:rsidRPr="00B76FB2">
        <w:rPr>
          <w:rFonts w:asciiTheme="minorHAnsi" w:hAnsiTheme="minorHAnsi" w:cstheme="minorHAnsi"/>
        </w:rPr>
        <w:t xml:space="preserve">, </w:t>
      </w:r>
      <w:r w:rsidR="003A6007" w:rsidRPr="00B76FB2">
        <w:rPr>
          <w:rFonts w:asciiTheme="minorHAnsi" w:hAnsiTheme="minorHAnsi" w:cstheme="minorHAnsi"/>
        </w:rPr>
        <w:t>příprava preparátů</w:t>
      </w:r>
      <w:r w:rsidR="00C106FB" w:rsidRPr="00B76FB2">
        <w:rPr>
          <w:rFonts w:asciiTheme="minorHAnsi" w:hAnsiTheme="minorHAnsi" w:cstheme="minorHAnsi"/>
        </w:rPr>
        <w:t xml:space="preserve">, </w:t>
      </w:r>
      <w:r w:rsidR="00F00C7F" w:rsidRPr="00B76FB2">
        <w:rPr>
          <w:rFonts w:asciiTheme="minorHAnsi" w:hAnsiTheme="minorHAnsi" w:cstheme="minorHAnsi"/>
        </w:rPr>
        <w:t>barvení</w:t>
      </w:r>
    </w:p>
    <w:p w14:paraId="0A8C4B3B" w14:textId="1BE6338F" w:rsidR="005145A3" w:rsidRPr="00B76FB2" w:rsidRDefault="008838AF" w:rsidP="00782B11">
      <w:pPr>
        <w:pStyle w:val="Odstavecseseznamem"/>
        <w:numPr>
          <w:ilvl w:val="0"/>
          <w:numId w:val="9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 xml:space="preserve">mikrobiologické </w:t>
      </w:r>
      <w:r w:rsidR="00866B2E" w:rsidRPr="00B76FB2">
        <w:rPr>
          <w:rFonts w:asciiTheme="minorHAnsi" w:hAnsiTheme="minorHAnsi" w:cstheme="minorHAnsi"/>
        </w:rPr>
        <w:t xml:space="preserve">a kultivační </w:t>
      </w:r>
      <w:r w:rsidRPr="00B76FB2">
        <w:rPr>
          <w:rFonts w:asciiTheme="minorHAnsi" w:hAnsiTheme="minorHAnsi" w:cstheme="minorHAnsi"/>
        </w:rPr>
        <w:t>metody (</w:t>
      </w:r>
      <w:r w:rsidR="00C106FB" w:rsidRPr="00B76FB2">
        <w:rPr>
          <w:rFonts w:asciiTheme="minorHAnsi" w:hAnsiTheme="minorHAnsi" w:cstheme="minorHAnsi"/>
        </w:rPr>
        <w:t xml:space="preserve">sterilní </w:t>
      </w:r>
      <w:r w:rsidRPr="00B76FB2">
        <w:rPr>
          <w:rFonts w:asciiTheme="minorHAnsi" w:hAnsiTheme="minorHAnsi" w:cstheme="minorHAnsi"/>
        </w:rPr>
        <w:t>práce</w:t>
      </w:r>
      <w:r w:rsidR="00C106FB" w:rsidRPr="00B76FB2">
        <w:rPr>
          <w:rFonts w:asciiTheme="minorHAnsi" w:hAnsiTheme="minorHAnsi" w:cstheme="minorHAnsi"/>
        </w:rPr>
        <w:t xml:space="preserve">, </w:t>
      </w:r>
      <w:r w:rsidR="00C76013" w:rsidRPr="00B76FB2">
        <w:rPr>
          <w:rFonts w:asciiTheme="minorHAnsi" w:hAnsiTheme="minorHAnsi" w:cstheme="minorHAnsi"/>
        </w:rPr>
        <w:t>příprava médií, izolace</w:t>
      </w:r>
      <w:r w:rsidR="001A7791" w:rsidRPr="00B76FB2">
        <w:rPr>
          <w:rFonts w:asciiTheme="minorHAnsi" w:hAnsiTheme="minorHAnsi" w:cstheme="minorHAnsi"/>
        </w:rPr>
        <w:t xml:space="preserve">, </w:t>
      </w:r>
      <w:r w:rsidR="00C76013" w:rsidRPr="00B76FB2">
        <w:rPr>
          <w:rFonts w:asciiTheme="minorHAnsi" w:hAnsiTheme="minorHAnsi" w:cstheme="minorHAnsi"/>
        </w:rPr>
        <w:t>kultivace, barvení, počítání</w:t>
      </w:r>
      <w:r w:rsidR="00764E5E" w:rsidRPr="00B76FB2">
        <w:rPr>
          <w:rFonts w:asciiTheme="minorHAnsi" w:hAnsiTheme="minorHAnsi" w:cstheme="minorHAnsi"/>
        </w:rPr>
        <w:t>)</w:t>
      </w:r>
    </w:p>
    <w:p w14:paraId="2E876F8D" w14:textId="714A9B78" w:rsidR="005145A3" w:rsidRPr="00B76FB2" w:rsidRDefault="006F2424" w:rsidP="00782B11">
      <w:pPr>
        <w:pStyle w:val="Odstavecseseznamem"/>
        <w:numPr>
          <w:ilvl w:val="0"/>
          <w:numId w:val="9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 xml:space="preserve">měření </w:t>
      </w:r>
      <w:r w:rsidR="00BE180D" w:rsidRPr="00B76FB2">
        <w:rPr>
          <w:rFonts w:asciiTheme="minorHAnsi" w:hAnsiTheme="minorHAnsi" w:cstheme="minorHAnsi"/>
        </w:rPr>
        <w:t xml:space="preserve">základních procesů </w:t>
      </w:r>
      <w:r w:rsidR="00ED579B" w:rsidRPr="00B76FB2">
        <w:rPr>
          <w:rFonts w:asciiTheme="minorHAnsi" w:hAnsiTheme="minorHAnsi" w:cstheme="minorHAnsi"/>
        </w:rPr>
        <w:t>rostlin, živočichů a buněčných kultur – fotosyntéza, respirace, životaschopnost</w:t>
      </w:r>
    </w:p>
    <w:p w14:paraId="637F920A" w14:textId="6F4B03CF" w:rsidR="005145A3" w:rsidRPr="00B76FB2" w:rsidRDefault="00764E5E" w:rsidP="00782B11">
      <w:pPr>
        <w:pStyle w:val="Odstavecseseznamem"/>
        <w:numPr>
          <w:ilvl w:val="0"/>
          <w:numId w:val="9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 xml:space="preserve">metody měření metabolismu člověka – základní vyšetřovací metody (orgánové funkce a parametry, zdravé hodnoty základních parametrů, interpretace </w:t>
      </w:r>
      <w:proofErr w:type="gramStart"/>
      <w:r w:rsidRPr="00B76FB2">
        <w:rPr>
          <w:rFonts w:asciiTheme="minorHAnsi" w:hAnsiTheme="minorHAnsi" w:cstheme="minorHAnsi"/>
        </w:rPr>
        <w:t>výstup</w:t>
      </w:r>
      <w:r w:rsidR="00E170F6" w:rsidRPr="00B76FB2">
        <w:rPr>
          <w:rFonts w:asciiTheme="minorHAnsi" w:hAnsiTheme="minorHAnsi" w:cstheme="minorHAnsi"/>
        </w:rPr>
        <w:t> </w:t>
      </w:r>
      <w:r w:rsidR="00D46CC1" w:rsidRPr="00B76FB2">
        <w:rPr>
          <w:rFonts w:asciiTheme="minorHAnsi" w:hAnsiTheme="minorHAnsi" w:cstheme="minorHAnsi"/>
        </w:rPr>
        <w:t xml:space="preserve"> z</w:t>
      </w:r>
      <w:proofErr w:type="gramEnd"/>
      <w:r w:rsidR="00D46CC1" w:rsidRPr="00B76FB2">
        <w:rPr>
          <w:rFonts w:asciiTheme="minorHAnsi" w:hAnsiTheme="minorHAnsi" w:cstheme="minorHAnsi"/>
        </w:rPr>
        <w:t xml:space="preserve"> analýz </w:t>
      </w:r>
      <w:r w:rsidRPr="00B76FB2">
        <w:rPr>
          <w:rFonts w:asciiTheme="minorHAnsi" w:hAnsiTheme="minorHAnsi" w:cstheme="minorHAnsi"/>
        </w:rPr>
        <w:t>EKG, glykemické křivky,</w:t>
      </w:r>
      <w:r w:rsidR="00EE2273" w:rsidRPr="00B76FB2">
        <w:rPr>
          <w:rFonts w:asciiTheme="minorHAnsi" w:hAnsiTheme="minorHAnsi" w:cstheme="minorHAnsi"/>
        </w:rPr>
        <w:t xml:space="preserve"> krevní obraz</w:t>
      </w:r>
      <w:r w:rsidRPr="00B76FB2">
        <w:rPr>
          <w:rFonts w:asciiTheme="minorHAnsi" w:hAnsiTheme="minorHAnsi" w:cstheme="minorHAnsi"/>
        </w:rPr>
        <w:t>, spirometrie</w:t>
      </w:r>
      <w:r w:rsidR="00D46CC1" w:rsidRPr="00B76FB2">
        <w:rPr>
          <w:rFonts w:asciiTheme="minorHAnsi" w:hAnsiTheme="minorHAnsi" w:cstheme="minorHAnsi"/>
        </w:rPr>
        <w:t xml:space="preserve">, </w:t>
      </w:r>
      <w:r w:rsidRPr="00B76FB2">
        <w:rPr>
          <w:rFonts w:asciiTheme="minorHAnsi" w:hAnsiTheme="minorHAnsi" w:cstheme="minorHAnsi"/>
        </w:rPr>
        <w:t>vyšetření reflexů a smyslů)</w:t>
      </w:r>
    </w:p>
    <w:p w14:paraId="6BBEBDF0" w14:textId="6146C7B5" w:rsidR="005145A3" w:rsidRPr="00B76FB2" w:rsidRDefault="00512EC4" w:rsidP="00782B11">
      <w:pPr>
        <w:pStyle w:val="Odstavecseseznamem"/>
        <w:numPr>
          <w:ilvl w:val="0"/>
          <w:numId w:val="9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lastRenderedPageBreak/>
        <w:t>základní metody molekulární biologie (principy</w:t>
      </w:r>
      <w:r w:rsidR="001E1CCB" w:rsidRPr="00B76FB2">
        <w:rPr>
          <w:rFonts w:asciiTheme="minorHAnsi" w:hAnsiTheme="minorHAnsi" w:cstheme="minorHAnsi"/>
        </w:rPr>
        <w:t xml:space="preserve">, elektroforéza, </w:t>
      </w:r>
      <w:r w:rsidR="00633C6E" w:rsidRPr="00B76FB2">
        <w:rPr>
          <w:rFonts w:asciiTheme="minorHAnsi" w:hAnsiTheme="minorHAnsi" w:cstheme="minorHAnsi"/>
        </w:rPr>
        <w:t xml:space="preserve">hybridizace, restrikční analýza, mapování a </w:t>
      </w:r>
      <w:proofErr w:type="spellStart"/>
      <w:r w:rsidR="00B10528" w:rsidRPr="00B76FB2">
        <w:rPr>
          <w:rFonts w:asciiTheme="minorHAnsi" w:hAnsiTheme="minorHAnsi" w:cstheme="minorHAnsi"/>
        </w:rPr>
        <w:t>sekvenace</w:t>
      </w:r>
      <w:proofErr w:type="spellEnd"/>
      <w:r w:rsidR="00B10528" w:rsidRPr="00B76FB2">
        <w:rPr>
          <w:rFonts w:asciiTheme="minorHAnsi" w:hAnsiTheme="minorHAnsi" w:cstheme="minorHAnsi"/>
        </w:rPr>
        <w:t xml:space="preserve"> </w:t>
      </w:r>
      <w:r w:rsidR="00633C6E" w:rsidRPr="00B76FB2">
        <w:rPr>
          <w:rFonts w:asciiTheme="minorHAnsi" w:hAnsiTheme="minorHAnsi" w:cstheme="minorHAnsi"/>
        </w:rPr>
        <w:t>genom</w:t>
      </w:r>
      <w:r w:rsidR="00B10528" w:rsidRPr="00B76FB2">
        <w:rPr>
          <w:rFonts w:asciiTheme="minorHAnsi" w:hAnsiTheme="minorHAnsi" w:cstheme="minorHAnsi"/>
        </w:rPr>
        <w:t xml:space="preserve">u, klonování, </w:t>
      </w:r>
      <w:r w:rsidR="00D46CC1" w:rsidRPr="00B76FB2">
        <w:rPr>
          <w:rFonts w:asciiTheme="minorHAnsi" w:hAnsiTheme="minorHAnsi" w:cstheme="minorHAnsi"/>
        </w:rPr>
        <w:t xml:space="preserve">polymerázová řetězová </w:t>
      </w:r>
      <w:proofErr w:type="gramStart"/>
      <w:r w:rsidR="00D46CC1" w:rsidRPr="00B76FB2">
        <w:rPr>
          <w:rFonts w:asciiTheme="minorHAnsi" w:hAnsiTheme="minorHAnsi" w:cstheme="minorHAnsi"/>
        </w:rPr>
        <w:t>reak</w:t>
      </w:r>
      <w:r w:rsidR="00471C77" w:rsidRPr="00B76FB2">
        <w:rPr>
          <w:rFonts w:asciiTheme="minorHAnsi" w:hAnsiTheme="minorHAnsi" w:cstheme="minorHAnsi"/>
        </w:rPr>
        <w:t>c</w:t>
      </w:r>
      <w:r w:rsidR="00D46CC1" w:rsidRPr="00B76FB2">
        <w:rPr>
          <w:rFonts w:asciiTheme="minorHAnsi" w:hAnsiTheme="minorHAnsi" w:cstheme="minorHAnsi"/>
        </w:rPr>
        <w:t xml:space="preserve">e </w:t>
      </w:r>
      <w:r w:rsidR="0059624A" w:rsidRPr="00B76FB2">
        <w:rPr>
          <w:rFonts w:asciiTheme="minorHAnsi" w:hAnsiTheme="minorHAnsi" w:cstheme="minorHAnsi"/>
        </w:rPr>
        <w:t xml:space="preserve">- </w:t>
      </w:r>
      <w:r w:rsidR="00B10528" w:rsidRPr="00B76FB2">
        <w:rPr>
          <w:rFonts w:asciiTheme="minorHAnsi" w:hAnsiTheme="minorHAnsi" w:cstheme="minorHAnsi"/>
        </w:rPr>
        <w:t>PCR</w:t>
      </w:r>
      <w:proofErr w:type="gramEnd"/>
      <w:r w:rsidR="00F97FDE" w:rsidRPr="00B76FB2">
        <w:rPr>
          <w:rFonts w:asciiTheme="minorHAnsi" w:hAnsiTheme="minorHAnsi" w:cstheme="minorHAnsi"/>
        </w:rPr>
        <w:t>)</w:t>
      </w:r>
      <w:r w:rsidR="006F7CC2" w:rsidRPr="00B76FB2">
        <w:rPr>
          <w:rFonts w:asciiTheme="minorHAnsi" w:hAnsiTheme="minorHAnsi" w:cstheme="minorHAnsi"/>
        </w:rPr>
        <w:t xml:space="preserve"> </w:t>
      </w:r>
    </w:p>
    <w:p w14:paraId="79D97CB8" w14:textId="77777777" w:rsidR="005145A3" w:rsidRPr="00B76FB2" w:rsidRDefault="00ED12EE" w:rsidP="00782B11">
      <w:pPr>
        <w:pStyle w:val="Odstavecseseznamem"/>
        <w:numPr>
          <w:ilvl w:val="0"/>
          <w:numId w:val="9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 xml:space="preserve">metody ekologického průzkumu, biomonitoringu a </w:t>
      </w:r>
      <w:proofErr w:type="spellStart"/>
      <w:r w:rsidRPr="00B76FB2">
        <w:rPr>
          <w:rFonts w:asciiTheme="minorHAnsi" w:hAnsiTheme="minorHAnsi" w:cstheme="minorHAnsi"/>
        </w:rPr>
        <w:t>bioindikace</w:t>
      </w:r>
      <w:proofErr w:type="spellEnd"/>
    </w:p>
    <w:p w14:paraId="5C2744ED" w14:textId="1F5AB5AD" w:rsidR="00A06308" w:rsidRPr="00B76FB2" w:rsidRDefault="0067466D" w:rsidP="00782B11">
      <w:pPr>
        <w:pStyle w:val="Odstavecseseznamem"/>
        <w:numPr>
          <w:ilvl w:val="0"/>
          <w:numId w:val="9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t>základní statistické pojmy</w:t>
      </w:r>
      <w:r w:rsidR="00D526AE" w:rsidRPr="00B76FB2">
        <w:rPr>
          <w:rFonts w:asciiTheme="minorHAnsi" w:hAnsiTheme="minorHAnsi" w:cstheme="minorHAnsi"/>
        </w:rPr>
        <w:t xml:space="preserve">, </w:t>
      </w:r>
      <w:r w:rsidRPr="00B76FB2">
        <w:rPr>
          <w:rFonts w:asciiTheme="minorHAnsi" w:hAnsiTheme="minorHAnsi" w:cstheme="minorHAnsi"/>
        </w:rPr>
        <w:t>výpočty</w:t>
      </w:r>
      <w:r w:rsidR="00D526AE" w:rsidRPr="00B76FB2">
        <w:rPr>
          <w:rFonts w:asciiTheme="minorHAnsi" w:hAnsiTheme="minorHAnsi" w:cstheme="minorHAnsi"/>
        </w:rPr>
        <w:t xml:space="preserve"> a zpracování dat</w:t>
      </w:r>
      <w:r w:rsidRPr="00B76FB2">
        <w:rPr>
          <w:rFonts w:asciiTheme="minorHAnsi" w:hAnsiTheme="minorHAnsi" w:cstheme="minorHAnsi"/>
        </w:rPr>
        <w:t xml:space="preserve"> (</w:t>
      </w:r>
      <w:r w:rsidR="00D526AE" w:rsidRPr="00B76FB2">
        <w:rPr>
          <w:rFonts w:asciiTheme="minorHAnsi" w:hAnsiTheme="minorHAnsi" w:cstheme="minorHAnsi"/>
        </w:rPr>
        <w:t xml:space="preserve">data a jejich rozložení, testování hypotéz, </w:t>
      </w:r>
      <w:r w:rsidR="00271F75" w:rsidRPr="00B76FB2">
        <w:rPr>
          <w:rFonts w:asciiTheme="minorHAnsi" w:hAnsiTheme="minorHAnsi" w:cstheme="minorHAnsi"/>
        </w:rPr>
        <w:t>srovnání dvou a více parametrů, parametrické a neparametrické metody</w:t>
      </w:r>
      <w:r w:rsidR="00DE5131" w:rsidRPr="00B76FB2">
        <w:rPr>
          <w:rFonts w:asciiTheme="minorHAnsi" w:hAnsiTheme="minorHAnsi" w:cstheme="minorHAnsi"/>
        </w:rPr>
        <w:t xml:space="preserve">, ANOVA, </w:t>
      </w:r>
      <w:r w:rsidR="00D46CC1" w:rsidRPr="00B76FB2">
        <w:rPr>
          <w:rFonts w:asciiTheme="minorHAnsi" w:hAnsiTheme="minorHAnsi" w:cstheme="minorHAnsi"/>
        </w:rPr>
        <w:t xml:space="preserve">korelace, </w:t>
      </w:r>
      <w:r w:rsidR="00DE5131" w:rsidRPr="00B76FB2">
        <w:rPr>
          <w:rFonts w:asciiTheme="minorHAnsi" w:hAnsiTheme="minorHAnsi" w:cstheme="minorHAnsi"/>
        </w:rPr>
        <w:t>regresní metody)</w:t>
      </w:r>
      <w:r w:rsidR="00ED12EE" w:rsidRPr="00B76FB2">
        <w:rPr>
          <w:rFonts w:asciiTheme="minorHAnsi" w:hAnsiTheme="minorHAnsi" w:cstheme="minorHAnsi"/>
        </w:rPr>
        <w:t xml:space="preserve"> </w:t>
      </w:r>
    </w:p>
    <w:p w14:paraId="45BF098B" w14:textId="77777777" w:rsidR="00E170F6" w:rsidRPr="00B76FB2" w:rsidRDefault="00E170F6" w:rsidP="00782B11">
      <w:pPr>
        <w:rPr>
          <w:rFonts w:asciiTheme="minorHAnsi" w:hAnsiTheme="minorHAnsi" w:cstheme="minorHAnsi"/>
        </w:rPr>
      </w:pPr>
    </w:p>
    <w:p w14:paraId="60395C7E" w14:textId="35E0A69B" w:rsidR="007D2AE8" w:rsidRPr="00B76FB2" w:rsidRDefault="007D2AE8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>obecná chemie</w:t>
      </w:r>
    </w:p>
    <w:p w14:paraId="26CB16B4" w14:textId="58DDFDC1" w:rsidR="007D2AE8" w:rsidRPr="00B76FB2" w:rsidRDefault="1190DE5B" w:rsidP="3147D538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Bidi"/>
        </w:rPr>
      </w:pPr>
      <w:r w:rsidRPr="00B76FB2">
        <w:rPr>
          <w:rFonts w:asciiTheme="minorHAnsi" w:hAnsiTheme="minorHAnsi" w:cstheme="minorBidi"/>
        </w:rPr>
        <w:t xml:space="preserve">periodická soustava prvků: obecná charakteristika skupin prvků (nekovy, přechodné a nepřechodné kovy, </w:t>
      </w:r>
      <w:r w:rsidR="5BCB60F2" w:rsidRPr="00B76FB2">
        <w:rPr>
          <w:rFonts w:asciiTheme="minorHAnsi" w:hAnsiTheme="minorHAnsi" w:cstheme="minorBidi"/>
        </w:rPr>
        <w:t>elektronegativita</w:t>
      </w:r>
      <w:r w:rsidRPr="00B76FB2">
        <w:rPr>
          <w:rFonts w:asciiTheme="minorHAnsi" w:hAnsiTheme="minorHAnsi" w:cstheme="minorBidi"/>
        </w:rPr>
        <w:t xml:space="preserve">) </w:t>
      </w:r>
    </w:p>
    <w:p w14:paraId="139CE071" w14:textId="532DBC8A" w:rsidR="007D2AE8" w:rsidRPr="00B76FB2" w:rsidRDefault="007D2AE8" w:rsidP="3147D538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Bidi"/>
        </w:rPr>
      </w:pPr>
      <w:r w:rsidRPr="00B76FB2">
        <w:rPr>
          <w:rFonts w:asciiTheme="minorHAnsi" w:hAnsiTheme="minorHAnsi" w:cstheme="minorBidi"/>
        </w:rPr>
        <w:t xml:space="preserve"> struktura atomu</w:t>
      </w:r>
      <w:r w:rsidR="00F94F9D" w:rsidRPr="00B76FB2">
        <w:rPr>
          <w:rFonts w:asciiTheme="minorHAnsi" w:hAnsiTheme="minorHAnsi" w:cstheme="minorBidi"/>
        </w:rPr>
        <w:t xml:space="preserve"> (</w:t>
      </w:r>
      <w:r w:rsidRPr="00B76FB2">
        <w:rPr>
          <w:rFonts w:asciiTheme="minorHAnsi" w:hAnsiTheme="minorHAnsi" w:cstheme="minorBidi"/>
        </w:rPr>
        <w:t>atomové jádro, atomové orbitaly, kvantová čísla, elektronové konfigurace</w:t>
      </w:r>
      <w:r w:rsidR="00F94F9D" w:rsidRPr="00B76FB2">
        <w:rPr>
          <w:rFonts w:asciiTheme="minorHAnsi" w:hAnsiTheme="minorHAnsi" w:cstheme="minorBidi"/>
        </w:rPr>
        <w:t xml:space="preserve">); </w:t>
      </w:r>
      <w:r w:rsidRPr="00B76FB2">
        <w:rPr>
          <w:rFonts w:asciiTheme="minorHAnsi" w:hAnsiTheme="minorHAnsi" w:cstheme="minorBidi"/>
        </w:rPr>
        <w:t>struktura molekul, chemická vazba, molekulové orbitaly</w:t>
      </w:r>
    </w:p>
    <w:p w14:paraId="35512620" w14:textId="02C3D596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kyseliny a báze, pH, </w:t>
      </w:r>
      <w:proofErr w:type="spellStart"/>
      <w:r w:rsidRPr="00B76FB2">
        <w:rPr>
          <w:rFonts w:asciiTheme="minorHAnsi" w:hAnsiTheme="minorHAnsi" w:cstheme="minorBidi"/>
        </w:rPr>
        <w:t>p</w:t>
      </w:r>
      <w:r w:rsidRPr="00B76FB2">
        <w:rPr>
          <w:rFonts w:asciiTheme="minorHAnsi" w:hAnsiTheme="minorHAnsi" w:cstheme="minorBidi"/>
          <w:i/>
          <w:iCs/>
        </w:rPr>
        <w:t>K</w:t>
      </w:r>
      <w:r w:rsidRPr="00B76FB2">
        <w:rPr>
          <w:rFonts w:asciiTheme="minorHAnsi" w:hAnsiTheme="minorHAnsi" w:cstheme="minorBidi"/>
          <w:vertAlign w:val="subscript"/>
        </w:rPr>
        <w:t>a</w:t>
      </w:r>
      <w:proofErr w:type="spellEnd"/>
      <w:r w:rsidR="000E6131" w:rsidRPr="00B76FB2">
        <w:rPr>
          <w:rFonts w:asciiTheme="minorHAnsi" w:hAnsiTheme="minorHAnsi" w:cstheme="minorBidi"/>
        </w:rPr>
        <w:t xml:space="preserve">, </w:t>
      </w:r>
      <w:r w:rsidRPr="00B76FB2">
        <w:rPr>
          <w:rFonts w:asciiTheme="minorHAnsi" w:hAnsiTheme="minorHAnsi" w:cstheme="minorBidi"/>
        </w:rPr>
        <w:t>acidobazické reakce</w:t>
      </w:r>
      <w:r w:rsidR="007F2717" w:rsidRPr="00B76FB2">
        <w:rPr>
          <w:rFonts w:asciiTheme="minorHAnsi" w:hAnsiTheme="minorHAnsi" w:cstheme="minorBidi"/>
        </w:rPr>
        <w:t xml:space="preserve">; </w:t>
      </w:r>
      <w:r w:rsidRPr="00B76FB2">
        <w:rPr>
          <w:rFonts w:asciiTheme="minorHAnsi" w:hAnsiTheme="minorHAnsi" w:cstheme="minorBidi"/>
        </w:rPr>
        <w:t>oxidace a redukce, elektrochemie</w:t>
      </w:r>
    </w:p>
    <w:p w14:paraId="3B1819FC" w14:textId="6D543D2E" w:rsidR="3147D538" w:rsidRPr="00B76FB2" w:rsidRDefault="3147D538" w:rsidP="3147D538">
      <w:pPr>
        <w:rPr>
          <w:rFonts w:asciiTheme="minorHAnsi" w:hAnsiTheme="minorHAnsi" w:cstheme="minorBidi"/>
        </w:rPr>
      </w:pPr>
    </w:p>
    <w:p w14:paraId="0F59B0E7" w14:textId="7E79DE5E" w:rsidR="007D2AE8" w:rsidRPr="00B76FB2" w:rsidRDefault="007D2AE8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>organická chemie</w:t>
      </w:r>
    </w:p>
    <w:p w14:paraId="7EE44C68" w14:textId="77777777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znázorňování molekul, názvosloví </w:t>
      </w:r>
    </w:p>
    <w:p w14:paraId="17541E5B" w14:textId="77777777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vazební poměry na atomu uhlíku, hybridizace, vazebné úhly, sigma a pí vazba, konjugace, </w:t>
      </w:r>
      <w:proofErr w:type="spellStart"/>
      <w:r w:rsidRPr="00B76FB2">
        <w:rPr>
          <w:rFonts w:asciiTheme="minorHAnsi" w:hAnsiTheme="minorHAnsi" w:cstheme="minorBidi"/>
        </w:rPr>
        <w:t>delokalizace</w:t>
      </w:r>
      <w:proofErr w:type="spellEnd"/>
      <w:r w:rsidRPr="00B76FB2">
        <w:rPr>
          <w:rFonts w:asciiTheme="minorHAnsi" w:hAnsiTheme="minorHAnsi" w:cstheme="minorBidi"/>
        </w:rPr>
        <w:t>, mezomerní struktury</w:t>
      </w:r>
    </w:p>
    <w:p w14:paraId="111D442E" w14:textId="77777777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polarita, polarizace, </w:t>
      </w:r>
      <w:proofErr w:type="spellStart"/>
      <w:r w:rsidRPr="00B76FB2">
        <w:rPr>
          <w:rFonts w:asciiTheme="minorHAnsi" w:hAnsiTheme="minorHAnsi" w:cstheme="minorBidi"/>
        </w:rPr>
        <w:t>polarizovatelnost</w:t>
      </w:r>
      <w:proofErr w:type="spellEnd"/>
      <w:r w:rsidRPr="00B76FB2">
        <w:rPr>
          <w:rFonts w:asciiTheme="minorHAnsi" w:hAnsiTheme="minorHAnsi" w:cstheme="minorBidi"/>
        </w:rPr>
        <w:t>, rozložení nábojů v molekule</w:t>
      </w:r>
    </w:p>
    <w:p w14:paraId="22BF6A4A" w14:textId="2A7FBB85" w:rsidR="007D2AE8" w:rsidRPr="00B76FB2" w:rsidRDefault="007D2AE8" w:rsidP="1934026B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Bidi"/>
        </w:rPr>
      </w:pPr>
      <w:r w:rsidRPr="00B76FB2">
        <w:rPr>
          <w:rFonts w:asciiTheme="minorHAnsi" w:hAnsiTheme="minorHAnsi" w:cstheme="minorBidi"/>
        </w:rPr>
        <w:t>základy stereochemie, prostorové znázornění, chiralita, izomerie, geometrie molekul, konformace a konfigurace, určování struktury molekul</w:t>
      </w:r>
      <w:r w:rsidR="005B1DD5" w:rsidRPr="00B76FB2">
        <w:rPr>
          <w:rFonts w:asciiTheme="minorHAnsi" w:hAnsiTheme="minorHAnsi" w:cstheme="minorBidi"/>
        </w:rPr>
        <w:t xml:space="preserve">, </w:t>
      </w:r>
      <w:r w:rsidRPr="00B76FB2">
        <w:rPr>
          <w:rFonts w:asciiTheme="minorHAnsi" w:hAnsiTheme="minorHAnsi" w:cstheme="minorBidi"/>
        </w:rPr>
        <w:t xml:space="preserve">chemické reakce, homolytické a </w:t>
      </w:r>
      <w:proofErr w:type="spellStart"/>
      <w:r w:rsidRPr="00B76FB2">
        <w:rPr>
          <w:rFonts w:asciiTheme="minorHAnsi" w:hAnsiTheme="minorHAnsi" w:cstheme="minorBidi"/>
        </w:rPr>
        <w:t>heterolytické</w:t>
      </w:r>
      <w:proofErr w:type="spellEnd"/>
      <w:r w:rsidRPr="00B76FB2">
        <w:rPr>
          <w:rFonts w:asciiTheme="minorHAnsi" w:hAnsiTheme="minorHAnsi" w:cstheme="minorBidi"/>
        </w:rPr>
        <w:t xml:space="preserve"> štěpení vazby, mechanismy reakcí, vratné a nevratné reakce, </w:t>
      </w:r>
      <w:proofErr w:type="spellStart"/>
      <w:r w:rsidRPr="00B76FB2">
        <w:rPr>
          <w:rFonts w:asciiTheme="minorHAnsi" w:hAnsiTheme="minorHAnsi" w:cstheme="minorBidi"/>
        </w:rPr>
        <w:t>chemoselektivita</w:t>
      </w:r>
      <w:proofErr w:type="spellEnd"/>
      <w:r w:rsidRPr="00B76FB2">
        <w:rPr>
          <w:rFonts w:asciiTheme="minorHAnsi" w:hAnsiTheme="minorHAnsi" w:cstheme="minorBidi"/>
        </w:rPr>
        <w:t>, efekty substituentů</w:t>
      </w:r>
    </w:p>
    <w:p w14:paraId="245D66F6" w14:textId="77777777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proofErr w:type="spellStart"/>
      <w:r w:rsidRPr="00B76FB2">
        <w:rPr>
          <w:rFonts w:asciiTheme="minorHAnsi" w:hAnsiTheme="minorHAnsi" w:cstheme="minorBidi"/>
        </w:rPr>
        <w:t>elektrofil</w:t>
      </w:r>
      <w:proofErr w:type="spellEnd"/>
      <w:r w:rsidRPr="00B76FB2">
        <w:rPr>
          <w:rFonts w:asciiTheme="minorHAnsi" w:hAnsiTheme="minorHAnsi" w:cstheme="minorBidi"/>
        </w:rPr>
        <w:t xml:space="preserve">, nukleofil, jejich reaktivita a reakce, rychlost určující krok, </w:t>
      </w:r>
      <w:proofErr w:type="spellStart"/>
      <w:r w:rsidRPr="00B76FB2">
        <w:rPr>
          <w:rFonts w:asciiTheme="minorHAnsi" w:hAnsiTheme="minorHAnsi" w:cstheme="minorBidi"/>
        </w:rPr>
        <w:t>karbokationty</w:t>
      </w:r>
      <w:proofErr w:type="spellEnd"/>
      <w:r w:rsidRPr="00B76FB2">
        <w:rPr>
          <w:rFonts w:asciiTheme="minorHAnsi" w:hAnsiTheme="minorHAnsi" w:cstheme="minorBidi"/>
        </w:rPr>
        <w:t>, reakce karbonylu, keto-enol tautomerie, radikálové reakce</w:t>
      </w:r>
    </w:p>
    <w:p w14:paraId="2E43A92F" w14:textId="77777777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proofErr w:type="spellStart"/>
      <w:r w:rsidRPr="00B76FB2">
        <w:rPr>
          <w:rFonts w:asciiTheme="minorHAnsi" w:hAnsiTheme="minorHAnsi" w:cstheme="minorBidi"/>
        </w:rPr>
        <w:t>aromaticita</w:t>
      </w:r>
      <w:proofErr w:type="spellEnd"/>
      <w:r w:rsidRPr="00B76FB2">
        <w:rPr>
          <w:rFonts w:asciiTheme="minorHAnsi" w:hAnsiTheme="minorHAnsi" w:cstheme="minorBidi"/>
        </w:rPr>
        <w:t>, reakce na aromatickém jádře</w:t>
      </w:r>
    </w:p>
    <w:p w14:paraId="424ED161" w14:textId="55066D9B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vlastnosti, reaktivita a reakce</w:t>
      </w:r>
      <w:r w:rsidR="00317F93" w:rsidRPr="00B76FB2">
        <w:rPr>
          <w:rFonts w:asciiTheme="minorHAnsi" w:hAnsiTheme="minorHAnsi" w:cstheme="minorBidi"/>
        </w:rPr>
        <w:t xml:space="preserve"> (a</w:t>
      </w:r>
      <w:r w:rsidRPr="00B76FB2">
        <w:rPr>
          <w:rFonts w:asciiTheme="minorHAnsi" w:hAnsiTheme="minorHAnsi" w:cstheme="minorBidi"/>
        </w:rPr>
        <w:t>lkany, cykloalkany</w:t>
      </w:r>
      <w:r w:rsidR="004067A8" w:rsidRPr="00B76FB2">
        <w:rPr>
          <w:rFonts w:asciiTheme="minorHAnsi" w:hAnsiTheme="minorHAnsi" w:cstheme="minorBidi"/>
        </w:rPr>
        <w:t xml:space="preserve">, </w:t>
      </w:r>
      <w:r w:rsidRPr="00B76FB2">
        <w:rPr>
          <w:rFonts w:asciiTheme="minorHAnsi" w:hAnsiTheme="minorHAnsi" w:cstheme="minorBidi"/>
        </w:rPr>
        <w:t xml:space="preserve">alkeny, alkyny, dieny, polyeny, aromatické látky alkoholy, </w:t>
      </w:r>
      <w:proofErr w:type="spellStart"/>
      <w:r w:rsidRPr="00B76FB2">
        <w:rPr>
          <w:rFonts w:asciiTheme="minorHAnsi" w:hAnsiTheme="minorHAnsi" w:cstheme="minorBidi"/>
        </w:rPr>
        <w:t>thioly</w:t>
      </w:r>
      <w:proofErr w:type="spellEnd"/>
      <w:r w:rsidRPr="00B76FB2">
        <w:rPr>
          <w:rFonts w:asciiTheme="minorHAnsi" w:hAnsiTheme="minorHAnsi" w:cstheme="minorBidi"/>
        </w:rPr>
        <w:t>, aminy, jejich deriváty, aldehydy, ketony, karboxylové kyseliny a jejich deriváty, halogenderiváty, organokovové látky</w:t>
      </w:r>
      <w:r w:rsidR="00CB07E5" w:rsidRPr="00B76FB2">
        <w:rPr>
          <w:rFonts w:asciiTheme="minorHAnsi" w:hAnsiTheme="minorHAnsi" w:cstheme="minorBidi"/>
        </w:rPr>
        <w:t xml:space="preserve"> …)</w:t>
      </w:r>
      <w:r w:rsidRPr="00B76FB2">
        <w:rPr>
          <w:rFonts w:asciiTheme="minorHAnsi" w:hAnsiTheme="minorHAnsi" w:cstheme="minorBidi"/>
        </w:rPr>
        <w:t xml:space="preserve"> </w:t>
      </w:r>
    </w:p>
    <w:p w14:paraId="64C351E0" w14:textId="0D47005C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organické látky jako stavební bloky biologických systémů a jejich interakce s</w:t>
      </w:r>
      <w:r w:rsidR="00085C1A" w:rsidRPr="00B76FB2">
        <w:rPr>
          <w:rFonts w:asciiTheme="minorHAnsi" w:hAnsiTheme="minorHAnsi" w:cstheme="minorBidi"/>
        </w:rPr>
        <w:t> </w:t>
      </w:r>
      <w:r w:rsidRPr="00B76FB2">
        <w:rPr>
          <w:rFonts w:asciiTheme="minorHAnsi" w:hAnsiTheme="minorHAnsi" w:cstheme="minorBidi"/>
        </w:rPr>
        <w:t>nimi</w:t>
      </w:r>
    </w:p>
    <w:p w14:paraId="0554BDFA" w14:textId="77777777" w:rsidR="00085C1A" w:rsidRPr="00B76FB2" w:rsidRDefault="00085C1A" w:rsidP="00782B11">
      <w:pPr>
        <w:rPr>
          <w:rFonts w:asciiTheme="minorHAnsi" w:hAnsiTheme="minorHAnsi" w:cstheme="minorHAnsi"/>
        </w:rPr>
      </w:pPr>
    </w:p>
    <w:p w14:paraId="3428DDD6" w14:textId="61BF1AF5" w:rsidR="007D2AE8" w:rsidRPr="00B76FB2" w:rsidRDefault="007D2AE8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>analytická chemie</w:t>
      </w:r>
    </w:p>
    <w:p w14:paraId="1ED31DF5" w14:textId="743588CD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vzorek, analyt, matrice, citlivost metody; standardy a referenční materiály; vzorkování, </w:t>
      </w:r>
      <w:r w:rsidR="00FF3201" w:rsidRPr="00B76FB2">
        <w:rPr>
          <w:rFonts w:asciiTheme="minorHAnsi" w:hAnsiTheme="minorHAnsi" w:cstheme="minorBidi"/>
        </w:rPr>
        <w:t>základní vyhodnocení výsledků (průměr, medián, směrodatná odchylka, standardní chyba)</w:t>
      </w:r>
      <w:r w:rsidRPr="00B76FB2">
        <w:rPr>
          <w:rFonts w:asciiTheme="minorHAnsi" w:hAnsiTheme="minorHAnsi" w:cstheme="minorBidi"/>
        </w:rPr>
        <w:t>, kvalitativní a kvantitativní stanovení</w:t>
      </w:r>
    </w:p>
    <w:p w14:paraId="2430F0DC" w14:textId="16DAFB48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proofErr w:type="spellStart"/>
      <w:r w:rsidRPr="00B76FB2">
        <w:rPr>
          <w:rFonts w:asciiTheme="minorHAnsi" w:hAnsiTheme="minorHAnsi" w:cstheme="minorBidi"/>
        </w:rPr>
        <w:t>protolytické</w:t>
      </w:r>
      <w:proofErr w:type="spellEnd"/>
      <w:r w:rsidRPr="00B76FB2">
        <w:rPr>
          <w:rFonts w:asciiTheme="minorHAnsi" w:hAnsiTheme="minorHAnsi" w:cstheme="minorBidi"/>
        </w:rPr>
        <w:t xml:space="preserve"> reakce ve vodním prostředí, </w:t>
      </w:r>
      <w:proofErr w:type="spellStart"/>
      <w:r w:rsidRPr="00B76FB2">
        <w:rPr>
          <w:rFonts w:asciiTheme="minorHAnsi" w:hAnsiTheme="minorHAnsi" w:cstheme="minorBidi"/>
        </w:rPr>
        <w:t>komplexotvorné</w:t>
      </w:r>
      <w:proofErr w:type="spellEnd"/>
      <w:r w:rsidRPr="00B76FB2">
        <w:rPr>
          <w:rFonts w:asciiTheme="minorHAnsi" w:hAnsiTheme="minorHAnsi" w:cstheme="minorBidi"/>
        </w:rPr>
        <w:t xml:space="preserve"> rovnováhy, srážení a sraženiny, redoxní reakce a jejich analytické využití, skupinové a selektivní reakce</w:t>
      </w:r>
    </w:p>
    <w:p w14:paraId="0494EBE3" w14:textId="690B941B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gravimetrie, volumetrie, titrační metody (srážecí, acidobazické, </w:t>
      </w:r>
      <w:proofErr w:type="spellStart"/>
      <w:r w:rsidRPr="00B76FB2">
        <w:rPr>
          <w:rFonts w:asciiTheme="minorHAnsi" w:hAnsiTheme="minorHAnsi" w:cstheme="minorBidi"/>
        </w:rPr>
        <w:t>komplexotvorní</w:t>
      </w:r>
      <w:proofErr w:type="spellEnd"/>
      <w:r w:rsidRPr="00B76FB2">
        <w:rPr>
          <w:rFonts w:asciiTheme="minorHAnsi" w:hAnsiTheme="minorHAnsi" w:cstheme="minorBidi"/>
        </w:rPr>
        <w:t>, redoxní)</w:t>
      </w:r>
    </w:p>
    <w:p w14:paraId="602A0D46" w14:textId="452F4C73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instrumentální analýza</w:t>
      </w:r>
      <w:r w:rsidR="00503636" w:rsidRPr="00B76FB2">
        <w:rPr>
          <w:rFonts w:asciiTheme="minorHAnsi" w:hAnsiTheme="minorHAnsi" w:cstheme="minorBidi"/>
        </w:rPr>
        <w:t xml:space="preserve"> (</w:t>
      </w:r>
      <w:r w:rsidRPr="00B76FB2">
        <w:rPr>
          <w:rFonts w:asciiTheme="minorHAnsi" w:hAnsiTheme="minorHAnsi" w:cstheme="minorBidi"/>
        </w:rPr>
        <w:t>fyzikální vlastnost a analytický signál, kalibrace a kalibrační křivky, standardizace</w:t>
      </w:r>
      <w:r w:rsidR="00503636" w:rsidRPr="00B76FB2">
        <w:rPr>
          <w:rFonts w:asciiTheme="minorHAnsi" w:hAnsiTheme="minorHAnsi" w:cstheme="minorBidi"/>
        </w:rPr>
        <w:t>)</w:t>
      </w:r>
    </w:p>
    <w:p w14:paraId="484C1DE8" w14:textId="3A72CE4B" w:rsidR="007D2AE8" w:rsidRPr="00B76FB2" w:rsidRDefault="006369DB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principy </w:t>
      </w:r>
      <w:r w:rsidR="007D2AE8" w:rsidRPr="00B76FB2">
        <w:rPr>
          <w:rFonts w:asciiTheme="minorHAnsi" w:hAnsiTheme="minorHAnsi" w:cstheme="minorBidi"/>
        </w:rPr>
        <w:t>elektroanalytick</w:t>
      </w:r>
      <w:r w:rsidRPr="00B76FB2">
        <w:rPr>
          <w:rFonts w:asciiTheme="minorHAnsi" w:hAnsiTheme="minorHAnsi" w:cstheme="minorBidi"/>
        </w:rPr>
        <w:t>ých</w:t>
      </w:r>
      <w:r w:rsidR="007D2AE8" w:rsidRPr="00B76FB2">
        <w:rPr>
          <w:rFonts w:asciiTheme="minorHAnsi" w:hAnsiTheme="minorHAnsi" w:cstheme="minorBidi"/>
        </w:rPr>
        <w:t xml:space="preserve"> metod</w:t>
      </w:r>
      <w:r w:rsidR="00503636" w:rsidRPr="00B76FB2">
        <w:rPr>
          <w:rFonts w:asciiTheme="minorHAnsi" w:hAnsiTheme="minorHAnsi" w:cstheme="minorBidi"/>
        </w:rPr>
        <w:t xml:space="preserve"> (</w:t>
      </w:r>
      <w:r w:rsidR="007D2AE8" w:rsidRPr="00B76FB2">
        <w:rPr>
          <w:rFonts w:asciiTheme="minorHAnsi" w:hAnsiTheme="minorHAnsi" w:cstheme="minorBidi"/>
        </w:rPr>
        <w:t xml:space="preserve">potenciometrie, elektrody, pH a jeho měření, </w:t>
      </w:r>
      <w:proofErr w:type="spellStart"/>
      <w:r w:rsidR="007D2AE8" w:rsidRPr="00B76FB2">
        <w:rPr>
          <w:rFonts w:asciiTheme="minorHAnsi" w:hAnsiTheme="minorHAnsi" w:cstheme="minorBidi"/>
        </w:rPr>
        <w:t>konduktometrické</w:t>
      </w:r>
      <w:proofErr w:type="spellEnd"/>
      <w:r w:rsidR="007D2AE8" w:rsidRPr="00B76FB2">
        <w:rPr>
          <w:rFonts w:asciiTheme="minorHAnsi" w:hAnsiTheme="minorHAnsi" w:cstheme="minorBidi"/>
        </w:rPr>
        <w:t xml:space="preserve"> metody, elektrogravimetrie, </w:t>
      </w:r>
      <w:proofErr w:type="spellStart"/>
      <w:r w:rsidR="007D2AE8" w:rsidRPr="00B76FB2">
        <w:rPr>
          <w:rFonts w:asciiTheme="minorHAnsi" w:hAnsiTheme="minorHAnsi" w:cstheme="minorBidi"/>
        </w:rPr>
        <w:t>coulometrie</w:t>
      </w:r>
      <w:proofErr w:type="spellEnd"/>
      <w:r w:rsidR="007D2AE8" w:rsidRPr="00B76FB2">
        <w:rPr>
          <w:rFonts w:asciiTheme="minorHAnsi" w:hAnsiTheme="minorHAnsi" w:cstheme="minorBidi"/>
        </w:rPr>
        <w:t xml:space="preserve">, </w:t>
      </w:r>
      <w:proofErr w:type="spellStart"/>
      <w:r w:rsidR="007D2AE8" w:rsidRPr="00B76FB2">
        <w:rPr>
          <w:rFonts w:asciiTheme="minorHAnsi" w:hAnsiTheme="minorHAnsi" w:cstheme="minorBidi"/>
        </w:rPr>
        <w:t>voltametrie</w:t>
      </w:r>
      <w:proofErr w:type="spellEnd"/>
      <w:r w:rsidR="007D2AE8" w:rsidRPr="00B76FB2">
        <w:rPr>
          <w:rFonts w:asciiTheme="minorHAnsi" w:hAnsiTheme="minorHAnsi" w:cstheme="minorBidi"/>
        </w:rPr>
        <w:t xml:space="preserve">, polarografie, </w:t>
      </w:r>
      <w:proofErr w:type="spellStart"/>
      <w:r w:rsidR="007D2AE8" w:rsidRPr="00B76FB2">
        <w:rPr>
          <w:rFonts w:asciiTheme="minorHAnsi" w:hAnsiTheme="minorHAnsi" w:cstheme="minorBidi"/>
        </w:rPr>
        <w:t>amperometrie</w:t>
      </w:r>
      <w:proofErr w:type="spellEnd"/>
      <w:r w:rsidR="00503636" w:rsidRPr="00B76FB2">
        <w:rPr>
          <w:rFonts w:asciiTheme="minorHAnsi" w:hAnsiTheme="minorHAnsi" w:cstheme="minorBidi"/>
        </w:rPr>
        <w:t>)</w:t>
      </w:r>
    </w:p>
    <w:p w14:paraId="2B242134" w14:textId="6160EDAF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optické analytické metody</w:t>
      </w:r>
      <w:r w:rsidR="00503636" w:rsidRPr="00B76FB2">
        <w:rPr>
          <w:rFonts w:asciiTheme="minorHAnsi" w:hAnsiTheme="minorHAnsi" w:cstheme="minorBidi"/>
        </w:rPr>
        <w:t xml:space="preserve"> (</w:t>
      </w:r>
      <w:r w:rsidRPr="00B76FB2">
        <w:rPr>
          <w:rFonts w:asciiTheme="minorHAnsi" w:hAnsiTheme="minorHAnsi" w:cstheme="minorBidi"/>
        </w:rPr>
        <w:t xml:space="preserve">absorpce, emise a jejich využití pro analýzu, zdroje záření, disperze, detektory, molekulová absorpční </w:t>
      </w:r>
      <w:r w:rsidR="00503636" w:rsidRPr="00B76FB2">
        <w:rPr>
          <w:rFonts w:asciiTheme="minorHAnsi" w:hAnsiTheme="minorHAnsi" w:cstheme="minorBidi"/>
        </w:rPr>
        <w:t>/</w:t>
      </w:r>
      <w:r w:rsidRPr="00B76FB2">
        <w:rPr>
          <w:rFonts w:asciiTheme="minorHAnsi" w:hAnsiTheme="minorHAnsi" w:cstheme="minorBidi"/>
        </w:rPr>
        <w:t>UV, vis, IR</w:t>
      </w:r>
      <w:r w:rsidR="00503636" w:rsidRPr="00B76FB2">
        <w:rPr>
          <w:rFonts w:asciiTheme="minorHAnsi" w:hAnsiTheme="minorHAnsi" w:cstheme="minorBidi"/>
        </w:rPr>
        <w:t>/</w:t>
      </w:r>
      <w:r w:rsidRPr="00B76FB2">
        <w:rPr>
          <w:rFonts w:asciiTheme="minorHAnsi" w:hAnsiTheme="minorHAnsi" w:cstheme="minorBidi"/>
        </w:rPr>
        <w:t xml:space="preserve"> a rozptylová</w:t>
      </w:r>
      <w:r w:rsidR="00503636" w:rsidRPr="00B76FB2">
        <w:rPr>
          <w:rFonts w:asciiTheme="minorHAnsi" w:hAnsiTheme="minorHAnsi" w:cstheme="minorBidi"/>
        </w:rPr>
        <w:t xml:space="preserve"> /</w:t>
      </w:r>
      <w:r w:rsidRPr="00B76FB2">
        <w:rPr>
          <w:rFonts w:asciiTheme="minorHAnsi" w:hAnsiTheme="minorHAnsi" w:cstheme="minorBidi"/>
        </w:rPr>
        <w:t>turbidimetrie, nefelometrie</w:t>
      </w:r>
      <w:r w:rsidR="00503636" w:rsidRPr="00B76FB2">
        <w:rPr>
          <w:rFonts w:asciiTheme="minorHAnsi" w:hAnsiTheme="minorHAnsi" w:cstheme="minorBidi"/>
        </w:rPr>
        <w:t>/</w:t>
      </w:r>
      <w:r w:rsidRPr="00B76FB2">
        <w:rPr>
          <w:rFonts w:asciiTheme="minorHAnsi" w:hAnsiTheme="minorHAnsi" w:cstheme="minorBidi"/>
        </w:rPr>
        <w:t xml:space="preserve"> spektroskopie, atomová absorpční a emisní spektroskopie</w:t>
      </w:r>
      <w:r w:rsidR="00424134" w:rsidRPr="00B76FB2">
        <w:rPr>
          <w:rFonts w:asciiTheme="minorHAnsi" w:hAnsiTheme="minorHAnsi" w:cstheme="minorBidi"/>
        </w:rPr>
        <w:t>)</w:t>
      </w:r>
    </w:p>
    <w:p w14:paraId="2F087C86" w14:textId="77777777" w:rsidR="00424134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hmotnostní spektrometrie</w:t>
      </w:r>
    </w:p>
    <w:p w14:paraId="297F79DA" w14:textId="7F30F193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lastRenderedPageBreak/>
        <w:t>separační metody</w:t>
      </w:r>
      <w:r w:rsidR="00424134" w:rsidRPr="00B76FB2">
        <w:rPr>
          <w:rFonts w:asciiTheme="minorHAnsi" w:hAnsiTheme="minorHAnsi" w:cstheme="minorBidi"/>
        </w:rPr>
        <w:t xml:space="preserve"> (</w:t>
      </w:r>
      <w:r w:rsidRPr="00B76FB2">
        <w:rPr>
          <w:rFonts w:asciiTheme="minorHAnsi" w:hAnsiTheme="minorHAnsi" w:cstheme="minorBidi"/>
        </w:rPr>
        <w:t xml:space="preserve">kapalinová extrakce, dvoufázové systémy a extrakční rovnováhy, </w:t>
      </w:r>
      <w:proofErr w:type="spellStart"/>
      <w:r w:rsidRPr="00B76FB2">
        <w:rPr>
          <w:rFonts w:asciiTheme="minorHAnsi" w:hAnsiTheme="minorHAnsi" w:cstheme="minorBidi"/>
        </w:rPr>
        <w:t>ionexy</w:t>
      </w:r>
      <w:proofErr w:type="spellEnd"/>
      <w:r w:rsidR="00424134" w:rsidRPr="00B76FB2">
        <w:rPr>
          <w:rFonts w:asciiTheme="minorHAnsi" w:hAnsiTheme="minorHAnsi" w:cstheme="minorBidi"/>
        </w:rPr>
        <w:t xml:space="preserve">); </w:t>
      </w:r>
      <w:r w:rsidRPr="00B76FB2">
        <w:rPr>
          <w:rFonts w:asciiTheme="minorHAnsi" w:hAnsiTheme="minorHAnsi" w:cstheme="minorBidi"/>
        </w:rPr>
        <w:t>chromatografie</w:t>
      </w:r>
      <w:r w:rsidR="00424134" w:rsidRPr="00B76FB2">
        <w:rPr>
          <w:rFonts w:asciiTheme="minorHAnsi" w:hAnsiTheme="minorHAnsi" w:cstheme="minorBidi"/>
        </w:rPr>
        <w:t xml:space="preserve"> (</w:t>
      </w:r>
      <w:r w:rsidRPr="00B76FB2">
        <w:rPr>
          <w:rFonts w:asciiTheme="minorHAnsi" w:hAnsiTheme="minorHAnsi" w:cstheme="minorBidi"/>
        </w:rPr>
        <w:t>na tenké vrstvě sorbentu, plynová</w:t>
      </w:r>
      <w:r w:rsidR="008E2002" w:rsidRPr="00B76FB2">
        <w:rPr>
          <w:rFonts w:asciiTheme="minorHAnsi" w:hAnsiTheme="minorHAnsi" w:cstheme="minorBidi"/>
        </w:rPr>
        <w:t xml:space="preserve"> (GC)</w:t>
      </w:r>
      <w:r w:rsidRPr="00B76FB2">
        <w:rPr>
          <w:rFonts w:asciiTheme="minorHAnsi" w:hAnsiTheme="minorHAnsi" w:cstheme="minorBidi"/>
        </w:rPr>
        <w:t xml:space="preserve"> a kapalinová </w:t>
      </w:r>
      <w:r w:rsidR="008E2002" w:rsidRPr="00B76FB2">
        <w:rPr>
          <w:rFonts w:asciiTheme="minorHAnsi" w:hAnsiTheme="minorHAnsi" w:cstheme="minorBidi"/>
        </w:rPr>
        <w:t xml:space="preserve">(LC) </w:t>
      </w:r>
      <w:r w:rsidRPr="00B76FB2">
        <w:rPr>
          <w:rFonts w:asciiTheme="minorHAnsi" w:hAnsiTheme="minorHAnsi" w:cstheme="minorBidi"/>
        </w:rPr>
        <w:t xml:space="preserve">chromatografie, </w:t>
      </w:r>
      <w:r w:rsidR="008E2002" w:rsidRPr="00B76FB2">
        <w:rPr>
          <w:rFonts w:asciiTheme="minorHAnsi" w:hAnsiTheme="minorHAnsi" w:cstheme="minorBidi"/>
        </w:rPr>
        <w:t xml:space="preserve">vysokoúčinná kapalinová chromatografie, </w:t>
      </w:r>
      <w:r w:rsidRPr="00B76FB2">
        <w:rPr>
          <w:rFonts w:asciiTheme="minorHAnsi" w:hAnsiTheme="minorHAnsi" w:cstheme="minorBidi"/>
        </w:rPr>
        <w:t>HPLC</w:t>
      </w:r>
      <w:r w:rsidR="00424134" w:rsidRPr="00B76FB2">
        <w:rPr>
          <w:rFonts w:asciiTheme="minorHAnsi" w:hAnsiTheme="minorHAnsi" w:cstheme="minorBidi"/>
        </w:rPr>
        <w:t>)</w:t>
      </w:r>
      <w:r w:rsidRPr="00B76FB2">
        <w:rPr>
          <w:rFonts w:asciiTheme="minorHAnsi" w:hAnsiTheme="minorHAnsi" w:cstheme="minorBidi"/>
        </w:rPr>
        <w:t>; elektromigrační metody</w:t>
      </w:r>
      <w:r w:rsidR="00424134" w:rsidRPr="00B76FB2">
        <w:rPr>
          <w:rFonts w:asciiTheme="minorHAnsi" w:hAnsiTheme="minorHAnsi" w:cstheme="minorBidi"/>
        </w:rPr>
        <w:t xml:space="preserve"> (</w:t>
      </w:r>
      <w:r w:rsidRPr="00B76FB2">
        <w:rPr>
          <w:rFonts w:asciiTheme="minorHAnsi" w:hAnsiTheme="minorHAnsi" w:cstheme="minorBidi"/>
        </w:rPr>
        <w:t>elektroforéza</w:t>
      </w:r>
      <w:r w:rsidR="00424134" w:rsidRPr="00B76FB2">
        <w:rPr>
          <w:rFonts w:asciiTheme="minorHAnsi" w:hAnsiTheme="minorHAnsi" w:cstheme="minorBidi"/>
        </w:rPr>
        <w:t>)</w:t>
      </w:r>
    </w:p>
    <w:p w14:paraId="31489EC3" w14:textId="77777777" w:rsidR="00B60B6E" w:rsidRPr="00B76FB2" w:rsidRDefault="00B60B6E" w:rsidP="00782B11">
      <w:pPr>
        <w:rPr>
          <w:rFonts w:asciiTheme="minorHAnsi" w:hAnsiTheme="minorHAnsi" w:cstheme="minorHAnsi"/>
          <w:b/>
          <w:bCs/>
          <w:i/>
          <w:iCs/>
        </w:rPr>
      </w:pPr>
    </w:p>
    <w:p w14:paraId="1A727731" w14:textId="7B7A19D8" w:rsidR="007D2AE8" w:rsidRPr="00B76FB2" w:rsidRDefault="007D2AE8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 xml:space="preserve">fyzikální chemie </w:t>
      </w:r>
    </w:p>
    <w:p w14:paraId="345341DB" w14:textId="77777777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stavová rovnice ideálního plynu</w:t>
      </w:r>
    </w:p>
    <w:p w14:paraId="79124B18" w14:textId="50DD665F" w:rsidR="007D2AE8" w:rsidRPr="00B76FB2" w:rsidRDefault="00510179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t</w:t>
      </w:r>
      <w:r w:rsidR="007D2AE8" w:rsidRPr="00B76FB2">
        <w:rPr>
          <w:rFonts w:asciiTheme="minorHAnsi" w:hAnsiTheme="minorHAnsi" w:cstheme="minorBidi"/>
        </w:rPr>
        <w:t xml:space="preserve">ermodynamické zákony, teplo (Q), práce (W), vnitřní energie (U), termochemie, entalpie (H) a entropie (S), </w:t>
      </w:r>
      <w:proofErr w:type="spellStart"/>
      <w:r w:rsidR="007D2AE8" w:rsidRPr="00B76FB2">
        <w:rPr>
          <w:rFonts w:asciiTheme="minorHAnsi" w:hAnsiTheme="minorHAnsi" w:cstheme="minorBidi"/>
        </w:rPr>
        <w:t>Gibbsova</w:t>
      </w:r>
      <w:proofErr w:type="spellEnd"/>
      <w:r w:rsidR="007D2AE8" w:rsidRPr="00B76FB2">
        <w:rPr>
          <w:rFonts w:asciiTheme="minorHAnsi" w:hAnsiTheme="minorHAnsi" w:cstheme="minorBidi"/>
        </w:rPr>
        <w:t xml:space="preserve"> energie (G), samovolnost</w:t>
      </w:r>
    </w:p>
    <w:p w14:paraId="4DD7BE12" w14:textId="3DC3055B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fázové přechody, diagramy, složení směsi, chemický potenciál, </w:t>
      </w:r>
      <w:proofErr w:type="spellStart"/>
      <w:r w:rsidRPr="00B76FB2">
        <w:rPr>
          <w:rFonts w:asciiTheme="minorHAnsi" w:hAnsiTheme="minorHAnsi" w:cstheme="minorBidi"/>
        </w:rPr>
        <w:t>Raoultův</w:t>
      </w:r>
      <w:proofErr w:type="spellEnd"/>
      <w:r w:rsidRPr="00B76FB2">
        <w:rPr>
          <w:rFonts w:asciiTheme="minorHAnsi" w:hAnsiTheme="minorHAnsi" w:cstheme="minorBidi"/>
        </w:rPr>
        <w:t xml:space="preserve"> a Henryho zákon</w:t>
      </w:r>
    </w:p>
    <w:p w14:paraId="1EBA8858" w14:textId="571605BD" w:rsidR="007150BD" w:rsidRPr="00B76FB2" w:rsidRDefault="007150BD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přestup látky fázovým rozhraním, princip difuzních procesů destilace, pojem azeotrop, extrakce, sorpce</w:t>
      </w:r>
    </w:p>
    <w:p w14:paraId="68A3972C" w14:textId="364F41E2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rovnováha – rovnovážná konstanta, </w:t>
      </w:r>
      <w:proofErr w:type="spellStart"/>
      <w:r w:rsidRPr="00B76FB2">
        <w:rPr>
          <w:rFonts w:asciiTheme="minorHAnsi" w:hAnsiTheme="minorHAnsi" w:cstheme="minorBidi"/>
        </w:rPr>
        <w:t>Le</w:t>
      </w:r>
      <w:proofErr w:type="spellEnd"/>
      <w:r w:rsidRPr="00B76FB2">
        <w:rPr>
          <w:rFonts w:asciiTheme="minorHAnsi" w:hAnsiTheme="minorHAnsi" w:cstheme="minorBidi"/>
        </w:rPr>
        <w:t xml:space="preserve"> </w:t>
      </w:r>
      <w:proofErr w:type="spellStart"/>
      <w:r w:rsidRPr="00B76FB2">
        <w:rPr>
          <w:rFonts w:asciiTheme="minorHAnsi" w:hAnsiTheme="minorHAnsi" w:cstheme="minorBidi"/>
        </w:rPr>
        <w:t>Chatelierův</w:t>
      </w:r>
      <w:proofErr w:type="spellEnd"/>
      <w:r w:rsidRPr="00B76FB2">
        <w:rPr>
          <w:rFonts w:asciiTheme="minorHAnsi" w:hAnsiTheme="minorHAnsi" w:cstheme="minorBidi"/>
        </w:rPr>
        <w:t xml:space="preserve"> princip</w:t>
      </w:r>
      <w:r w:rsidR="00A05090" w:rsidRPr="00B76FB2">
        <w:rPr>
          <w:rFonts w:asciiTheme="minorHAnsi" w:hAnsiTheme="minorHAnsi" w:cstheme="minorBidi"/>
        </w:rPr>
        <w:t xml:space="preserve">, </w:t>
      </w:r>
      <w:proofErr w:type="spellStart"/>
      <w:r w:rsidR="00A05090" w:rsidRPr="00B76FB2">
        <w:rPr>
          <w:rFonts w:asciiTheme="minorHAnsi" w:hAnsiTheme="minorHAnsi" w:cstheme="minorBidi"/>
        </w:rPr>
        <w:t>Guldberg-Waagův</w:t>
      </w:r>
      <w:proofErr w:type="spellEnd"/>
      <w:r w:rsidR="00A05090" w:rsidRPr="00B76FB2">
        <w:rPr>
          <w:rFonts w:asciiTheme="minorHAnsi" w:hAnsiTheme="minorHAnsi" w:cstheme="minorBidi"/>
        </w:rPr>
        <w:t xml:space="preserve"> zákon</w:t>
      </w:r>
    </w:p>
    <w:p w14:paraId="66EB5CA2" w14:textId="77777777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chemická kinetika – rychlostní konstanta, reakční řád</w:t>
      </w:r>
    </w:p>
    <w:p w14:paraId="6E4D9109" w14:textId="4BDA85B7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reakce nultého, prvního, </w:t>
      </w:r>
      <w:proofErr w:type="spellStart"/>
      <w:r w:rsidRPr="00B76FB2">
        <w:rPr>
          <w:rFonts w:asciiTheme="minorHAnsi" w:hAnsiTheme="minorHAnsi" w:cstheme="minorBidi"/>
        </w:rPr>
        <w:t>pseudo</w:t>
      </w:r>
      <w:proofErr w:type="spellEnd"/>
      <w:r w:rsidRPr="00B76FB2">
        <w:rPr>
          <w:rFonts w:asciiTheme="minorHAnsi" w:hAnsiTheme="minorHAnsi" w:cstheme="minorBidi"/>
        </w:rPr>
        <w:t>-prvního a druhého řádu, poločas života a doba setrvání</w:t>
      </w:r>
    </w:p>
    <w:p w14:paraId="1948AD34" w14:textId="67D73BF5" w:rsidR="00E206C8" w:rsidRPr="00B76FB2" w:rsidRDefault="00E206C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princip katalyzátoru chemické reakce</w:t>
      </w:r>
    </w:p>
    <w:p w14:paraId="36A2382E" w14:textId="77777777" w:rsidR="00F2679B" w:rsidRPr="00B76FB2" w:rsidRDefault="00F2679B" w:rsidP="3147D538">
      <w:pPr>
        <w:rPr>
          <w:rFonts w:asciiTheme="minorHAnsi" w:hAnsiTheme="minorHAnsi" w:cstheme="minorBidi"/>
        </w:rPr>
      </w:pPr>
    </w:p>
    <w:p w14:paraId="30C1EC79" w14:textId="163E6271" w:rsidR="007D2AE8" w:rsidRPr="00B76FB2" w:rsidRDefault="007D2AE8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>biochemie</w:t>
      </w:r>
    </w:p>
    <w:p w14:paraId="1A99AE82" w14:textId="5FA168A9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bílkoviny, nukleové kyseliny, sacharidy, lipidy</w:t>
      </w:r>
      <w:r w:rsidR="0020427A" w:rsidRPr="00B76FB2">
        <w:rPr>
          <w:rFonts w:asciiTheme="minorHAnsi" w:hAnsiTheme="minorHAnsi" w:cstheme="minorBidi"/>
        </w:rPr>
        <w:t xml:space="preserve"> (</w:t>
      </w:r>
      <w:r w:rsidRPr="00B76FB2">
        <w:rPr>
          <w:rFonts w:asciiTheme="minorHAnsi" w:hAnsiTheme="minorHAnsi" w:cstheme="minorBidi"/>
        </w:rPr>
        <w:t>struktura, vlastnosti, funkce a metabolismus</w:t>
      </w:r>
      <w:r w:rsidR="0020427A" w:rsidRPr="00B76FB2">
        <w:rPr>
          <w:rFonts w:asciiTheme="minorHAnsi" w:hAnsiTheme="minorHAnsi" w:cstheme="minorBidi"/>
        </w:rPr>
        <w:t>)</w:t>
      </w:r>
    </w:p>
    <w:p w14:paraId="14C86ED2" w14:textId="5FBC66A2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enzymologie a obecné </w:t>
      </w:r>
      <w:r w:rsidR="00DC1CC9" w:rsidRPr="00B76FB2">
        <w:rPr>
          <w:rFonts w:asciiTheme="minorHAnsi" w:hAnsiTheme="minorHAnsi" w:cstheme="minorBidi"/>
        </w:rPr>
        <w:t xml:space="preserve">biochemické pochody v </w:t>
      </w:r>
      <w:r w:rsidRPr="00B76FB2">
        <w:rPr>
          <w:rFonts w:asciiTheme="minorHAnsi" w:hAnsiTheme="minorHAnsi" w:cstheme="minorBidi"/>
        </w:rPr>
        <w:t xml:space="preserve">metabolismu </w:t>
      </w:r>
    </w:p>
    <w:p w14:paraId="27D1A356" w14:textId="19C6EDD8" w:rsidR="3147D538" w:rsidRPr="00B76FB2" w:rsidRDefault="3147D538" w:rsidP="3147D538">
      <w:pPr>
        <w:rPr>
          <w:rFonts w:asciiTheme="minorHAnsi" w:hAnsiTheme="minorHAnsi" w:cstheme="minorBidi"/>
        </w:rPr>
      </w:pPr>
    </w:p>
    <w:p w14:paraId="68502D9A" w14:textId="72533CF9" w:rsidR="007D2AE8" w:rsidRPr="00B76FB2" w:rsidRDefault="007D2AE8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 xml:space="preserve">experimentální metody a přístrojové vybavení chemických disciplín </w:t>
      </w:r>
    </w:p>
    <w:p w14:paraId="0814E631" w14:textId="77777777" w:rsidR="0020427A" w:rsidRPr="00B76FB2" w:rsidRDefault="0020427A" w:rsidP="00782B11">
      <w:pPr>
        <w:pStyle w:val="Odstavecseseznamem"/>
        <w:numPr>
          <w:ilvl w:val="0"/>
          <w:numId w:val="9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  <w:u w:val="single"/>
        </w:rPr>
        <w:t>schopnost popsat metody, navrhnout vhodné postupy pro konkrétní problém, interpretovat modelové výsledky</w:t>
      </w:r>
    </w:p>
    <w:p w14:paraId="66F25970" w14:textId="1672C012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hmotností spektrometrie</w:t>
      </w:r>
      <w:r w:rsidR="008E2002" w:rsidRPr="00B76FB2">
        <w:rPr>
          <w:rFonts w:asciiTheme="minorHAnsi" w:hAnsiTheme="minorHAnsi" w:cstheme="minorBidi"/>
        </w:rPr>
        <w:t xml:space="preserve">; </w:t>
      </w:r>
      <w:r w:rsidRPr="00B76FB2">
        <w:rPr>
          <w:rFonts w:asciiTheme="minorHAnsi" w:hAnsiTheme="minorHAnsi" w:cstheme="minorBidi"/>
        </w:rPr>
        <w:t>chromatografie: GC, LC, detektory</w:t>
      </w:r>
      <w:r w:rsidR="008E2002" w:rsidRPr="00B76FB2">
        <w:rPr>
          <w:rFonts w:asciiTheme="minorHAnsi" w:hAnsiTheme="minorHAnsi" w:cstheme="minorBidi"/>
        </w:rPr>
        <w:t xml:space="preserve">; </w:t>
      </w:r>
      <w:r w:rsidRPr="00B76FB2">
        <w:rPr>
          <w:rFonts w:asciiTheme="minorHAnsi" w:hAnsiTheme="minorHAnsi" w:cstheme="minorBidi"/>
        </w:rPr>
        <w:t>spektro</w:t>
      </w:r>
      <w:r w:rsidR="002E464F" w:rsidRPr="00B76FB2">
        <w:rPr>
          <w:rFonts w:asciiTheme="minorHAnsi" w:hAnsiTheme="minorHAnsi" w:cstheme="minorBidi"/>
        </w:rPr>
        <w:t>metrie</w:t>
      </w:r>
      <w:r w:rsidRPr="00B76FB2">
        <w:rPr>
          <w:rFonts w:asciiTheme="minorHAnsi" w:hAnsiTheme="minorHAnsi" w:cstheme="minorBidi"/>
        </w:rPr>
        <w:t xml:space="preserve">: absorpční, emisní, </w:t>
      </w:r>
      <w:r w:rsidR="008D38AC" w:rsidRPr="00B76FB2">
        <w:rPr>
          <w:rFonts w:asciiTheme="minorHAnsi" w:hAnsiTheme="minorHAnsi" w:cstheme="minorBidi"/>
        </w:rPr>
        <w:t>infračervená (</w:t>
      </w:r>
      <w:r w:rsidRPr="00B76FB2">
        <w:rPr>
          <w:rFonts w:asciiTheme="minorHAnsi" w:hAnsiTheme="minorHAnsi" w:cstheme="minorBidi"/>
        </w:rPr>
        <w:t>IR</w:t>
      </w:r>
      <w:r w:rsidR="008D38AC" w:rsidRPr="00B76FB2">
        <w:rPr>
          <w:rFonts w:asciiTheme="minorHAnsi" w:hAnsiTheme="minorHAnsi" w:cstheme="minorBidi"/>
        </w:rPr>
        <w:t>)</w:t>
      </w:r>
      <w:r w:rsidRPr="00B76FB2">
        <w:rPr>
          <w:rFonts w:asciiTheme="minorHAnsi" w:hAnsiTheme="minorHAnsi" w:cstheme="minorBidi"/>
        </w:rPr>
        <w:t>, UV/</w:t>
      </w:r>
      <w:r w:rsidR="008D38AC" w:rsidRPr="00B76FB2">
        <w:rPr>
          <w:rFonts w:asciiTheme="minorHAnsi" w:hAnsiTheme="minorHAnsi" w:cstheme="minorBidi"/>
        </w:rPr>
        <w:t>VIS</w:t>
      </w:r>
      <w:r w:rsidR="00292790" w:rsidRPr="00B76FB2">
        <w:rPr>
          <w:rFonts w:asciiTheme="minorHAnsi" w:hAnsiTheme="minorHAnsi" w:cstheme="minorBidi"/>
        </w:rPr>
        <w:t>; rozptylové metody</w:t>
      </w:r>
    </w:p>
    <w:p w14:paraId="7A5E1E7C" w14:textId="3C78C159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měření v laboratorních podmínkách a v</w:t>
      </w:r>
      <w:r w:rsidR="00085C1A" w:rsidRPr="00B76FB2">
        <w:rPr>
          <w:rFonts w:asciiTheme="minorHAnsi" w:hAnsiTheme="minorHAnsi" w:cstheme="minorBidi"/>
        </w:rPr>
        <w:t> </w:t>
      </w:r>
      <w:r w:rsidRPr="00B76FB2">
        <w:rPr>
          <w:rFonts w:asciiTheme="minorHAnsi" w:hAnsiTheme="minorHAnsi" w:cstheme="minorBidi"/>
        </w:rPr>
        <w:t>přírodě</w:t>
      </w:r>
    </w:p>
    <w:p w14:paraId="64539BF1" w14:textId="5EEA22B9" w:rsidR="1934026B" w:rsidRPr="00B76FB2" w:rsidRDefault="1934026B" w:rsidP="1934026B">
      <w:pPr>
        <w:rPr>
          <w:rFonts w:asciiTheme="minorHAnsi" w:hAnsiTheme="minorHAnsi" w:cstheme="minorBidi"/>
        </w:rPr>
      </w:pPr>
    </w:p>
    <w:p w14:paraId="07C48478" w14:textId="6E3E3936" w:rsidR="007D2AE8" w:rsidRPr="00B76FB2" w:rsidRDefault="007D2AE8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>schopnost provádět chemické výpočty</w:t>
      </w:r>
    </w:p>
    <w:p w14:paraId="191AA82B" w14:textId="77777777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vyjádření množství (látkové množství, koncentrace, hmotnostní a objemový zlomek)</w:t>
      </w:r>
    </w:p>
    <w:p w14:paraId="2EB2326B" w14:textId="77777777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směšování, ředění a zahušťování kapalných roztoků</w:t>
      </w:r>
    </w:p>
    <w:p w14:paraId="05450093" w14:textId="77777777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úprava a vyčíslení chemických rovnic</w:t>
      </w:r>
    </w:p>
    <w:p w14:paraId="4333C8BD" w14:textId="77777777" w:rsidR="007D2AE8" w:rsidRPr="00B76FB2" w:rsidRDefault="007D2AE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pH, vyjádření rovnovážné konstanty a výpočet rozdělovacích koeficientů</w:t>
      </w:r>
    </w:p>
    <w:p w14:paraId="5DCDAFCD" w14:textId="411B9855" w:rsidR="00782B11" w:rsidRPr="00B76FB2" w:rsidRDefault="00B60B6E">
      <w:pPr>
        <w:spacing w:after="160" w:line="259" w:lineRule="auto"/>
        <w:jc w:val="left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HAnsi"/>
        </w:rPr>
        <w:br w:type="page"/>
      </w:r>
    </w:p>
    <w:p w14:paraId="6494C5CC" w14:textId="1039DE1F" w:rsidR="00DE3777" w:rsidRDefault="00F4046B" w:rsidP="00782B11">
      <w:pPr>
        <w:pStyle w:val="Nadpis1"/>
        <w:numPr>
          <w:ilvl w:val="0"/>
          <w:numId w:val="3"/>
        </w:numPr>
        <w:spacing w:before="0"/>
      </w:pPr>
      <w:r w:rsidRPr="00433AE5">
        <w:lastRenderedPageBreak/>
        <w:t xml:space="preserve">Environmentální </w:t>
      </w:r>
      <w:r w:rsidR="007D2AE8">
        <w:t>vědy</w:t>
      </w:r>
    </w:p>
    <w:p w14:paraId="6C15070D" w14:textId="2E1B343E" w:rsidR="00D04B26" w:rsidRPr="00B76FB2" w:rsidRDefault="00D04B26" w:rsidP="00782B11">
      <w:pPr>
        <w:rPr>
          <w:rFonts w:asciiTheme="minorHAnsi" w:hAnsiTheme="minorHAnsi" w:cstheme="minorHAnsi"/>
          <w:i/>
          <w:strike/>
        </w:rPr>
      </w:pPr>
    </w:p>
    <w:p w14:paraId="07BEEC4E" w14:textId="5D3C86BC" w:rsidR="00076024" w:rsidRPr="00B76FB2" w:rsidRDefault="00076024" w:rsidP="00782B11">
      <w:pPr>
        <w:pStyle w:val="Nadpis2"/>
        <w:numPr>
          <w:ilvl w:val="1"/>
          <w:numId w:val="10"/>
        </w:numPr>
        <w:spacing w:before="0"/>
        <w:ind w:left="426"/>
        <w:rPr>
          <w:color w:val="auto"/>
        </w:rPr>
      </w:pPr>
      <w:r w:rsidRPr="00B76FB2">
        <w:rPr>
          <w:color w:val="auto"/>
        </w:rPr>
        <w:t>environmentální problémy současného světa</w:t>
      </w:r>
    </w:p>
    <w:p w14:paraId="5F1A7BF5" w14:textId="526CF67A" w:rsidR="00033F46" w:rsidRPr="00B76FB2" w:rsidRDefault="008654CD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  <w:u w:val="single"/>
        </w:rPr>
      </w:pPr>
      <w:r w:rsidRPr="00B76FB2">
        <w:rPr>
          <w:rFonts w:asciiTheme="minorHAnsi" w:hAnsiTheme="minorHAnsi" w:cstheme="minorBidi"/>
          <w:u w:val="single"/>
        </w:rPr>
        <w:t xml:space="preserve">základní </w:t>
      </w:r>
      <w:r w:rsidR="007B71B1" w:rsidRPr="00B76FB2">
        <w:rPr>
          <w:rFonts w:asciiTheme="minorHAnsi" w:hAnsiTheme="minorHAnsi" w:cstheme="minorBidi"/>
          <w:u w:val="single"/>
        </w:rPr>
        <w:t>popis</w:t>
      </w:r>
      <w:r w:rsidR="00033F46" w:rsidRPr="00B76FB2">
        <w:rPr>
          <w:rFonts w:asciiTheme="minorHAnsi" w:hAnsiTheme="minorHAnsi" w:cstheme="minorBidi"/>
          <w:u w:val="single"/>
        </w:rPr>
        <w:t xml:space="preserve"> problémů</w:t>
      </w:r>
      <w:r w:rsidR="00455E65" w:rsidRPr="00B76FB2">
        <w:rPr>
          <w:rFonts w:asciiTheme="minorHAnsi" w:hAnsiTheme="minorHAnsi" w:cstheme="minorBidi"/>
          <w:u w:val="single"/>
        </w:rPr>
        <w:t xml:space="preserve"> a </w:t>
      </w:r>
      <w:r w:rsidR="0035755D" w:rsidRPr="00B76FB2">
        <w:rPr>
          <w:rFonts w:asciiTheme="minorHAnsi" w:hAnsiTheme="minorHAnsi" w:cstheme="minorBidi"/>
          <w:u w:val="single"/>
        </w:rPr>
        <w:t>por</w:t>
      </w:r>
      <w:r w:rsidR="00455E65" w:rsidRPr="00B76FB2">
        <w:rPr>
          <w:rFonts w:asciiTheme="minorHAnsi" w:hAnsiTheme="minorHAnsi" w:cstheme="minorBidi"/>
          <w:u w:val="single"/>
        </w:rPr>
        <w:t>o</w:t>
      </w:r>
      <w:r w:rsidR="0035755D" w:rsidRPr="00B76FB2">
        <w:rPr>
          <w:rFonts w:asciiTheme="minorHAnsi" w:hAnsiTheme="minorHAnsi" w:cstheme="minorBidi"/>
          <w:u w:val="single"/>
        </w:rPr>
        <w:t>zumění,</w:t>
      </w:r>
      <w:r w:rsidR="00033F46" w:rsidRPr="00B76FB2">
        <w:rPr>
          <w:rFonts w:asciiTheme="minorHAnsi" w:hAnsiTheme="minorHAnsi" w:cstheme="minorBidi"/>
          <w:u w:val="single"/>
        </w:rPr>
        <w:t xml:space="preserve"> pochopení souvislostí a schopnost diskuse</w:t>
      </w:r>
    </w:p>
    <w:p w14:paraId="32C90D08" w14:textId="757BA997" w:rsidR="009206DE" w:rsidRPr="00B76FB2" w:rsidRDefault="00536E61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hlavní globální environmentální problémy (</w:t>
      </w:r>
      <w:r w:rsidR="009206DE" w:rsidRPr="00B76FB2">
        <w:rPr>
          <w:rFonts w:asciiTheme="minorHAnsi" w:hAnsiTheme="minorHAnsi" w:cstheme="minorBidi"/>
        </w:rPr>
        <w:t xml:space="preserve">planetární meze, </w:t>
      </w:r>
      <w:r w:rsidR="003472CC" w:rsidRPr="00B76FB2">
        <w:rPr>
          <w:rFonts w:asciiTheme="minorHAnsi" w:hAnsiTheme="minorHAnsi" w:cstheme="minorBidi"/>
        </w:rPr>
        <w:t>změna klimatu, kontaminace, úbytek diverzity, urbanizace,</w:t>
      </w:r>
      <w:r w:rsidR="008067BA" w:rsidRPr="00B76FB2">
        <w:rPr>
          <w:rFonts w:asciiTheme="minorHAnsi" w:hAnsiTheme="minorHAnsi" w:cstheme="minorBidi"/>
        </w:rPr>
        <w:t xml:space="preserve"> odpady,</w:t>
      </w:r>
      <w:r w:rsidR="00317F3B" w:rsidRPr="00B76FB2">
        <w:rPr>
          <w:rFonts w:asciiTheme="minorHAnsi" w:hAnsiTheme="minorHAnsi" w:cstheme="minorBidi"/>
        </w:rPr>
        <w:t xml:space="preserve"> dopady průmyslu, zemědělství a dopravy,</w:t>
      </w:r>
      <w:r w:rsidR="003472CC" w:rsidRPr="00B76FB2">
        <w:rPr>
          <w:rFonts w:asciiTheme="minorHAnsi" w:hAnsiTheme="minorHAnsi" w:cstheme="minorBidi"/>
        </w:rPr>
        <w:t xml:space="preserve"> </w:t>
      </w:r>
      <w:proofErr w:type="spellStart"/>
      <w:r w:rsidR="003472CC" w:rsidRPr="00B76FB2">
        <w:rPr>
          <w:rFonts w:asciiTheme="minorHAnsi" w:hAnsiTheme="minorHAnsi" w:cstheme="minorBidi"/>
        </w:rPr>
        <w:t>geo</w:t>
      </w:r>
      <w:proofErr w:type="spellEnd"/>
      <w:r w:rsidR="003472CC" w:rsidRPr="00B76FB2">
        <w:rPr>
          <w:rFonts w:asciiTheme="minorHAnsi" w:hAnsiTheme="minorHAnsi" w:cstheme="minorBidi"/>
        </w:rPr>
        <w:t>-politické souvislosti, příklady</w:t>
      </w:r>
      <w:r w:rsidR="009206DE" w:rsidRPr="00B76FB2">
        <w:rPr>
          <w:rFonts w:asciiTheme="minorHAnsi" w:hAnsiTheme="minorHAnsi" w:cstheme="minorBidi"/>
        </w:rPr>
        <w:t>)</w:t>
      </w:r>
    </w:p>
    <w:p w14:paraId="03808498" w14:textId="17D7F496" w:rsidR="009206DE" w:rsidRPr="00B76FB2" w:rsidRDefault="004D7534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jejich </w:t>
      </w:r>
      <w:r w:rsidR="00A60D4F" w:rsidRPr="00B76FB2">
        <w:rPr>
          <w:rFonts w:asciiTheme="minorHAnsi" w:hAnsiTheme="minorHAnsi" w:cstheme="minorBidi"/>
        </w:rPr>
        <w:t>chemická podstata</w:t>
      </w:r>
    </w:p>
    <w:p w14:paraId="18421DEE" w14:textId="35AB723E" w:rsidR="00317F3B" w:rsidRPr="00B76FB2" w:rsidRDefault="00317F3B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hlavní problémy půdy, vody, ovzduší</w:t>
      </w:r>
    </w:p>
    <w:p w14:paraId="49E383F8" w14:textId="2FE512F9" w:rsidR="00076024" w:rsidRPr="00B76FB2" w:rsidRDefault="00A31075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hlavní dopady znečištění na ekosystémy a zdraví člověka</w:t>
      </w:r>
      <w:r w:rsidR="00076024" w:rsidRPr="00B76FB2">
        <w:rPr>
          <w:rFonts w:asciiTheme="minorHAnsi" w:hAnsiTheme="minorHAnsi" w:cstheme="minorBidi"/>
        </w:rPr>
        <w:t xml:space="preserve"> </w:t>
      </w:r>
    </w:p>
    <w:p w14:paraId="0215955B" w14:textId="00D4B54F" w:rsidR="00A31754" w:rsidRPr="00B76FB2" w:rsidRDefault="00A31754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cíle udržitelného rozvoje</w:t>
      </w:r>
      <w:r w:rsidR="00ED5CA4" w:rsidRPr="00B76FB2">
        <w:rPr>
          <w:rFonts w:asciiTheme="minorHAnsi" w:hAnsiTheme="minorHAnsi" w:cstheme="minorBidi"/>
        </w:rPr>
        <w:t xml:space="preserve"> OSN</w:t>
      </w:r>
    </w:p>
    <w:p w14:paraId="7DACB6C4" w14:textId="2F83F789" w:rsidR="003E5200" w:rsidRPr="00B76FB2" w:rsidRDefault="00076024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informační zdroje o stavu současného prostředí na světě a v EU</w:t>
      </w:r>
    </w:p>
    <w:p w14:paraId="3407EACF" w14:textId="77777777" w:rsidR="00EC7033" w:rsidRPr="00B76FB2" w:rsidRDefault="00EC7033" w:rsidP="00782B11">
      <w:pPr>
        <w:rPr>
          <w:rFonts w:asciiTheme="minorHAnsi" w:hAnsiTheme="minorHAnsi" w:cstheme="minorHAnsi"/>
        </w:rPr>
      </w:pPr>
    </w:p>
    <w:p w14:paraId="709225E2" w14:textId="4E4E4858" w:rsidR="00076024" w:rsidRPr="00B76FB2" w:rsidRDefault="00076024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>možná řešení a nástroje</w:t>
      </w:r>
    </w:p>
    <w:p w14:paraId="171AC97C" w14:textId="77777777" w:rsidR="00A36651" w:rsidRPr="00B76FB2" w:rsidRDefault="00667EB0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environmentální </w:t>
      </w:r>
      <w:r w:rsidR="00A36651" w:rsidRPr="00B76FB2">
        <w:rPr>
          <w:rFonts w:asciiTheme="minorHAnsi" w:hAnsiTheme="minorHAnsi" w:cstheme="minorBidi"/>
        </w:rPr>
        <w:t xml:space="preserve">politika, strategie a </w:t>
      </w:r>
      <w:r w:rsidRPr="00B76FB2">
        <w:rPr>
          <w:rFonts w:asciiTheme="minorHAnsi" w:hAnsiTheme="minorHAnsi" w:cstheme="minorBidi"/>
        </w:rPr>
        <w:t>legislativa</w:t>
      </w:r>
    </w:p>
    <w:p w14:paraId="5294E152" w14:textId="7075A710" w:rsidR="00A36651" w:rsidRPr="00B76FB2" w:rsidRDefault="00667EB0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národní a mezinárodní nástroje ochrany ŽP</w:t>
      </w:r>
    </w:p>
    <w:p w14:paraId="6C970792" w14:textId="41BBE017" w:rsidR="00926B7D" w:rsidRPr="00B76FB2" w:rsidRDefault="0049741C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princip </w:t>
      </w:r>
      <w:r w:rsidR="00E428EC" w:rsidRPr="00B76FB2">
        <w:rPr>
          <w:rFonts w:asciiTheme="minorHAnsi" w:hAnsiTheme="minorHAnsi" w:cstheme="minorBidi"/>
        </w:rPr>
        <w:t>legislativ</w:t>
      </w:r>
      <w:r w:rsidRPr="00B76FB2">
        <w:rPr>
          <w:rFonts w:asciiTheme="minorHAnsi" w:hAnsiTheme="minorHAnsi" w:cstheme="minorBidi"/>
        </w:rPr>
        <w:t>y</w:t>
      </w:r>
      <w:r w:rsidR="00E428EC" w:rsidRPr="00B76FB2">
        <w:rPr>
          <w:rFonts w:asciiTheme="minorHAnsi" w:hAnsiTheme="minorHAnsi" w:cstheme="minorBidi"/>
        </w:rPr>
        <w:t xml:space="preserve"> </w:t>
      </w:r>
      <w:r w:rsidR="00A2654A" w:rsidRPr="00B76FB2">
        <w:rPr>
          <w:rFonts w:asciiTheme="minorHAnsi" w:hAnsiTheme="minorHAnsi" w:cstheme="minorBidi"/>
        </w:rPr>
        <w:t xml:space="preserve">chemických látek </w:t>
      </w:r>
      <w:r w:rsidR="00A870BA" w:rsidRPr="00B76FB2">
        <w:rPr>
          <w:rFonts w:asciiTheme="minorHAnsi" w:hAnsiTheme="minorHAnsi" w:cstheme="minorBidi"/>
        </w:rPr>
        <w:t>REACH</w:t>
      </w:r>
      <w:r w:rsidRPr="00B76FB2">
        <w:rPr>
          <w:rFonts w:asciiTheme="minorHAnsi" w:hAnsiTheme="minorHAnsi" w:cstheme="minorBidi"/>
        </w:rPr>
        <w:t xml:space="preserve"> a </w:t>
      </w:r>
      <w:r w:rsidR="00926B7D" w:rsidRPr="00B76FB2">
        <w:rPr>
          <w:rFonts w:asciiTheme="minorHAnsi" w:hAnsiTheme="minorHAnsi" w:cstheme="minorBidi"/>
        </w:rPr>
        <w:t>legislativ</w:t>
      </w:r>
      <w:r w:rsidRPr="00B76FB2">
        <w:rPr>
          <w:rFonts w:asciiTheme="minorHAnsi" w:hAnsiTheme="minorHAnsi" w:cstheme="minorBidi"/>
        </w:rPr>
        <w:t>y</w:t>
      </w:r>
      <w:r w:rsidR="00926B7D" w:rsidRPr="00B76FB2">
        <w:rPr>
          <w:rFonts w:asciiTheme="minorHAnsi" w:hAnsiTheme="minorHAnsi" w:cstheme="minorBidi"/>
        </w:rPr>
        <w:t xml:space="preserve"> </w:t>
      </w:r>
      <w:r w:rsidR="00802A18" w:rsidRPr="00B76FB2">
        <w:rPr>
          <w:rFonts w:asciiTheme="minorHAnsi" w:hAnsiTheme="minorHAnsi" w:cstheme="minorBidi"/>
        </w:rPr>
        <w:t xml:space="preserve">přípravků na ochranu </w:t>
      </w:r>
      <w:r w:rsidR="00CD6366" w:rsidRPr="00B76FB2">
        <w:rPr>
          <w:rFonts w:asciiTheme="minorHAnsi" w:hAnsiTheme="minorHAnsi" w:cstheme="minorBidi"/>
        </w:rPr>
        <w:t>rostlin</w:t>
      </w:r>
      <w:r w:rsidR="00852E85" w:rsidRPr="00B76FB2">
        <w:rPr>
          <w:rFonts w:asciiTheme="minorHAnsi" w:hAnsiTheme="minorHAnsi" w:cstheme="minorBidi"/>
        </w:rPr>
        <w:t xml:space="preserve"> </w:t>
      </w:r>
    </w:p>
    <w:p w14:paraId="3D265475" w14:textId="1E2EC6FD" w:rsidR="000E1468" w:rsidRPr="00B76FB2" w:rsidRDefault="000E146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monitoring půdy, vody, ovzduší, bioty a člověka</w:t>
      </w:r>
      <w:r w:rsidR="00BA4333" w:rsidRPr="00B76FB2">
        <w:rPr>
          <w:rFonts w:asciiTheme="minorHAnsi" w:hAnsiTheme="minorHAnsi" w:cstheme="minorBidi"/>
        </w:rPr>
        <w:t>, systémy environmentálního řízení a sledování včetně GIS nástrojů</w:t>
      </w:r>
    </w:p>
    <w:p w14:paraId="42E16640" w14:textId="77777777" w:rsidR="003E5200" w:rsidRPr="00B76FB2" w:rsidRDefault="000E146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environmentální management</w:t>
      </w:r>
      <w:r w:rsidR="003E5200" w:rsidRPr="00B76FB2">
        <w:rPr>
          <w:rFonts w:asciiTheme="minorHAnsi" w:hAnsiTheme="minorHAnsi" w:cstheme="minorBidi"/>
        </w:rPr>
        <w:t xml:space="preserve"> </w:t>
      </w:r>
    </w:p>
    <w:p w14:paraId="1B11FDD2" w14:textId="5F2FABDF" w:rsidR="003E5200" w:rsidRPr="00B76FB2" w:rsidRDefault="003E5200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udržitelný rozvoj (principy, pilíře)</w:t>
      </w:r>
    </w:p>
    <w:p w14:paraId="3D7D7BF6" w14:textId="77777777" w:rsidR="008147EF" w:rsidRPr="00B76FB2" w:rsidRDefault="008147EF">
      <w:pPr>
        <w:rPr>
          <w:rFonts w:asciiTheme="minorHAnsi" w:hAnsiTheme="minorHAnsi" w:cstheme="minorBidi"/>
        </w:rPr>
      </w:pPr>
    </w:p>
    <w:p w14:paraId="35573A1E" w14:textId="0A64ECB4" w:rsidR="00076024" w:rsidRPr="00B76FB2" w:rsidRDefault="00076024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>epidemiologie a dopady na lidské zdraví</w:t>
      </w:r>
    </w:p>
    <w:p w14:paraId="6B224B2D" w14:textId="46B378BC" w:rsidR="005F3F7D" w:rsidRPr="00B76FB2" w:rsidRDefault="009D3390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principy </w:t>
      </w:r>
      <w:r w:rsidR="005F3F7D" w:rsidRPr="00B76FB2">
        <w:rPr>
          <w:rFonts w:asciiTheme="minorHAnsi" w:hAnsiTheme="minorHAnsi" w:cstheme="minorBidi"/>
        </w:rPr>
        <w:t xml:space="preserve">a terminologie </w:t>
      </w:r>
      <w:r w:rsidRPr="00B76FB2">
        <w:rPr>
          <w:rFonts w:asciiTheme="minorHAnsi" w:hAnsiTheme="minorHAnsi" w:cstheme="minorBidi"/>
        </w:rPr>
        <w:t>epidemiologie</w:t>
      </w:r>
      <w:r w:rsidR="00140716" w:rsidRPr="00B76FB2">
        <w:rPr>
          <w:rFonts w:asciiTheme="minorHAnsi" w:hAnsiTheme="minorHAnsi" w:cstheme="minorBidi"/>
        </w:rPr>
        <w:t>, hodnocení zdraví lidské populace</w:t>
      </w:r>
    </w:p>
    <w:p w14:paraId="19D69BAE" w14:textId="02D9D28F" w:rsidR="009D3390" w:rsidRPr="00B76FB2" w:rsidRDefault="005F3F7D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zdravotní aspekty související s</w:t>
      </w:r>
      <w:r w:rsidR="00140716" w:rsidRPr="00B76FB2">
        <w:rPr>
          <w:rFonts w:asciiTheme="minorHAnsi" w:hAnsiTheme="minorHAnsi" w:cstheme="minorBidi"/>
        </w:rPr>
        <w:t> </w:t>
      </w:r>
      <w:r w:rsidRPr="00B76FB2">
        <w:rPr>
          <w:rFonts w:asciiTheme="minorHAnsi" w:hAnsiTheme="minorHAnsi" w:cstheme="minorBidi"/>
        </w:rPr>
        <w:t>ŽP</w:t>
      </w:r>
      <w:r w:rsidR="00140716" w:rsidRPr="00B76FB2">
        <w:rPr>
          <w:rFonts w:asciiTheme="minorHAnsi" w:hAnsiTheme="minorHAnsi" w:cstheme="minorBidi"/>
        </w:rPr>
        <w:t xml:space="preserve"> (vznik onemocnění, </w:t>
      </w:r>
      <w:r w:rsidR="008D567B" w:rsidRPr="00B76FB2">
        <w:rPr>
          <w:rFonts w:asciiTheme="minorHAnsi" w:hAnsiTheme="minorHAnsi" w:cstheme="minorBidi"/>
        </w:rPr>
        <w:t xml:space="preserve">důvody, zdravotní rizika, </w:t>
      </w:r>
      <w:proofErr w:type="spellStart"/>
      <w:r w:rsidR="008D567B" w:rsidRPr="00B76FB2">
        <w:rPr>
          <w:rFonts w:asciiTheme="minorHAnsi" w:hAnsiTheme="minorHAnsi" w:cstheme="minorBidi"/>
        </w:rPr>
        <w:t>exposom</w:t>
      </w:r>
      <w:proofErr w:type="spellEnd"/>
      <w:r w:rsidR="008D567B" w:rsidRPr="00B76FB2">
        <w:rPr>
          <w:rFonts w:asciiTheme="minorHAnsi" w:hAnsiTheme="minorHAnsi" w:cstheme="minorBidi"/>
        </w:rPr>
        <w:t>)</w:t>
      </w:r>
    </w:p>
    <w:p w14:paraId="0C89235F" w14:textId="77777777" w:rsidR="00F2679B" w:rsidRPr="00B76FB2" w:rsidRDefault="00F2679B" w:rsidP="00782B11">
      <w:pPr>
        <w:rPr>
          <w:rFonts w:asciiTheme="minorHAnsi" w:hAnsiTheme="minorHAnsi" w:cstheme="minorHAnsi"/>
        </w:rPr>
      </w:pPr>
    </w:p>
    <w:p w14:paraId="38284D70" w14:textId="54A12922" w:rsidR="00403B10" w:rsidRPr="00B76FB2" w:rsidRDefault="00F4046B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>složky životního prostředí a jejich znečištění</w:t>
      </w:r>
    </w:p>
    <w:p w14:paraId="6EA4A6DE" w14:textId="77777777" w:rsidR="00FF171F" w:rsidRPr="00B76FB2" w:rsidRDefault="00FF171F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energie, hmota a jejich cykly na Zemi, endogenní a exogenní cykly</w:t>
      </w:r>
    </w:p>
    <w:p w14:paraId="3DA29540" w14:textId="77777777" w:rsidR="00FF171F" w:rsidRPr="00B76FB2" w:rsidRDefault="00FF171F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solární energie, tok energie a fotosyntéza v živých systémech </w:t>
      </w:r>
    </w:p>
    <w:p w14:paraId="12CFB96D" w14:textId="5090FA7B" w:rsidR="00FF171F" w:rsidRPr="00B76FB2" w:rsidRDefault="00FF171F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biogeochemické cykly – </w:t>
      </w:r>
      <w:r w:rsidR="0049741C" w:rsidRPr="00B76FB2">
        <w:rPr>
          <w:rFonts w:asciiTheme="minorHAnsi" w:hAnsiTheme="minorHAnsi" w:cstheme="minorBidi"/>
        </w:rPr>
        <w:t>biogenních</w:t>
      </w:r>
      <w:r w:rsidRPr="00B76FB2">
        <w:rPr>
          <w:rFonts w:asciiTheme="minorHAnsi" w:hAnsiTheme="minorHAnsi" w:cstheme="minorBidi"/>
        </w:rPr>
        <w:t xml:space="preserve"> prvků uhlíku, dusíku, síry, fosforu, vody</w:t>
      </w:r>
    </w:p>
    <w:p w14:paraId="1F790CC1" w14:textId="72C88CD5" w:rsidR="00421437" w:rsidRPr="00B76FB2" w:rsidRDefault="00362862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hydrosféra, </w:t>
      </w:r>
      <w:r w:rsidR="00A658E9" w:rsidRPr="00B76FB2">
        <w:rPr>
          <w:rFonts w:asciiTheme="minorHAnsi" w:hAnsiTheme="minorHAnsi" w:cstheme="minorBidi"/>
        </w:rPr>
        <w:t>a</w:t>
      </w:r>
      <w:r w:rsidR="00DE4D65" w:rsidRPr="00B76FB2">
        <w:rPr>
          <w:rFonts w:asciiTheme="minorHAnsi" w:hAnsiTheme="minorHAnsi" w:cstheme="minorBidi"/>
        </w:rPr>
        <w:t>tmosféra</w:t>
      </w:r>
      <w:r w:rsidR="00A658E9" w:rsidRPr="00B76FB2">
        <w:rPr>
          <w:rFonts w:asciiTheme="minorHAnsi" w:hAnsiTheme="minorHAnsi" w:cstheme="minorBidi"/>
        </w:rPr>
        <w:t>, p</w:t>
      </w:r>
      <w:r w:rsidRPr="00B76FB2">
        <w:rPr>
          <w:rFonts w:asciiTheme="minorHAnsi" w:hAnsiTheme="minorHAnsi" w:cstheme="minorBidi"/>
        </w:rPr>
        <w:t>edosféra</w:t>
      </w:r>
      <w:r w:rsidR="00A658E9" w:rsidRPr="00B76FB2">
        <w:rPr>
          <w:rFonts w:asciiTheme="minorHAnsi" w:hAnsiTheme="minorHAnsi" w:cstheme="minorBidi"/>
        </w:rPr>
        <w:t xml:space="preserve">, </w:t>
      </w:r>
      <w:r w:rsidRPr="00B76FB2">
        <w:rPr>
          <w:rFonts w:asciiTheme="minorHAnsi" w:hAnsiTheme="minorHAnsi" w:cstheme="minorBidi"/>
        </w:rPr>
        <w:t>litosféra</w:t>
      </w:r>
    </w:p>
    <w:p w14:paraId="5EC424D1" w14:textId="426041C9" w:rsidR="00D07F90" w:rsidRPr="00B76FB2" w:rsidRDefault="00D07F90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vlastnosti jednotlivých složek prostředí</w:t>
      </w:r>
    </w:p>
    <w:p w14:paraId="01C88408" w14:textId="2899A979" w:rsidR="00323D1D" w:rsidRPr="00B76FB2" w:rsidRDefault="00323D1D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procesy v nich probíhající</w:t>
      </w:r>
    </w:p>
    <w:p w14:paraId="16F67E32" w14:textId="77777777" w:rsidR="00D07F90" w:rsidRPr="00B76FB2" w:rsidRDefault="00D07F90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interakce mezi jednotlivými složkami</w:t>
      </w:r>
    </w:p>
    <w:p w14:paraId="07AC25A9" w14:textId="77777777" w:rsidR="0049741C" w:rsidRPr="00B76FB2" w:rsidRDefault="00323D1D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jejich </w:t>
      </w:r>
      <w:r w:rsidR="00D07F90" w:rsidRPr="00B76FB2">
        <w:rPr>
          <w:rFonts w:asciiTheme="minorHAnsi" w:hAnsiTheme="minorHAnsi" w:cstheme="minorBidi"/>
        </w:rPr>
        <w:t>kontaminace a degradace</w:t>
      </w:r>
      <w:r w:rsidRPr="00B76FB2">
        <w:rPr>
          <w:rFonts w:asciiTheme="minorHAnsi" w:hAnsiTheme="minorHAnsi" w:cstheme="minorBidi"/>
        </w:rPr>
        <w:t xml:space="preserve"> a dopady</w:t>
      </w:r>
      <w:r w:rsidR="00D07F90" w:rsidRPr="00B76FB2">
        <w:rPr>
          <w:rFonts w:asciiTheme="minorHAnsi" w:hAnsiTheme="minorHAnsi" w:cstheme="minorBidi"/>
        </w:rPr>
        <w:t xml:space="preserve"> na ekosystémy</w:t>
      </w:r>
      <w:r w:rsidR="00421437" w:rsidRPr="00B76FB2">
        <w:rPr>
          <w:rFonts w:asciiTheme="minorHAnsi" w:hAnsiTheme="minorHAnsi" w:cstheme="minorBidi"/>
        </w:rPr>
        <w:t xml:space="preserve"> a </w:t>
      </w:r>
      <w:r w:rsidRPr="00B76FB2">
        <w:rPr>
          <w:rFonts w:asciiTheme="minorHAnsi" w:hAnsiTheme="minorHAnsi" w:cstheme="minorBidi"/>
        </w:rPr>
        <w:t xml:space="preserve">na </w:t>
      </w:r>
      <w:r w:rsidR="00D07F90" w:rsidRPr="00B76FB2">
        <w:rPr>
          <w:rFonts w:asciiTheme="minorHAnsi" w:hAnsiTheme="minorHAnsi" w:cstheme="minorBidi"/>
        </w:rPr>
        <w:t>lidské zdraví</w:t>
      </w:r>
      <w:r w:rsidR="00421437" w:rsidRPr="00B76FB2">
        <w:rPr>
          <w:rFonts w:asciiTheme="minorHAnsi" w:hAnsiTheme="minorHAnsi" w:cstheme="minorBidi"/>
        </w:rPr>
        <w:t xml:space="preserve"> a společnost</w:t>
      </w:r>
      <w:r w:rsidR="00783AF8" w:rsidRPr="00B76FB2">
        <w:rPr>
          <w:rFonts w:asciiTheme="minorHAnsi" w:hAnsiTheme="minorHAnsi" w:cstheme="minorBidi"/>
        </w:rPr>
        <w:t xml:space="preserve">   </w:t>
      </w:r>
    </w:p>
    <w:p w14:paraId="6E4BD1E4" w14:textId="69F9E219" w:rsidR="007E645E" w:rsidRPr="00B76FB2" w:rsidRDefault="007E645E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základní metody vzorkování a analýz vzorků </w:t>
      </w:r>
      <w:r w:rsidR="008D4E40" w:rsidRPr="00B76FB2">
        <w:rPr>
          <w:rFonts w:asciiTheme="minorHAnsi" w:hAnsiTheme="minorHAnsi" w:cstheme="minorBidi"/>
        </w:rPr>
        <w:t>ŽP</w:t>
      </w:r>
      <w:r w:rsidR="009D7977" w:rsidRPr="00B76FB2">
        <w:rPr>
          <w:rFonts w:asciiTheme="minorHAnsi" w:hAnsiTheme="minorHAnsi" w:cstheme="minorBidi"/>
        </w:rPr>
        <w:t xml:space="preserve"> </w:t>
      </w:r>
      <w:r w:rsidRPr="00B76FB2">
        <w:rPr>
          <w:rFonts w:asciiTheme="minorHAnsi" w:hAnsiTheme="minorHAnsi" w:cstheme="minorBidi"/>
        </w:rPr>
        <w:t>(pH, zrnitost, obsah organické hmoty</w:t>
      </w:r>
      <w:r w:rsidR="009D7977" w:rsidRPr="00B76FB2">
        <w:rPr>
          <w:rFonts w:asciiTheme="minorHAnsi" w:hAnsiTheme="minorHAnsi" w:cstheme="minorBidi"/>
        </w:rPr>
        <w:t xml:space="preserve">, </w:t>
      </w:r>
      <w:r w:rsidR="00972A8A" w:rsidRPr="00B76FB2">
        <w:rPr>
          <w:rFonts w:asciiTheme="minorHAnsi" w:hAnsiTheme="minorHAnsi" w:cstheme="minorBidi"/>
        </w:rPr>
        <w:t>BSK5, CHSK5)</w:t>
      </w:r>
    </w:p>
    <w:p w14:paraId="1A2876C5" w14:textId="77777777" w:rsidR="003E0DB6" w:rsidRPr="00B76FB2" w:rsidRDefault="003E0DB6" w:rsidP="00782B11">
      <w:pPr>
        <w:rPr>
          <w:rFonts w:asciiTheme="minorHAnsi" w:hAnsiTheme="minorHAnsi" w:cstheme="minorHAnsi"/>
        </w:rPr>
      </w:pPr>
    </w:p>
    <w:p w14:paraId="533B48A2" w14:textId="31EE7516" w:rsidR="00420F9E" w:rsidRPr="00B76FB2" w:rsidRDefault="00420F9E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>osud toxických látek v</w:t>
      </w:r>
      <w:r w:rsidR="007239E2" w:rsidRPr="00B76FB2">
        <w:rPr>
          <w:color w:val="auto"/>
        </w:rPr>
        <w:t> </w:t>
      </w:r>
      <w:r w:rsidRPr="00B76FB2">
        <w:rPr>
          <w:color w:val="auto"/>
        </w:rPr>
        <w:t>prostředí</w:t>
      </w:r>
    </w:p>
    <w:p w14:paraId="609773B6" w14:textId="5511E270" w:rsidR="007E7C85" w:rsidRPr="00B76FB2" w:rsidRDefault="009B2D95" w:rsidP="1934026B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Bidi"/>
        </w:rPr>
      </w:pPr>
      <w:r w:rsidRPr="00B76FB2">
        <w:rPr>
          <w:rFonts w:asciiTheme="minorHAnsi" w:hAnsiTheme="minorHAnsi" w:cstheme="minorBidi"/>
        </w:rPr>
        <w:t xml:space="preserve">chemické a fyzikální vlastnosti </w:t>
      </w:r>
      <w:r w:rsidR="002C49CA" w:rsidRPr="00B76FB2">
        <w:rPr>
          <w:rFonts w:asciiTheme="minorHAnsi" w:hAnsiTheme="minorHAnsi" w:cstheme="minorBidi"/>
        </w:rPr>
        <w:t xml:space="preserve">významných skupin </w:t>
      </w:r>
      <w:r w:rsidRPr="00B76FB2">
        <w:rPr>
          <w:rFonts w:asciiTheme="minorHAnsi" w:hAnsiTheme="minorHAnsi" w:cstheme="minorBidi"/>
        </w:rPr>
        <w:t>látek</w:t>
      </w:r>
      <w:r w:rsidR="002C49CA" w:rsidRPr="00B76FB2">
        <w:rPr>
          <w:rFonts w:asciiTheme="minorHAnsi" w:hAnsiTheme="minorHAnsi" w:cstheme="minorBidi"/>
        </w:rPr>
        <w:t xml:space="preserve"> znečišťujících </w:t>
      </w:r>
      <w:r w:rsidR="007E7C85" w:rsidRPr="00B76FB2">
        <w:rPr>
          <w:rFonts w:asciiTheme="minorHAnsi" w:hAnsiTheme="minorHAnsi" w:cstheme="minorBidi"/>
        </w:rPr>
        <w:t>ŽP</w:t>
      </w:r>
    </w:p>
    <w:p w14:paraId="775AC32D" w14:textId="21110881" w:rsidR="009B2D95" w:rsidRPr="00B76FB2" w:rsidRDefault="007E7C85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vlastnosti </w:t>
      </w:r>
      <w:r w:rsidR="009B2D95" w:rsidRPr="00B76FB2">
        <w:rPr>
          <w:rFonts w:asciiTheme="minorHAnsi" w:hAnsiTheme="minorHAnsi" w:cstheme="minorBidi"/>
        </w:rPr>
        <w:t xml:space="preserve">složek životního </w:t>
      </w:r>
      <w:proofErr w:type="gramStart"/>
      <w:r w:rsidR="009B2D95" w:rsidRPr="00B76FB2">
        <w:rPr>
          <w:rFonts w:asciiTheme="minorHAnsi" w:hAnsiTheme="minorHAnsi" w:cstheme="minorBidi"/>
        </w:rPr>
        <w:t>prostředí</w:t>
      </w:r>
      <w:r w:rsidR="00070DC5" w:rsidRPr="00B76FB2">
        <w:rPr>
          <w:rFonts w:asciiTheme="minorHAnsi" w:hAnsiTheme="minorHAnsi" w:cstheme="minorBidi"/>
        </w:rPr>
        <w:t xml:space="preserve"> - význam</w:t>
      </w:r>
      <w:proofErr w:type="gramEnd"/>
      <w:r w:rsidR="00070DC5" w:rsidRPr="00B76FB2">
        <w:rPr>
          <w:rFonts w:asciiTheme="minorHAnsi" w:hAnsiTheme="minorHAnsi" w:cstheme="minorBidi"/>
        </w:rPr>
        <w:t xml:space="preserve"> pro </w:t>
      </w:r>
      <w:r w:rsidR="009B2D95" w:rsidRPr="00B76FB2">
        <w:rPr>
          <w:rFonts w:asciiTheme="minorHAnsi" w:hAnsiTheme="minorHAnsi" w:cstheme="minorBidi"/>
        </w:rPr>
        <w:t>osud</w:t>
      </w:r>
      <w:r w:rsidR="00D25E3C" w:rsidRPr="00B76FB2">
        <w:rPr>
          <w:rFonts w:asciiTheme="minorHAnsi" w:hAnsiTheme="minorHAnsi" w:cstheme="minorBidi"/>
        </w:rPr>
        <w:t xml:space="preserve"> látek v ŽP</w:t>
      </w:r>
    </w:p>
    <w:p w14:paraId="5A4F000B" w14:textId="6EA8DB99" w:rsidR="008A788D" w:rsidRPr="00B76FB2" w:rsidRDefault="005F0650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procesy osudu látek ve složkách ŽP (</w:t>
      </w:r>
      <w:r w:rsidR="00D25E3C" w:rsidRPr="00B76FB2">
        <w:rPr>
          <w:rFonts w:asciiTheme="minorHAnsi" w:hAnsiTheme="minorHAnsi" w:cstheme="minorBidi"/>
        </w:rPr>
        <w:t>transport a distribuce</w:t>
      </w:r>
      <w:r w:rsidRPr="00B76FB2">
        <w:rPr>
          <w:rFonts w:asciiTheme="minorHAnsi" w:hAnsiTheme="minorHAnsi" w:cstheme="minorBidi"/>
        </w:rPr>
        <w:t>, rozdělovací rovnováhy</w:t>
      </w:r>
      <w:r w:rsidR="00B915F6" w:rsidRPr="00B76FB2">
        <w:rPr>
          <w:rFonts w:asciiTheme="minorHAnsi" w:hAnsiTheme="minorHAnsi" w:cstheme="minorBidi"/>
        </w:rPr>
        <w:t>, sorpce, transformace)</w:t>
      </w:r>
    </w:p>
    <w:p w14:paraId="0DFD637D" w14:textId="79E5E63B" w:rsidR="1BAF9CC9" w:rsidRPr="00B76FB2" w:rsidRDefault="1BAF9CC9" w:rsidP="1BAF9CC9">
      <w:pPr>
        <w:rPr>
          <w:rFonts w:asciiTheme="minorHAnsi" w:hAnsiTheme="minorHAnsi" w:cstheme="minorBidi"/>
        </w:rPr>
      </w:pPr>
    </w:p>
    <w:p w14:paraId="27FF4214" w14:textId="124B4769" w:rsidR="00C00883" w:rsidRPr="00B76FB2" w:rsidRDefault="00F4046B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>základy toxikologie</w:t>
      </w:r>
      <w:r w:rsidR="00034DF9" w:rsidRPr="00B76FB2">
        <w:rPr>
          <w:color w:val="auto"/>
        </w:rPr>
        <w:t xml:space="preserve"> člověka</w:t>
      </w:r>
    </w:p>
    <w:p w14:paraId="15B1CEF1" w14:textId="3D140A5C" w:rsidR="00946C89" w:rsidRPr="00B76FB2" w:rsidRDefault="00946C89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molekulární toxikologie (principy a mechanismy působení chemických látek na živý systém)</w:t>
      </w:r>
    </w:p>
    <w:p w14:paraId="44DE3992" w14:textId="69ED596D" w:rsidR="007071CB" w:rsidRPr="00B76FB2" w:rsidRDefault="007071CB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orgánová a </w:t>
      </w:r>
      <w:proofErr w:type="spellStart"/>
      <w:r w:rsidRPr="00B76FB2">
        <w:rPr>
          <w:rFonts w:asciiTheme="minorHAnsi" w:hAnsiTheme="minorHAnsi" w:cstheme="minorBidi"/>
        </w:rPr>
        <w:t>organismální</w:t>
      </w:r>
      <w:proofErr w:type="spellEnd"/>
      <w:r w:rsidRPr="00B76FB2">
        <w:rPr>
          <w:rFonts w:asciiTheme="minorHAnsi" w:hAnsiTheme="minorHAnsi" w:cstheme="minorBidi"/>
        </w:rPr>
        <w:t xml:space="preserve"> toxicita u člověka</w:t>
      </w:r>
    </w:p>
    <w:p w14:paraId="518C8A0E" w14:textId="42E16C5D" w:rsidR="008B5BEB" w:rsidRPr="00B76FB2" w:rsidRDefault="008B5BEB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mutageneze a karcinogenita</w:t>
      </w:r>
    </w:p>
    <w:p w14:paraId="2E1448CD" w14:textId="6EC9BD0C" w:rsidR="00D957C8" w:rsidRPr="00B76FB2" w:rsidRDefault="00D957C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proofErr w:type="spellStart"/>
      <w:r w:rsidRPr="00B76FB2">
        <w:rPr>
          <w:rFonts w:asciiTheme="minorHAnsi" w:hAnsiTheme="minorHAnsi" w:cstheme="minorBidi"/>
        </w:rPr>
        <w:t>tox</w:t>
      </w:r>
      <w:r w:rsidR="006616AE" w:rsidRPr="00B76FB2">
        <w:rPr>
          <w:rFonts w:asciiTheme="minorHAnsi" w:hAnsiTheme="minorHAnsi" w:cstheme="minorBidi"/>
        </w:rPr>
        <w:t>iko</w:t>
      </w:r>
      <w:r w:rsidRPr="00B76FB2">
        <w:rPr>
          <w:rFonts w:asciiTheme="minorHAnsi" w:hAnsiTheme="minorHAnsi" w:cstheme="minorBidi"/>
        </w:rPr>
        <w:t>kinetika</w:t>
      </w:r>
      <w:proofErr w:type="spellEnd"/>
      <w:r w:rsidR="008B5BEB" w:rsidRPr="00B76FB2">
        <w:rPr>
          <w:rFonts w:asciiTheme="minorHAnsi" w:hAnsiTheme="minorHAnsi" w:cstheme="minorBidi"/>
        </w:rPr>
        <w:t xml:space="preserve"> a biotransformace</w:t>
      </w:r>
      <w:r w:rsidR="00A71969" w:rsidRPr="00B76FB2">
        <w:rPr>
          <w:rFonts w:asciiTheme="minorHAnsi" w:hAnsiTheme="minorHAnsi" w:cstheme="minorBidi"/>
        </w:rPr>
        <w:t xml:space="preserve">, </w:t>
      </w:r>
      <w:proofErr w:type="spellStart"/>
      <w:r w:rsidR="00A71969" w:rsidRPr="00B76FB2">
        <w:rPr>
          <w:rFonts w:asciiTheme="minorHAnsi" w:hAnsiTheme="minorHAnsi" w:cstheme="minorBidi"/>
        </w:rPr>
        <w:t>tox</w:t>
      </w:r>
      <w:r w:rsidR="006616AE" w:rsidRPr="00B76FB2">
        <w:rPr>
          <w:rFonts w:asciiTheme="minorHAnsi" w:hAnsiTheme="minorHAnsi" w:cstheme="minorBidi"/>
        </w:rPr>
        <w:t>ik</w:t>
      </w:r>
      <w:r w:rsidR="00A71969" w:rsidRPr="00B76FB2">
        <w:rPr>
          <w:rFonts w:asciiTheme="minorHAnsi" w:hAnsiTheme="minorHAnsi" w:cstheme="minorBidi"/>
        </w:rPr>
        <w:t>odynamika</w:t>
      </w:r>
      <w:proofErr w:type="spellEnd"/>
    </w:p>
    <w:p w14:paraId="35290EEA" w14:textId="0334E47F" w:rsidR="00D957C8" w:rsidRPr="00B76FB2" w:rsidRDefault="00D957C8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zdroje možné expozice toxickým látkám</w:t>
      </w:r>
      <w:r w:rsidR="00736CC0" w:rsidRPr="00B76FB2">
        <w:rPr>
          <w:rFonts w:asciiTheme="minorHAnsi" w:hAnsiTheme="minorHAnsi" w:cstheme="minorBidi"/>
        </w:rPr>
        <w:t>, expoziční data</w:t>
      </w:r>
      <w:r w:rsidR="00C857B2" w:rsidRPr="00B76FB2">
        <w:rPr>
          <w:rFonts w:asciiTheme="minorHAnsi" w:hAnsiTheme="minorHAnsi" w:cstheme="minorBidi"/>
        </w:rPr>
        <w:t>, farmakokinetika</w:t>
      </w:r>
    </w:p>
    <w:p w14:paraId="46CA434F" w14:textId="4CF54E98" w:rsidR="003E5185" w:rsidRPr="00B76FB2" w:rsidRDefault="003E5185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experimentální přístupy</w:t>
      </w:r>
      <w:r w:rsidR="00C751A6" w:rsidRPr="00B76FB2">
        <w:rPr>
          <w:rFonts w:asciiTheme="minorHAnsi" w:hAnsiTheme="minorHAnsi" w:cstheme="minorBidi"/>
        </w:rPr>
        <w:t xml:space="preserve"> k hodnocení toxicity látek</w:t>
      </w:r>
    </w:p>
    <w:p w14:paraId="6DD5C6B0" w14:textId="0CC6EEF7" w:rsidR="00E43CD3" w:rsidRPr="00B76FB2" w:rsidRDefault="00E43CD3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aplikace toxikologie (</w:t>
      </w:r>
      <w:r w:rsidR="00E027AC" w:rsidRPr="00B76FB2">
        <w:rPr>
          <w:rFonts w:asciiTheme="minorHAnsi" w:hAnsiTheme="minorHAnsi" w:cstheme="minorBidi"/>
        </w:rPr>
        <w:t xml:space="preserve">hodnocení </w:t>
      </w:r>
      <w:r w:rsidRPr="00B76FB2">
        <w:rPr>
          <w:rFonts w:asciiTheme="minorHAnsi" w:hAnsiTheme="minorHAnsi" w:cstheme="minorBidi"/>
        </w:rPr>
        <w:t xml:space="preserve">zdravotních </w:t>
      </w:r>
      <w:r w:rsidR="00E027AC" w:rsidRPr="00B76FB2">
        <w:rPr>
          <w:rFonts w:asciiTheme="minorHAnsi" w:hAnsiTheme="minorHAnsi" w:cstheme="minorBidi"/>
        </w:rPr>
        <w:t>rizik</w:t>
      </w:r>
      <w:r w:rsidRPr="00B76FB2">
        <w:rPr>
          <w:rFonts w:asciiTheme="minorHAnsi" w:hAnsiTheme="minorHAnsi" w:cstheme="minorBidi"/>
        </w:rPr>
        <w:t xml:space="preserve">, epidemiologie, </w:t>
      </w:r>
      <w:r w:rsidR="00946C89" w:rsidRPr="00B76FB2">
        <w:rPr>
          <w:rFonts w:asciiTheme="minorHAnsi" w:hAnsiTheme="minorHAnsi" w:cstheme="minorBidi"/>
        </w:rPr>
        <w:t>klinická toxikologie)</w:t>
      </w:r>
    </w:p>
    <w:p w14:paraId="4CCD6932" w14:textId="1B61FBF1" w:rsidR="002E6A13" w:rsidRPr="00B76FB2" w:rsidRDefault="002E6A13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toxikologická data</w:t>
      </w:r>
      <w:r w:rsidR="00A71969" w:rsidRPr="00B76FB2">
        <w:rPr>
          <w:rFonts w:asciiTheme="minorHAnsi" w:hAnsiTheme="minorHAnsi" w:cstheme="minorBidi"/>
        </w:rPr>
        <w:t xml:space="preserve"> a parametry</w:t>
      </w:r>
      <w:r w:rsidRPr="00B76FB2">
        <w:rPr>
          <w:rFonts w:asciiTheme="minorHAnsi" w:hAnsiTheme="minorHAnsi" w:cstheme="minorBidi"/>
        </w:rPr>
        <w:t xml:space="preserve">, dávka-odpověď </w:t>
      </w:r>
    </w:p>
    <w:p w14:paraId="36715BBF" w14:textId="14FAB3B3" w:rsidR="007239E2" w:rsidRPr="00B76FB2" w:rsidRDefault="00204B4B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prevence rizik spojeného s toxickými látkami</w:t>
      </w:r>
      <w:r w:rsidR="007239E2" w:rsidRPr="00B76FB2">
        <w:rPr>
          <w:rFonts w:asciiTheme="minorHAnsi" w:hAnsiTheme="minorHAnsi" w:cstheme="minorBidi"/>
        </w:rPr>
        <w:t xml:space="preserve"> </w:t>
      </w:r>
    </w:p>
    <w:p w14:paraId="3595342C" w14:textId="77777777" w:rsidR="006E72EA" w:rsidRPr="00B76FB2" w:rsidRDefault="006E72EA" w:rsidP="006E72EA">
      <w:pPr>
        <w:rPr>
          <w:rFonts w:asciiTheme="minorHAnsi" w:hAnsiTheme="minorHAnsi" w:cstheme="minorHAnsi"/>
        </w:rPr>
      </w:pPr>
    </w:p>
    <w:p w14:paraId="00ECB81C" w14:textId="135AA9C3" w:rsidR="00C00883" w:rsidRPr="00B76FB2" w:rsidRDefault="00F4046B" w:rsidP="00782B11">
      <w:pPr>
        <w:pStyle w:val="Nadpis2"/>
        <w:spacing w:before="0"/>
        <w:rPr>
          <w:color w:val="auto"/>
        </w:rPr>
      </w:pPr>
      <w:r w:rsidRPr="00B76FB2">
        <w:rPr>
          <w:color w:val="auto"/>
        </w:rPr>
        <w:t xml:space="preserve">obecná </w:t>
      </w:r>
      <w:proofErr w:type="spellStart"/>
      <w:r w:rsidRPr="00B76FB2">
        <w:rPr>
          <w:color w:val="auto"/>
        </w:rPr>
        <w:t>ekotoxikologie</w:t>
      </w:r>
      <w:proofErr w:type="spellEnd"/>
    </w:p>
    <w:p w14:paraId="1821B4F8" w14:textId="77777777" w:rsidR="009455B3" w:rsidRPr="00B76FB2" w:rsidRDefault="00ED4430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základní pojmy a </w:t>
      </w:r>
      <w:r w:rsidR="006E1921" w:rsidRPr="00B76FB2">
        <w:rPr>
          <w:rFonts w:asciiTheme="minorHAnsi" w:hAnsiTheme="minorHAnsi" w:cstheme="minorBidi"/>
        </w:rPr>
        <w:t>principy</w:t>
      </w:r>
      <w:r w:rsidRPr="00B76FB2">
        <w:rPr>
          <w:rFonts w:asciiTheme="minorHAnsi" w:hAnsiTheme="minorHAnsi" w:cstheme="minorBidi"/>
        </w:rPr>
        <w:t xml:space="preserve">, </w:t>
      </w:r>
      <w:r w:rsidR="006E1921" w:rsidRPr="00B76FB2">
        <w:rPr>
          <w:rFonts w:asciiTheme="minorHAnsi" w:hAnsiTheme="minorHAnsi" w:cstheme="minorBidi"/>
        </w:rPr>
        <w:t xml:space="preserve">propojení </w:t>
      </w:r>
      <w:r w:rsidRPr="00B76FB2">
        <w:rPr>
          <w:rFonts w:asciiTheme="minorHAnsi" w:hAnsiTheme="minorHAnsi" w:cstheme="minorBidi"/>
        </w:rPr>
        <w:t>s</w:t>
      </w:r>
      <w:r w:rsidR="00B719FB" w:rsidRPr="00B76FB2">
        <w:rPr>
          <w:rFonts w:asciiTheme="minorHAnsi" w:hAnsiTheme="minorHAnsi" w:cstheme="minorBidi"/>
        </w:rPr>
        <w:t> </w:t>
      </w:r>
      <w:r w:rsidR="006E1921" w:rsidRPr="00B76FB2">
        <w:rPr>
          <w:rFonts w:asciiTheme="minorHAnsi" w:hAnsiTheme="minorHAnsi" w:cstheme="minorBidi"/>
        </w:rPr>
        <w:t>toxikologi</w:t>
      </w:r>
      <w:r w:rsidRPr="00B76FB2">
        <w:rPr>
          <w:rFonts w:asciiTheme="minorHAnsi" w:hAnsiTheme="minorHAnsi" w:cstheme="minorBidi"/>
        </w:rPr>
        <w:t>í</w:t>
      </w:r>
      <w:r w:rsidR="00B719FB" w:rsidRPr="00B76FB2">
        <w:rPr>
          <w:rFonts w:asciiTheme="minorHAnsi" w:hAnsiTheme="minorHAnsi" w:cstheme="minorBidi"/>
        </w:rPr>
        <w:t xml:space="preserve">, </w:t>
      </w:r>
      <w:r w:rsidRPr="00B76FB2">
        <w:rPr>
          <w:rFonts w:asciiTheme="minorHAnsi" w:hAnsiTheme="minorHAnsi" w:cstheme="minorBidi"/>
        </w:rPr>
        <w:t>ekologií</w:t>
      </w:r>
      <w:r w:rsidR="00B719FB" w:rsidRPr="00B76FB2">
        <w:rPr>
          <w:rFonts w:asciiTheme="minorHAnsi" w:hAnsiTheme="minorHAnsi" w:cstheme="minorBidi"/>
        </w:rPr>
        <w:t xml:space="preserve"> a </w:t>
      </w:r>
      <w:proofErr w:type="spellStart"/>
      <w:r w:rsidR="00B719FB" w:rsidRPr="00B76FB2">
        <w:rPr>
          <w:rFonts w:asciiTheme="minorHAnsi" w:hAnsiTheme="minorHAnsi" w:cstheme="minorBidi"/>
        </w:rPr>
        <w:t>env</w:t>
      </w:r>
      <w:proofErr w:type="spellEnd"/>
      <w:r w:rsidR="00B719FB" w:rsidRPr="00B76FB2">
        <w:rPr>
          <w:rFonts w:asciiTheme="minorHAnsi" w:hAnsiTheme="minorHAnsi" w:cstheme="minorBidi"/>
        </w:rPr>
        <w:t xml:space="preserve">. chemií, koncepce </w:t>
      </w:r>
      <w:proofErr w:type="spellStart"/>
      <w:r w:rsidR="00B719FB" w:rsidRPr="00B76FB2">
        <w:rPr>
          <w:rFonts w:asciiTheme="minorHAnsi" w:hAnsiTheme="minorHAnsi" w:cstheme="minorBidi"/>
        </w:rPr>
        <w:t>ekotoxikologie</w:t>
      </w:r>
      <w:proofErr w:type="spellEnd"/>
    </w:p>
    <w:p w14:paraId="3F2D3AA8" w14:textId="69CCF559" w:rsidR="006E1921" w:rsidRPr="00B76FB2" w:rsidRDefault="006E1921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chemické látky v</w:t>
      </w:r>
      <w:r w:rsidR="009455B3" w:rsidRPr="00B76FB2">
        <w:rPr>
          <w:rFonts w:asciiTheme="minorHAnsi" w:hAnsiTheme="minorHAnsi" w:cstheme="minorBidi"/>
        </w:rPr>
        <w:t> </w:t>
      </w:r>
      <w:r w:rsidRPr="00B76FB2">
        <w:rPr>
          <w:rFonts w:asciiTheme="minorHAnsi" w:hAnsiTheme="minorHAnsi" w:cstheme="minorBidi"/>
        </w:rPr>
        <w:t>ekosystémech</w:t>
      </w:r>
      <w:r w:rsidR="009455B3" w:rsidRPr="00B76FB2">
        <w:rPr>
          <w:rFonts w:asciiTheme="minorHAnsi" w:hAnsiTheme="minorHAnsi" w:cstheme="minorBidi"/>
        </w:rPr>
        <w:t xml:space="preserve">, osud a jeho dopady na účinky, </w:t>
      </w:r>
      <w:proofErr w:type="spellStart"/>
      <w:r w:rsidRPr="00B76FB2">
        <w:rPr>
          <w:rFonts w:asciiTheme="minorHAnsi" w:hAnsiTheme="minorHAnsi" w:cstheme="minorBidi"/>
        </w:rPr>
        <w:t>biokoncentrace</w:t>
      </w:r>
      <w:proofErr w:type="spellEnd"/>
      <w:r w:rsidRPr="00B76FB2">
        <w:rPr>
          <w:rFonts w:asciiTheme="minorHAnsi" w:hAnsiTheme="minorHAnsi" w:cstheme="minorBidi"/>
        </w:rPr>
        <w:t xml:space="preserve"> a </w:t>
      </w:r>
      <w:proofErr w:type="spellStart"/>
      <w:r w:rsidRPr="00B76FB2">
        <w:rPr>
          <w:rFonts w:asciiTheme="minorHAnsi" w:hAnsiTheme="minorHAnsi" w:cstheme="minorBidi"/>
        </w:rPr>
        <w:t>biodostupnost</w:t>
      </w:r>
      <w:proofErr w:type="spellEnd"/>
    </w:p>
    <w:p w14:paraId="3AFE43A1" w14:textId="64BF0F76" w:rsidR="00117C86" w:rsidRPr="00B76FB2" w:rsidRDefault="006E1921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expozice-dávka-odpověď, </w:t>
      </w:r>
      <w:proofErr w:type="spellStart"/>
      <w:r w:rsidRPr="00B76FB2">
        <w:rPr>
          <w:rFonts w:asciiTheme="minorHAnsi" w:hAnsiTheme="minorHAnsi" w:cstheme="minorBidi"/>
        </w:rPr>
        <w:t>tox</w:t>
      </w:r>
      <w:r w:rsidR="00D04B26" w:rsidRPr="00B76FB2">
        <w:rPr>
          <w:rFonts w:asciiTheme="minorHAnsi" w:hAnsiTheme="minorHAnsi" w:cstheme="minorBidi"/>
        </w:rPr>
        <w:t>iko</w:t>
      </w:r>
      <w:r w:rsidRPr="00B76FB2">
        <w:rPr>
          <w:rFonts w:asciiTheme="minorHAnsi" w:hAnsiTheme="minorHAnsi" w:cstheme="minorBidi"/>
        </w:rPr>
        <w:t>kinetika</w:t>
      </w:r>
      <w:proofErr w:type="spellEnd"/>
      <w:r w:rsidRPr="00B76FB2">
        <w:rPr>
          <w:rFonts w:asciiTheme="minorHAnsi" w:hAnsiTheme="minorHAnsi" w:cstheme="minorBidi"/>
        </w:rPr>
        <w:t xml:space="preserve"> a </w:t>
      </w:r>
      <w:proofErr w:type="spellStart"/>
      <w:r w:rsidRPr="00B76FB2">
        <w:rPr>
          <w:rFonts w:asciiTheme="minorHAnsi" w:hAnsiTheme="minorHAnsi" w:cstheme="minorBidi"/>
        </w:rPr>
        <w:t>tox</w:t>
      </w:r>
      <w:r w:rsidR="00D04B26" w:rsidRPr="00B76FB2">
        <w:rPr>
          <w:rFonts w:asciiTheme="minorHAnsi" w:hAnsiTheme="minorHAnsi" w:cstheme="minorBidi"/>
        </w:rPr>
        <w:t>iko</w:t>
      </w:r>
      <w:r w:rsidRPr="00B76FB2">
        <w:rPr>
          <w:rFonts w:asciiTheme="minorHAnsi" w:hAnsiTheme="minorHAnsi" w:cstheme="minorBidi"/>
        </w:rPr>
        <w:t>dynamika</w:t>
      </w:r>
      <w:proofErr w:type="spellEnd"/>
      <w:r w:rsidR="00117C86" w:rsidRPr="00B76FB2">
        <w:rPr>
          <w:rFonts w:asciiTheme="minorHAnsi" w:hAnsiTheme="minorHAnsi" w:cstheme="minorBidi"/>
        </w:rPr>
        <w:t xml:space="preserve">, </w:t>
      </w:r>
    </w:p>
    <w:p w14:paraId="681708FB" w14:textId="1EC01758" w:rsidR="00192B67" w:rsidRPr="00B76FB2" w:rsidRDefault="006E1921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hierarchie biologických </w:t>
      </w:r>
      <w:proofErr w:type="gramStart"/>
      <w:r w:rsidRPr="00B76FB2">
        <w:rPr>
          <w:rFonts w:asciiTheme="minorHAnsi" w:hAnsiTheme="minorHAnsi" w:cstheme="minorBidi"/>
        </w:rPr>
        <w:t>systémů - specifika</w:t>
      </w:r>
      <w:proofErr w:type="gramEnd"/>
      <w:r w:rsidRPr="00B76FB2">
        <w:rPr>
          <w:rFonts w:asciiTheme="minorHAnsi" w:hAnsiTheme="minorHAnsi" w:cstheme="minorBidi"/>
        </w:rPr>
        <w:t xml:space="preserve"> a efekty (chemických) stresorů na různých úrovních</w:t>
      </w:r>
      <w:r w:rsidR="00117C86" w:rsidRPr="00B76FB2">
        <w:rPr>
          <w:rFonts w:asciiTheme="minorHAnsi" w:hAnsiTheme="minorHAnsi" w:cstheme="minorBidi"/>
        </w:rPr>
        <w:t xml:space="preserve"> (</w:t>
      </w:r>
      <w:proofErr w:type="spellStart"/>
      <w:r w:rsidRPr="00B76FB2">
        <w:rPr>
          <w:rFonts w:asciiTheme="minorHAnsi" w:hAnsiTheme="minorHAnsi" w:cstheme="minorBidi"/>
        </w:rPr>
        <w:t>subbuněčn</w:t>
      </w:r>
      <w:r w:rsidR="00117C86" w:rsidRPr="00B76FB2">
        <w:rPr>
          <w:rFonts w:asciiTheme="minorHAnsi" w:hAnsiTheme="minorHAnsi" w:cstheme="minorBidi"/>
        </w:rPr>
        <w:t>á</w:t>
      </w:r>
      <w:proofErr w:type="spellEnd"/>
      <w:r w:rsidRPr="00B76FB2">
        <w:rPr>
          <w:rFonts w:asciiTheme="minorHAnsi" w:hAnsiTheme="minorHAnsi" w:cstheme="minorBidi"/>
        </w:rPr>
        <w:t xml:space="preserve"> a buněčn</w:t>
      </w:r>
      <w:r w:rsidR="00117C86" w:rsidRPr="00B76FB2">
        <w:rPr>
          <w:rFonts w:asciiTheme="minorHAnsi" w:hAnsiTheme="minorHAnsi" w:cstheme="minorBidi"/>
        </w:rPr>
        <w:t>á</w:t>
      </w:r>
      <w:r w:rsidR="002C4DF5" w:rsidRPr="00B76FB2">
        <w:rPr>
          <w:rFonts w:asciiTheme="minorHAnsi" w:hAnsiTheme="minorHAnsi" w:cstheme="minorBidi"/>
        </w:rPr>
        <w:t xml:space="preserve"> toxicita</w:t>
      </w:r>
      <w:r w:rsidR="00117C86" w:rsidRPr="00B76FB2">
        <w:rPr>
          <w:rFonts w:asciiTheme="minorHAnsi" w:hAnsiTheme="minorHAnsi" w:cstheme="minorBidi"/>
        </w:rPr>
        <w:t xml:space="preserve">, </w:t>
      </w:r>
      <w:r w:rsidR="002C4DF5" w:rsidRPr="00B76FB2">
        <w:rPr>
          <w:rFonts w:asciiTheme="minorHAnsi" w:hAnsiTheme="minorHAnsi" w:cstheme="minorBidi"/>
        </w:rPr>
        <w:t>účinky u jednotlivců</w:t>
      </w:r>
      <w:r w:rsidR="00E83799" w:rsidRPr="00B76FB2">
        <w:rPr>
          <w:rFonts w:asciiTheme="minorHAnsi" w:hAnsiTheme="minorHAnsi" w:cstheme="minorBidi"/>
        </w:rPr>
        <w:t xml:space="preserve">, </w:t>
      </w:r>
      <w:r w:rsidR="002C4DF5" w:rsidRPr="00B76FB2">
        <w:rPr>
          <w:rFonts w:asciiTheme="minorHAnsi" w:hAnsiTheme="minorHAnsi" w:cstheme="minorBidi"/>
        </w:rPr>
        <w:t>populací, společenstev a v</w:t>
      </w:r>
      <w:r w:rsidR="00E10ACB" w:rsidRPr="00B76FB2">
        <w:rPr>
          <w:rFonts w:asciiTheme="minorHAnsi" w:hAnsiTheme="minorHAnsi" w:cstheme="minorBidi"/>
        </w:rPr>
        <w:t> </w:t>
      </w:r>
      <w:r w:rsidR="002C4DF5" w:rsidRPr="00B76FB2">
        <w:rPr>
          <w:rFonts w:asciiTheme="minorHAnsi" w:hAnsiTheme="minorHAnsi" w:cstheme="minorBidi"/>
        </w:rPr>
        <w:t>ekosystémech</w:t>
      </w:r>
      <w:r w:rsidR="00E10ACB" w:rsidRPr="00B76FB2">
        <w:rPr>
          <w:rFonts w:asciiTheme="minorHAnsi" w:hAnsiTheme="minorHAnsi" w:cstheme="minorBidi"/>
        </w:rPr>
        <w:t xml:space="preserve"> - biomonitoring</w:t>
      </w:r>
      <w:r w:rsidR="00E83799" w:rsidRPr="00B76FB2">
        <w:rPr>
          <w:rFonts w:asciiTheme="minorHAnsi" w:hAnsiTheme="minorHAnsi" w:cstheme="minorBidi"/>
        </w:rPr>
        <w:t>)</w:t>
      </w:r>
    </w:p>
    <w:p w14:paraId="71D1709B" w14:textId="77777777" w:rsidR="00192B67" w:rsidRPr="00B76FB2" w:rsidRDefault="00192B67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b</w:t>
      </w:r>
      <w:r w:rsidR="006E1921" w:rsidRPr="00B76FB2">
        <w:rPr>
          <w:rFonts w:asciiTheme="minorHAnsi" w:hAnsiTheme="minorHAnsi" w:cstheme="minorBidi"/>
        </w:rPr>
        <w:t>iochemické a molekulární mechanismy toxicity, mutagenita, genotoxicita</w:t>
      </w:r>
    </w:p>
    <w:p w14:paraId="57336651" w14:textId="77777777" w:rsidR="00705B8F" w:rsidRPr="00B76FB2" w:rsidRDefault="006E1921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proofErr w:type="spellStart"/>
      <w:r w:rsidRPr="00B76FB2">
        <w:rPr>
          <w:rFonts w:asciiTheme="minorHAnsi" w:hAnsiTheme="minorHAnsi" w:cstheme="minorBidi"/>
        </w:rPr>
        <w:t>neurotoxicita</w:t>
      </w:r>
      <w:proofErr w:type="spellEnd"/>
      <w:r w:rsidRPr="00B76FB2">
        <w:rPr>
          <w:rFonts w:asciiTheme="minorHAnsi" w:hAnsiTheme="minorHAnsi" w:cstheme="minorBidi"/>
        </w:rPr>
        <w:t xml:space="preserve">, endokrinní a reprodukční toxicita, </w:t>
      </w:r>
      <w:proofErr w:type="spellStart"/>
      <w:r w:rsidRPr="00B76FB2">
        <w:rPr>
          <w:rFonts w:asciiTheme="minorHAnsi" w:hAnsiTheme="minorHAnsi" w:cstheme="minorBidi"/>
        </w:rPr>
        <w:t>imunotoxicita</w:t>
      </w:r>
      <w:proofErr w:type="spellEnd"/>
    </w:p>
    <w:p w14:paraId="60C3F9DB" w14:textId="09255E51" w:rsidR="006E1921" w:rsidRPr="00B76FB2" w:rsidRDefault="006E1921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>poškození růstu a vývoje</w:t>
      </w:r>
      <w:r w:rsidR="002C4DF5" w:rsidRPr="00B76FB2">
        <w:rPr>
          <w:rFonts w:asciiTheme="minorHAnsi" w:hAnsiTheme="minorHAnsi" w:cstheme="minorBidi"/>
        </w:rPr>
        <w:t xml:space="preserve"> (teratogenita, </w:t>
      </w:r>
      <w:proofErr w:type="spellStart"/>
      <w:r w:rsidR="002C4DF5" w:rsidRPr="00B76FB2">
        <w:rPr>
          <w:rFonts w:asciiTheme="minorHAnsi" w:hAnsiTheme="minorHAnsi" w:cstheme="minorBidi"/>
        </w:rPr>
        <w:t>embryotoxicita</w:t>
      </w:r>
      <w:proofErr w:type="spellEnd"/>
      <w:r w:rsidR="002C4DF5" w:rsidRPr="00B76FB2">
        <w:rPr>
          <w:rFonts w:asciiTheme="minorHAnsi" w:hAnsiTheme="minorHAnsi" w:cstheme="minorBidi"/>
        </w:rPr>
        <w:t>)</w:t>
      </w:r>
      <w:r w:rsidRPr="00B76FB2">
        <w:rPr>
          <w:rFonts w:asciiTheme="minorHAnsi" w:hAnsiTheme="minorHAnsi" w:cstheme="minorBidi"/>
        </w:rPr>
        <w:t>, letální efekty, karcinogeneze</w:t>
      </w:r>
    </w:p>
    <w:p w14:paraId="4DA335DB" w14:textId="79A00E22" w:rsidR="00257414" w:rsidRPr="00B76FB2" w:rsidRDefault="00257414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efekty u různých typů živých organismů (producenti, konzumenti, </w:t>
      </w:r>
      <w:r w:rsidR="002C4DF5" w:rsidRPr="00B76FB2">
        <w:rPr>
          <w:rFonts w:asciiTheme="minorHAnsi" w:hAnsiTheme="minorHAnsi" w:cstheme="minorBidi"/>
        </w:rPr>
        <w:t>dekompozitoři</w:t>
      </w:r>
      <w:r w:rsidRPr="00B76FB2">
        <w:rPr>
          <w:rFonts w:asciiTheme="minorHAnsi" w:hAnsiTheme="minorHAnsi" w:cstheme="minorBidi"/>
        </w:rPr>
        <w:t>)</w:t>
      </w:r>
    </w:p>
    <w:p w14:paraId="764CD570" w14:textId="03F9DB6F" w:rsidR="00900EB1" w:rsidRPr="00B76FB2" w:rsidRDefault="00D83CD1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proofErr w:type="spellStart"/>
      <w:r w:rsidRPr="00B76FB2">
        <w:rPr>
          <w:rFonts w:asciiTheme="minorHAnsi" w:hAnsiTheme="minorHAnsi" w:cstheme="minorBidi"/>
        </w:rPr>
        <w:t>ekotoxikologie</w:t>
      </w:r>
      <w:proofErr w:type="spellEnd"/>
      <w:r w:rsidRPr="00B76FB2">
        <w:rPr>
          <w:rFonts w:asciiTheme="minorHAnsi" w:hAnsiTheme="minorHAnsi" w:cstheme="minorBidi"/>
        </w:rPr>
        <w:t xml:space="preserve"> ve vodě a půdě</w:t>
      </w:r>
      <w:r w:rsidR="00900EB1" w:rsidRPr="00B76FB2">
        <w:rPr>
          <w:rFonts w:asciiTheme="minorHAnsi" w:hAnsiTheme="minorHAnsi" w:cstheme="minorBidi"/>
        </w:rPr>
        <w:t xml:space="preserve">, faktory ovlivňující </w:t>
      </w:r>
      <w:proofErr w:type="spellStart"/>
      <w:r w:rsidR="00900EB1" w:rsidRPr="00B76FB2">
        <w:rPr>
          <w:rFonts w:asciiTheme="minorHAnsi" w:hAnsiTheme="minorHAnsi" w:cstheme="minorBidi"/>
        </w:rPr>
        <w:t>ekotoxicitu</w:t>
      </w:r>
      <w:proofErr w:type="spellEnd"/>
      <w:r w:rsidR="00900EB1" w:rsidRPr="00B76FB2">
        <w:rPr>
          <w:rFonts w:asciiTheme="minorHAnsi" w:hAnsiTheme="minorHAnsi" w:cstheme="minorBidi"/>
        </w:rPr>
        <w:t xml:space="preserve"> (biologické a prostředí)</w:t>
      </w:r>
    </w:p>
    <w:p w14:paraId="73BE4B32" w14:textId="22D78664" w:rsidR="006E1921" w:rsidRPr="00B76FB2" w:rsidRDefault="00E10ACB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základy </w:t>
      </w:r>
      <w:r w:rsidR="006E1921" w:rsidRPr="00B76FB2">
        <w:rPr>
          <w:rFonts w:asciiTheme="minorHAnsi" w:hAnsiTheme="minorHAnsi" w:cstheme="minorBidi"/>
        </w:rPr>
        <w:t xml:space="preserve">experimentální </w:t>
      </w:r>
      <w:proofErr w:type="spellStart"/>
      <w:r w:rsidR="006E1921" w:rsidRPr="00B76FB2">
        <w:rPr>
          <w:rFonts w:asciiTheme="minorHAnsi" w:hAnsiTheme="minorHAnsi" w:cstheme="minorBidi"/>
        </w:rPr>
        <w:t>ekotoxikologie</w:t>
      </w:r>
      <w:proofErr w:type="spellEnd"/>
      <w:r w:rsidR="00D83CD1" w:rsidRPr="00B76FB2">
        <w:rPr>
          <w:rFonts w:asciiTheme="minorHAnsi" w:hAnsiTheme="minorHAnsi" w:cstheme="minorBidi"/>
        </w:rPr>
        <w:t xml:space="preserve">, </w:t>
      </w:r>
      <w:r w:rsidR="006E1921" w:rsidRPr="00B76FB2">
        <w:rPr>
          <w:rFonts w:asciiTheme="minorHAnsi" w:hAnsiTheme="minorHAnsi" w:cstheme="minorBidi"/>
        </w:rPr>
        <w:t>design experimentů</w:t>
      </w:r>
      <w:r w:rsidR="00F54CB9" w:rsidRPr="00B76FB2">
        <w:rPr>
          <w:rFonts w:asciiTheme="minorHAnsi" w:hAnsiTheme="minorHAnsi" w:cstheme="minorBidi"/>
        </w:rPr>
        <w:t xml:space="preserve">, </w:t>
      </w:r>
      <w:r w:rsidR="006E1921" w:rsidRPr="00B76FB2">
        <w:rPr>
          <w:rFonts w:asciiTheme="minorHAnsi" w:hAnsiTheme="minorHAnsi" w:cstheme="minorBidi"/>
        </w:rPr>
        <w:t>laboratorní biotesty</w:t>
      </w:r>
      <w:r w:rsidRPr="00B76FB2">
        <w:rPr>
          <w:rFonts w:asciiTheme="minorHAnsi" w:hAnsiTheme="minorHAnsi" w:cstheme="minorBidi"/>
        </w:rPr>
        <w:t xml:space="preserve"> </w:t>
      </w:r>
      <w:proofErr w:type="gramStart"/>
      <w:r w:rsidRPr="00B76FB2">
        <w:rPr>
          <w:rFonts w:asciiTheme="minorHAnsi" w:hAnsiTheme="minorHAnsi" w:cstheme="minorBidi"/>
        </w:rPr>
        <w:t xml:space="preserve">-  </w:t>
      </w:r>
      <w:r w:rsidR="00F54CB9" w:rsidRPr="00B76FB2">
        <w:rPr>
          <w:rFonts w:asciiTheme="minorHAnsi" w:hAnsiTheme="minorHAnsi" w:cstheme="minorBidi"/>
        </w:rPr>
        <w:t>příklady</w:t>
      </w:r>
      <w:proofErr w:type="gramEnd"/>
      <w:r w:rsidR="00F54CB9" w:rsidRPr="00B76FB2">
        <w:rPr>
          <w:rFonts w:asciiTheme="minorHAnsi" w:hAnsiTheme="minorHAnsi" w:cstheme="minorBidi"/>
        </w:rPr>
        <w:t xml:space="preserve"> metod, vyhodnocení dat, </w:t>
      </w:r>
      <w:r w:rsidRPr="00B76FB2">
        <w:rPr>
          <w:rFonts w:asciiTheme="minorHAnsi" w:hAnsiTheme="minorHAnsi" w:cstheme="minorBidi"/>
        </w:rPr>
        <w:t xml:space="preserve">křivka </w:t>
      </w:r>
      <w:r w:rsidR="00F54CB9" w:rsidRPr="00B76FB2">
        <w:rPr>
          <w:rFonts w:asciiTheme="minorHAnsi" w:hAnsiTheme="minorHAnsi" w:cstheme="minorBidi"/>
        </w:rPr>
        <w:t>dávka-odpověď</w:t>
      </w:r>
      <w:r w:rsidRPr="00B76FB2">
        <w:rPr>
          <w:rFonts w:asciiTheme="minorHAnsi" w:hAnsiTheme="minorHAnsi" w:cstheme="minorBidi"/>
        </w:rPr>
        <w:t xml:space="preserve"> a odvozené charakteristiky (NOEC, LOEC, </w:t>
      </w:r>
      <w:proofErr w:type="spellStart"/>
      <w:r w:rsidRPr="00B76FB2">
        <w:rPr>
          <w:rFonts w:asciiTheme="minorHAnsi" w:hAnsiTheme="minorHAnsi" w:cstheme="minorBidi"/>
        </w:rPr>
        <w:t>ECx</w:t>
      </w:r>
      <w:proofErr w:type="spellEnd"/>
      <w:r w:rsidRPr="00B76FB2">
        <w:rPr>
          <w:rFonts w:asciiTheme="minorHAnsi" w:hAnsiTheme="minorHAnsi" w:cstheme="minorBidi"/>
        </w:rPr>
        <w:t>/</w:t>
      </w:r>
      <w:proofErr w:type="spellStart"/>
      <w:r w:rsidRPr="00B76FB2">
        <w:rPr>
          <w:rFonts w:asciiTheme="minorHAnsi" w:hAnsiTheme="minorHAnsi" w:cstheme="minorBidi"/>
        </w:rPr>
        <w:t>LCx</w:t>
      </w:r>
      <w:proofErr w:type="spellEnd"/>
      <w:r w:rsidRPr="00B76FB2">
        <w:rPr>
          <w:rFonts w:asciiTheme="minorHAnsi" w:hAnsiTheme="minorHAnsi" w:cstheme="minorBidi"/>
        </w:rPr>
        <w:t>)</w:t>
      </w:r>
    </w:p>
    <w:p w14:paraId="4A10D202" w14:textId="33676559" w:rsidR="00F00346" w:rsidRPr="00B76FB2" w:rsidRDefault="00E10ACB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 ekotoxikologické účinky u nejvýznamnějších skupin znečišťujících látek</w:t>
      </w:r>
    </w:p>
    <w:p w14:paraId="03EA2AAE" w14:textId="144A65A7" w:rsidR="006C2CA6" w:rsidRPr="00B76FB2" w:rsidRDefault="00E10ACB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využití </w:t>
      </w:r>
      <w:proofErr w:type="spellStart"/>
      <w:r w:rsidR="006E1921" w:rsidRPr="00B76FB2">
        <w:rPr>
          <w:rFonts w:asciiTheme="minorHAnsi" w:hAnsiTheme="minorHAnsi" w:cstheme="minorBidi"/>
        </w:rPr>
        <w:t>ekotoxikologie</w:t>
      </w:r>
      <w:proofErr w:type="spellEnd"/>
      <w:r w:rsidRPr="00B76FB2">
        <w:rPr>
          <w:rFonts w:asciiTheme="minorHAnsi" w:hAnsiTheme="minorHAnsi" w:cstheme="minorBidi"/>
        </w:rPr>
        <w:t xml:space="preserve"> v </w:t>
      </w:r>
      <w:r w:rsidR="006C2CA6" w:rsidRPr="00B76FB2">
        <w:rPr>
          <w:rFonts w:asciiTheme="minorHAnsi" w:hAnsiTheme="minorHAnsi" w:cstheme="minorBidi"/>
        </w:rPr>
        <w:t>legislativ</w:t>
      </w:r>
      <w:r w:rsidRPr="00B76FB2">
        <w:rPr>
          <w:rFonts w:asciiTheme="minorHAnsi" w:hAnsiTheme="minorHAnsi" w:cstheme="minorBidi"/>
        </w:rPr>
        <w:t xml:space="preserve">ě a v </w:t>
      </w:r>
      <w:r w:rsidR="006C2CA6" w:rsidRPr="00B76FB2">
        <w:rPr>
          <w:rFonts w:asciiTheme="minorHAnsi" w:hAnsiTheme="minorHAnsi" w:cstheme="minorBidi"/>
        </w:rPr>
        <w:t>h</w:t>
      </w:r>
      <w:r w:rsidR="006E1921" w:rsidRPr="00B76FB2">
        <w:rPr>
          <w:rFonts w:asciiTheme="minorHAnsi" w:hAnsiTheme="minorHAnsi" w:cstheme="minorBidi"/>
        </w:rPr>
        <w:t xml:space="preserve">odnocení </w:t>
      </w:r>
      <w:proofErr w:type="gramStart"/>
      <w:r w:rsidR="006E1921" w:rsidRPr="00B76FB2">
        <w:rPr>
          <w:rFonts w:asciiTheme="minorHAnsi" w:hAnsiTheme="minorHAnsi" w:cstheme="minorBidi"/>
        </w:rPr>
        <w:t>rizik</w:t>
      </w:r>
      <w:r w:rsidRPr="00B76FB2">
        <w:rPr>
          <w:rFonts w:asciiTheme="minorHAnsi" w:hAnsiTheme="minorHAnsi" w:cstheme="minorBidi"/>
        </w:rPr>
        <w:t xml:space="preserve"> - průmyslové</w:t>
      </w:r>
      <w:proofErr w:type="gramEnd"/>
      <w:r w:rsidRPr="00B76FB2">
        <w:rPr>
          <w:rFonts w:asciiTheme="minorHAnsi" w:hAnsiTheme="minorHAnsi" w:cstheme="minorBidi"/>
        </w:rPr>
        <w:t xml:space="preserve"> chemické látky a pesticidy, odvození limitů pro matrice ŽP</w:t>
      </w:r>
      <w:r w:rsidR="009409E1" w:rsidRPr="00B76FB2">
        <w:rPr>
          <w:rFonts w:asciiTheme="minorHAnsi" w:hAnsiTheme="minorHAnsi" w:cstheme="minorBidi"/>
        </w:rPr>
        <w:t>, PEC, PNEC, výpočet rizika</w:t>
      </w:r>
      <w:r w:rsidR="00CB2083" w:rsidRPr="00B76FB2">
        <w:rPr>
          <w:rFonts w:asciiTheme="minorHAnsi" w:hAnsiTheme="minorHAnsi" w:cstheme="minorBidi"/>
        </w:rPr>
        <w:t>, HQ, TER</w:t>
      </w:r>
    </w:p>
    <w:p w14:paraId="5FBC4145" w14:textId="6A6BDD51" w:rsidR="007239E2" w:rsidRPr="00B76FB2" w:rsidRDefault="006E1921" w:rsidP="00782B11">
      <w:pPr>
        <w:pStyle w:val="Odstavecseseznamem"/>
        <w:numPr>
          <w:ilvl w:val="0"/>
          <w:numId w:val="8"/>
        </w:numPr>
        <w:ind w:left="426" w:hanging="284"/>
        <w:rPr>
          <w:rFonts w:asciiTheme="minorHAnsi" w:hAnsiTheme="minorHAnsi" w:cstheme="minorHAnsi"/>
        </w:rPr>
      </w:pPr>
      <w:r w:rsidRPr="00B76FB2">
        <w:rPr>
          <w:rFonts w:asciiTheme="minorHAnsi" w:hAnsiTheme="minorHAnsi" w:cstheme="minorBidi"/>
        </w:rPr>
        <w:t xml:space="preserve">pokročilá </w:t>
      </w:r>
      <w:proofErr w:type="spellStart"/>
      <w:proofErr w:type="gramStart"/>
      <w:r w:rsidRPr="00B76FB2">
        <w:rPr>
          <w:rFonts w:asciiTheme="minorHAnsi" w:hAnsiTheme="minorHAnsi" w:cstheme="minorBidi"/>
        </w:rPr>
        <w:t>ekotoxikologie</w:t>
      </w:r>
      <w:proofErr w:type="spellEnd"/>
      <w:r w:rsidRPr="00B76FB2">
        <w:rPr>
          <w:rFonts w:asciiTheme="minorHAnsi" w:hAnsiTheme="minorHAnsi" w:cstheme="minorBidi"/>
        </w:rPr>
        <w:t xml:space="preserve"> </w:t>
      </w:r>
      <w:r w:rsidR="00E10ACB" w:rsidRPr="00B76FB2">
        <w:rPr>
          <w:rFonts w:asciiTheme="minorHAnsi" w:hAnsiTheme="minorHAnsi" w:cstheme="minorBidi"/>
        </w:rPr>
        <w:t xml:space="preserve">- </w:t>
      </w:r>
      <w:r w:rsidRPr="00B76FB2">
        <w:rPr>
          <w:rFonts w:asciiTheme="minorHAnsi" w:hAnsiTheme="minorHAnsi" w:cstheme="minorBidi"/>
        </w:rPr>
        <w:t>in</w:t>
      </w:r>
      <w:proofErr w:type="gramEnd"/>
      <w:r w:rsidRPr="00B76FB2">
        <w:rPr>
          <w:rFonts w:asciiTheme="minorHAnsi" w:hAnsiTheme="minorHAnsi" w:cstheme="minorBidi"/>
        </w:rPr>
        <w:t xml:space="preserve"> </w:t>
      </w:r>
      <w:proofErr w:type="spellStart"/>
      <w:r w:rsidRPr="00B76FB2">
        <w:rPr>
          <w:rFonts w:asciiTheme="minorHAnsi" w:hAnsiTheme="minorHAnsi" w:cstheme="minorBidi"/>
        </w:rPr>
        <w:t>silico</w:t>
      </w:r>
      <w:proofErr w:type="spellEnd"/>
      <w:r w:rsidR="00E10ACB" w:rsidRPr="00B76FB2">
        <w:rPr>
          <w:rFonts w:asciiTheme="minorHAnsi" w:hAnsiTheme="minorHAnsi" w:cstheme="minorBidi"/>
        </w:rPr>
        <w:t xml:space="preserve"> modelování</w:t>
      </w:r>
      <w:r w:rsidR="00BE12C6" w:rsidRPr="00B76FB2">
        <w:rPr>
          <w:rFonts w:asciiTheme="minorHAnsi" w:hAnsiTheme="minorHAnsi" w:cstheme="minorBidi"/>
        </w:rPr>
        <w:t xml:space="preserve">, </w:t>
      </w:r>
      <w:r w:rsidR="00E10ACB" w:rsidRPr="00B76FB2">
        <w:rPr>
          <w:rFonts w:asciiTheme="minorHAnsi" w:hAnsiTheme="minorHAnsi" w:cstheme="minorBidi"/>
        </w:rPr>
        <w:t>dráhy škodlivých účinků (</w:t>
      </w:r>
      <w:proofErr w:type="spellStart"/>
      <w:r w:rsidR="00BE12C6" w:rsidRPr="00B76FB2">
        <w:rPr>
          <w:rFonts w:asciiTheme="minorHAnsi" w:hAnsiTheme="minorHAnsi" w:cstheme="minorBidi"/>
        </w:rPr>
        <w:t>AOP</w:t>
      </w:r>
      <w:r w:rsidR="00E10ACB" w:rsidRPr="00B76FB2">
        <w:rPr>
          <w:rFonts w:asciiTheme="minorHAnsi" w:hAnsiTheme="minorHAnsi" w:cstheme="minorBidi"/>
        </w:rPr>
        <w:t>s</w:t>
      </w:r>
      <w:proofErr w:type="spellEnd"/>
      <w:r w:rsidR="00E10ACB" w:rsidRPr="00B76FB2">
        <w:rPr>
          <w:rFonts w:asciiTheme="minorHAnsi" w:hAnsiTheme="minorHAnsi" w:cstheme="minorBidi"/>
        </w:rPr>
        <w:t>)</w:t>
      </w:r>
      <w:r w:rsidR="007239E2" w:rsidRPr="00B76FB2">
        <w:rPr>
          <w:rFonts w:asciiTheme="minorHAnsi" w:hAnsiTheme="minorHAnsi" w:cstheme="minorBidi"/>
        </w:rPr>
        <w:t xml:space="preserve"> </w:t>
      </w:r>
    </w:p>
    <w:p w14:paraId="1AE543AD" w14:textId="77777777" w:rsidR="00263CB8" w:rsidRDefault="00263CB8" w:rsidP="00206079">
      <w:pPr>
        <w:rPr>
          <w:rFonts w:asciiTheme="minorHAnsi" w:hAnsiTheme="minorHAnsi" w:cstheme="minorHAnsi"/>
        </w:rPr>
      </w:pPr>
    </w:p>
    <w:p w14:paraId="1B2D64F3" w14:textId="77777777" w:rsidR="00E570D1" w:rsidRPr="002E1A52" w:rsidRDefault="00E570D1" w:rsidP="00782B11">
      <w:pPr>
        <w:rPr>
          <w:rFonts w:asciiTheme="minorHAnsi" w:hAnsiTheme="minorHAnsi" w:cstheme="minorHAnsi"/>
        </w:rPr>
      </w:pPr>
    </w:p>
    <w:p w14:paraId="22F1B31F" w14:textId="769AF2B1" w:rsidR="00015936" w:rsidRDefault="00015936" w:rsidP="00782B11">
      <w:pPr>
        <w:rPr>
          <w:rFonts w:asciiTheme="minorHAnsi" w:hAnsiTheme="minorHAnsi" w:cstheme="minorHAnsi"/>
        </w:rPr>
      </w:pPr>
    </w:p>
    <w:p w14:paraId="5A4DA25C" w14:textId="77777777" w:rsidR="005E02F9" w:rsidRPr="00433AE5" w:rsidRDefault="005E02F9" w:rsidP="00782B11">
      <w:pPr>
        <w:rPr>
          <w:rFonts w:asciiTheme="minorHAnsi" w:hAnsiTheme="minorHAnsi" w:cstheme="minorHAnsi"/>
        </w:rPr>
      </w:pPr>
    </w:p>
    <w:sectPr w:rsidR="005E02F9" w:rsidRPr="00433AE5" w:rsidSect="00AB5320">
      <w:footerReference w:type="default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722B7" w14:textId="77777777" w:rsidR="00AB5320" w:rsidRDefault="00AB5320" w:rsidP="0080658D">
      <w:pPr>
        <w:spacing w:after="0"/>
      </w:pPr>
      <w:r>
        <w:separator/>
      </w:r>
    </w:p>
  </w:endnote>
  <w:endnote w:type="continuationSeparator" w:id="0">
    <w:p w14:paraId="5FA22D1A" w14:textId="77777777" w:rsidR="00AB5320" w:rsidRDefault="00AB5320" w:rsidP="0080658D">
      <w:pPr>
        <w:spacing w:after="0"/>
      </w:pPr>
      <w:r>
        <w:continuationSeparator/>
      </w:r>
    </w:p>
  </w:endnote>
  <w:endnote w:type="continuationNotice" w:id="1">
    <w:p w14:paraId="5625DFDD" w14:textId="77777777" w:rsidR="00AB5320" w:rsidRDefault="00AB532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4132888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</w:rPr>
    </w:sdtEndPr>
    <w:sdtContent>
      <w:p w14:paraId="138FD061" w14:textId="3B604CC2" w:rsidR="000E0F83" w:rsidRPr="000E0F83" w:rsidRDefault="000E0F83">
        <w:pPr>
          <w:pStyle w:val="Zpat"/>
          <w:jc w:val="center"/>
          <w:rPr>
            <w:rFonts w:asciiTheme="minorHAnsi" w:hAnsiTheme="minorHAnsi" w:cstheme="minorHAnsi"/>
          </w:rPr>
        </w:pPr>
        <w:r w:rsidRPr="000E0F83">
          <w:rPr>
            <w:rFonts w:asciiTheme="minorHAnsi" w:hAnsiTheme="minorHAnsi" w:cstheme="minorHAnsi"/>
          </w:rPr>
          <w:fldChar w:fldCharType="begin"/>
        </w:r>
        <w:r w:rsidRPr="000E0F83">
          <w:rPr>
            <w:rFonts w:asciiTheme="minorHAnsi" w:hAnsiTheme="minorHAnsi" w:cstheme="minorHAnsi"/>
          </w:rPr>
          <w:instrText>PAGE   \* MERGEFORMAT</w:instrText>
        </w:r>
        <w:r w:rsidRPr="000E0F83">
          <w:rPr>
            <w:rFonts w:asciiTheme="minorHAnsi" w:hAnsiTheme="minorHAnsi" w:cstheme="minorHAnsi"/>
          </w:rPr>
          <w:fldChar w:fldCharType="separate"/>
        </w:r>
        <w:r w:rsidRPr="000E0F83">
          <w:rPr>
            <w:rFonts w:asciiTheme="minorHAnsi" w:hAnsiTheme="minorHAnsi" w:cstheme="minorHAnsi"/>
          </w:rPr>
          <w:t>2</w:t>
        </w:r>
        <w:r w:rsidRPr="000E0F83">
          <w:rPr>
            <w:rFonts w:asciiTheme="minorHAnsi" w:hAnsiTheme="minorHAnsi" w:cstheme="minorHAnsi"/>
          </w:rPr>
          <w:fldChar w:fldCharType="end"/>
        </w:r>
      </w:p>
    </w:sdtContent>
  </w:sdt>
  <w:p w14:paraId="61A2E6ED" w14:textId="77777777" w:rsidR="000E0F83" w:rsidRDefault="000E0F8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6497C" w14:textId="77777777" w:rsidR="00AB5320" w:rsidRDefault="00AB5320" w:rsidP="0080658D">
      <w:pPr>
        <w:spacing w:after="0"/>
      </w:pPr>
      <w:r>
        <w:separator/>
      </w:r>
    </w:p>
  </w:footnote>
  <w:footnote w:type="continuationSeparator" w:id="0">
    <w:p w14:paraId="332A1B03" w14:textId="77777777" w:rsidR="00AB5320" w:rsidRDefault="00AB5320" w:rsidP="0080658D">
      <w:pPr>
        <w:spacing w:after="0"/>
      </w:pPr>
      <w:r>
        <w:continuationSeparator/>
      </w:r>
    </w:p>
  </w:footnote>
  <w:footnote w:type="continuationNotice" w:id="1">
    <w:p w14:paraId="4E2BD811" w14:textId="77777777" w:rsidR="00AB5320" w:rsidRDefault="00AB532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01A6C"/>
    <w:multiLevelType w:val="hybridMultilevel"/>
    <w:tmpl w:val="3970E6A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B508E2"/>
    <w:multiLevelType w:val="hybridMultilevel"/>
    <w:tmpl w:val="B3D21FB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F0EB1"/>
    <w:multiLevelType w:val="hybridMultilevel"/>
    <w:tmpl w:val="7F24EABC"/>
    <w:lvl w:ilvl="0" w:tplc="0405000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87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59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316" w:hanging="360"/>
      </w:pPr>
      <w:rPr>
        <w:rFonts w:ascii="Wingdings" w:hAnsi="Wingdings" w:hint="default"/>
      </w:rPr>
    </w:lvl>
  </w:abstractNum>
  <w:abstractNum w:abstractNumId="3" w15:restartNumberingAfterBreak="0">
    <w:nsid w:val="277D07FD"/>
    <w:multiLevelType w:val="hybridMultilevel"/>
    <w:tmpl w:val="FFFFFFFF"/>
    <w:lvl w:ilvl="0" w:tplc="E2B60E88">
      <w:start w:val="1"/>
      <w:numFmt w:val="upperLetter"/>
      <w:lvlText w:val="%1)"/>
      <w:lvlJc w:val="left"/>
      <w:pPr>
        <w:ind w:left="720" w:hanging="360"/>
      </w:pPr>
    </w:lvl>
    <w:lvl w:ilvl="1" w:tplc="EF54F084">
      <w:start w:val="1"/>
      <w:numFmt w:val="lowerLetter"/>
      <w:lvlText w:val="%2."/>
      <w:lvlJc w:val="left"/>
      <w:pPr>
        <w:ind w:left="1440" w:hanging="360"/>
      </w:pPr>
    </w:lvl>
    <w:lvl w:ilvl="2" w:tplc="7D42AB52">
      <w:start w:val="1"/>
      <w:numFmt w:val="lowerRoman"/>
      <w:lvlText w:val="%3."/>
      <w:lvlJc w:val="right"/>
      <w:pPr>
        <w:ind w:left="2160" w:hanging="180"/>
      </w:pPr>
    </w:lvl>
    <w:lvl w:ilvl="3" w:tplc="F0C41EFE">
      <w:start w:val="1"/>
      <w:numFmt w:val="decimal"/>
      <w:lvlText w:val="%4."/>
      <w:lvlJc w:val="left"/>
      <w:pPr>
        <w:ind w:left="2880" w:hanging="360"/>
      </w:pPr>
    </w:lvl>
    <w:lvl w:ilvl="4" w:tplc="68EED4A4">
      <w:start w:val="1"/>
      <w:numFmt w:val="lowerLetter"/>
      <w:lvlText w:val="%5."/>
      <w:lvlJc w:val="left"/>
      <w:pPr>
        <w:ind w:left="3600" w:hanging="360"/>
      </w:pPr>
    </w:lvl>
    <w:lvl w:ilvl="5" w:tplc="4EAEC73A">
      <w:start w:val="1"/>
      <w:numFmt w:val="lowerRoman"/>
      <w:lvlText w:val="%6."/>
      <w:lvlJc w:val="right"/>
      <w:pPr>
        <w:ind w:left="4320" w:hanging="180"/>
      </w:pPr>
    </w:lvl>
    <w:lvl w:ilvl="6" w:tplc="850A67AC">
      <w:start w:val="1"/>
      <w:numFmt w:val="decimal"/>
      <w:lvlText w:val="%7."/>
      <w:lvlJc w:val="left"/>
      <w:pPr>
        <w:ind w:left="5040" w:hanging="360"/>
      </w:pPr>
    </w:lvl>
    <w:lvl w:ilvl="7" w:tplc="91C48682">
      <w:start w:val="1"/>
      <w:numFmt w:val="lowerLetter"/>
      <w:lvlText w:val="%8."/>
      <w:lvlJc w:val="left"/>
      <w:pPr>
        <w:ind w:left="5760" w:hanging="360"/>
      </w:pPr>
    </w:lvl>
    <w:lvl w:ilvl="8" w:tplc="A6A80CB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63497C"/>
    <w:multiLevelType w:val="hybridMultilevel"/>
    <w:tmpl w:val="B84E40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7E6701"/>
    <w:multiLevelType w:val="multilevel"/>
    <w:tmpl w:val="340AEF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4E171DFA"/>
    <w:multiLevelType w:val="hybridMultilevel"/>
    <w:tmpl w:val="935CAE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2E0620"/>
    <w:multiLevelType w:val="hybridMultilevel"/>
    <w:tmpl w:val="13F036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CF2E01"/>
    <w:multiLevelType w:val="hybridMultilevel"/>
    <w:tmpl w:val="10B434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2EB896"/>
    <w:multiLevelType w:val="hybridMultilevel"/>
    <w:tmpl w:val="CB645C0C"/>
    <w:lvl w:ilvl="0" w:tplc="D4BCDBB2">
      <w:start w:val="1"/>
      <w:numFmt w:val="lowerLetter"/>
      <w:lvlText w:val="%1)"/>
      <w:lvlJc w:val="left"/>
      <w:pPr>
        <w:ind w:left="720" w:hanging="360"/>
      </w:pPr>
    </w:lvl>
    <w:lvl w:ilvl="1" w:tplc="BC220B52">
      <w:start w:val="1"/>
      <w:numFmt w:val="lowerLetter"/>
      <w:lvlText w:val="%2."/>
      <w:lvlJc w:val="left"/>
      <w:pPr>
        <w:ind w:left="1440" w:hanging="360"/>
      </w:pPr>
    </w:lvl>
    <w:lvl w:ilvl="2" w:tplc="849E39AA">
      <w:start w:val="1"/>
      <w:numFmt w:val="lowerRoman"/>
      <w:lvlText w:val="%3."/>
      <w:lvlJc w:val="right"/>
      <w:pPr>
        <w:ind w:left="2160" w:hanging="180"/>
      </w:pPr>
    </w:lvl>
    <w:lvl w:ilvl="3" w:tplc="BB2899CC">
      <w:start w:val="1"/>
      <w:numFmt w:val="decimal"/>
      <w:lvlText w:val="%4."/>
      <w:lvlJc w:val="left"/>
      <w:pPr>
        <w:ind w:left="2880" w:hanging="360"/>
      </w:pPr>
    </w:lvl>
    <w:lvl w:ilvl="4" w:tplc="BBFA12F8">
      <w:start w:val="1"/>
      <w:numFmt w:val="lowerLetter"/>
      <w:lvlText w:val="%5."/>
      <w:lvlJc w:val="left"/>
      <w:pPr>
        <w:ind w:left="3600" w:hanging="360"/>
      </w:pPr>
    </w:lvl>
    <w:lvl w:ilvl="5" w:tplc="35E28A68">
      <w:start w:val="1"/>
      <w:numFmt w:val="lowerRoman"/>
      <w:lvlText w:val="%6."/>
      <w:lvlJc w:val="right"/>
      <w:pPr>
        <w:ind w:left="4320" w:hanging="180"/>
      </w:pPr>
    </w:lvl>
    <w:lvl w:ilvl="6" w:tplc="4224DD3C">
      <w:start w:val="1"/>
      <w:numFmt w:val="decimal"/>
      <w:lvlText w:val="%7."/>
      <w:lvlJc w:val="left"/>
      <w:pPr>
        <w:ind w:left="5040" w:hanging="360"/>
      </w:pPr>
    </w:lvl>
    <w:lvl w:ilvl="7" w:tplc="CA2ECB06">
      <w:start w:val="1"/>
      <w:numFmt w:val="lowerLetter"/>
      <w:lvlText w:val="%8."/>
      <w:lvlJc w:val="left"/>
      <w:pPr>
        <w:ind w:left="5760" w:hanging="360"/>
      </w:pPr>
    </w:lvl>
    <w:lvl w:ilvl="8" w:tplc="22E2996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D96BE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EA54FE1"/>
    <w:multiLevelType w:val="multilevel"/>
    <w:tmpl w:val="52A4B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38443234">
    <w:abstractNumId w:val="9"/>
  </w:num>
  <w:num w:numId="2" w16cid:durableId="1764299430">
    <w:abstractNumId w:val="1"/>
  </w:num>
  <w:num w:numId="3" w16cid:durableId="1421483493">
    <w:abstractNumId w:val="5"/>
  </w:num>
  <w:num w:numId="4" w16cid:durableId="744424603">
    <w:abstractNumId w:val="0"/>
  </w:num>
  <w:num w:numId="5" w16cid:durableId="1983921162">
    <w:abstractNumId w:val="10"/>
  </w:num>
  <w:num w:numId="6" w16cid:durableId="1323002236">
    <w:abstractNumId w:val="2"/>
  </w:num>
  <w:num w:numId="7" w16cid:durableId="2119137364">
    <w:abstractNumId w:val="6"/>
  </w:num>
  <w:num w:numId="8" w16cid:durableId="374893358">
    <w:abstractNumId w:val="7"/>
  </w:num>
  <w:num w:numId="9" w16cid:durableId="493452149">
    <w:abstractNumId w:val="4"/>
  </w:num>
  <w:num w:numId="10" w16cid:durableId="16153637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46219922">
    <w:abstractNumId w:val="8"/>
  </w:num>
  <w:num w:numId="12" w16cid:durableId="1098671704">
    <w:abstractNumId w:val="11"/>
  </w:num>
  <w:num w:numId="13" w16cid:durableId="6602322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7EwMzEwNTI2MTBS0lEKTi0uzszPAykwNKoFAAti5nMtAAAA"/>
  </w:docVars>
  <w:rsids>
    <w:rsidRoot w:val="0080658D"/>
    <w:rsid w:val="00000FFF"/>
    <w:rsid w:val="0000131D"/>
    <w:rsid w:val="000034D2"/>
    <w:rsid w:val="0000576A"/>
    <w:rsid w:val="000072A3"/>
    <w:rsid w:val="0001369B"/>
    <w:rsid w:val="000141FE"/>
    <w:rsid w:val="00015936"/>
    <w:rsid w:val="000168E4"/>
    <w:rsid w:val="00016913"/>
    <w:rsid w:val="0002019B"/>
    <w:rsid w:val="0002176A"/>
    <w:rsid w:val="00021938"/>
    <w:rsid w:val="00021E36"/>
    <w:rsid w:val="00022749"/>
    <w:rsid w:val="00022B7C"/>
    <w:rsid w:val="0002361F"/>
    <w:rsid w:val="00023B1A"/>
    <w:rsid w:val="00023F75"/>
    <w:rsid w:val="000263DF"/>
    <w:rsid w:val="00026A20"/>
    <w:rsid w:val="0002728B"/>
    <w:rsid w:val="0003054A"/>
    <w:rsid w:val="00030B5A"/>
    <w:rsid w:val="00030EC6"/>
    <w:rsid w:val="00031AA4"/>
    <w:rsid w:val="00031C69"/>
    <w:rsid w:val="0003239A"/>
    <w:rsid w:val="00033F46"/>
    <w:rsid w:val="00034102"/>
    <w:rsid w:val="00034D93"/>
    <w:rsid w:val="00034DF9"/>
    <w:rsid w:val="000350B0"/>
    <w:rsid w:val="000354F4"/>
    <w:rsid w:val="00035ACA"/>
    <w:rsid w:val="00035B28"/>
    <w:rsid w:val="00036C31"/>
    <w:rsid w:val="00036CCD"/>
    <w:rsid w:val="00043362"/>
    <w:rsid w:val="00043C84"/>
    <w:rsid w:val="0004563C"/>
    <w:rsid w:val="00045DBE"/>
    <w:rsid w:val="00046AF0"/>
    <w:rsid w:val="00050018"/>
    <w:rsid w:val="00053AC3"/>
    <w:rsid w:val="00054792"/>
    <w:rsid w:val="00056C90"/>
    <w:rsid w:val="00056DAE"/>
    <w:rsid w:val="00057683"/>
    <w:rsid w:val="00057E09"/>
    <w:rsid w:val="00060462"/>
    <w:rsid w:val="00060F9C"/>
    <w:rsid w:val="00061442"/>
    <w:rsid w:val="00062072"/>
    <w:rsid w:val="00063466"/>
    <w:rsid w:val="000642CB"/>
    <w:rsid w:val="0006593C"/>
    <w:rsid w:val="00070DC5"/>
    <w:rsid w:val="000725CE"/>
    <w:rsid w:val="00072F59"/>
    <w:rsid w:val="00075F83"/>
    <w:rsid w:val="00076024"/>
    <w:rsid w:val="00077013"/>
    <w:rsid w:val="00077D8E"/>
    <w:rsid w:val="00082582"/>
    <w:rsid w:val="00082E3C"/>
    <w:rsid w:val="00082EF5"/>
    <w:rsid w:val="000832DD"/>
    <w:rsid w:val="00083FEC"/>
    <w:rsid w:val="00085554"/>
    <w:rsid w:val="00085C1A"/>
    <w:rsid w:val="00086319"/>
    <w:rsid w:val="0008769C"/>
    <w:rsid w:val="00090212"/>
    <w:rsid w:val="00091756"/>
    <w:rsid w:val="00091A19"/>
    <w:rsid w:val="0009404A"/>
    <w:rsid w:val="00094075"/>
    <w:rsid w:val="00094F81"/>
    <w:rsid w:val="000954B6"/>
    <w:rsid w:val="00095B99"/>
    <w:rsid w:val="00095D91"/>
    <w:rsid w:val="00097476"/>
    <w:rsid w:val="000A0070"/>
    <w:rsid w:val="000A1E50"/>
    <w:rsid w:val="000A1F9C"/>
    <w:rsid w:val="000A2FA3"/>
    <w:rsid w:val="000A655D"/>
    <w:rsid w:val="000A6D8B"/>
    <w:rsid w:val="000A793F"/>
    <w:rsid w:val="000A7EF0"/>
    <w:rsid w:val="000B0AC2"/>
    <w:rsid w:val="000B1642"/>
    <w:rsid w:val="000B2872"/>
    <w:rsid w:val="000B4AC3"/>
    <w:rsid w:val="000B5573"/>
    <w:rsid w:val="000B5AF2"/>
    <w:rsid w:val="000B5E0F"/>
    <w:rsid w:val="000B7C5F"/>
    <w:rsid w:val="000C097D"/>
    <w:rsid w:val="000C1DFB"/>
    <w:rsid w:val="000C3B52"/>
    <w:rsid w:val="000C469D"/>
    <w:rsid w:val="000C4782"/>
    <w:rsid w:val="000C4DBD"/>
    <w:rsid w:val="000C5AE0"/>
    <w:rsid w:val="000C6AFA"/>
    <w:rsid w:val="000D020F"/>
    <w:rsid w:val="000D0824"/>
    <w:rsid w:val="000D60A8"/>
    <w:rsid w:val="000E0BBD"/>
    <w:rsid w:val="000E0F83"/>
    <w:rsid w:val="000E1317"/>
    <w:rsid w:val="000E1468"/>
    <w:rsid w:val="000E1DE5"/>
    <w:rsid w:val="000E2647"/>
    <w:rsid w:val="000E53EE"/>
    <w:rsid w:val="000E6131"/>
    <w:rsid w:val="000E7DD2"/>
    <w:rsid w:val="000F0A1E"/>
    <w:rsid w:val="000F1D63"/>
    <w:rsid w:val="000F1FEE"/>
    <w:rsid w:val="000F2E61"/>
    <w:rsid w:val="000F4497"/>
    <w:rsid w:val="000F461B"/>
    <w:rsid w:val="00100F6C"/>
    <w:rsid w:val="001013E6"/>
    <w:rsid w:val="00101CAA"/>
    <w:rsid w:val="00102082"/>
    <w:rsid w:val="00102390"/>
    <w:rsid w:val="00102A6D"/>
    <w:rsid w:val="00104361"/>
    <w:rsid w:val="00105627"/>
    <w:rsid w:val="00105B13"/>
    <w:rsid w:val="001069B3"/>
    <w:rsid w:val="00106F1C"/>
    <w:rsid w:val="001105C1"/>
    <w:rsid w:val="00110DB4"/>
    <w:rsid w:val="00113820"/>
    <w:rsid w:val="00114035"/>
    <w:rsid w:val="0011645A"/>
    <w:rsid w:val="00117438"/>
    <w:rsid w:val="001176E5"/>
    <w:rsid w:val="00117741"/>
    <w:rsid w:val="00117755"/>
    <w:rsid w:val="00117903"/>
    <w:rsid w:val="00117C86"/>
    <w:rsid w:val="001248FA"/>
    <w:rsid w:val="00124EAD"/>
    <w:rsid w:val="0012587F"/>
    <w:rsid w:val="00126192"/>
    <w:rsid w:val="00126B19"/>
    <w:rsid w:val="001270E2"/>
    <w:rsid w:val="00127B10"/>
    <w:rsid w:val="00131434"/>
    <w:rsid w:val="00133D4D"/>
    <w:rsid w:val="001374A4"/>
    <w:rsid w:val="00140716"/>
    <w:rsid w:val="00141207"/>
    <w:rsid w:val="00141B89"/>
    <w:rsid w:val="00141D75"/>
    <w:rsid w:val="00144AE1"/>
    <w:rsid w:val="00144C76"/>
    <w:rsid w:val="00144E6E"/>
    <w:rsid w:val="001500C3"/>
    <w:rsid w:val="00150418"/>
    <w:rsid w:val="00150CBA"/>
    <w:rsid w:val="00150EF9"/>
    <w:rsid w:val="001515B4"/>
    <w:rsid w:val="001516E5"/>
    <w:rsid w:val="00151A2C"/>
    <w:rsid w:val="00151D29"/>
    <w:rsid w:val="00154AE3"/>
    <w:rsid w:val="00155522"/>
    <w:rsid w:val="0016016F"/>
    <w:rsid w:val="0016020D"/>
    <w:rsid w:val="00160C49"/>
    <w:rsid w:val="001614E0"/>
    <w:rsid w:val="00161792"/>
    <w:rsid w:val="00164782"/>
    <w:rsid w:val="00164FAF"/>
    <w:rsid w:val="001665C2"/>
    <w:rsid w:val="001672D4"/>
    <w:rsid w:val="00171452"/>
    <w:rsid w:val="00172C67"/>
    <w:rsid w:val="00172F63"/>
    <w:rsid w:val="001747C0"/>
    <w:rsid w:val="0017492B"/>
    <w:rsid w:val="00174AAD"/>
    <w:rsid w:val="00175217"/>
    <w:rsid w:val="001756B1"/>
    <w:rsid w:val="00177B98"/>
    <w:rsid w:val="00181760"/>
    <w:rsid w:val="001821F1"/>
    <w:rsid w:val="00182330"/>
    <w:rsid w:val="00182589"/>
    <w:rsid w:val="00183306"/>
    <w:rsid w:val="001835C7"/>
    <w:rsid w:val="00185974"/>
    <w:rsid w:val="001900F2"/>
    <w:rsid w:val="0019035C"/>
    <w:rsid w:val="00192B67"/>
    <w:rsid w:val="001961FF"/>
    <w:rsid w:val="001979AF"/>
    <w:rsid w:val="001A0C1B"/>
    <w:rsid w:val="001A1921"/>
    <w:rsid w:val="001A1979"/>
    <w:rsid w:val="001A35E4"/>
    <w:rsid w:val="001A4064"/>
    <w:rsid w:val="001A406C"/>
    <w:rsid w:val="001A5D87"/>
    <w:rsid w:val="001A7791"/>
    <w:rsid w:val="001B0847"/>
    <w:rsid w:val="001B2188"/>
    <w:rsid w:val="001B2F99"/>
    <w:rsid w:val="001B2F9D"/>
    <w:rsid w:val="001B4E75"/>
    <w:rsid w:val="001B4F6D"/>
    <w:rsid w:val="001B6073"/>
    <w:rsid w:val="001B7219"/>
    <w:rsid w:val="001C03C3"/>
    <w:rsid w:val="001C2C2A"/>
    <w:rsid w:val="001C3188"/>
    <w:rsid w:val="001C5077"/>
    <w:rsid w:val="001C79BD"/>
    <w:rsid w:val="001D06B7"/>
    <w:rsid w:val="001D118E"/>
    <w:rsid w:val="001D24E1"/>
    <w:rsid w:val="001D3B5F"/>
    <w:rsid w:val="001D76FB"/>
    <w:rsid w:val="001E0031"/>
    <w:rsid w:val="001E174F"/>
    <w:rsid w:val="001E1CCB"/>
    <w:rsid w:val="001E3FCB"/>
    <w:rsid w:val="001E548F"/>
    <w:rsid w:val="001E7E40"/>
    <w:rsid w:val="001F617D"/>
    <w:rsid w:val="001F6D23"/>
    <w:rsid w:val="001F7224"/>
    <w:rsid w:val="001F7853"/>
    <w:rsid w:val="00200DB5"/>
    <w:rsid w:val="00201FA0"/>
    <w:rsid w:val="00203376"/>
    <w:rsid w:val="0020427A"/>
    <w:rsid w:val="002049E7"/>
    <w:rsid w:val="00204B4B"/>
    <w:rsid w:val="00205936"/>
    <w:rsid w:val="00206079"/>
    <w:rsid w:val="00206A4D"/>
    <w:rsid w:val="00206B1E"/>
    <w:rsid w:val="00206D34"/>
    <w:rsid w:val="00206E0B"/>
    <w:rsid w:val="00211DB6"/>
    <w:rsid w:val="0021405F"/>
    <w:rsid w:val="00214BE3"/>
    <w:rsid w:val="00214DDE"/>
    <w:rsid w:val="00216C31"/>
    <w:rsid w:val="0021764E"/>
    <w:rsid w:val="002215D4"/>
    <w:rsid w:val="00221F4B"/>
    <w:rsid w:val="00225D2C"/>
    <w:rsid w:val="002278E7"/>
    <w:rsid w:val="0023054F"/>
    <w:rsid w:val="00232603"/>
    <w:rsid w:val="0023374B"/>
    <w:rsid w:val="002338C5"/>
    <w:rsid w:val="002346D6"/>
    <w:rsid w:val="00234A3D"/>
    <w:rsid w:val="00234A71"/>
    <w:rsid w:val="00235E7F"/>
    <w:rsid w:val="002360A5"/>
    <w:rsid w:val="00236850"/>
    <w:rsid w:val="00236E20"/>
    <w:rsid w:val="00240D3E"/>
    <w:rsid w:val="00241FEF"/>
    <w:rsid w:val="002458C1"/>
    <w:rsid w:val="002470CA"/>
    <w:rsid w:val="00247765"/>
    <w:rsid w:val="00250462"/>
    <w:rsid w:val="00255943"/>
    <w:rsid w:val="00257414"/>
    <w:rsid w:val="00260BC7"/>
    <w:rsid w:val="00262724"/>
    <w:rsid w:val="00262D13"/>
    <w:rsid w:val="0026354A"/>
    <w:rsid w:val="00263CB8"/>
    <w:rsid w:val="00264181"/>
    <w:rsid w:val="00264B2E"/>
    <w:rsid w:val="00265406"/>
    <w:rsid w:val="00265823"/>
    <w:rsid w:val="00266735"/>
    <w:rsid w:val="00270228"/>
    <w:rsid w:val="0027026D"/>
    <w:rsid w:val="00270337"/>
    <w:rsid w:val="00270D88"/>
    <w:rsid w:val="00271F75"/>
    <w:rsid w:val="00272EAB"/>
    <w:rsid w:val="002749EB"/>
    <w:rsid w:val="00277906"/>
    <w:rsid w:val="00277C10"/>
    <w:rsid w:val="0028026E"/>
    <w:rsid w:val="002802A8"/>
    <w:rsid w:val="00280E44"/>
    <w:rsid w:val="002815E6"/>
    <w:rsid w:val="002824E7"/>
    <w:rsid w:val="0028294B"/>
    <w:rsid w:val="00284309"/>
    <w:rsid w:val="00284B89"/>
    <w:rsid w:val="002867C5"/>
    <w:rsid w:val="00286D6F"/>
    <w:rsid w:val="00291A21"/>
    <w:rsid w:val="00292790"/>
    <w:rsid w:val="00295FD7"/>
    <w:rsid w:val="002972A3"/>
    <w:rsid w:val="002972E5"/>
    <w:rsid w:val="002A09FB"/>
    <w:rsid w:val="002A113E"/>
    <w:rsid w:val="002A1789"/>
    <w:rsid w:val="002A2EA3"/>
    <w:rsid w:val="002A3AFB"/>
    <w:rsid w:val="002A44F2"/>
    <w:rsid w:val="002A7570"/>
    <w:rsid w:val="002B081F"/>
    <w:rsid w:val="002B0BB9"/>
    <w:rsid w:val="002B2AA7"/>
    <w:rsid w:val="002B2B57"/>
    <w:rsid w:val="002B67D6"/>
    <w:rsid w:val="002B6A61"/>
    <w:rsid w:val="002B6C8B"/>
    <w:rsid w:val="002C0F27"/>
    <w:rsid w:val="002C0F4A"/>
    <w:rsid w:val="002C17E4"/>
    <w:rsid w:val="002C29CF"/>
    <w:rsid w:val="002C2B55"/>
    <w:rsid w:val="002C378D"/>
    <w:rsid w:val="002C3980"/>
    <w:rsid w:val="002C49CA"/>
    <w:rsid w:val="002C4DF5"/>
    <w:rsid w:val="002C64DB"/>
    <w:rsid w:val="002C6FD2"/>
    <w:rsid w:val="002D02E5"/>
    <w:rsid w:val="002D13E4"/>
    <w:rsid w:val="002D1EA6"/>
    <w:rsid w:val="002D3664"/>
    <w:rsid w:val="002D394F"/>
    <w:rsid w:val="002D48C2"/>
    <w:rsid w:val="002D61BF"/>
    <w:rsid w:val="002D70FD"/>
    <w:rsid w:val="002E05A5"/>
    <w:rsid w:val="002E120E"/>
    <w:rsid w:val="002E1A52"/>
    <w:rsid w:val="002E1D4F"/>
    <w:rsid w:val="002E1EC9"/>
    <w:rsid w:val="002E3D30"/>
    <w:rsid w:val="002E464F"/>
    <w:rsid w:val="002E4979"/>
    <w:rsid w:val="002E4ED8"/>
    <w:rsid w:val="002E56D2"/>
    <w:rsid w:val="002E6966"/>
    <w:rsid w:val="002E6A13"/>
    <w:rsid w:val="002E6F8B"/>
    <w:rsid w:val="002F03B4"/>
    <w:rsid w:val="002F0497"/>
    <w:rsid w:val="002F05B1"/>
    <w:rsid w:val="002F2F09"/>
    <w:rsid w:val="002F34A6"/>
    <w:rsid w:val="002F4D17"/>
    <w:rsid w:val="002F5997"/>
    <w:rsid w:val="003039C3"/>
    <w:rsid w:val="00303F25"/>
    <w:rsid w:val="003065B4"/>
    <w:rsid w:val="00306DB0"/>
    <w:rsid w:val="00307D64"/>
    <w:rsid w:val="00311510"/>
    <w:rsid w:val="00312D00"/>
    <w:rsid w:val="00312FCC"/>
    <w:rsid w:val="00313E03"/>
    <w:rsid w:val="00314071"/>
    <w:rsid w:val="00314249"/>
    <w:rsid w:val="00317F3B"/>
    <w:rsid w:val="00317F93"/>
    <w:rsid w:val="003229BA"/>
    <w:rsid w:val="00323291"/>
    <w:rsid w:val="00323D1D"/>
    <w:rsid w:val="00323FD8"/>
    <w:rsid w:val="00324C1D"/>
    <w:rsid w:val="00324E24"/>
    <w:rsid w:val="00325890"/>
    <w:rsid w:val="00326BA6"/>
    <w:rsid w:val="00327C09"/>
    <w:rsid w:val="00327CB4"/>
    <w:rsid w:val="00331605"/>
    <w:rsid w:val="00331DE6"/>
    <w:rsid w:val="00331EDB"/>
    <w:rsid w:val="003363D6"/>
    <w:rsid w:val="00336D1C"/>
    <w:rsid w:val="0034189C"/>
    <w:rsid w:val="00344014"/>
    <w:rsid w:val="0034576A"/>
    <w:rsid w:val="00346691"/>
    <w:rsid w:val="003472CC"/>
    <w:rsid w:val="0035004A"/>
    <w:rsid w:val="00351850"/>
    <w:rsid w:val="003519A5"/>
    <w:rsid w:val="003534AB"/>
    <w:rsid w:val="00354F76"/>
    <w:rsid w:val="00356062"/>
    <w:rsid w:val="0035755D"/>
    <w:rsid w:val="00357CA0"/>
    <w:rsid w:val="00362862"/>
    <w:rsid w:val="00362CCC"/>
    <w:rsid w:val="00363E7F"/>
    <w:rsid w:val="00364502"/>
    <w:rsid w:val="003708D6"/>
    <w:rsid w:val="00371C9F"/>
    <w:rsid w:val="00372C8B"/>
    <w:rsid w:val="00373124"/>
    <w:rsid w:val="00375581"/>
    <w:rsid w:val="00376459"/>
    <w:rsid w:val="00380091"/>
    <w:rsid w:val="003803E8"/>
    <w:rsid w:val="003805AA"/>
    <w:rsid w:val="00381E4B"/>
    <w:rsid w:val="0038212E"/>
    <w:rsid w:val="0038226E"/>
    <w:rsid w:val="00383E42"/>
    <w:rsid w:val="0038446F"/>
    <w:rsid w:val="00385DA7"/>
    <w:rsid w:val="00386A06"/>
    <w:rsid w:val="00392814"/>
    <w:rsid w:val="00393E73"/>
    <w:rsid w:val="003950C4"/>
    <w:rsid w:val="00397606"/>
    <w:rsid w:val="003A0104"/>
    <w:rsid w:val="003A0BFA"/>
    <w:rsid w:val="003A2B8D"/>
    <w:rsid w:val="003A346D"/>
    <w:rsid w:val="003A6007"/>
    <w:rsid w:val="003A70FA"/>
    <w:rsid w:val="003B141E"/>
    <w:rsid w:val="003B2279"/>
    <w:rsid w:val="003B2517"/>
    <w:rsid w:val="003B2CE9"/>
    <w:rsid w:val="003B3189"/>
    <w:rsid w:val="003B4431"/>
    <w:rsid w:val="003B6430"/>
    <w:rsid w:val="003B69C5"/>
    <w:rsid w:val="003B727B"/>
    <w:rsid w:val="003B762A"/>
    <w:rsid w:val="003B7CDB"/>
    <w:rsid w:val="003B7F23"/>
    <w:rsid w:val="003C050C"/>
    <w:rsid w:val="003C0A71"/>
    <w:rsid w:val="003C0B08"/>
    <w:rsid w:val="003C18F4"/>
    <w:rsid w:val="003C1A7B"/>
    <w:rsid w:val="003C245A"/>
    <w:rsid w:val="003C32BA"/>
    <w:rsid w:val="003C42C9"/>
    <w:rsid w:val="003C62F4"/>
    <w:rsid w:val="003C750A"/>
    <w:rsid w:val="003D1429"/>
    <w:rsid w:val="003D22CD"/>
    <w:rsid w:val="003D2C09"/>
    <w:rsid w:val="003D57DF"/>
    <w:rsid w:val="003D7088"/>
    <w:rsid w:val="003D7658"/>
    <w:rsid w:val="003D7F59"/>
    <w:rsid w:val="003E0DB6"/>
    <w:rsid w:val="003E2C54"/>
    <w:rsid w:val="003E4350"/>
    <w:rsid w:val="003E5107"/>
    <w:rsid w:val="003E5185"/>
    <w:rsid w:val="003E5200"/>
    <w:rsid w:val="003F27DE"/>
    <w:rsid w:val="003F28F2"/>
    <w:rsid w:val="003F297F"/>
    <w:rsid w:val="003F358B"/>
    <w:rsid w:val="003F56EB"/>
    <w:rsid w:val="003F7109"/>
    <w:rsid w:val="00400B85"/>
    <w:rsid w:val="00400BB3"/>
    <w:rsid w:val="004017C0"/>
    <w:rsid w:val="00401EEE"/>
    <w:rsid w:val="00403925"/>
    <w:rsid w:val="00403B10"/>
    <w:rsid w:val="00403E64"/>
    <w:rsid w:val="004059CB"/>
    <w:rsid w:val="004067A8"/>
    <w:rsid w:val="004067BA"/>
    <w:rsid w:val="00407603"/>
    <w:rsid w:val="00410E59"/>
    <w:rsid w:val="00411CD5"/>
    <w:rsid w:val="00412984"/>
    <w:rsid w:val="004132CF"/>
    <w:rsid w:val="00414D2D"/>
    <w:rsid w:val="00415695"/>
    <w:rsid w:val="00416C72"/>
    <w:rsid w:val="00420B13"/>
    <w:rsid w:val="00420F9E"/>
    <w:rsid w:val="00421437"/>
    <w:rsid w:val="00421BF5"/>
    <w:rsid w:val="00422631"/>
    <w:rsid w:val="00424134"/>
    <w:rsid w:val="00425F3B"/>
    <w:rsid w:val="004267E4"/>
    <w:rsid w:val="00430CE1"/>
    <w:rsid w:val="00431F1A"/>
    <w:rsid w:val="004321C3"/>
    <w:rsid w:val="00432DF0"/>
    <w:rsid w:val="0043316C"/>
    <w:rsid w:val="00433AE5"/>
    <w:rsid w:val="0043424C"/>
    <w:rsid w:val="004418AB"/>
    <w:rsid w:val="00441EF2"/>
    <w:rsid w:val="0044270C"/>
    <w:rsid w:val="004454B0"/>
    <w:rsid w:val="00450CC4"/>
    <w:rsid w:val="0045475B"/>
    <w:rsid w:val="00455E65"/>
    <w:rsid w:val="004568A3"/>
    <w:rsid w:val="00460D36"/>
    <w:rsid w:val="0046187C"/>
    <w:rsid w:val="00462D17"/>
    <w:rsid w:val="0046301B"/>
    <w:rsid w:val="00464BD1"/>
    <w:rsid w:val="00465FD3"/>
    <w:rsid w:val="00470EF8"/>
    <w:rsid w:val="0047170B"/>
    <w:rsid w:val="004718ED"/>
    <w:rsid w:val="00471B35"/>
    <w:rsid w:val="00471C77"/>
    <w:rsid w:val="00472BAE"/>
    <w:rsid w:val="00472FD9"/>
    <w:rsid w:val="00474D61"/>
    <w:rsid w:val="00474DC8"/>
    <w:rsid w:val="004806F1"/>
    <w:rsid w:val="004814EE"/>
    <w:rsid w:val="00481643"/>
    <w:rsid w:val="004836F4"/>
    <w:rsid w:val="0048392B"/>
    <w:rsid w:val="00486770"/>
    <w:rsid w:val="00487F08"/>
    <w:rsid w:val="00490E01"/>
    <w:rsid w:val="004927C2"/>
    <w:rsid w:val="00492882"/>
    <w:rsid w:val="00492E44"/>
    <w:rsid w:val="00493C1C"/>
    <w:rsid w:val="00495C2B"/>
    <w:rsid w:val="00496BF3"/>
    <w:rsid w:val="0049741C"/>
    <w:rsid w:val="004A1528"/>
    <w:rsid w:val="004A3DA6"/>
    <w:rsid w:val="004A417D"/>
    <w:rsid w:val="004A54D4"/>
    <w:rsid w:val="004A5930"/>
    <w:rsid w:val="004A7276"/>
    <w:rsid w:val="004B3378"/>
    <w:rsid w:val="004B4A76"/>
    <w:rsid w:val="004B68F1"/>
    <w:rsid w:val="004B7FDB"/>
    <w:rsid w:val="004C1014"/>
    <w:rsid w:val="004C1CD3"/>
    <w:rsid w:val="004C1E62"/>
    <w:rsid w:val="004C24C0"/>
    <w:rsid w:val="004C2BFF"/>
    <w:rsid w:val="004C3654"/>
    <w:rsid w:val="004C4647"/>
    <w:rsid w:val="004C4B92"/>
    <w:rsid w:val="004C4D86"/>
    <w:rsid w:val="004C5B49"/>
    <w:rsid w:val="004C76EE"/>
    <w:rsid w:val="004C7C9B"/>
    <w:rsid w:val="004D0554"/>
    <w:rsid w:val="004D08C8"/>
    <w:rsid w:val="004D0F54"/>
    <w:rsid w:val="004D41E5"/>
    <w:rsid w:val="004D4DE4"/>
    <w:rsid w:val="004D71D5"/>
    <w:rsid w:val="004D7534"/>
    <w:rsid w:val="004D7B25"/>
    <w:rsid w:val="004E102B"/>
    <w:rsid w:val="004E1692"/>
    <w:rsid w:val="004E3CD9"/>
    <w:rsid w:val="004E42A4"/>
    <w:rsid w:val="004E5D03"/>
    <w:rsid w:val="004F063C"/>
    <w:rsid w:val="004F10E5"/>
    <w:rsid w:val="004F4952"/>
    <w:rsid w:val="004F4A7A"/>
    <w:rsid w:val="004F5AD1"/>
    <w:rsid w:val="00501CF3"/>
    <w:rsid w:val="005031C2"/>
    <w:rsid w:val="00503636"/>
    <w:rsid w:val="00503DEF"/>
    <w:rsid w:val="0050486B"/>
    <w:rsid w:val="00510179"/>
    <w:rsid w:val="005103AC"/>
    <w:rsid w:val="00511B9E"/>
    <w:rsid w:val="00512995"/>
    <w:rsid w:val="00512EC4"/>
    <w:rsid w:val="00513E35"/>
    <w:rsid w:val="00514519"/>
    <w:rsid w:val="005145A3"/>
    <w:rsid w:val="0051608A"/>
    <w:rsid w:val="0051754A"/>
    <w:rsid w:val="00517728"/>
    <w:rsid w:val="0052098F"/>
    <w:rsid w:val="00520CEB"/>
    <w:rsid w:val="00521125"/>
    <w:rsid w:val="005215AA"/>
    <w:rsid w:val="00522F88"/>
    <w:rsid w:val="005233F2"/>
    <w:rsid w:val="00524131"/>
    <w:rsid w:val="00525304"/>
    <w:rsid w:val="00525941"/>
    <w:rsid w:val="00526794"/>
    <w:rsid w:val="00535F21"/>
    <w:rsid w:val="00536337"/>
    <w:rsid w:val="00536E61"/>
    <w:rsid w:val="00537612"/>
    <w:rsid w:val="00537693"/>
    <w:rsid w:val="0054196A"/>
    <w:rsid w:val="00544027"/>
    <w:rsid w:val="00544CA4"/>
    <w:rsid w:val="00546BD7"/>
    <w:rsid w:val="00547276"/>
    <w:rsid w:val="005508EC"/>
    <w:rsid w:val="00551959"/>
    <w:rsid w:val="005536A0"/>
    <w:rsid w:val="00555355"/>
    <w:rsid w:val="0055753F"/>
    <w:rsid w:val="00560C5C"/>
    <w:rsid w:val="0056128E"/>
    <w:rsid w:val="00561AB2"/>
    <w:rsid w:val="00562F15"/>
    <w:rsid w:val="00563764"/>
    <w:rsid w:val="005637C1"/>
    <w:rsid w:val="005638E1"/>
    <w:rsid w:val="00563DFF"/>
    <w:rsid w:val="00563E27"/>
    <w:rsid w:val="005645CC"/>
    <w:rsid w:val="00564C3A"/>
    <w:rsid w:val="00564CC1"/>
    <w:rsid w:val="00566BAF"/>
    <w:rsid w:val="00570207"/>
    <w:rsid w:val="005719CC"/>
    <w:rsid w:val="00572250"/>
    <w:rsid w:val="005735FE"/>
    <w:rsid w:val="00573A25"/>
    <w:rsid w:val="00573AEB"/>
    <w:rsid w:val="005748AB"/>
    <w:rsid w:val="00576FF5"/>
    <w:rsid w:val="00577B1B"/>
    <w:rsid w:val="00582BD6"/>
    <w:rsid w:val="00582CB4"/>
    <w:rsid w:val="00582FFA"/>
    <w:rsid w:val="005832BE"/>
    <w:rsid w:val="00585043"/>
    <w:rsid w:val="00585762"/>
    <w:rsid w:val="00591527"/>
    <w:rsid w:val="00593C57"/>
    <w:rsid w:val="0059459D"/>
    <w:rsid w:val="00595B54"/>
    <w:rsid w:val="00595BD2"/>
    <w:rsid w:val="0059624A"/>
    <w:rsid w:val="005A0510"/>
    <w:rsid w:val="005A36CA"/>
    <w:rsid w:val="005A3D77"/>
    <w:rsid w:val="005A4B9A"/>
    <w:rsid w:val="005A5E51"/>
    <w:rsid w:val="005A5FCB"/>
    <w:rsid w:val="005A6374"/>
    <w:rsid w:val="005A795A"/>
    <w:rsid w:val="005B1D82"/>
    <w:rsid w:val="005B1DD5"/>
    <w:rsid w:val="005B2902"/>
    <w:rsid w:val="005B40B4"/>
    <w:rsid w:val="005B5251"/>
    <w:rsid w:val="005B6E03"/>
    <w:rsid w:val="005B769A"/>
    <w:rsid w:val="005C07D9"/>
    <w:rsid w:val="005C0E12"/>
    <w:rsid w:val="005C28E3"/>
    <w:rsid w:val="005C2AF7"/>
    <w:rsid w:val="005C3424"/>
    <w:rsid w:val="005C342F"/>
    <w:rsid w:val="005C3C61"/>
    <w:rsid w:val="005C5E9E"/>
    <w:rsid w:val="005C7C72"/>
    <w:rsid w:val="005C7E16"/>
    <w:rsid w:val="005D1AD7"/>
    <w:rsid w:val="005D22E2"/>
    <w:rsid w:val="005D25CE"/>
    <w:rsid w:val="005D26AF"/>
    <w:rsid w:val="005D3D54"/>
    <w:rsid w:val="005D46B6"/>
    <w:rsid w:val="005D6504"/>
    <w:rsid w:val="005D6A60"/>
    <w:rsid w:val="005E0140"/>
    <w:rsid w:val="005E02F9"/>
    <w:rsid w:val="005E0549"/>
    <w:rsid w:val="005E0DB4"/>
    <w:rsid w:val="005E27C0"/>
    <w:rsid w:val="005E4139"/>
    <w:rsid w:val="005E4380"/>
    <w:rsid w:val="005E51DC"/>
    <w:rsid w:val="005E5CEC"/>
    <w:rsid w:val="005E69C7"/>
    <w:rsid w:val="005E708D"/>
    <w:rsid w:val="005E7637"/>
    <w:rsid w:val="005F0650"/>
    <w:rsid w:val="005F0B66"/>
    <w:rsid w:val="005F0C45"/>
    <w:rsid w:val="005F3164"/>
    <w:rsid w:val="005F367B"/>
    <w:rsid w:val="005F3970"/>
    <w:rsid w:val="005F3F7D"/>
    <w:rsid w:val="005F4227"/>
    <w:rsid w:val="005F480D"/>
    <w:rsid w:val="00600233"/>
    <w:rsid w:val="0060029E"/>
    <w:rsid w:val="0060263E"/>
    <w:rsid w:val="00602A7A"/>
    <w:rsid w:val="00603343"/>
    <w:rsid w:val="00604521"/>
    <w:rsid w:val="00605469"/>
    <w:rsid w:val="00605D0B"/>
    <w:rsid w:val="00605ECF"/>
    <w:rsid w:val="00606072"/>
    <w:rsid w:val="00606F04"/>
    <w:rsid w:val="00610038"/>
    <w:rsid w:val="00610D9F"/>
    <w:rsid w:val="006116ED"/>
    <w:rsid w:val="0061216A"/>
    <w:rsid w:val="00612191"/>
    <w:rsid w:val="00612372"/>
    <w:rsid w:val="006123F9"/>
    <w:rsid w:val="00612474"/>
    <w:rsid w:val="0061471E"/>
    <w:rsid w:val="00616585"/>
    <w:rsid w:val="00616D87"/>
    <w:rsid w:val="0062530A"/>
    <w:rsid w:val="00626BD9"/>
    <w:rsid w:val="006279B4"/>
    <w:rsid w:val="00627A31"/>
    <w:rsid w:val="00627D41"/>
    <w:rsid w:val="00633C6E"/>
    <w:rsid w:val="0063406B"/>
    <w:rsid w:val="006369DB"/>
    <w:rsid w:val="0063D5CF"/>
    <w:rsid w:val="00640458"/>
    <w:rsid w:val="00640731"/>
    <w:rsid w:val="006424D3"/>
    <w:rsid w:val="006429B8"/>
    <w:rsid w:val="00643EA4"/>
    <w:rsid w:val="00644C96"/>
    <w:rsid w:val="00645506"/>
    <w:rsid w:val="0064735A"/>
    <w:rsid w:val="00647DBB"/>
    <w:rsid w:val="00650005"/>
    <w:rsid w:val="00651B86"/>
    <w:rsid w:val="0065203E"/>
    <w:rsid w:val="00653021"/>
    <w:rsid w:val="00654FF0"/>
    <w:rsid w:val="00655D03"/>
    <w:rsid w:val="006565FD"/>
    <w:rsid w:val="006613E7"/>
    <w:rsid w:val="00661636"/>
    <w:rsid w:val="006616AE"/>
    <w:rsid w:val="006618F3"/>
    <w:rsid w:val="0066415E"/>
    <w:rsid w:val="00666020"/>
    <w:rsid w:val="00667EB0"/>
    <w:rsid w:val="0067023A"/>
    <w:rsid w:val="00670462"/>
    <w:rsid w:val="00670A67"/>
    <w:rsid w:val="00670BC2"/>
    <w:rsid w:val="00670D00"/>
    <w:rsid w:val="00671968"/>
    <w:rsid w:val="00672558"/>
    <w:rsid w:val="00672997"/>
    <w:rsid w:val="00672AE5"/>
    <w:rsid w:val="00673047"/>
    <w:rsid w:val="0067466D"/>
    <w:rsid w:val="00675584"/>
    <w:rsid w:val="00676D96"/>
    <w:rsid w:val="006819DF"/>
    <w:rsid w:val="00682172"/>
    <w:rsid w:val="00682B45"/>
    <w:rsid w:val="00682BB4"/>
    <w:rsid w:val="00684461"/>
    <w:rsid w:val="00690BF2"/>
    <w:rsid w:val="00693D3A"/>
    <w:rsid w:val="00695B3D"/>
    <w:rsid w:val="006960AD"/>
    <w:rsid w:val="00697DB0"/>
    <w:rsid w:val="006A0EE9"/>
    <w:rsid w:val="006A1089"/>
    <w:rsid w:val="006A13D6"/>
    <w:rsid w:val="006A2B2D"/>
    <w:rsid w:val="006A31F3"/>
    <w:rsid w:val="006A4349"/>
    <w:rsid w:val="006A47BE"/>
    <w:rsid w:val="006B11C7"/>
    <w:rsid w:val="006B144F"/>
    <w:rsid w:val="006B27D7"/>
    <w:rsid w:val="006B2D50"/>
    <w:rsid w:val="006B394E"/>
    <w:rsid w:val="006B3E94"/>
    <w:rsid w:val="006B6A4A"/>
    <w:rsid w:val="006C0DCA"/>
    <w:rsid w:val="006C1E07"/>
    <w:rsid w:val="006C222A"/>
    <w:rsid w:val="006C22AB"/>
    <w:rsid w:val="006C263D"/>
    <w:rsid w:val="006C27CC"/>
    <w:rsid w:val="006C2C4D"/>
    <w:rsid w:val="006C2CA6"/>
    <w:rsid w:val="006C4176"/>
    <w:rsid w:val="006C4627"/>
    <w:rsid w:val="006C4BF6"/>
    <w:rsid w:val="006C5297"/>
    <w:rsid w:val="006C638D"/>
    <w:rsid w:val="006C6851"/>
    <w:rsid w:val="006C69AA"/>
    <w:rsid w:val="006C77F5"/>
    <w:rsid w:val="006C7F1A"/>
    <w:rsid w:val="006D08DA"/>
    <w:rsid w:val="006D3282"/>
    <w:rsid w:val="006D3BFD"/>
    <w:rsid w:val="006D3E00"/>
    <w:rsid w:val="006D409E"/>
    <w:rsid w:val="006D4756"/>
    <w:rsid w:val="006D4FF6"/>
    <w:rsid w:val="006D580D"/>
    <w:rsid w:val="006D5B89"/>
    <w:rsid w:val="006D71AC"/>
    <w:rsid w:val="006E0668"/>
    <w:rsid w:val="006E1921"/>
    <w:rsid w:val="006E2C64"/>
    <w:rsid w:val="006E3350"/>
    <w:rsid w:val="006E4478"/>
    <w:rsid w:val="006E54F1"/>
    <w:rsid w:val="006E686F"/>
    <w:rsid w:val="006E6933"/>
    <w:rsid w:val="006E6B49"/>
    <w:rsid w:val="006E72EA"/>
    <w:rsid w:val="006F174E"/>
    <w:rsid w:val="006F2419"/>
    <w:rsid w:val="006F2424"/>
    <w:rsid w:val="006F38DB"/>
    <w:rsid w:val="006F523D"/>
    <w:rsid w:val="006F5567"/>
    <w:rsid w:val="006F6CAC"/>
    <w:rsid w:val="006F7CC2"/>
    <w:rsid w:val="00702C78"/>
    <w:rsid w:val="00705B8F"/>
    <w:rsid w:val="00705D73"/>
    <w:rsid w:val="00705FB4"/>
    <w:rsid w:val="007071CB"/>
    <w:rsid w:val="00707D97"/>
    <w:rsid w:val="00707F31"/>
    <w:rsid w:val="00710560"/>
    <w:rsid w:val="00710E7A"/>
    <w:rsid w:val="007150BD"/>
    <w:rsid w:val="007153E0"/>
    <w:rsid w:val="00715861"/>
    <w:rsid w:val="007171CB"/>
    <w:rsid w:val="00721FB5"/>
    <w:rsid w:val="00722964"/>
    <w:rsid w:val="00722B29"/>
    <w:rsid w:val="00722D8B"/>
    <w:rsid w:val="007239E2"/>
    <w:rsid w:val="00724466"/>
    <w:rsid w:val="00727C16"/>
    <w:rsid w:val="00730D0C"/>
    <w:rsid w:val="00731B9C"/>
    <w:rsid w:val="00731F72"/>
    <w:rsid w:val="007365DA"/>
    <w:rsid w:val="00736CC0"/>
    <w:rsid w:val="00736ECA"/>
    <w:rsid w:val="007401A6"/>
    <w:rsid w:val="00741D3E"/>
    <w:rsid w:val="0074238E"/>
    <w:rsid w:val="007427BD"/>
    <w:rsid w:val="00745500"/>
    <w:rsid w:val="00747AF3"/>
    <w:rsid w:val="0075005B"/>
    <w:rsid w:val="00750C13"/>
    <w:rsid w:val="0075204C"/>
    <w:rsid w:val="007526F1"/>
    <w:rsid w:val="007530C9"/>
    <w:rsid w:val="007549C8"/>
    <w:rsid w:val="00755BA0"/>
    <w:rsid w:val="00756D24"/>
    <w:rsid w:val="0076030E"/>
    <w:rsid w:val="00764E5E"/>
    <w:rsid w:val="00764F44"/>
    <w:rsid w:val="007677C9"/>
    <w:rsid w:val="00771B46"/>
    <w:rsid w:val="007723F9"/>
    <w:rsid w:val="00772EDF"/>
    <w:rsid w:val="00773057"/>
    <w:rsid w:val="0077530F"/>
    <w:rsid w:val="00777D5B"/>
    <w:rsid w:val="00782A3A"/>
    <w:rsid w:val="00782B11"/>
    <w:rsid w:val="00783AF8"/>
    <w:rsid w:val="00785F3E"/>
    <w:rsid w:val="0079093F"/>
    <w:rsid w:val="00791794"/>
    <w:rsid w:val="00792631"/>
    <w:rsid w:val="0079431C"/>
    <w:rsid w:val="00795020"/>
    <w:rsid w:val="007978CC"/>
    <w:rsid w:val="00797B95"/>
    <w:rsid w:val="007A38C6"/>
    <w:rsid w:val="007A391A"/>
    <w:rsid w:val="007A3FC6"/>
    <w:rsid w:val="007A6ED3"/>
    <w:rsid w:val="007B08AA"/>
    <w:rsid w:val="007B494B"/>
    <w:rsid w:val="007B49A4"/>
    <w:rsid w:val="007B65BA"/>
    <w:rsid w:val="007B715F"/>
    <w:rsid w:val="007B71B1"/>
    <w:rsid w:val="007C0DE8"/>
    <w:rsid w:val="007C3406"/>
    <w:rsid w:val="007C4D3E"/>
    <w:rsid w:val="007C6A94"/>
    <w:rsid w:val="007D2AE8"/>
    <w:rsid w:val="007D3129"/>
    <w:rsid w:val="007D6E96"/>
    <w:rsid w:val="007D7169"/>
    <w:rsid w:val="007E090C"/>
    <w:rsid w:val="007E2F78"/>
    <w:rsid w:val="007E3AEA"/>
    <w:rsid w:val="007E645E"/>
    <w:rsid w:val="007E7C85"/>
    <w:rsid w:val="007F00CF"/>
    <w:rsid w:val="007F01C6"/>
    <w:rsid w:val="007F113D"/>
    <w:rsid w:val="007F2717"/>
    <w:rsid w:val="007F40E3"/>
    <w:rsid w:val="007F525C"/>
    <w:rsid w:val="007F6A6C"/>
    <w:rsid w:val="007F7C56"/>
    <w:rsid w:val="00800832"/>
    <w:rsid w:val="00800F6F"/>
    <w:rsid w:val="00801033"/>
    <w:rsid w:val="00801ABE"/>
    <w:rsid w:val="00801DF1"/>
    <w:rsid w:val="00802A18"/>
    <w:rsid w:val="00802CEA"/>
    <w:rsid w:val="008038D1"/>
    <w:rsid w:val="00804412"/>
    <w:rsid w:val="00804664"/>
    <w:rsid w:val="0080542B"/>
    <w:rsid w:val="00805BB8"/>
    <w:rsid w:val="0080658D"/>
    <w:rsid w:val="008067BA"/>
    <w:rsid w:val="00810578"/>
    <w:rsid w:val="00811F9C"/>
    <w:rsid w:val="008132F8"/>
    <w:rsid w:val="008140FD"/>
    <w:rsid w:val="008147EF"/>
    <w:rsid w:val="00815091"/>
    <w:rsid w:val="0081588F"/>
    <w:rsid w:val="00817DDB"/>
    <w:rsid w:val="008200FB"/>
    <w:rsid w:val="00820265"/>
    <w:rsid w:val="00820BFA"/>
    <w:rsid w:val="00824FBC"/>
    <w:rsid w:val="00831397"/>
    <w:rsid w:val="00834DF5"/>
    <w:rsid w:val="00836876"/>
    <w:rsid w:val="008376D1"/>
    <w:rsid w:val="00837E04"/>
    <w:rsid w:val="00837E63"/>
    <w:rsid w:val="00841E6B"/>
    <w:rsid w:val="008434E6"/>
    <w:rsid w:val="00845075"/>
    <w:rsid w:val="00845D07"/>
    <w:rsid w:val="008473DE"/>
    <w:rsid w:val="00850F05"/>
    <w:rsid w:val="00852148"/>
    <w:rsid w:val="00852C7E"/>
    <w:rsid w:val="00852E85"/>
    <w:rsid w:val="00854DE8"/>
    <w:rsid w:val="00854EB3"/>
    <w:rsid w:val="00855CC2"/>
    <w:rsid w:val="00856D78"/>
    <w:rsid w:val="008607F0"/>
    <w:rsid w:val="00860A78"/>
    <w:rsid w:val="00863560"/>
    <w:rsid w:val="00863E9F"/>
    <w:rsid w:val="00864563"/>
    <w:rsid w:val="008654CD"/>
    <w:rsid w:val="00866B2E"/>
    <w:rsid w:val="008678E9"/>
    <w:rsid w:val="00867A23"/>
    <w:rsid w:val="008711E1"/>
    <w:rsid w:val="008745AF"/>
    <w:rsid w:val="008745EA"/>
    <w:rsid w:val="008751C3"/>
    <w:rsid w:val="00875720"/>
    <w:rsid w:val="008803C6"/>
    <w:rsid w:val="008838AF"/>
    <w:rsid w:val="008841BB"/>
    <w:rsid w:val="008852B0"/>
    <w:rsid w:val="00886146"/>
    <w:rsid w:val="0088732C"/>
    <w:rsid w:val="00887515"/>
    <w:rsid w:val="0089009D"/>
    <w:rsid w:val="00891A57"/>
    <w:rsid w:val="00891D36"/>
    <w:rsid w:val="008928C2"/>
    <w:rsid w:val="00892B7A"/>
    <w:rsid w:val="00894504"/>
    <w:rsid w:val="00894937"/>
    <w:rsid w:val="00894A12"/>
    <w:rsid w:val="00895E03"/>
    <w:rsid w:val="00897407"/>
    <w:rsid w:val="008A0485"/>
    <w:rsid w:val="008A12B4"/>
    <w:rsid w:val="008A1A82"/>
    <w:rsid w:val="008A1DF5"/>
    <w:rsid w:val="008A2E2F"/>
    <w:rsid w:val="008A5F50"/>
    <w:rsid w:val="008A788D"/>
    <w:rsid w:val="008B10A6"/>
    <w:rsid w:val="008B146D"/>
    <w:rsid w:val="008B362D"/>
    <w:rsid w:val="008B3BD7"/>
    <w:rsid w:val="008B5A13"/>
    <w:rsid w:val="008B5BEB"/>
    <w:rsid w:val="008B74EF"/>
    <w:rsid w:val="008C092A"/>
    <w:rsid w:val="008C227D"/>
    <w:rsid w:val="008C3B84"/>
    <w:rsid w:val="008C3CA3"/>
    <w:rsid w:val="008C408E"/>
    <w:rsid w:val="008C478B"/>
    <w:rsid w:val="008C62A1"/>
    <w:rsid w:val="008C69DB"/>
    <w:rsid w:val="008C7645"/>
    <w:rsid w:val="008D0A03"/>
    <w:rsid w:val="008D291C"/>
    <w:rsid w:val="008D38AC"/>
    <w:rsid w:val="008D3D3D"/>
    <w:rsid w:val="008D4658"/>
    <w:rsid w:val="008D4E40"/>
    <w:rsid w:val="008D567B"/>
    <w:rsid w:val="008D6040"/>
    <w:rsid w:val="008E1CE2"/>
    <w:rsid w:val="008E2002"/>
    <w:rsid w:val="008E32A6"/>
    <w:rsid w:val="008E7ABF"/>
    <w:rsid w:val="008F0A0F"/>
    <w:rsid w:val="008F1DD8"/>
    <w:rsid w:val="008F2F0F"/>
    <w:rsid w:val="008F5A6A"/>
    <w:rsid w:val="008F627F"/>
    <w:rsid w:val="008F69AD"/>
    <w:rsid w:val="00900889"/>
    <w:rsid w:val="00900EB1"/>
    <w:rsid w:val="00901037"/>
    <w:rsid w:val="0090375A"/>
    <w:rsid w:val="00903A86"/>
    <w:rsid w:val="00904D20"/>
    <w:rsid w:val="009059B0"/>
    <w:rsid w:val="00906D2B"/>
    <w:rsid w:val="00907A94"/>
    <w:rsid w:val="00907F07"/>
    <w:rsid w:val="00911AFE"/>
    <w:rsid w:val="009125C0"/>
    <w:rsid w:val="0091275B"/>
    <w:rsid w:val="009138AD"/>
    <w:rsid w:val="0091418D"/>
    <w:rsid w:val="00914EAE"/>
    <w:rsid w:val="00917BB6"/>
    <w:rsid w:val="009206DE"/>
    <w:rsid w:val="0092072B"/>
    <w:rsid w:val="009208DF"/>
    <w:rsid w:val="00920CB9"/>
    <w:rsid w:val="009234EC"/>
    <w:rsid w:val="00926B7D"/>
    <w:rsid w:val="009278DE"/>
    <w:rsid w:val="00930606"/>
    <w:rsid w:val="00930C42"/>
    <w:rsid w:val="00933312"/>
    <w:rsid w:val="00933AFB"/>
    <w:rsid w:val="009351E3"/>
    <w:rsid w:val="0093523A"/>
    <w:rsid w:val="009409E1"/>
    <w:rsid w:val="00942B4E"/>
    <w:rsid w:val="00943507"/>
    <w:rsid w:val="00943C9B"/>
    <w:rsid w:val="00943CE9"/>
    <w:rsid w:val="0094480B"/>
    <w:rsid w:val="009455B3"/>
    <w:rsid w:val="00945AD8"/>
    <w:rsid w:val="00946960"/>
    <w:rsid w:val="00946C89"/>
    <w:rsid w:val="00947093"/>
    <w:rsid w:val="00947571"/>
    <w:rsid w:val="00947EFB"/>
    <w:rsid w:val="00951ABF"/>
    <w:rsid w:val="00951EA2"/>
    <w:rsid w:val="009523DF"/>
    <w:rsid w:val="00955A1C"/>
    <w:rsid w:val="00960690"/>
    <w:rsid w:val="00960DE2"/>
    <w:rsid w:val="00961D83"/>
    <w:rsid w:val="0096241E"/>
    <w:rsid w:val="00963A78"/>
    <w:rsid w:val="009651E9"/>
    <w:rsid w:val="0096564A"/>
    <w:rsid w:val="00966259"/>
    <w:rsid w:val="0096682E"/>
    <w:rsid w:val="00966B58"/>
    <w:rsid w:val="00967C99"/>
    <w:rsid w:val="00967D50"/>
    <w:rsid w:val="00971C32"/>
    <w:rsid w:val="00971D09"/>
    <w:rsid w:val="00971ED1"/>
    <w:rsid w:val="00972A8A"/>
    <w:rsid w:val="0097358A"/>
    <w:rsid w:val="00973C2E"/>
    <w:rsid w:val="00974470"/>
    <w:rsid w:val="00975440"/>
    <w:rsid w:val="00975654"/>
    <w:rsid w:val="00977D35"/>
    <w:rsid w:val="00981B02"/>
    <w:rsid w:val="0098604A"/>
    <w:rsid w:val="0098626D"/>
    <w:rsid w:val="009869F3"/>
    <w:rsid w:val="00987DCE"/>
    <w:rsid w:val="009910D7"/>
    <w:rsid w:val="00992C15"/>
    <w:rsid w:val="00993DC2"/>
    <w:rsid w:val="0099435B"/>
    <w:rsid w:val="00994EDD"/>
    <w:rsid w:val="00995C0F"/>
    <w:rsid w:val="00996D63"/>
    <w:rsid w:val="009A0804"/>
    <w:rsid w:val="009A14DD"/>
    <w:rsid w:val="009A260F"/>
    <w:rsid w:val="009A2BED"/>
    <w:rsid w:val="009A3367"/>
    <w:rsid w:val="009A3C47"/>
    <w:rsid w:val="009A4E1F"/>
    <w:rsid w:val="009A56BC"/>
    <w:rsid w:val="009A5782"/>
    <w:rsid w:val="009B21CB"/>
    <w:rsid w:val="009B2D95"/>
    <w:rsid w:val="009B635B"/>
    <w:rsid w:val="009B6EB8"/>
    <w:rsid w:val="009C2729"/>
    <w:rsid w:val="009C2B37"/>
    <w:rsid w:val="009C6ACA"/>
    <w:rsid w:val="009C751D"/>
    <w:rsid w:val="009D1384"/>
    <w:rsid w:val="009D13D0"/>
    <w:rsid w:val="009D1890"/>
    <w:rsid w:val="009D3390"/>
    <w:rsid w:val="009D3624"/>
    <w:rsid w:val="009D4469"/>
    <w:rsid w:val="009D5330"/>
    <w:rsid w:val="009D72BE"/>
    <w:rsid w:val="009D7977"/>
    <w:rsid w:val="009E10DE"/>
    <w:rsid w:val="009E17B3"/>
    <w:rsid w:val="009E1D69"/>
    <w:rsid w:val="009E2221"/>
    <w:rsid w:val="009E38D5"/>
    <w:rsid w:val="009E498B"/>
    <w:rsid w:val="009E52DA"/>
    <w:rsid w:val="009E6701"/>
    <w:rsid w:val="009E696A"/>
    <w:rsid w:val="009F02B2"/>
    <w:rsid w:val="009F074A"/>
    <w:rsid w:val="009F1846"/>
    <w:rsid w:val="009F2A4E"/>
    <w:rsid w:val="009F3D2C"/>
    <w:rsid w:val="009F71B7"/>
    <w:rsid w:val="009FED2B"/>
    <w:rsid w:val="00A0159D"/>
    <w:rsid w:val="00A01921"/>
    <w:rsid w:val="00A01D25"/>
    <w:rsid w:val="00A03418"/>
    <w:rsid w:val="00A039EB"/>
    <w:rsid w:val="00A04978"/>
    <w:rsid w:val="00A04C9C"/>
    <w:rsid w:val="00A05090"/>
    <w:rsid w:val="00A053EE"/>
    <w:rsid w:val="00A0598B"/>
    <w:rsid w:val="00A05E2E"/>
    <w:rsid w:val="00A06308"/>
    <w:rsid w:val="00A06C6F"/>
    <w:rsid w:val="00A07B3A"/>
    <w:rsid w:val="00A0F2A3"/>
    <w:rsid w:val="00A116AD"/>
    <w:rsid w:val="00A12AD0"/>
    <w:rsid w:val="00A12D3C"/>
    <w:rsid w:val="00A13826"/>
    <w:rsid w:val="00A147E5"/>
    <w:rsid w:val="00A15015"/>
    <w:rsid w:val="00A15676"/>
    <w:rsid w:val="00A1755D"/>
    <w:rsid w:val="00A17AC2"/>
    <w:rsid w:val="00A20309"/>
    <w:rsid w:val="00A20EBB"/>
    <w:rsid w:val="00A212EE"/>
    <w:rsid w:val="00A220B5"/>
    <w:rsid w:val="00A23059"/>
    <w:rsid w:val="00A24596"/>
    <w:rsid w:val="00A26294"/>
    <w:rsid w:val="00A2654A"/>
    <w:rsid w:val="00A27D27"/>
    <w:rsid w:val="00A27EE0"/>
    <w:rsid w:val="00A31075"/>
    <w:rsid w:val="00A31754"/>
    <w:rsid w:val="00A323D5"/>
    <w:rsid w:val="00A3553F"/>
    <w:rsid w:val="00A36651"/>
    <w:rsid w:val="00A37B23"/>
    <w:rsid w:val="00A37B5C"/>
    <w:rsid w:val="00A37EAB"/>
    <w:rsid w:val="00A4024A"/>
    <w:rsid w:val="00A40B80"/>
    <w:rsid w:val="00A43808"/>
    <w:rsid w:val="00A457B2"/>
    <w:rsid w:val="00A46679"/>
    <w:rsid w:val="00A46C37"/>
    <w:rsid w:val="00A46D7B"/>
    <w:rsid w:val="00A47118"/>
    <w:rsid w:val="00A47CA7"/>
    <w:rsid w:val="00A514D0"/>
    <w:rsid w:val="00A525F5"/>
    <w:rsid w:val="00A54731"/>
    <w:rsid w:val="00A54E46"/>
    <w:rsid w:val="00A54F98"/>
    <w:rsid w:val="00A5558F"/>
    <w:rsid w:val="00A569A8"/>
    <w:rsid w:val="00A57011"/>
    <w:rsid w:val="00A57456"/>
    <w:rsid w:val="00A57B14"/>
    <w:rsid w:val="00A57B65"/>
    <w:rsid w:val="00A60D4F"/>
    <w:rsid w:val="00A63D2D"/>
    <w:rsid w:val="00A642B6"/>
    <w:rsid w:val="00A646BF"/>
    <w:rsid w:val="00A647BF"/>
    <w:rsid w:val="00A658E9"/>
    <w:rsid w:val="00A65BEE"/>
    <w:rsid w:val="00A66567"/>
    <w:rsid w:val="00A668A6"/>
    <w:rsid w:val="00A670E7"/>
    <w:rsid w:val="00A67D04"/>
    <w:rsid w:val="00A71969"/>
    <w:rsid w:val="00A734B4"/>
    <w:rsid w:val="00A736E7"/>
    <w:rsid w:val="00A763E5"/>
    <w:rsid w:val="00A77F1A"/>
    <w:rsid w:val="00A808D6"/>
    <w:rsid w:val="00A81302"/>
    <w:rsid w:val="00A814AD"/>
    <w:rsid w:val="00A82CF1"/>
    <w:rsid w:val="00A84C1F"/>
    <w:rsid w:val="00A85ABB"/>
    <w:rsid w:val="00A85D4C"/>
    <w:rsid w:val="00A870BA"/>
    <w:rsid w:val="00A91126"/>
    <w:rsid w:val="00A92E06"/>
    <w:rsid w:val="00A94681"/>
    <w:rsid w:val="00A9494F"/>
    <w:rsid w:val="00A96E09"/>
    <w:rsid w:val="00A96F1D"/>
    <w:rsid w:val="00AA001D"/>
    <w:rsid w:val="00AA02FA"/>
    <w:rsid w:val="00AA4B56"/>
    <w:rsid w:val="00AA4C64"/>
    <w:rsid w:val="00AA531E"/>
    <w:rsid w:val="00AA62CF"/>
    <w:rsid w:val="00AA63C3"/>
    <w:rsid w:val="00AA648A"/>
    <w:rsid w:val="00AB2554"/>
    <w:rsid w:val="00AB5320"/>
    <w:rsid w:val="00AB5F67"/>
    <w:rsid w:val="00AB6146"/>
    <w:rsid w:val="00AB70A2"/>
    <w:rsid w:val="00AC0517"/>
    <w:rsid w:val="00AC13A5"/>
    <w:rsid w:val="00AC1705"/>
    <w:rsid w:val="00AC1C1F"/>
    <w:rsid w:val="00AC25B6"/>
    <w:rsid w:val="00AC2AD0"/>
    <w:rsid w:val="00AC2E2A"/>
    <w:rsid w:val="00AC36EF"/>
    <w:rsid w:val="00AC3E75"/>
    <w:rsid w:val="00AC4295"/>
    <w:rsid w:val="00AC4ADA"/>
    <w:rsid w:val="00AC6701"/>
    <w:rsid w:val="00AC79EB"/>
    <w:rsid w:val="00AD055E"/>
    <w:rsid w:val="00AD0CD7"/>
    <w:rsid w:val="00AD1A00"/>
    <w:rsid w:val="00AD2939"/>
    <w:rsid w:val="00AD661D"/>
    <w:rsid w:val="00AE1F7E"/>
    <w:rsid w:val="00AE4365"/>
    <w:rsid w:val="00AE5136"/>
    <w:rsid w:val="00AE5196"/>
    <w:rsid w:val="00AE53FA"/>
    <w:rsid w:val="00AE76D9"/>
    <w:rsid w:val="00AF1CBF"/>
    <w:rsid w:val="00AF2914"/>
    <w:rsid w:val="00AF3184"/>
    <w:rsid w:val="00AF4286"/>
    <w:rsid w:val="00AF5A1C"/>
    <w:rsid w:val="00AF7D52"/>
    <w:rsid w:val="00B038BC"/>
    <w:rsid w:val="00B03D42"/>
    <w:rsid w:val="00B03F48"/>
    <w:rsid w:val="00B0424D"/>
    <w:rsid w:val="00B050D9"/>
    <w:rsid w:val="00B10528"/>
    <w:rsid w:val="00B160C5"/>
    <w:rsid w:val="00B17611"/>
    <w:rsid w:val="00B21CA7"/>
    <w:rsid w:val="00B21DE6"/>
    <w:rsid w:val="00B2236C"/>
    <w:rsid w:val="00B22AE8"/>
    <w:rsid w:val="00B23280"/>
    <w:rsid w:val="00B273FE"/>
    <w:rsid w:val="00B31C44"/>
    <w:rsid w:val="00B33B5B"/>
    <w:rsid w:val="00B3635C"/>
    <w:rsid w:val="00B36850"/>
    <w:rsid w:val="00B41107"/>
    <w:rsid w:val="00B417A5"/>
    <w:rsid w:val="00B41944"/>
    <w:rsid w:val="00B42D37"/>
    <w:rsid w:val="00B43F1C"/>
    <w:rsid w:val="00B43F43"/>
    <w:rsid w:val="00B45E07"/>
    <w:rsid w:val="00B45EB8"/>
    <w:rsid w:val="00B50E07"/>
    <w:rsid w:val="00B51F1D"/>
    <w:rsid w:val="00B52547"/>
    <w:rsid w:val="00B52A69"/>
    <w:rsid w:val="00B540BE"/>
    <w:rsid w:val="00B563B3"/>
    <w:rsid w:val="00B57F5F"/>
    <w:rsid w:val="00B60597"/>
    <w:rsid w:val="00B60B6E"/>
    <w:rsid w:val="00B628BC"/>
    <w:rsid w:val="00B64E97"/>
    <w:rsid w:val="00B657C9"/>
    <w:rsid w:val="00B705A2"/>
    <w:rsid w:val="00B719FB"/>
    <w:rsid w:val="00B728A9"/>
    <w:rsid w:val="00B73B00"/>
    <w:rsid w:val="00B74415"/>
    <w:rsid w:val="00B749C5"/>
    <w:rsid w:val="00B76EA2"/>
    <w:rsid w:val="00B76FB2"/>
    <w:rsid w:val="00B77F59"/>
    <w:rsid w:val="00B83570"/>
    <w:rsid w:val="00B83F28"/>
    <w:rsid w:val="00B841D3"/>
    <w:rsid w:val="00B85007"/>
    <w:rsid w:val="00B855F6"/>
    <w:rsid w:val="00B86C60"/>
    <w:rsid w:val="00B87BF2"/>
    <w:rsid w:val="00B90AA5"/>
    <w:rsid w:val="00B915F6"/>
    <w:rsid w:val="00B91D5C"/>
    <w:rsid w:val="00B9265E"/>
    <w:rsid w:val="00B958D7"/>
    <w:rsid w:val="00B96445"/>
    <w:rsid w:val="00B9648E"/>
    <w:rsid w:val="00B96C9B"/>
    <w:rsid w:val="00B97F19"/>
    <w:rsid w:val="00BA099B"/>
    <w:rsid w:val="00BA1E6C"/>
    <w:rsid w:val="00BA265D"/>
    <w:rsid w:val="00BA287A"/>
    <w:rsid w:val="00BA2C22"/>
    <w:rsid w:val="00BA30F7"/>
    <w:rsid w:val="00BA4333"/>
    <w:rsid w:val="00BA43E6"/>
    <w:rsid w:val="00BA45C3"/>
    <w:rsid w:val="00BA686D"/>
    <w:rsid w:val="00BB034F"/>
    <w:rsid w:val="00BB0B9C"/>
    <w:rsid w:val="00BB12B4"/>
    <w:rsid w:val="00BB284C"/>
    <w:rsid w:val="00BB37A6"/>
    <w:rsid w:val="00BB7093"/>
    <w:rsid w:val="00BB76BC"/>
    <w:rsid w:val="00BC0472"/>
    <w:rsid w:val="00BC23B5"/>
    <w:rsid w:val="00BC2839"/>
    <w:rsid w:val="00BC2F54"/>
    <w:rsid w:val="00BC33E0"/>
    <w:rsid w:val="00BC52CB"/>
    <w:rsid w:val="00BC58D1"/>
    <w:rsid w:val="00BD0115"/>
    <w:rsid w:val="00BD0314"/>
    <w:rsid w:val="00BD1406"/>
    <w:rsid w:val="00BD1997"/>
    <w:rsid w:val="00BD20CD"/>
    <w:rsid w:val="00BD42D7"/>
    <w:rsid w:val="00BD4718"/>
    <w:rsid w:val="00BD7A19"/>
    <w:rsid w:val="00BE12C6"/>
    <w:rsid w:val="00BE180D"/>
    <w:rsid w:val="00BE18E0"/>
    <w:rsid w:val="00BE1CE7"/>
    <w:rsid w:val="00BE31BD"/>
    <w:rsid w:val="00BE46C8"/>
    <w:rsid w:val="00BE4A67"/>
    <w:rsid w:val="00BE57B8"/>
    <w:rsid w:val="00BE68F5"/>
    <w:rsid w:val="00BE7885"/>
    <w:rsid w:val="00BE7DE3"/>
    <w:rsid w:val="00BF1F99"/>
    <w:rsid w:val="00BF35EA"/>
    <w:rsid w:val="00BF49CE"/>
    <w:rsid w:val="00BF61E9"/>
    <w:rsid w:val="00BF6DC7"/>
    <w:rsid w:val="00BF756B"/>
    <w:rsid w:val="00C00868"/>
    <w:rsid w:val="00C00883"/>
    <w:rsid w:val="00C017FC"/>
    <w:rsid w:val="00C01EBF"/>
    <w:rsid w:val="00C02BBC"/>
    <w:rsid w:val="00C03351"/>
    <w:rsid w:val="00C054EF"/>
    <w:rsid w:val="00C06D6A"/>
    <w:rsid w:val="00C09B24"/>
    <w:rsid w:val="00C10010"/>
    <w:rsid w:val="00C101FF"/>
    <w:rsid w:val="00C10640"/>
    <w:rsid w:val="00C106FB"/>
    <w:rsid w:val="00C112F5"/>
    <w:rsid w:val="00C123F5"/>
    <w:rsid w:val="00C14165"/>
    <w:rsid w:val="00C16082"/>
    <w:rsid w:val="00C202C1"/>
    <w:rsid w:val="00C204EC"/>
    <w:rsid w:val="00C220CE"/>
    <w:rsid w:val="00C22794"/>
    <w:rsid w:val="00C22A31"/>
    <w:rsid w:val="00C2327E"/>
    <w:rsid w:val="00C26782"/>
    <w:rsid w:val="00C30326"/>
    <w:rsid w:val="00C3272D"/>
    <w:rsid w:val="00C33F17"/>
    <w:rsid w:val="00C361A7"/>
    <w:rsid w:val="00C3775A"/>
    <w:rsid w:val="00C40AD8"/>
    <w:rsid w:val="00C4135A"/>
    <w:rsid w:val="00C41E7E"/>
    <w:rsid w:val="00C424F9"/>
    <w:rsid w:val="00C42C85"/>
    <w:rsid w:val="00C42C8D"/>
    <w:rsid w:val="00C44C22"/>
    <w:rsid w:val="00C45B2C"/>
    <w:rsid w:val="00C46E8B"/>
    <w:rsid w:val="00C47665"/>
    <w:rsid w:val="00C5019E"/>
    <w:rsid w:val="00C501B2"/>
    <w:rsid w:val="00C53605"/>
    <w:rsid w:val="00C55B81"/>
    <w:rsid w:val="00C56899"/>
    <w:rsid w:val="00C56D89"/>
    <w:rsid w:val="00C57AF4"/>
    <w:rsid w:val="00C6416E"/>
    <w:rsid w:val="00C642C9"/>
    <w:rsid w:val="00C65B0F"/>
    <w:rsid w:val="00C70217"/>
    <w:rsid w:val="00C7033E"/>
    <w:rsid w:val="00C70596"/>
    <w:rsid w:val="00C70AFD"/>
    <w:rsid w:val="00C70D32"/>
    <w:rsid w:val="00C71005"/>
    <w:rsid w:val="00C7230A"/>
    <w:rsid w:val="00C73044"/>
    <w:rsid w:val="00C751A6"/>
    <w:rsid w:val="00C75330"/>
    <w:rsid w:val="00C76013"/>
    <w:rsid w:val="00C769ED"/>
    <w:rsid w:val="00C76B37"/>
    <w:rsid w:val="00C76C9C"/>
    <w:rsid w:val="00C82197"/>
    <w:rsid w:val="00C822CD"/>
    <w:rsid w:val="00C828CB"/>
    <w:rsid w:val="00C84724"/>
    <w:rsid w:val="00C857B2"/>
    <w:rsid w:val="00C909BE"/>
    <w:rsid w:val="00C94E61"/>
    <w:rsid w:val="00C953A2"/>
    <w:rsid w:val="00C95811"/>
    <w:rsid w:val="00C9618C"/>
    <w:rsid w:val="00C96721"/>
    <w:rsid w:val="00C97746"/>
    <w:rsid w:val="00C978E3"/>
    <w:rsid w:val="00CA03E8"/>
    <w:rsid w:val="00CA0772"/>
    <w:rsid w:val="00CA0DC8"/>
    <w:rsid w:val="00CA1B33"/>
    <w:rsid w:val="00CA5277"/>
    <w:rsid w:val="00CA58B7"/>
    <w:rsid w:val="00CA750C"/>
    <w:rsid w:val="00CB05EE"/>
    <w:rsid w:val="00CB07E5"/>
    <w:rsid w:val="00CB098E"/>
    <w:rsid w:val="00CB1163"/>
    <w:rsid w:val="00CB1A9F"/>
    <w:rsid w:val="00CB2083"/>
    <w:rsid w:val="00CB2942"/>
    <w:rsid w:val="00CB3AA9"/>
    <w:rsid w:val="00CC1783"/>
    <w:rsid w:val="00CC2753"/>
    <w:rsid w:val="00CC4F5D"/>
    <w:rsid w:val="00CC5835"/>
    <w:rsid w:val="00CC60A2"/>
    <w:rsid w:val="00CC63E5"/>
    <w:rsid w:val="00CC72D2"/>
    <w:rsid w:val="00CD208F"/>
    <w:rsid w:val="00CD4007"/>
    <w:rsid w:val="00CD4AAD"/>
    <w:rsid w:val="00CD6366"/>
    <w:rsid w:val="00CD7ECF"/>
    <w:rsid w:val="00CE0318"/>
    <w:rsid w:val="00CE0A27"/>
    <w:rsid w:val="00CE17ED"/>
    <w:rsid w:val="00CE2264"/>
    <w:rsid w:val="00CE28D9"/>
    <w:rsid w:val="00CE34A4"/>
    <w:rsid w:val="00CE7A7F"/>
    <w:rsid w:val="00CF24BC"/>
    <w:rsid w:val="00CF263B"/>
    <w:rsid w:val="00CF4921"/>
    <w:rsid w:val="00CF494F"/>
    <w:rsid w:val="00CF712B"/>
    <w:rsid w:val="00CF7293"/>
    <w:rsid w:val="00CF7951"/>
    <w:rsid w:val="00D0193A"/>
    <w:rsid w:val="00D04B26"/>
    <w:rsid w:val="00D050FF"/>
    <w:rsid w:val="00D06872"/>
    <w:rsid w:val="00D07552"/>
    <w:rsid w:val="00D07BFE"/>
    <w:rsid w:val="00D07F90"/>
    <w:rsid w:val="00D10B17"/>
    <w:rsid w:val="00D112C5"/>
    <w:rsid w:val="00D1214C"/>
    <w:rsid w:val="00D1224D"/>
    <w:rsid w:val="00D136FA"/>
    <w:rsid w:val="00D13B7B"/>
    <w:rsid w:val="00D146D2"/>
    <w:rsid w:val="00D15732"/>
    <w:rsid w:val="00D158FB"/>
    <w:rsid w:val="00D15A72"/>
    <w:rsid w:val="00D15F51"/>
    <w:rsid w:val="00D17527"/>
    <w:rsid w:val="00D178B7"/>
    <w:rsid w:val="00D20A3C"/>
    <w:rsid w:val="00D20BD7"/>
    <w:rsid w:val="00D21ABD"/>
    <w:rsid w:val="00D21CE9"/>
    <w:rsid w:val="00D242F9"/>
    <w:rsid w:val="00D25E3C"/>
    <w:rsid w:val="00D27056"/>
    <w:rsid w:val="00D306B2"/>
    <w:rsid w:val="00D3201A"/>
    <w:rsid w:val="00D32070"/>
    <w:rsid w:val="00D324A3"/>
    <w:rsid w:val="00D36E70"/>
    <w:rsid w:val="00D40BAA"/>
    <w:rsid w:val="00D41CB9"/>
    <w:rsid w:val="00D42EE1"/>
    <w:rsid w:val="00D436AB"/>
    <w:rsid w:val="00D44F81"/>
    <w:rsid w:val="00D454FD"/>
    <w:rsid w:val="00D460E2"/>
    <w:rsid w:val="00D46971"/>
    <w:rsid w:val="00D46CC1"/>
    <w:rsid w:val="00D505B1"/>
    <w:rsid w:val="00D514EC"/>
    <w:rsid w:val="00D518CC"/>
    <w:rsid w:val="00D51DAA"/>
    <w:rsid w:val="00D526AE"/>
    <w:rsid w:val="00D53022"/>
    <w:rsid w:val="00D54AEA"/>
    <w:rsid w:val="00D5559B"/>
    <w:rsid w:val="00D572DE"/>
    <w:rsid w:val="00D6084A"/>
    <w:rsid w:val="00D6126E"/>
    <w:rsid w:val="00D6160B"/>
    <w:rsid w:val="00D630D6"/>
    <w:rsid w:val="00D64562"/>
    <w:rsid w:val="00D65916"/>
    <w:rsid w:val="00D66B1A"/>
    <w:rsid w:val="00D715FC"/>
    <w:rsid w:val="00D7251E"/>
    <w:rsid w:val="00D725D1"/>
    <w:rsid w:val="00D729E4"/>
    <w:rsid w:val="00D7357F"/>
    <w:rsid w:val="00D74814"/>
    <w:rsid w:val="00D74A5F"/>
    <w:rsid w:val="00D75996"/>
    <w:rsid w:val="00D76F0E"/>
    <w:rsid w:val="00D82757"/>
    <w:rsid w:val="00D83222"/>
    <w:rsid w:val="00D83335"/>
    <w:rsid w:val="00D8371F"/>
    <w:rsid w:val="00D83BD4"/>
    <w:rsid w:val="00D83CD1"/>
    <w:rsid w:val="00D84DEA"/>
    <w:rsid w:val="00D8528A"/>
    <w:rsid w:val="00D87299"/>
    <w:rsid w:val="00D90616"/>
    <w:rsid w:val="00D90A70"/>
    <w:rsid w:val="00D91AB3"/>
    <w:rsid w:val="00D92463"/>
    <w:rsid w:val="00D9296E"/>
    <w:rsid w:val="00D94B91"/>
    <w:rsid w:val="00D95115"/>
    <w:rsid w:val="00D957C8"/>
    <w:rsid w:val="00D95D9D"/>
    <w:rsid w:val="00DA0FAB"/>
    <w:rsid w:val="00DA3C78"/>
    <w:rsid w:val="00DA4C01"/>
    <w:rsid w:val="00DA655C"/>
    <w:rsid w:val="00DA66BB"/>
    <w:rsid w:val="00DA71AB"/>
    <w:rsid w:val="00DA71DD"/>
    <w:rsid w:val="00DA7DC9"/>
    <w:rsid w:val="00DB12A4"/>
    <w:rsid w:val="00DB4103"/>
    <w:rsid w:val="00DB55BC"/>
    <w:rsid w:val="00DB62FE"/>
    <w:rsid w:val="00DC15F5"/>
    <w:rsid w:val="00DC1CC9"/>
    <w:rsid w:val="00DC4F7B"/>
    <w:rsid w:val="00DC568F"/>
    <w:rsid w:val="00DC62FF"/>
    <w:rsid w:val="00DC63B4"/>
    <w:rsid w:val="00DD0B77"/>
    <w:rsid w:val="00DD0E5D"/>
    <w:rsid w:val="00DD1D4B"/>
    <w:rsid w:val="00DD23DE"/>
    <w:rsid w:val="00DD28DF"/>
    <w:rsid w:val="00DD61DC"/>
    <w:rsid w:val="00DD73D1"/>
    <w:rsid w:val="00DE0CD8"/>
    <w:rsid w:val="00DE12C3"/>
    <w:rsid w:val="00DE352C"/>
    <w:rsid w:val="00DE3777"/>
    <w:rsid w:val="00DE3CC7"/>
    <w:rsid w:val="00DE3E48"/>
    <w:rsid w:val="00DE4D65"/>
    <w:rsid w:val="00DE5131"/>
    <w:rsid w:val="00DE5F5E"/>
    <w:rsid w:val="00DE6BF5"/>
    <w:rsid w:val="00DE7E17"/>
    <w:rsid w:val="00DF0361"/>
    <w:rsid w:val="00DF1ABA"/>
    <w:rsid w:val="00DF2714"/>
    <w:rsid w:val="00DF2C4D"/>
    <w:rsid w:val="00DF3632"/>
    <w:rsid w:val="00DF4229"/>
    <w:rsid w:val="00DF47AC"/>
    <w:rsid w:val="00DF720B"/>
    <w:rsid w:val="00E004E6"/>
    <w:rsid w:val="00E0071D"/>
    <w:rsid w:val="00E01FCF"/>
    <w:rsid w:val="00E027AC"/>
    <w:rsid w:val="00E056D7"/>
    <w:rsid w:val="00E057C6"/>
    <w:rsid w:val="00E06DAF"/>
    <w:rsid w:val="00E10ACB"/>
    <w:rsid w:val="00E10E64"/>
    <w:rsid w:val="00E12999"/>
    <w:rsid w:val="00E1366D"/>
    <w:rsid w:val="00E14005"/>
    <w:rsid w:val="00E15B24"/>
    <w:rsid w:val="00E15FAA"/>
    <w:rsid w:val="00E170F6"/>
    <w:rsid w:val="00E206C8"/>
    <w:rsid w:val="00E20F4F"/>
    <w:rsid w:val="00E25C3A"/>
    <w:rsid w:val="00E26D70"/>
    <w:rsid w:val="00E325FA"/>
    <w:rsid w:val="00E3331E"/>
    <w:rsid w:val="00E33AD1"/>
    <w:rsid w:val="00E3425C"/>
    <w:rsid w:val="00E355F0"/>
    <w:rsid w:val="00E36D92"/>
    <w:rsid w:val="00E41FA8"/>
    <w:rsid w:val="00E428EC"/>
    <w:rsid w:val="00E43C22"/>
    <w:rsid w:val="00E43CD3"/>
    <w:rsid w:val="00E441C1"/>
    <w:rsid w:val="00E47291"/>
    <w:rsid w:val="00E510F7"/>
    <w:rsid w:val="00E52448"/>
    <w:rsid w:val="00E528F0"/>
    <w:rsid w:val="00E53EB9"/>
    <w:rsid w:val="00E54C86"/>
    <w:rsid w:val="00E5648B"/>
    <w:rsid w:val="00E56AC6"/>
    <w:rsid w:val="00E570D1"/>
    <w:rsid w:val="00E578FE"/>
    <w:rsid w:val="00E60D77"/>
    <w:rsid w:val="00E6112E"/>
    <w:rsid w:val="00E6191B"/>
    <w:rsid w:val="00E62162"/>
    <w:rsid w:val="00E67793"/>
    <w:rsid w:val="00E717C2"/>
    <w:rsid w:val="00E7193C"/>
    <w:rsid w:val="00E74890"/>
    <w:rsid w:val="00E754D6"/>
    <w:rsid w:val="00E76A92"/>
    <w:rsid w:val="00E76AE6"/>
    <w:rsid w:val="00E76F07"/>
    <w:rsid w:val="00E785AF"/>
    <w:rsid w:val="00E8151C"/>
    <w:rsid w:val="00E81C7A"/>
    <w:rsid w:val="00E82765"/>
    <w:rsid w:val="00E83799"/>
    <w:rsid w:val="00E85215"/>
    <w:rsid w:val="00E87240"/>
    <w:rsid w:val="00E873B6"/>
    <w:rsid w:val="00E902AD"/>
    <w:rsid w:val="00E90CF6"/>
    <w:rsid w:val="00E9210A"/>
    <w:rsid w:val="00E92310"/>
    <w:rsid w:val="00E959B0"/>
    <w:rsid w:val="00E9611F"/>
    <w:rsid w:val="00E96825"/>
    <w:rsid w:val="00E976A1"/>
    <w:rsid w:val="00EA16E3"/>
    <w:rsid w:val="00EA25D5"/>
    <w:rsid w:val="00EA69ED"/>
    <w:rsid w:val="00EB3D74"/>
    <w:rsid w:val="00EB6F6B"/>
    <w:rsid w:val="00EC0605"/>
    <w:rsid w:val="00EC089F"/>
    <w:rsid w:val="00EC105C"/>
    <w:rsid w:val="00EC1401"/>
    <w:rsid w:val="00EC1E46"/>
    <w:rsid w:val="00EC23C4"/>
    <w:rsid w:val="00EC254E"/>
    <w:rsid w:val="00EC36B8"/>
    <w:rsid w:val="00EC4752"/>
    <w:rsid w:val="00EC7033"/>
    <w:rsid w:val="00EC77CA"/>
    <w:rsid w:val="00EC7A7B"/>
    <w:rsid w:val="00EC7AB4"/>
    <w:rsid w:val="00ED022A"/>
    <w:rsid w:val="00ED07B9"/>
    <w:rsid w:val="00ED12EE"/>
    <w:rsid w:val="00ED3180"/>
    <w:rsid w:val="00ED3DCC"/>
    <w:rsid w:val="00ED4430"/>
    <w:rsid w:val="00ED579B"/>
    <w:rsid w:val="00ED5A58"/>
    <w:rsid w:val="00ED5CA4"/>
    <w:rsid w:val="00EE13B1"/>
    <w:rsid w:val="00EE19D2"/>
    <w:rsid w:val="00EE2273"/>
    <w:rsid w:val="00EE3721"/>
    <w:rsid w:val="00EE4555"/>
    <w:rsid w:val="00EE475F"/>
    <w:rsid w:val="00EE533D"/>
    <w:rsid w:val="00EE6C75"/>
    <w:rsid w:val="00EF0BDD"/>
    <w:rsid w:val="00EF12F6"/>
    <w:rsid w:val="00EF2D39"/>
    <w:rsid w:val="00EF3121"/>
    <w:rsid w:val="00EF5F8D"/>
    <w:rsid w:val="00EF7D68"/>
    <w:rsid w:val="00F00346"/>
    <w:rsid w:val="00F00C7F"/>
    <w:rsid w:val="00F00C9E"/>
    <w:rsid w:val="00F00DB1"/>
    <w:rsid w:val="00F03D20"/>
    <w:rsid w:val="00F04493"/>
    <w:rsid w:val="00F061F3"/>
    <w:rsid w:val="00F077AF"/>
    <w:rsid w:val="00F1028D"/>
    <w:rsid w:val="00F10F54"/>
    <w:rsid w:val="00F11281"/>
    <w:rsid w:val="00F11DC0"/>
    <w:rsid w:val="00F120CD"/>
    <w:rsid w:val="00F1269B"/>
    <w:rsid w:val="00F1412F"/>
    <w:rsid w:val="00F14369"/>
    <w:rsid w:val="00F14D7F"/>
    <w:rsid w:val="00F150C0"/>
    <w:rsid w:val="00F15768"/>
    <w:rsid w:val="00F22689"/>
    <w:rsid w:val="00F23B02"/>
    <w:rsid w:val="00F2492F"/>
    <w:rsid w:val="00F25187"/>
    <w:rsid w:val="00F25B0B"/>
    <w:rsid w:val="00F2679B"/>
    <w:rsid w:val="00F2692E"/>
    <w:rsid w:val="00F26D7A"/>
    <w:rsid w:val="00F2706F"/>
    <w:rsid w:val="00F3071A"/>
    <w:rsid w:val="00F309FD"/>
    <w:rsid w:val="00F30A7A"/>
    <w:rsid w:val="00F31CE4"/>
    <w:rsid w:val="00F31E87"/>
    <w:rsid w:val="00F32947"/>
    <w:rsid w:val="00F344EA"/>
    <w:rsid w:val="00F357B7"/>
    <w:rsid w:val="00F36E23"/>
    <w:rsid w:val="00F4046B"/>
    <w:rsid w:val="00F41004"/>
    <w:rsid w:val="00F51C49"/>
    <w:rsid w:val="00F51DCB"/>
    <w:rsid w:val="00F5311C"/>
    <w:rsid w:val="00F53CC8"/>
    <w:rsid w:val="00F54C2D"/>
    <w:rsid w:val="00F54CB9"/>
    <w:rsid w:val="00F55A36"/>
    <w:rsid w:val="00F567D1"/>
    <w:rsid w:val="00F574DC"/>
    <w:rsid w:val="00F61748"/>
    <w:rsid w:val="00F620A1"/>
    <w:rsid w:val="00F659D8"/>
    <w:rsid w:val="00F66571"/>
    <w:rsid w:val="00F67ADE"/>
    <w:rsid w:val="00F714DA"/>
    <w:rsid w:val="00F72059"/>
    <w:rsid w:val="00F73315"/>
    <w:rsid w:val="00F74B00"/>
    <w:rsid w:val="00F74CFF"/>
    <w:rsid w:val="00F76540"/>
    <w:rsid w:val="00F76771"/>
    <w:rsid w:val="00F7725F"/>
    <w:rsid w:val="00F80F49"/>
    <w:rsid w:val="00F826AE"/>
    <w:rsid w:val="00F83F16"/>
    <w:rsid w:val="00F85DB2"/>
    <w:rsid w:val="00F86BCB"/>
    <w:rsid w:val="00F907A0"/>
    <w:rsid w:val="00F929D0"/>
    <w:rsid w:val="00F92EB6"/>
    <w:rsid w:val="00F948A3"/>
    <w:rsid w:val="00F94973"/>
    <w:rsid w:val="00F94B1F"/>
    <w:rsid w:val="00F94C77"/>
    <w:rsid w:val="00F94F9D"/>
    <w:rsid w:val="00F95762"/>
    <w:rsid w:val="00F96FC5"/>
    <w:rsid w:val="00F97C4D"/>
    <w:rsid w:val="00F97FDE"/>
    <w:rsid w:val="00FA1419"/>
    <w:rsid w:val="00FA1F5D"/>
    <w:rsid w:val="00FA245C"/>
    <w:rsid w:val="00FA3123"/>
    <w:rsid w:val="00FA334C"/>
    <w:rsid w:val="00FA52AF"/>
    <w:rsid w:val="00FA5A75"/>
    <w:rsid w:val="00FA73EF"/>
    <w:rsid w:val="00FA7DB4"/>
    <w:rsid w:val="00FB0DA6"/>
    <w:rsid w:val="00FB1901"/>
    <w:rsid w:val="00FB3256"/>
    <w:rsid w:val="00FB5DB1"/>
    <w:rsid w:val="00FB611B"/>
    <w:rsid w:val="00FB66D5"/>
    <w:rsid w:val="00FB76F9"/>
    <w:rsid w:val="00FC0C8F"/>
    <w:rsid w:val="00FC2AAE"/>
    <w:rsid w:val="00FC528F"/>
    <w:rsid w:val="00FC6096"/>
    <w:rsid w:val="00FC75BD"/>
    <w:rsid w:val="00FD001E"/>
    <w:rsid w:val="00FD13B7"/>
    <w:rsid w:val="00FD2A1C"/>
    <w:rsid w:val="00FD34F7"/>
    <w:rsid w:val="00FD37C0"/>
    <w:rsid w:val="00FD3B7D"/>
    <w:rsid w:val="00FD47FD"/>
    <w:rsid w:val="00FD54BE"/>
    <w:rsid w:val="00FD6F36"/>
    <w:rsid w:val="00FE05CB"/>
    <w:rsid w:val="00FE0936"/>
    <w:rsid w:val="00FE1360"/>
    <w:rsid w:val="00FE2A3C"/>
    <w:rsid w:val="00FE4499"/>
    <w:rsid w:val="00FE56EC"/>
    <w:rsid w:val="00FE607A"/>
    <w:rsid w:val="00FE6E13"/>
    <w:rsid w:val="00FE6F09"/>
    <w:rsid w:val="00FF171F"/>
    <w:rsid w:val="00FF2481"/>
    <w:rsid w:val="00FF3201"/>
    <w:rsid w:val="00FF3CF7"/>
    <w:rsid w:val="00FF3FC3"/>
    <w:rsid w:val="00FF4476"/>
    <w:rsid w:val="00FF5C82"/>
    <w:rsid w:val="00FF618D"/>
    <w:rsid w:val="00FF61D4"/>
    <w:rsid w:val="0113CB3E"/>
    <w:rsid w:val="011CC3BC"/>
    <w:rsid w:val="016015B9"/>
    <w:rsid w:val="01A16359"/>
    <w:rsid w:val="01C20186"/>
    <w:rsid w:val="01C9DAFA"/>
    <w:rsid w:val="01E447DB"/>
    <w:rsid w:val="01FDA888"/>
    <w:rsid w:val="01FFA630"/>
    <w:rsid w:val="0210E107"/>
    <w:rsid w:val="022F3E5C"/>
    <w:rsid w:val="02354140"/>
    <w:rsid w:val="0235A84D"/>
    <w:rsid w:val="02387DC1"/>
    <w:rsid w:val="02535A02"/>
    <w:rsid w:val="027D9399"/>
    <w:rsid w:val="02856CF8"/>
    <w:rsid w:val="02A27D7E"/>
    <w:rsid w:val="02F05CE4"/>
    <w:rsid w:val="02F0EFB3"/>
    <w:rsid w:val="035834CD"/>
    <w:rsid w:val="0380A74B"/>
    <w:rsid w:val="0396FF13"/>
    <w:rsid w:val="03B5FBC1"/>
    <w:rsid w:val="03D7B01C"/>
    <w:rsid w:val="03E3F419"/>
    <w:rsid w:val="041DC9D7"/>
    <w:rsid w:val="042DCA8F"/>
    <w:rsid w:val="04433FEA"/>
    <w:rsid w:val="04775353"/>
    <w:rsid w:val="047B7854"/>
    <w:rsid w:val="048465EC"/>
    <w:rsid w:val="0497EDEA"/>
    <w:rsid w:val="04A57696"/>
    <w:rsid w:val="04BA9C2A"/>
    <w:rsid w:val="04C13FC1"/>
    <w:rsid w:val="04C450DD"/>
    <w:rsid w:val="04EFDA2A"/>
    <w:rsid w:val="04F0CCCA"/>
    <w:rsid w:val="051EB8B9"/>
    <w:rsid w:val="053E24DE"/>
    <w:rsid w:val="05A68E3A"/>
    <w:rsid w:val="05B5B8C7"/>
    <w:rsid w:val="05CF5311"/>
    <w:rsid w:val="05D28894"/>
    <w:rsid w:val="05D4EC76"/>
    <w:rsid w:val="05FE9062"/>
    <w:rsid w:val="05FF770C"/>
    <w:rsid w:val="062AE053"/>
    <w:rsid w:val="0638DF70"/>
    <w:rsid w:val="0640F9C6"/>
    <w:rsid w:val="065FDD12"/>
    <w:rsid w:val="067B6F39"/>
    <w:rsid w:val="067C3CD8"/>
    <w:rsid w:val="068A8B05"/>
    <w:rsid w:val="06E489C5"/>
    <w:rsid w:val="06EF83DF"/>
    <w:rsid w:val="0706714C"/>
    <w:rsid w:val="07068E1A"/>
    <w:rsid w:val="07310812"/>
    <w:rsid w:val="076B2372"/>
    <w:rsid w:val="077398EA"/>
    <w:rsid w:val="077DA7A9"/>
    <w:rsid w:val="07845141"/>
    <w:rsid w:val="07A19E48"/>
    <w:rsid w:val="07D5CCC7"/>
    <w:rsid w:val="07F18EA5"/>
    <w:rsid w:val="07F5C35D"/>
    <w:rsid w:val="08050EAC"/>
    <w:rsid w:val="082E6224"/>
    <w:rsid w:val="0835E387"/>
    <w:rsid w:val="083620EE"/>
    <w:rsid w:val="08509C6B"/>
    <w:rsid w:val="085EDE55"/>
    <w:rsid w:val="086769B3"/>
    <w:rsid w:val="086EE7B4"/>
    <w:rsid w:val="08783DCA"/>
    <w:rsid w:val="0878FC7E"/>
    <w:rsid w:val="08B4B982"/>
    <w:rsid w:val="08B5AD23"/>
    <w:rsid w:val="08DC2623"/>
    <w:rsid w:val="08DEFEDD"/>
    <w:rsid w:val="08EA2CF9"/>
    <w:rsid w:val="090EA1A8"/>
    <w:rsid w:val="0925C094"/>
    <w:rsid w:val="093A990F"/>
    <w:rsid w:val="094D6FCE"/>
    <w:rsid w:val="09503D17"/>
    <w:rsid w:val="0982B690"/>
    <w:rsid w:val="099D27CC"/>
    <w:rsid w:val="09A9FA88"/>
    <w:rsid w:val="09ABE37F"/>
    <w:rsid w:val="09B30FFB"/>
    <w:rsid w:val="09B450B0"/>
    <w:rsid w:val="09C03C9C"/>
    <w:rsid w:val="09D5310B"/>
    <w:rsid w:val="09DFBC5A"/>
    <w:rsid w:val="09EC6CCC"/>
    <w:rsid w:val="09FA9C78"/>
    <w:rsid w:val="0A0AB815"/>
    <w:rsid w:val="0A0FEF8B"/>
    <w:rsid w:val="0A266C5F"/>
    <w:rsid w:val="0A416305"/>
    <w:rsid w:val="0A65AB45"/>
    <w:rsid w:val="0A7F79A5"/>
    <w:rsid w:val="0B14903D"/>
    <w:rsid w:val="0B22CB3F"/>
    <w:rsid w:val="0B242C5F"/>
    <w:rsid w:val="0B617F18"/>
    <w:rsid w:val="0B721F7D"/>
    <w:rsid w:val="0B7E581B"/>
    <w:rsid w:val="0B9798FF"/>
    <w:rsid w:val="0BF0CEAC"/>
    <w:rsid w:val="0C396D9F"/>
    <w:rsid w:val="0C3CBBC0"/>
    <w:rsid w:val="0C41905E"/>
    <w:rsid w:val="0C56CB36"/>
    <w:rsid w:val="0C5BBA6B"/>
    <w:rsid w:val="0C7E6408"/>
    <w:rsid w:val="0C8A3A94"/>
    <w:rsid w:val="0CB7B209"/>
    <w:rsid w:val="0CC0EDE2"/>
    <w:rsid w:val="0CC473E4"/>
    <w:rsid w:val="0CD3BA72"/>
    <w:rsid w:val="0D2F780A"/>
    <w:rsid w:val="0D33A9ED"/>
    <w:rsid w:val="0D558B37"/>
    <w:rsid w:val="0D664506"/>
    <w:rsid w:val="0D8B7282"/>
    <w:rsid w:val="0DAF66B5"/>
    <w:rsid w:val="0DEA7F28"/>
    <w:rsid w:val="0DF87720"/>
    <w:rsid w:val="0E24486C"/>
    <w:rsid w:val="0E24A612"/>
    <w:rsid w:val="0E371891"/>
    <w:rsid w:val="0E5152F7"/>
    <w:rsid w:val="0E69E955"/>
    <w:rsid w:val="0E6A7FB8"/>
    <w:rsid w:val="0E782DBF"/>
    <w:rsid w:val="0E80E1AB"/>
    <w:rsid w:val="0EA225D1"/>
    <w:rsid w:val="0EB3DD63"/>
    <w:rsid w:val="0EC02131"/>
    <w:rsid w:val="0EC35A3B"/>
    <w:rsid w:val="0EE61FA6"/>
    <w:rsid w:val="0EEC9D95"/>
    <w:rsid w:val="0EFC8631"/>
    <w:rsid w:val="0EFF3A1E"/>
    <w:rsid w:val="0F055B22"/>
    <w:rsid w:val="0F1101B3"/>
    <w:rsid w:val="0F1FA6B5"/>
    <w:rsid w:val="0F269928"/>
    <w:rsid w:val="0F75380C"/>
    <w:rsid w:val="0F7BB69C"/>
    <w:rsid w:val="0F83B985"/>
    <w:rsid w:val="0F864F89"/>
    <w:rsid w:val="0F8E9D93"/>
    <w:rsid w:val="0F94B279"/>
    <w:rsid w:val="0FFEFF39"/>
    <w:rsid w:val="0FFF2FAF"/>
    <w:rsid w:val="1052BD1B"/>
    <w:rsid w:val="106F6336"/>
    <w:rsid w:val="1076E729"/>
    <w:rsid w:val="1084BD6B"/>
    <w:rsid w:val="10906968"/>
    <w:rsid w:val="109501E9"/>
    <w:rsid w:val="109A2D58"/>
    <w:rsid w:val="10A08DC8"/>
    <w:rsid w:val="10E7651B"/>
    <w:rsid w:val="111786FD"/>
    <w:rsid w:val="1129D30C"/>
    <w:rsid w:val="112FF5FA"/>
    <w:rsid w:val="114803D5"/>
    <w:rsid w:val="116D541C"/>
    <w:rsid w:val="11723838"/>
    <w:rsid w:val="117B1C18"/>
    <w:rsid w:val="118BCBFF"/>
    <w:rsid w:val="1190DE5B"/>
    <w:rsid w:val="11B0A362"/>
    <w:rsid w:val="11B12407"/>
    <w:rsid w:val="11BC1C0D"/>
    <w:rsid w:val="11F4506B"/>
    <w:rsid w:val="1212B78A"/>
    <w:rsid w:val="1233A0D4"/>
    <w:rsid w:val="125BB013"/>
    <w:rsid w:val="127CFE41"/>
    <w:rsid w:val="1290B199"/>
    <w:rsid w:val="12CF3F28"/>
    <w:rsid w:val="12D36B68"/>
    <w:rsid w:val="12DB4C3F"/>
    <w:rsid w:val="130409B0"/>
    <w:rsid w:val="1382A196"/>
    <w:rsid w:val="138F6F40"/>
    <w:rsid w:val="1397C529"/>
    <w:rsid w:val="13B2F396"/>
    <w:rsid w:val="13C66EBE"/>
    <w:rsid w:val="13CA0621"/>
    <w:rsid w:val="1450FB79"/>
    <w:rsid w:val="1456D692"/>
    <w:rsid w:val="147D0E49"/>
    <w:rsid w:val="1497C947"/>
    <w:rsid w:val="14A829B8"/>
    <w:rsid w:val="14BD6153"/>
    <w:rsid w:val="14E38EB9"/>
    <w:rsid w:val="14E7BF64"/>
    <w:rsid w:val="14E85EAF"/>
    <w:rsid w:val="14F1DB12"/>
    <w:rsid w:val="14F6A17E"/>
    <w:rsid w:val="151A5A6F"/>
    <w:rsid w:val="155C22FD"/>
    <w:rsid w:val="155D27F5"/>
    <w:rsid w:val="155ECCAC"/>
    <w:rsid w:val="158060BC"/>
    <w:rsid w:val="15DBCE70"/>
    <w:rsid w:val="15DE4B8E"/>
    <w:rsid w:val="15EAFB9B"/>
    <w:rsid w:val="16045229"/>
    <w:rsid w:val="161FC47E"/>
    <w:rsid w:val="163CE7EF"/>
    <w:rsid w:val="164FE259"/>
    <w:rsid w:val="16703F60"/>
    <w:rsid w:val="168F8D30"/>
    <w:rsid w:val="169271DF"/>
    <w:rsid w:val="1695C7EB"/>
    <w:rsid w:val="16991DF5"/>
    <w:rsid w:val="16A8CB6D"/>
    <w:rsid w:val="16B5EF3F"/>
    <w:rsid w:val="16BF78EA"/>
    <w:rsid w:val="16D012C0"/>
    <w:rsid w:val="16E1D361"/>
    <w:rsid w:val="17552586"/>
    <w:rsid w:val="1774F10A"/>
    <w:rsid w:val="177EF7A7"/>
    <w:rsid w:val="177F36BB"/>
    <w:rsid w:val="1788D22D"/>
    <w:rsid w:val="17AE0362"/>
    <w:rsid w:val="183550EA"/>
    <w:rsid w:val="183C01A0"/>
    <w:rsid w:val="187653AB"/>
    <w:rsid w:val="1893C3BF"/>
    <w:rsid w:val="18B16D95"/>
    <w:rsid w:val="18C1BB34"/>
    <w:rsid w:val="18C6E5A3"/>
    <w:rsid w:val="18E30291"/>
    <w:rsid w:val="18FD48C6"/>
    <w:rsid w:val="1904E1E6"/>
    <w:rsid w:val="19096843"/>
    <w:rsid w:val="1934026B"/>
    <w:rsid w:val="19672D43"/>
    <w:rsid w:val="19839243"/>
    <w:rsid w:val="1987831B"/>
    <w:rsid w:val="19BFB9AB"/>
    <w:rsid w:val="19D753F1"/>
    <w:rsid w:val="19F381A3"/>
    <w:rsid w:val="1A485339"/>
    <w:rsid w:val="1A4FC137"/>
    <w:rsid w:val="1A9F2F4A"/>
    <w:rsid w:val="1AA7AD27"/>
    <w:rsid w:val="1AB24AEA"/>
    <w:rsid w:val="1AC5F2FB"/>
    <w:rsid w:val="1AC70C50"/>
    <w:rsid w:val="1AF7505A"/>
    <w:rsid w:val="1B39D793"/>
    <w:rsid w:val="1B70CCAF"/>
    <w:rsid w:val="1B820A54"/>
    <w:rsid w:val="1B896062"/>
    <w:rsid w:val="1BAF9CC9"/>
    <w:rsid w:val="1BB80B56"/>
    <w:rsid w:val="1BBF3D39"/>
    <w:rsid w:val="1BC70451"/>
    <w:rsid w:val="1BCA3254"/>
    <w:rsid w:val="1BCB60EA"/>
    <w:rsid w:val="1BCBFD9B"/>
    <w:rsid w:val="1BE6861B"/>
    <w:rsid w:val="1C0E0530"/>
    <w:rsid w:val="1C1F2879"/>
    <w:rsid w:val="1C59A22C"/>
    <w:rsid w:val="1C602321"/>
    <w:rsid w:val="1C857378"/>
    <w:rsid w:val="1C8BE336"/>
    <w:rsid w:val="1C8EED5C"/>
    <w:rsid w:val="1CA5EF29"/>
    <w:rsid w:val="1CA8F132"/>
    <w:rsid w:val="1CB77ED1"/>
    <w:rsid w:val="1D023C50"/>
    <w:rsid w:val="1D08C20D"/>
    <w:rsid w:val="1D13F0D4"/>
    <w:rsid w:val="1D24045B"/>
    <w:rsid w:val="1D2D8F78"/>
    <w:rsid w:val="1D571D84"/>
    <w:rsid w:val="1D58CEA5"/>
    <w:rsid w:val="1D69B778"/>
    <w:rsid w:val="1D7D56D4"/>
    <w:rsid w:val="1D84CBCB"/>
    <w:rsid w:val="1DCD3E31"/>
    <w:rsid w:val="1DE480AE"/>
    <w:rsid w:val="1E02734B"/>
    <w:rsid w:val="1E50F273"/>
    <w:rsid w:val="1E748FF1"/>
    <w:rsid w:val="1E83EB55"/>
    <w:rsid w:val="1ECC62A4"/>
    <w:rsid w:val="1F01D0FD"/>
    <w:rsid w:val="1F053E28"/>
    <w:rsid w:val="1F0933FF"/>
    <w:rsid w:val="1F1658BE"/>
    <w:rsid w:val="1F191B0B"/>
    <w:rsid w:val="1F391BB8"/>
    <w:rsid w:val="1F3D5AF6"/>
    <w:rsid w:val="1F3EA471"/>
    <w:rsid w:val="1F42C542"/>
    <w:rsid w:val="1F5945C1"/>
    <w:rsid w:val="1F66493D"/>
    <w:rsid w:val="1F678ABD"/>
    <w:rsid w:val="1F850969"/>
    <w:rsid w:val="1F882624"/>
    <w:rsid w:val="1FA627E9"/>
    <w:rsid w:val="1FA729AC"/>
    <w:rsid w:val="1FAA5B9B"/>
    <w:rsid w:val="1FB517E2"/>
    <w:rsid w:val="1FC83D57"/>
    <w:rsid w:val="1FD9AB6A"/>
    <w:rsid w:val="1FDAD818"/>
    <w:rsid w:val="20075DAF"/>
    <w:rsid w:val="20093C95"/>
    <w:rsid w:val="202AC4F5"/>
    <w:rsid w:val="2052033D"/>
    <w:rsid w:val="20590E45"/>
    <w:rsid w:val="206053A2"/>
    <w:rsid w:val="20760A40"/>
    <w:rsid w:val="207743C8"/>
    <w:rsid w:val="207D9CBC"/>
    <w:rsid w:val="20D5B394"/>
    <w:rsid w:val="2150A4D6"/>
    <w:rsid w:val="2154603E"/>
    <w:rsid w:val="2164472F"/>
    <w:rsid w:val="2182FE08"/>
    <w:rsid w:val="219E11F2"/>
    <w:rsid w:val="21AEA855"/>
    <w:rsid w:val="21AF76CC"/>
    <w:rsid w:val="21CEFD68"/>
    <w:rsid w:val="21EB4246"/>
    <w:rsid w:val="2238DA47"/>
    <w:rsid w:val="22393EEE"/>
    <w:rsid w:val="22431C78"/>
    <w:rsid w:val="2258CDF0"/>
    <w:rsid w:val="225B072C"/>
    <w:rsid w:val="22693EBE"/>
    <w:rsid w:val="22B1F3F4"/>
    <w:rsid w:val="22C451E0"/>
    <w:rsid w:val="22D168AE"/>
    <w:rsid w:val="22DFB227"/>
    <w:rsid w:val="22E0EA6F"/>
    <w:rsid w:val="22F798E3"/>
    <w:rsid w:val="23071656"/>
    <w:rsid w:val="23246396"/>
    <w:rsid w:val="232C751D"/>
    <w:rsid w:val="2333BB46"/>
    <w:rsid w:val="234B76BE"/>
    <w:rsid w:val="2368CA38"/>
    <w:rsid w:val="2391E890"/>
    <w:rsid w:val="23930376"/>
    <w:rsid w:val="2396EB1D"/>
    <w:rsid w:val="23988577"/>
    <w:rsid w:val="23B9A2FC"/>
    <w:rsid w:val="23BF0642"/>
    <w:rsid w:val="23D3F488"/>
    <w:rsid w:val="23FD78A7"/>
    <w:rsid w:val="2415FF6D"/>
    <w:rsid w:val="2433FD69"/>
    <w:rsid w:val="2456A964"/>
    <w:rsid w:val="247EE42C"/>
    <w:rsid w:val="24863B4C"/>
    <w:rsid w:val="24866DC3"/>
    <w:rsid w:val="24ABAED1"/>
    <w:rsid w:val="24AEA5FC"/>
    <w:rsid w:val="24AF57F3"/>
    <w:rsid w:val="251C072C"/>
    <w:rsid w:val="252AECA2"/>
    <w:rsid w:val="252F7A6B"/>
    <w:rsid w:val="25305DBB"/>
    <w:rsid w:val="2530FDC4"/>
    <w:rsid w:val="2539ECE5"/>
    <w:rsid w:val="256D8669"/>
    <w:rsid w:val="257DA0B4"/>
    <w:rsid w:val="257E1CBC"/>
    <w:rsid w:val="2584A5F6"/>
    <w:rsid w:val="2591325A"/>
    <w:rsid w:val="25A0DF80"/>
    <w:rsid w:val="25C6C055"/>
    <w:rsid w:val="25DE2299"/>
    <w:rsid w:val="26133AC2"/>
    <w:rsid w:val="262F39A5"/>
    <w:rsid w:val="264F3E35"/>
    <w:rsid w:val="26852CED"/>
    <w:rsid w:val="26C6D12A"/>
    <w:rsid w:val="270C0BC9"/>
    <w:rsid w:val="2737FE29"/>
    <w:rsid w:val="2749E57B"/>
    <w:rsid w:val="274D8D42"/>
    <w:rsid w:val="27514472"/>
    <w:rsid w:val="27963F01"/>
    <w:rsid w:val="279F1730"/>
    <w:rsid w:val="27D9F97D"/>
    <w:rsid w:val="27DF340F"/>
    <w:rsid w:val="27EB3454"/>
    <w:rsid w:val="27EDBB15"/>
    <w:rsid w:val="28200541"/>
    <w:rsid w:val="282C4B25"/>
    <w:rsid w:val="28314F2E"/>
    <w:rsid w:val="2831DEA8"/>
    <w:rsid w:val="2841AD56"/>
    <w:rsid w:val="28650520"/>
    <w:rsid w:val="2867ADCB"/>
    <w:rsid w:val="289A2584"/>
    <w:rsid w:val="28D88042"/>
    <w:rsid w:val="28DBFF18"/>
    <w:rsid w:val="28DEFA00"/>
    <w:rsid w:val="28F874C5"/>
    <w:rsid w:val="29060C0D"/>
    <w:rsid w:val="29468A6D"/>
    <w:rsid w:val="295CA181"/>
    <w:rsid w:val="296E3E07"/>
    <w:rsid w:val="298704B5"/>
    <w:rsid w:val="299426D7"/>
    <w:rsid w:val="29A31EA1"/>
    <w:rsid w:val="29B1F319"/>
    <w:rsid w:val="29BB6228"/>
    <w:rsid w:val="29BD8B1E"/>
    <w:rsid w:val="29CE63B0"/>
    <w:rsid w:val="29E82676"/>
    <w:rsid w:val="29FBF5A0"/>
    <w:rsid w:val="2A05CF0A"/>
    <w:rsid w:val="2A2C531F"/>
    <w:rsid w:val="2A34392F"/>
    <w:rsid w:val="2A3829B0"/>
    <w:rsid w:val="2A639198"/>
    <w:rsid w:val="2A7450A3"/>
    <w:rsid w:val="2AA589FE"/>
    <w:rsid w:val="2AB6C81A"/>
    <w:rsid w:val="2AE38BC2"/>
    <w:rsid w:val="2AE65F5C"/>
    <w:rsid w:val="2B118A22"/>
    <w:rsid w:val="2B119A3F"/>
    <w:rsid w:val="2B207CDA"/>
    <w:rsid w:val="2B281D59"/>
    <w:rsid w:val="2B5E2D23"/>
    <w:rsid w:val="2B66CB3D"/>
    <w:rsid w:val="2BAEA143"/>
    <w:rsid w:val="2BD401D0"/>
    <w:rsid w:val="2BEA2389"/>
    <w:rsid w:val="2BF91A89"/>
    <w:rsid w:val="2C0CD3A9"/>
    <w:rsid w:val="2C0F61A2"/>
    <w:rsid w:val="2C41EA24"/>
    <w:rsid w:val="2C4FC154"/>
    <w:rsid w:val="2C74501F"/>
    <w:rsid w:val="2C79A122"/>
    <w:rsid w:val="2C82D87D"/>
    <w:rsid w:val="2C90CC29"/>
    <w:rsid w:val="2CA85A74"/>
    <w:rsid w:val="2CAD6AA0"/>
    <w:rsid w:val="2CCBC799"/>
    <w:rsid w:val="2D1D2CD4"/>
    <w:rsid w:val="2D4D6445"/>
    <w:rsid w:val="2D677E52"/>
    <w:rsid w:val="2D9A21B0"/>
    <w:rsid w:val="2DD4E7FB"/>
    <w:rsid w:val="2DD76281"/>
    <w:rsid w:val="2DE0CD2D"/>
    <w:rsid w:val="2E039C7D"/>
    <w:rsid w:val="2E299838"/>
    <w:rsid w:val="2E3968BA"/>
    <w:rsid w:val="2E3F462F"/>
    <w:rsid w:val="2E457E51"/>
    <w:rsid w:val="2E493B01"/>
    <w:rsid w:val="2E59E62A"/>
    <w:rsid w:val="2E62C412"/>
    <w:rsid w:val="2E74EFAF"/>
    <w:rsid w:val="2E90FC41"/>
    <w:rsid w:val="2E92CC50"/>
    <w:rsid w:val="2EC6F1C7"/>
    <w:rsid w:val="2EE4A5F8"/>
    <w:rsid w:val="2F0706B0"/>
    <w:rsid w:val="2F26D616"/>
    <w:rsid w:val="2F68E7C7"/>
    <w:rsid w:val="2F695387"/>
    <w:rsid w:val="2F6A152E"/>
    <w:rsid w:val="2F7AD15F"/>
    <w:rsid w:val="2F7B3E17"/>
    <w:rsid w:val="2F813264"/>
    <w:rsid w:val="2F8836F7"/>
    <w:rsid w:val="2F8B2C4F"/>
    <w:rsid w:val="2F8C705E"/>
    <w:rsid w:val="2FB4CFD2"/>
    <w:rsid w:val="2FB60412"/>
    <w:rsid w:val="2FB800CF"/>
    <w:rsid w:val="2FBC8DC5"/>
    <w:rsid w:val="2FC62953"/>
    <w:rsid w:val="2FC74113"/>
    <w:rsid w:val="2FE50B62"/>
    <w:rsid w:val="2FFC773A"/>
    <w:rsid w:val="30103D3F"/>
    <w:rsid w:val="30849288"/>
    <w:rsid w:val="30AFD6F4"/>
    <w:rsid w:val="30BBBC67"/>
    <w:rsid w:val="30C44294"/>
    <w:rsid w:val="30ED4845"/>
    <w:rsid w:val="311960C5"/>
    <w:rsid w:val="311E12B2"/>
    <w:rsid w:val="312D646E"/>
    <w:rsid w:val="313AAEEA"/>
    <w:rsid w:val="313C51EA"/>
    <w:rsid w:val="3147D538"/>
    <w:rsid w:val="31643D4C"/>
    <w:rsid w:val="3177D28C"/>
    <w:rsid w:val="3180DBC3"/>
    <w:rsid w:val="3183A4C5"/>
    <w:rsid w:val="3197234A"/>
    <w:rsid w:val="319ACBB3"/>
    <w:rsid w:val="319F38BC"/>
    <w:rsid w:val="31A585FE"/>
    <w:rsid w:val="31BC4010"/>
    <w:rsid w:val="31BDCF47"/>
    <w:rsid w:val="31C304F9"/>
    <w:rsid w:val="3207AD0B"/>
    <w:rsid w:val="320D3164"/>
    <w:rsid w:val="3213E863"/>
    <w:rsid w:val="322AC41B"/>
    <w:rsid w:val="32324BB1"/>
    <w:rsid w:val="323EB39C"/>
    <w:rsid w:val="32769301"/>
    <w:rsid w:val="3287500E"/>
    <w:rsid w:val="328E13C1"/>
    <w:rsid w:val="32E172C0"/>
    <w:rsid w:val="32F8915A"/>
    <w:rsid w:val="3300F93C"/>
    <w:rsid w:val="332A20CC"/>
    <w:rsid w:val="3330D88A"/>
    <w:rsid w:val="339927B4"/>
    <w:rsid w:val="33CFAC58"/>
    <w:rsid w:val="33D169BC"/>
    <w:rsid w:val="33D1E275"/>
    <w:rsid w:val="33D3263A"/>
    <w:rsid w:val="341006A7"/>
    <w:rsid w:val="34188A80"/>
    <w:rsid w:val="3423206F"/>
    <w:rsid w:val="3434D3F4"/>
    <w:rsid w:val="34388C70"/>
    <w:rsid w:val="343A44B6"/>
    <w:rsid w:val="34448FD6"/>
    <w:rsid w:val="34582867"/>
    <w:rsid w:val="34B5D1D2"/>
    <w:rsid w:val="34B87C85"/>
    <w:rsid w:val="34C5F469"/>
    <w:rsid w:val="34DD68F4"/>
    <w:rsid w:val="350C36A6"/>
    <w:rsid w:val="3513DF19"/>
    <w:rsid w:val="351690C2"/>
    <w:rsid w:val="351B5111"/>
    <w:rsid w:val="35415B7E"/>
    <w:rsid w:val="3586D472"/>
    <w:rsid w:val="35BEF0D0"/>
    <w:rsid w:val="35C77F41"/>
    <w:rsid w:val="35D741CD"/>
    <w:rsid w:val="35ED0D02"/>
    <w:rsid w:val="35F12CAF"/>
    <w:rsid w:val="36140B37"/>
    <w:rsid w:val="361A293E"/>
    <w:rsid w:val="361B9C46"/>
    <w:rsid w:val="363C2C5A"/>
    <w:rsid w:val="365A7A1D"/>
    <w:rsid w:val="365DAE44"/>
    <w:rsid w:val="36831A59"/>
    <w:rsid w:val="369FD625"/>
    <w:rsid w:val="36F4468B"/>
    <w:rsid w:val="36F9E057"/>
    <w:rsid w:val="371F836B"/>
    <w:rsid w:val="378BF7D5"/>
    <w:rsid w:val="37909525"/>
    <w:rsid w:val="3795F582"/>
    <w:rsid w:val="37A3B42D"/>
    <w:rsid w:val="37C19611"/>
    <w:rsid w:val="37C86C7D"/>
    <w:rsid w:val="37CD5CF9"/>
    <w:rsid w:val="37F169CD"/>
    <w:rsid w:val="381EB62A"/>
    <w:rsid w:val="38449383"/>
    <w:rsid w:val="3850D15C"/>
    <w:rsid w:val="38819AD3"/>
    <w:rsid w:val="389016EC"/>
    <w:rsid w:val="38A4B291"/>
    <w:rsid w:val="38AD6E98"/>
    <w:rsid w:val="38E73646"/>
    <w:rsid w:val="38E89319"/>
    <w:rsid w:val="38F76F61"/>
    <w:rsid w:val="392C3B0B"/>
    <w:rsid w:val="3948FC89"/>
    <w:rsid w:val="39566830"/>
    <w:rsid w:val="398EFDF6"/>
    <w:rsid w:val="39961020"/>
    <w:rsid w:val="39BD2B8D"/>
    <w:rsid w:val="39CB8A65"/>
    <w:rsid w:val="39D361CD"/>
    <w:rsid w:val="39D7C8F3"/>
    <w:rsid w:val="3A155522"/>
    <w:rsid w:val="3A16E49E"/>
    <w:rsid w:val="3A41FC41"/>
    <w:rsid w:val="3A46D408"/>
    <w:rsid w:val="3A65FB80"/>
    <w:rsid w:val="3A988FB0"/>
    <w:rsid w:val="3AEFD5C1"/>
    <w:rsid w:val="3B02F3E7"/>
    <w:rsid w:val="3B04AFD4"/>
    <w:rsid w:val="3B2CFDC8"/>
    <w:rsid w:val="3B599CD9"/>
    <w:rsid w:val="3B6FD46E"/>
    <w:rsid w:val="3BAF1C25"/>
    <w:rsid w:val="3BDC84AE"/>
    <w:rsid w:val="3BE25802"/>
    <w:rsid w:val="3C2644CE"/>
    <w:rsid w:val="3C2DAA57"/>
    <w:rsid w:val="3C2E3254"/>
    <w:rsid w:val="3C7CACC2"/>
    <w:rsid w:val="3CABB7BD"/>
    <w:rsid w:val="3CB15665"/>
    <w:rsid w:val="3CB51F18"/>
    <w:rsid w:val="3CBCCD06"/>
    <w:rsid w:val="3CC0A869"/>
    <w:rsid w:val="3CC8CE29"/>
    <w:rsid w:val="3CE70E7E"/>
    <w:rsid w:val="3CE8E97F"/>
    <w:rsid w:val="3D5BC1B3"/>
    <w:rsid w:val="3D5E29CE"/>
    <w:rsid w:val="3D8D456A"/>
    <w:rsid w:val="3DAF63D7"/>
    <w:rsid w:val="3DF83FF5"/>
    <w:rsid w:val="3E01C112"/>
    <w:rsid w:val="3E1AEB8B"/>
    <w:rsid w:val="3E4818C7"/>
    <w:rsid w:val="3E7B6DF9"/>
    <w:rsid w:val="3E81E501"/>
    <w:rsid w:val="3EAFBC41"/>
    <w:rsid w:val="3ECE0A96"/>
    <w:rsid w:val="3ED380F2"/>
    <w:rsid w:val="3ED7B3AB"/>
    <w:rsid w:val="3EEDF910"/>
    <w:rsid w:val="3F545878"/>
    <w:rsid w:val="3F6DEB85"/>
    <w:rsid w:val="3F741FC6"/>
    <w:rsid w:val="3F87BAD6"/>
    <w:rsid w:val="3FDB4EB0"/>
    <w:rsid w:val="3FE9F455"/>
    <w:rsid w:val="3FF46DC8"/>
    <w:rsid w:val="4011D4F3"/>
    <w:rsid w:val="40151824"/>
    <w:rsid w:val="4040AC30"/>
    <w:rsid w:val="406F9C14"/>
    <w:rsid w:val="40744775"/>
    <w:rsid w:val="4089D1F6"/>
    <w:rsid w:val="409DCCDA"/>
    <w:rsid w:val="40A0AA16"/>
    <w:rsid w:val="40A38098"/>
    <w:rsid w:val="40AB3403"/>
    <w:rsid w:val="40B18C96"/>
    <w:rsid w:val="40C906B3"/>
    <w:rsid w:val="40CBE3EA"/>
    <w:rsid w:val="40CF6CDB"/>
    <w:rsid w:val="40F67735"/>
    <w:rsid w:val="4101A377"/>
    <w:rsid w:val="4121FEFC"/>
    <w:rsid w:val="412FF2A0"/>
    <w:rsid w:val="41471A30"/>
    <w:rsid w:val="4165412C"/>
    <w:rsid w:val="4172D2B0"/>
    <w:rsid w:val="4179A084"/>
    <w:rsid w:val="41ADA1BD"/>
    <w:rsid w:val="41ADA554"/>
    <w:rsid w:val="41DB847F"/>
    <w:rsid w:val="41E75D03"/>
    <w:rsid w:val="41FBC3AB"/>
    <w:rsid w:val="425A682A"/>
    <w:rsid w:val="4263A92E"/>
    <w:rsid w:val="42891ECC"/>
    <w:rsid w:val="428F70FD"/>
    <w:rsid w:val="42924796"/>
    <w:rsid w:val="4298DDF3"/>
    <w:rsid w:val="42A164B0"/>
    <w:rsid w:val="42A7171E"/>
    <w:rsid w:val="42A943BF"/>
    <w:rsid w:val="42B8F8D5"/>
    <w:rsid w:val="42BE1503"/>
    <w:rsid w:val="42C7D07F"/>
    <w:rsid w:val="42C972C0"/>
    <w:rsid w:val="42F11751"/>
    <w:rsid w:val="43123106"/>
    <w:rsid w:val="4327AEB2"/>
    <w:rsid w:val="433E7851"/>
    <w:rsid w:val="434A18F0"/>
    <w:rsid w:val="437BE4A5"/>
    <w:rsid w:val="43A3678A"/>
    <w:rsid w:val="43AF131E"/>
    <w:rsid w:val="43B92471"/>
    <w:rsid w:val="43C86378"/>
    <w:rsid w:val="43E7A5F8"/>
    <w:rsid w:val="4402EA7A"/>
    <w:rsid w:val="441869D5"/>
    <w:rsid w:val="44201BDC"/>
    <w:rsid w:val="442D0C28"/>
    <w:rsid w:val="44394439"/>
    <w:rsid w:val="4440DDA3"/>
    <w:rsid w:val="44426B18"/>
    <w:rsid w:val="445BB174"/>
    <w:rsid w:val="44B3E38C"/>
    <w:rsid w:val="44E54616"/>
    <w:rsid w:val="4510C49A"/>
    <w:rsid w:val="45557197"/>
    <w:rsid w:val="45716624"/>
    <w:rsid w:val="45877D2C"/>
    <w:rsid w:val="45A22D37"/>
    <w:rsid w:val="45B2ADF0"/>
    <w:rsid w:val="45BA75BC"/>
    <w:rsid w:val="45D5149A"/>
    <w:rsid w:val="45EA1CD2"/>
    <w:rsid w:val="460180DA"/>
    <w:rsid w:val="46153AB3"/>
    <w:rsid w:val="46293672"/>
    <w:rsid w:val="462F8E63"/>
    <w:rsid w:val="46451493"/>
    <w:rsid w:val="465935D9"/>
    <w:rsid w:val="466F5A0E"/>
    <w:rsid w:val="4675DDC3"/>
    <w:rsid w:val="467792D2"/>
    <w:rsid w:val="46AEE86B"/>
    <w:rsid w:val="46CB1BE9"/>
    <w:rsid w:val="46DB2D4A"/>
    <w:rsid w:val="46E2E900"/>
    <w:rsid w:val="46EEB5F5"/>
    <w:rsid w:val="46F141F8"/>
    <w:rsid w:val="46F550B2"/>
    <w:rsid w:val="4730C090"/>
    <w:rsid w:val="474D1EC9"/>
    <w:rsid w:val="474DD6DA"/>
    <w:rsid w:val="4765B8B9"/>
    <w:rsid w:val="4785ED33"/>
    <w:rsid w:val="47B0C2B4"/>
    <w:rsid w:val="47B6FBC4"/>
    <w:rsid w:val="47DF7E40"/>
    <w:rsid w:val="48279BC1"/>
    <w:rsid w:val="483865C9"/>
    <w:rsid w:val="48487186"/>
    <w:rsid w:val="485F8787"/>
    <w:rsid w:val="48ABCDE3"/>
    <w:rsid w:val="48BB171B"/>
    <w:rsid w:val="48C43D30"/>
    <w:rsid w:val="48CE14AD"/>
    <w:rsid w:val="48D032C3"/>
    <w:rsid w:val="48D4995A"/>
    <w:rsid w:val="48FDBE67"/>
    <w:rsid w:val="49556798"/>
    <w:rsid w:val="496C0B20"/>
    <w:rsid w:val="4977A2D6"/>
    <w:rsid w:val="497CDA10"/>
    <w:rsid w:val="49828306"/>
    <w:rsid w:val="49A5EE3F"/>
    <w:rsid w:val="49A6022C"/>
    <w:rsid w:val="49B4C2CA"/>
    <w:rsid w:val="49B8B739"/>
    <w:rsid w:val="49D1600E"/>
    <w:rsid w:val="49D4362A"/>
    <w:rsid w:val="49E74FF2"/>
    <w:rsid w:val="49EF3DDA"/>
    <w:rsid w:val="49F9B9A0"/>
    <w:rsid w:val="4A1E8AE9"/>
    <w:rsid w:val="4A2A1A04"/>
    <w:rsid w:val="4A381681"/>
    <w:rsid w:val="4A70ECD4"/>
    <w:rsid w:val="4A78E2CA"/>
    <w:rsid w:val="4A7A3047"/>
    <w:rsid w:val="4A95B3DD"/>
    <w:rsid w:val="4A9C9D93"/>
    <w:rsid w:val="4ABD3B12"/>
    <w:rsid w:val="4ADF031C"/>
    <w:rsid w:val="4B3E1B1F"/>
    <w:rsid w:val="4B453BFB"/>
    <w:rsid w:val="4B8852F2"/>
    <w:rsid w:val="4B8CA519"/>
    <w:rsid w:val="4BB4AAF5"/>
    <w:rsid w:val="4BBF9002"/>
    <w:rsid w:val="4BC2D390"/>
    <w:rsid w:val="4C07C03F"/>
    <w:rsid w:val="4C3D3917"/>
    <w:rsid w:val="4C3DEE14"/>
    <w:rsid w:val="4C41EDCC"/>
    <w:rsid w:val="4C475764"/>
    <w:rsid w:val="4C62955E"/>
    <w:rsid w:val="4C647FB5"/>
    <w:rsid w:val="4C817463"/>
    <w:rsid w:val="4C9A9527"/>
    <w:rsid w:val="4CC3684F"/>
    <w:rsid w:val="4D2F096A"/>
    <w:rsid w:val="4D7E85F6"/>
    <w:rsid w:val="4DA93643"/>
    <w:rsid w:val="4DD46D5D"/>
    <w:rsid w:val="4DE0267F"/>
    <w:rsid w:val="4DF7A005"/>
    <w:rsid w:val="4DF9ABE3"/>
    <w:rsid w:val="4E168EAE"/>
    <w:rsid w:val="4E1A1D3D"/>
    <w:rsid w:val="4E393349"/>
    <w:rsid w:val="4E3B1602"/>
    <w:rsid w:val="4E49FFB7"/>
    <w:rsid w:val="4E72A1CC"/>
    <w:rsid w:val="4EA819A0"/>
    <w:rsid w:val="4EB0800F"/>
    <w:rsid w:val="4EBD7974"/>
    <w:rsid w:val="4ED06F14"/>
    <w:rsid w:val="4EF2B944"/>
    <w:rsid w:val="4EFB1A55"/>
    <w:rsid w:val="4F01A34C"/>
    <w:rsid w:val="4F144867"/>
    <w:rsid w:val="4F2F4B02"/>
    <w:rsid w:val="4F5EFF57"/>
    <w:rsid w:val="4F6629E4"/>
    <w:rsid w:val="4F75E5ED"/>
    <w:rsid w:val="4F7BDBA0"/>
    <w:rsid w:val="4F7BF6E0"/>
    <w:rsid w:val="4F82A944"/>
    <w:rsid w:val="4FAC014B"/>
    <w:rsid w:val="4FD6EE73"/>
    <w:rsid w:val="4FF19BDC"/>
    <w:rsid w:val="502255E5"/>
    <w:rsid w:val="5031BBA6"/>
    <w:rsid w:val="5034662A"/>
    <w:rsid w:val="504C89E7"/>
    <w:rsid w:val="504E0C2B"/>
    <w:rsid w:val="5052B42C"/>
    <w:rsid w:val="505BC6BC"/>
    <w:rsid w:val="506EB460"/>
    <w:rsid w:val="507AA77F"/>
    <w:rsid w:val="507AAC84"/>
    <w:rsid w:val="50A8F4ED"/>
    <w:rsid w:val="50AED6EE"/>
    <w:rsid w:val="50BDB3B4"/>
    <w:rsid w:val="50DFE549"/>
    <w:rsid w:val="50E20AD5"/>
    <w:rsid w:val="510332B8"/>
    <w:rsid w:val="5107C5C3"/>
    <w:rsid w:val="5109D753"/>
    <w:rsid w:val="511BB819"/>
    <w:rsid w:val="5156FA6C"/>
    <w:rsid w:val="515DF4A8"/>
    <w:rsid w:val="5160AF1C"/>
    <w:rsid w:val="517BAE3F"/>
    <w:rsid w:val="51A30933"/>
    <w:rsid w:val="51A6640C"/>
    <w:rsid w:val="51C3C587"/>
    <w:rsid w:val="51CD9D1F"/>
    <w:rsid w:val="51D21FA7"/>
    <w:rsid w:val="51D5A943"/>
    <w:rsid w:val="51E21BFC"/>
    <w:rsid w:val="520D4186"/>
    <w:rsid w:val="5214D740"/>
    <w:rsid w:val="524F8AED"/>
    <w:rsid w:val="52556E5B"/>
    <w:rsid w:val="528F424D"/>
    <w:rsid w:val="52977E90"/>
    <w:rsid w:val="529E13A6"/>
    <w:rsid w:val="52ADEDC8"/>
    <w:rsid w:val="52B397A2"/>
    <w:rsid w:val="52C2CE2D"/>
    <w:rsid w:val="52C829FC"/>
    <w:rsid w:val="52F0B1D6"/>
    <w:rsid w:val="52FC49DE"/>
    <w:rsid w:val="530BA0F3"/>
    <w:rsid w:val="530E8F35"/>
    <w:rsid w:val="531A0FD2"/>
    <w:rsid w:val="5337D1C4"/>
    <w:rsid w:val="533C86D6"/>
    <w:rsid w:val="53606A00"/>
    <w:rsid w:val="536A4F92"/>
    <w:rsid w:val="536F3D82"/>
    <w:rsid w:val="5377E680"/>
    <w:rsid w:val="5379F3CF"/>
    <w:rsid w:val="53822896"/>
    <w:rsid w:val="53AC9AC4"/>
    <w:rsid w:val="53B27FDE"/>
    <w:rsid w:val="53B65825"/>
    <w:rsid w:val="53D78777"/>
    <w:rsid w:val="53E7186A"/>
    <w:rsid w:val="53FC6E39"/>
    <w:rsid w:val="53FE6CF2"/>
    <w:rsid w:val="54112378"/>
    <w:rsid w:val="54115649"/>
    <w:rsid w:val="542E4486"/>
    <w:rsid w:val="54363FA6"/>
    <w:rsid w:val="54600590"/>
    <w:rsid w:val="5474C261"/>
    <w:rsid w:val="5477CFE4"/>
    <w:rsid w:val="54AA5F96"/>
    <w:rsid w:val="54F72B12"/>
    <w:rsid w:val="550CE091"/>
    <w:rsid w:val="55121A53"/>
    <w:rsid w:val="552CFE27"/>
    <w:rsid w:val="5590C9A3"/>
    <w:rsid w:val="55A9280E"/>
    <w:rsid w:val="55E8282F"/>
    <w:rsid w:val="55EB3864"/>
    <w:rsid w:val="55F28C3B"/>
    <w:rsid w:val="560EBBFA"/>
    <w:rsid w:val="5624D1F9"/>
    <w:rsid w:val="562EB868"/>
    <w:rsid w:val="56A3CAB6"/>
    <w:rsid w:val="56BAA6B8"/>
    <w:rsid w:val="56CE1A04"/>
    <w:rsid w:val="570B3BAB"/>
    <w:rsid w:val="571099C1"/>
    <w:rsid w:val="571D4985"/>
    <w:rsid w:val="5725683C"/>
    <w:rsid w:val="57534A4F"/>
    <w:rsid w:val="5784A499"/>
    <w:rsid w:val="57B6D9E7"/>
    <w:rsid w:val="57CAE5B2"/>
    <w:rsid w:val="58068C24"/>
    <w:rsid w:val="5857E11A"/>
    <w:rsid w:val="585B0E9C"/>
    <w:rsid w:val="585D534A"/>
    <w:rsid w:val="588ABE46"/>
    <w:rsid w:val="58ACF809"/>
    <w:rsid w:val="58B301A9"/>
    <w:rsid w:val="58D288F2"/>
    <w:rsid w:val="58EF1AB0"/>
    <w:rsid w:val="58F6FF71"/>
    <w:rsid w:val="591027CE"/>
    <w:rsid w:val="59102F98"/>
    <w:rsid w:val="5922D926"/>
    <w:rsid w:val="5924607B"/>
    <w:rsid w:val="59252491"/>
    <w:rsid w:val="5933E0E7"/>
    <w:rsid w:val="59377ECA"/>
    <w:rsid w:val="59475CE7"/>
    <w:rsid w:val="5984C866"/>
    <w:rsid w:val="59948F8F"/>
    <w:rsid w:val="59AF6788"/>
    <w:rsid w:val="59B13A12"/>
    <w:rsid w:val="59B4FB90"/>
    <w:rsid w:val="59DA6E2D"/>
    <w:rsid w:val="59FCA1E1"/>
    <w:rsid w:val="59FD0438"/>
    <w:rsid w:val="5A183EE5"/>
    <w:rsid w:val="5A1DA1D7"/>
    <w:rsid w:val="5A324F84"/>
    <w:rsid w:val="5A389B12"/>
    <w:rsid w:val="5A7D6EE0"/>
    <w:rsid w:val="5A9E7835"/>
    <w:rsid w:val="5AD72CCB"/>
    <w:rsid w:val="5AF042C1"/>
    <w:rsid w:val="5B050852"/>
    <w:rsid w:val="5B596CF6"/>
    <w:rsid w:val="5B638490"/>
    <w:rsid w:val="5B7B015A"/>
    <w:rsid w:val="5B8D0C0C"/>
    <w:rsid w:val="5BCB60F2"/>
    <w:rsid w:val="5BD3B0DA"/>
    <w:rsid w:val="5BF1CD46"/>
    <w:rsid w:val="5BFC3A7D"/>
    <w:rsid w:val="5C0B3B77"/>
    <w:rsid w:val="5C17ADC3"/>
    <w:rsid w:val="5C2C2636"/>
    <w:rsid w:val="5C42D9EB"/>
    <w:rsid w:val="5C45592B"/>
    <w:rsid w:val="5C47C890"/>
    <w:rsid w:val="5C78761D"/>
    <w:rsid w:val="5C97E8DE"/>
    <w:rsid w:val="5CADAB1F"/>
    <w:rsid w:val="5CBF6136"/>
    <w:rsid w:val="5CCDD9B7"/>
    <w:rsid w:val="5CD14BFD"/>
    <w:rsid w:val="5CD43E3C"/>
    <w:rsid w:val="5CF0B5A1"/>
    <w:rsid w:val="5CFF54F1"/>
    <w:rsid w:val="5D170C6F"/>
    <w:rsid w:val="5D1B38F3"/>
    <w:rsid w:val="5D25621B"/>
    <w:rsid w:val="5D2CC31D"/>
    <w:rsid w:val="5D6AE31C"/>
    <w:rsid w:val="5D6E92A1"/>
    <w:rsid w:val="5D71D35E"/>
    <w:rsid w:val="5D947CD1"/>
    <w:rsid w:val="5DC97793"/>
    <w:rsid w:val="5DDD4EEF"/>
    <w:rsid w:val="5DFC52B4"/>
    <w:rsid w:val="5E02E4A3"/>
    <w:rsid w:val="5E33E5D8"/>
    <w:rsid w:val="5E3D72DE"/>
    <w:rsid w:val="5E47C780"/>
    <w:rsid w:val="5E497B80"/>
    <w:rsid w:val="5E4BE105"/>
    <w:rsid w:val="5E4C0EDD"/>
    <w:rsid w:val="5E69AA18"/>
    <w:rsid w:val="5E7B3D51"/>
    <w:rsid w:val="5EB4D740"/>
    <w:rsid w:val="5ECCD775"/>
    <w:rsid w:val="5F36CEDA"/>
    <w:rsid w:val="5F43BD66"/>
    <w:rsid w:val="5F4C538E"/>
    <w:rsid w:val="5F59159A"/>
    <w:rsid w:val="5F7CE325"/>
    <w:rsid w:val="5F7F6952"/>
    <w:rsid w:val="5F82F217"/>
    <w:rsid w:val="5F8BEBD7"/>
    <w:rsid w:val="5FB640BA"/>
    <w:rsid w:val="601088B5"/>
    <w:rsid w:val="60243D14"/>
    <w:rsid w:val="6034993E"/>
    <w:rsid w:val="603C8668"/>
    <w:rsid w:val="6075DC1F"/>
    <w:rsid w:val="609581B6"/>
    <w:rsid w:val="609E02A1"/>
    <w:rsid w:val="60B418CA"/>
    <w:rsid w:val="60C0D228"/>
    <w:rsid w:val="60C1BE97"/>
    <w:rsid w:val="60E9D5F6"/>
    <w:rsid w:val="61055475"/>
    <w:rsid w:val="6118B71D"/>
    <w:rsid w:val="61456329"/>
    <w:rsid w:val="61565719"/>
    <w:rsid w:val="61656584"/>
    <w:rsid w:val="616EE951"/>
    <w:rsid w:val="61746776"/>
    <w:rsid w:val="61AAAFED"/>
    <w:rsid w:val="61F79FC8"/>
    <w:rsid w:val="61F885D4"/>
    <w:rsid w:val="62085534"/>
    <w:rsid w:val="620BF06E"/>
    <w:rsid w:val="620D8405"/>
    <w:rsid w:val="620FA7B8"/>
    <w:rsid w:val="6247ABFE"/>
    <w:rsid w:val="625AA816"/>
    <w:rsid w:val="6260AF60"/>
    <w:rsid w:val="6260E07C"/>
    <w:rsid w:val="6299EA83"/>
    <w:rsid w:val="62F4A906"/>
    <w:rsid w:val="632CA085"/>
    <w:rsid w:val="6368BDEE"/>
    <w:rsid w:val="6378DB28"/>
    <w:rsid w:val="639547A3"/>
    <w:rsid w:val="63CF86FD"/>
    <w:rsid w:val="64208E3C"/>
    <w:rsid w:val="6440FF6E"/>
    <w:rsid w:val="644AE567"/>
    <w:rsid w:val="644BD625"/>
    <w:rsid w:val="645993F0"/>
    <w:rsid w:val="647D3CA4"/>
    <w:rsid w:val="6482E376"/>
    <w:rsid w:val="6486E8A6"/>
    <w:rsid w:val="64B62B8F"/>
    <w:rsid w:val="64D8326D"/>
    <w:rsid w:val="64D8EB9C"/>
    <w:rsid w:val="651C1CA8"/>
    <w:rsid w:val="6524FAEB"/>
    <w:rsid w:val="652FD645"/>
    <w:rsid w:val="65343E39"/>
    <w:rsid w:val="653CE682"/>
    <w:rsid w:val="657966ED"/>
    <w:rsid w:val="65D6AE9B"/>
    <w:rsid w:val="65F81418"/>
    <w:rsid w:val="660BDB59"/>
    <w:rsid w:val="6610AF95"/>
    <w:rsid w:val="66119C4C"/>
    <w:rsid w:val="662C7240"/>
    <w:rsid w:val="66392985"/>
    <w:rsid w:val="665E2098"/>
    <w:rsid w:val="66656CC0"/>
    <w:rsid w:val="6694A522"/>
    <w:rsid w:val="6697C304"/>
    <w:rsid w:val="669D317F"/>
    <w:rsid w:val="66A3750A"/>
    <w:rsid w:val="66A51B28"/>
    <w:rsid w:val="66CDFAAC"/>
    <w:rsid w:val="67073D6A"/>
    <w:rsid w:val="6713953D"/>
    <w:rsid w:val="671CE775"/>
    <w:rsid w:val="6724B6F1"/>
    <w:rsid w:val="672985CC"/>
    <w:rsid w:val="6744CC75"/>
    <w:rsid w:val="67727EFC"/>
    <w:rsid w:val="67835477"/>
    <w:rsid w:val="6787F50A"/>
    <w:rsid w:val="67BE0F16"/>
    <w:rsid w:val="67C4A56D"/>
    <w:rsid w:val="67D2BC2F"/>
    <w:rsid w:val="67D4F9E6"/>
    <w:rsid w:val="67DD4B4D"/>
    <w:rsid w:val="67E7C7FE"/>
    <w:rsid w:val="681677EB"/>
    <w:rsid w:val="681E0DAD"/>
    <w:rsid w:val="6858B918"/>
    <w:rsid w:val="685BF65F"/>
    <w:rsid w:val="68D38F52"/>
    <w:rsid w:val="68D4EF30"/>
    <w:rsid w:val="68D52928"/>
    <w:rsid w:val="68DE820B"/>
    <w:rsid w:val="68EFD053"/>
    <w:rsid w:val="6919EBD7"/>
    <w:rsid w:val="6923C56B"/>
    <w:rsid w:val="69369050"/>
    <w:rsid w:val="6953080E"/>
    <w:rsid w:val="696230EF"/>
    <w:rsid w:val="6970CA47"/>
    <w:rsid w:val="6980F267"/>
    <w:rsid w:val="6981A46A"/>
    <w:rsid w:val="698BE6F0"/>
    <w:rsid w:val="6993D59D"/>
    <w:rsid w:val="6997D324"/>
    <w:rsid w:val="69A583FD"/>
    <w:rsid w:val="69B2B679"/>
    <w:rsid w:val="69B929A2"/>
    <w:rsid w:val="69CB1F5A"/>
    <w:rsid w:val="69D37FF4"/>
    <w:rsid w:val="69E7BDD1"/>
    <w:rsid w:val="69E91E76"/>
    <w:rsid w:val="69ED6968"/>
    <w:rsid w:val="69FE6001"/>
    <w:rsid w:val="6A0993F7"/>
    <w:rsid w:val="6A16E394"/>
    <w:rsid w:val="6A18707D"/>
    <w:rsid w:val="6A3F8563"/>
    <w:rsid w:val="6A5260DA"/>
    <w:rsid w:val="6A78CC2D"/>
    <w:rsid w:val="6A891E13"/>
    <w:rsid w:val="6ACF3E77"/>
    <w:rsid w:val="6AD8A42D"/>
    <w:rsid w:val="6AE99E2E"/>
    <w:rsid w:val="6AF44FF2"/>
    <w:rsid w:val="6AF54102"/>
    <w:rsid w:val="6AFA7BF6"/>
    <w:rsid w:val="6B0C9AA8"/>
    <w:rsid w:val="6B37B26A"/>
    <w:rsid w:val="6B434144"/>
    <w:rsid w:val="6B4F5FD1"/>
    <w:rsid w:val="6B51AC76"/>
    <w:rsid w:val="6B66EFBB"/>
    <w:rsid w:val="6B6C55C5"/>
    <w:rsid w:val="6B6FCE6C"/>
    <w:rsid w:val="6B8F2E58"/>
    <w:rsid w:val="6B9A878D"/>
    <w:rsid w:val="6BCB10B0"/>
    <w:rsid w:val="6BE3CE92"/>
    <w:rsid w:val="6BF3DEEF"/>
    <w:rsid w:val="6C003D48"/>
    <w:rsid w:val="6C13607A"/>
    <w:rsid w:val="6C338926"/>
    <w:rsid w:val="6C45F01F"/>
    <w:rsid w:val="6C51F142"/>
    <w:rsid w:val="6CB1B535"/>
    <w:rsid w:val="6D0BA031"/>
    <w:rsid w:val="6D294E3A"/>
    <w:rsid w:val="6D3886F0"/>
    <w:rsid w:val="6D4A8573"/>
    <w:rsid w:val="6D8FE72C"/>
    <w:rsid w:val="6DBF8EC0"/>
    <w:rsid w:val="6DF5D30E"/>
    <w:rsid w:val="6DFA59AF"/>
    <w:rsid w:val="6E023A65"/>
    <w:rsid w:val="6E5F07A3"/>
    <w:rsid w:val="6E95C44A"/>
    <w:rsid w:val="6E9BBEFC"/>
    <w:rsid w:val="6EBB2EF4"/>
    <w:rsid w:val="6EBBCE6C"/>
    <w:rsid w:val="6ED1D124"/>
    <w:rsid w:val="6ED4F693"/>
    <w:rsid w:val="6F646884"/>
    <w:rsid w:val="6F699B13"/>
    <w:rsid w:val="6F7D90E1"/>
    <w:rsid w:val="6F8ECBB8"/>
    <w:rsid w:val="6F9F9170"/>
    <w:rsid w:val="6FF30060"/>
    <w:rsid w:val="7024E1B2"/>
    <w:rsid w:val="7050AAAF"/>
    <w:rsid w:val="7056FF55"/>
    <w:rsid w:val="706B60B3"/>
    <w:rsid w:val="70791E77"/>
    <w:rsid w:val="708B316D"/>
    <w:rsid w:val="708BBF2B"/>
    <w:rsid w:val="70CE623F"/>
    <w:rsid w:val="70F095B1"/>
    <w:rsid w:val="71196142"/>
    <w:rsid w:val="7124406E"/>
    <w:rsid w:val="713F2BAD"/>
    <w:rsid w:val="716BEDE3"/>
    <w:rsid w:val="71988B9F"/>
    <w:rsid w:val="71AFC54E"/>
    <w:rsid w:val="71B4EA2B"/>
    <w:rsid w:val="71FDBC77"/>
    <w:rsid w:val="722CD33D"/>
    <w:rsid w:val="724129B8"/>
    <w:rsid w:val="7253A541"/>
    <w:rsid w:val="726F27AE"/>
    <w:rsid w:val="727102AF"/>
    <w:rsid w:val="7282B169"/>
    <w:rsid w:val="729A8590"/>
    <w:rsid w:val="72A2CAAA"/>
    <w:rsid w:val="72B23C21"/>
    <w:rsid w:val="72CDF1A7"/>
    <w:rsid w:val="72F5F663"/>
    <w:rsid w:val="731914E7"/>
    <w:rsid w:val="73316A36"/>
    <w:rsid w:val="7343B1E3"/>
    <w:rsid w:val="73484594"/>
    <w:rsid w:val="73705B94"/>
    <w:rsid w:val="73784306"/>
    <w:rsid w:val="738CFBE3"/>
    <w:rsid w:val="738EA017"/>
    <w:rsid w:val="738EA129"/>
    <w:rsid w:val="73D28407"/>
    <w:rsid w:val="73D5BF96"/>
    <w:rsid w:val="73EC31CE"/>
    <w:rsid w:val="74183331"/>
    <w:rsid w:val="743FF3D5"/>
    <w:rsid w:val="74459341"/>
    <w:rsid w:val="748D92B4"/>
    <w:rsid w:val="74A7C88B"/>
    <w:rsid w:val="74ABFA59"/>
    <w:rsid w:val="74BD549E"/>
    <w:rsid w:val="74F025A3"/>
    <w:rsid w:val="74F9816B"/>
    <w:rsid w:val="752A7078"/>
    <w:rsid w:val="753429EB"/>
    <w:rsid w:val="755F578D"/>
    <w:rsid w:val="756D5ED5"/>
    <w:rsid w:val="75703A74"/>
    <w:rsid w:val="75935AC7"/>
    <w:rsid w:val="75B92F46"/>
    <w:rsid w:val="75F2E696"/>
    <w:rsid w:val="75F901E1"/>
    <w:rsid w:val="75FDE3EE"/>
    <w:rsid w:val="7605D960"/>
    <w:rsid w:val="7611463C"/>
    <w:rsid w:val="761F6979"/>
    <w:rsid w:val="7645438C"/>
    <w:rsid w:val="767E73CB"/>
    <w:rsid w:val="76A6572A"/>
    <w:rsid w:val="76ADBA78"/>
    <w:rsid w:val="76BB13A2"/>
    <w:rsid w:val="76DCE309"/>
    <w:rsid w:val="76DE45D1"/>
    <w:rsid w:val="76DF6936"/>
    <w:rsid w:val="770992AC"/>
    <w:rsid w:val="7754FFA7"/>
    <w:rsid w:val="777E0E95"/>
    <w:rsid w:val="7789262C"/>
    <w:rsid w:val="778CDDFD"/>
    <w:rsid w:val="778FA003"/>
    <w:rsid w:val="7799DA50"/>
    <w:rsid w:val="77AE55CD"/>
    <w:rsid w:val="77C07D13"/>
    <w:rsid w:val="77D23CFE"/>
    <w:rsid w:val="77E8D199"/>
    <w:rsid w:val="77EDDB25"/>
    <w:rsid w:val="782E9DAE"/>
    <w:rsid w:val="782EB3D7"/>
    <w:rsid w:val="7832D2C4"/>
    <w:rsid w:val="783437EC"/>
    <w:rsid w:val="7837BF5F"/>
    <w:rsid w:val="78462041"/>
    <w:rsid w:val="7868E129"/>
    <w:rsid w:val="787D28DF"/>
    <w:rsid w:val="787EB632"/>
    <w:rsid w:val="789A8549"/>
    <w:rsid w:val="78A44030"/>
    <w:rsid w:val="78AA96A8"/>
    <w:rsid w:val="78AE682C"/>
    <w:rsid w:val="78C33076"/>
    <w:rsid w:val="78D9B9C1"/>
    <w:rsid w:val="78DE8AB1"/>
    <w:rsid w:val="78EE1E2B"/>
    <w:rsid w:val="78F72EC2"/>
    <w:rsid w:val="79115A5D"/>
    <w:rsid w:val="79220914"/>
    <w:rsid w:val="7922D93F"/>
    <w:rsid w:val="793D74E1"/>
    <w:rsid w:val="7961ABB7"/>
    <w:rsid w:val="7988D755"/>
    <w:rsid w:val="799841B8"/>
    <w:rsid w:val="7A1483CB"/>
    <w:rsid w:val="7A346804"/>
    <w:rsid w:val="7A43CE53"/>
    <w:rsid w:val="7A7391BA"/>
    <w:rsid w:val="7AA1E9FA"/>
    <w:rsid w:val="7ADF902C"/>
    <w:rsid w:val="7AFEBE29"/>
    <w:rsid w:val="7B255099"/>
    <w:rsid w:val="7B31ADE7"/>
    <w:rsid w:val="7B887725"/>
    <w:rsid w:val="7B8FD945"/>
    <w:rsid w:val="7BA8FE9A"/>
    <w:rsid w:val="7BB06AA0"/>
    <w:rsid w:val="7BF3AA7E"/>
    <w:rsid w:val="7C3E7B26"/>
    <w:rsid w:val="7C46FBC2"/>
    <w:rsid w:val="7C551E0F"/>
    <w:rsid w:val="7C5E9B20"/>
    <w:rsid w:val="7C734056"/>
    <w:rsid w:val="7C7BA560"/>
    <w:rsid w:val="7C94FA05"/>
    <w:rsid w:val="7CC7427A"/>
    <w:rsid w:val="7CFFB822"/>
    <w:rsid w:val="7D05D15B"/>
    <w:rsid w:val="7D07A90F"/>
    <w:rsid w:val="7D6C08C6"/>
    <w:rsid w:val="7DC8C65A"/>
    <w:rsid w:val="7DE526C5"/>
    <w:rsid w:val="7DF0EE70"/>
    <w:rsid w:val="7DF0FCBD"/>
    <w:rsid w:val="7E23C088"/>
    <w:rsid w:val="7E30CA66"/>
    <w:rsid w:val="7E4B61EA"/>
    <w:rsid w:val="7E694EA9"/>
    <w:rsid w:val="7E6ED8A6"/>
    <w:rsid w:val="7E705D53"/>
    <w:rsid w:val="7E8814F2"/>
    <w:rsid w:val="7E94A772"/>
    <w:rsid w:val="7E98ED3A"/>
    <w:rsid w:val="7ED7BBA2"/>
    <w:rsid w:val="7EDEC45E"/>
    <w:rsid w:val="7EE7F4EE"/>
    <w:rsid w:val="7EFB5A6A"/>
    <w:rsid w:val="7F227671"/>
    <w:rsid w:val="7F25C6E1"/>
    <w:rsid w:val="7F2C4036"/>
    <w:rsid w:val="7F31DAFD"/>
    <w:rsid w:val="7F448C8A"/>
    <w:rsid w:val="7F4DCC35"/>
    <w:rsid w:val="7F59176E"/>
    <w:rsid w:val="7FAFB4BF"/>
    <w:rsid w:val="7FC3232B"/>
    <w:rsid w:val="7FE5C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0756322"/>
  <w15:chartTrackingRefBased/>
  <w15:docId w15:val="{E3F6053F-8D28-4383-8DA2-B16C0A01B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239E2"/>
    <w:pPr>
      <w:spacing w:after="120" w:line="240" w:lineRule="auto"/>
      <w:jc w:val="both"/>
    </w:pPr>
    <w:rPr>
      <w:rFonts w:ascii="Times New Roman" w:eastAsia="MS Mincho" w:hAnsi="Times New Roman" w:cs="Times New Roman"/>
    </w:rPr>
  </w:style>
  <w:style w:type="paragraph" w:styleId="Nadpis1">
    <w:name w:val="heading 1"/>
    <w:basedOn w:val="Normln"/>
    <w:next w:val="Normln"/>
    <w:link w:val="Nadpis1Char"/>
    <w:uiPriority w:val="9"/>
    <w:qFormat/>
    <w:rsid w:val="00604521"/>
    <w:pPr>
      <w:keepNext/>
      <w:keepLines/>
      <w:spacing w:before="240"/>
      <w:outlineLvl w:val="0"/>
    </w:pPr>
    <w:rPr>
      <w:rFonts w:asciiTheme="minorHAnsi" w:eastAsiaTheme="majorEastAsia" w:hAnsiTheme="minorHAnsi" w:cstheme="minorHAnsi"/>
      <w:b/>
      <w:bCs/>
      <w:color w:val="0000DC"/>
      <w:sz w:val="28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55E65"/>
    <w:pPr>
      <w:keepNext/>
      <w:keepLines/>
      <w:numPr>
        <w:ilvl w:val="1"/>
        <w:numId w:val="3"/>
      </w:numPr>
      <w:spacing w:before="240"/>
      <w:ind w:left="426"/>
      <w:outlineLvl w:val="1"/>
    </w:pPr>
    <w:rPr>
      <w:rFonts w:asciiTheme="minorHAnsi" w:eastAsiaTheme="majorEastAsia" w:hAnsiTheme="minorHAnsi" w:cstheme="minorHAnsi"/>
      <w:b/>
      <w:bCs/>
      <w:color w:val="000000" w:themeColor="text1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5145A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5145A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5145A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5145A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5145A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5145A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5145A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80658D"/>
    <w:pPr>
      <w:spacing w:after="0" w:line="240" w:lineRule="auto"/>
      <w:jc w:val="both"/>
    </w:pPr>
    <w:rPr>
      <w:rFonts w:ascii="Times New Roman" w:eastAsia="MS Mincho" w:hAnsi="Times New Roman" w:cs="Times New Roman"/>
    </w:rPr>
  </w:style>
  <w:style w:type="paragraph" w:styleId="Textpoznpodarou">
    <w:name w:val="footnote text"/>
    <w:basedOn w:val="Normln"/>
    <w:link w:val="TextpoznpodarouChar"/>
    <w:autoRedefine/>
    <w:uiPriority w:val="99"/>
    <w:qFormat/>
    <w:rsid w:val="0080658D"/>
    <w:pPr>
      <w:tabs>
        <w:tab w:val="left" w:pos="284"/>
      </w:tabs>
      <w:suppressAutoHyphens/>
      <w:spacing w:after="0"/>
      <w:ind w:left="113" w:hanging="113"/>
    </w:pPr>
    <w:rPr>
      <w:rFonts w:asciiTheme="minorHAnsi" w:eastAsia="SimSun" w:hAnsiTheme="minorHAnsi" w:cstheme="minorHAnsi"/>
      <w:sz w:val="20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80658D"/>
    <w:rPr>
      <w:rFonts w:eastAsia="SimSun" w:cstheme="minorHAnsi"/>
      <w:sz w:val="20"/>
      <w:szCs w:val="20"/>
      <w:lang w:val="en-GB" w:eastAsia="ar-SA"/>
    </w:rPr>
  </w:style>
  <w:style w:type="character" w:styleId="Znakapoznpodarou">
    <w:name w:val="footnote reference"/>
    <w:basedOn w:val="Standardnpsmoodstavce"/>
    <w:qFormat/>
    <w:rsid w:val="0080658D"/>
    <w:rPr>
      <w:b/>
      <w:color w:val="auto"/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3065B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065B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065B4"/>
    <w:rPr>
      <w:rFonts w:ascii="Times New Roman" w:eastAsia="MS Mincho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065B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065B4"/>
    <w:rPr>
      <w:rFonts w:ascii="Times New Roman" w:eastAsia="MS Mincho" w:hAnsi="Times New Roman" w:cs="Times New Roman"/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C40AD8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487F0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unhideWhenUsed/>
    <w:rsid w:val="00487F08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D725D1"/>
    <w:rPr>
      <w:color w:val="954F72" w:themeColor="followed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604521"/>
    <w:rPr>
      <w:rFonts w:eastAsiaTheme="majorEastAsia" w:cstheme="minorHAnsi"/>
      <w:b/>
      <w:bCs/>
      <w:color w:val="0000DC"/>
      <w:sz w:val="28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455E65"/>
    <w:rPr>
      <w:rFonts w:eastAsiaTheme="majorEastAsia" w:cstheme="minorHAnsi"/>
      <w:b/>
      <w:bCs/>
      <w:color w:val="000000" w:themeColor="text1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5145A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5145A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5145A3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5145A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5145A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5145A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5145A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Revize">
    <w:name w:val="Revision"/>
    <w:hidden/>
    <w:uiPriority w:val="99"/>
    <w:semiHidden/>
    <w:rsid w:val="00DE3CC7"/>
    <w:pPr>
      <w:spacing w:after="0" w:line="240" w:lineRule="auto"/>
    </w:pPr>
    <w:rPr>
      <w:rFonts w:ascii="Times New Roman" w:eastAsia="MS Mincho" w:hAnsi="Times New Roman" w:cs="Times New Roman"/>
    </w:rPr>
  </w:style>
  <w:style w:type="paragraph" w:styleId="Zhlav">
    <w:name w:val="header"/>
    <w:basedOn w:val="Normln"/>
    <w:link w:val="ZhlavChar"/>
    <w:uiPriority w:val="99"/>
    <w:unhideWhenUsed/>
    <w:rsid w:val="000E0F83"/>
    <w:pPr>
      <w:tabs>
        <w:tab w:val="center" w:pos="4703"/>
        <w:tab w:val="right" w:pos="9406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0E0F83"/>
    <w:rPr>
      <w:rFonts w:ascii="Times New Roman" w:eastAsia="MS Mincho" w:hAnsi="Times New Roman" w:cs="Times New Roman"/>
    </w:rPr>
  </w:style>
  <w:style w:type="paragraph" w:styleId="Zpat">
    <w:name w:val="footer"/>
    <w:basedOn w:val="Normln"/>
    <w:link w:val="ZpatChar"/>
    <w:uiPriority w:val="99"/>
    <w:unhideWhenUsed/>
    <w:rsid w:val="000E0F83"/>
    <w:pPr>
      <w:tabs>
        <w:tab w:val="center" w:pos="4703"/>
        <w:tab w:val="right" w:pos="9406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0E0F83"/>
    <w:rPr>
      <w:rFonts w:ascii="Times New Roman" w:eastAsia="MS Mincho" w:hAnsi="Times New Roman" w:cs="Times New Roman"/>
    </w:rPr>
  </w:style>
  <w:style w:type="character" w:styleId="Zmnka">
    <w:name w:val="Mention"/>
    <w:basedOn w:val="Standardnpsmoodstavce"/>
    <w:uiPriority w:val="99"/>
    <w:unhideWhenUsed/>
    <w:rsid w:val="00D83BD4"/>
    <w:rPr>
      <w:color w:val="2B579A"/>
      <w:shd w:val="clear" w:color="auto" w:fill="E1DFDD"/>
    </w:rPr>
  </w:style>
  <w:style w:type="paragraph" w:customStyle="1" w:styleId="pf0">
    <w:name w:val="pf0"/>
    <w:basedOn w:val="Normln"/>
    <w:rsid w:val="00214DDE"/>
    <w:pPr>
      <w:spacing w:before="100" w:beforeAutospacing="1" w:after="100" w:afterAutospacing="1"/>
      <w:jc w:val="left"/>
    </w:pPr>
    <w:rPr>
      <w:rFonts w:eastAsia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214DDE"/>
    <w:rPr>
      <w:rFonts w:ascii="Segoe UI" w:hAnsi="Segoe UI" w:cs="Segoe UI" w:hint="default"/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.muni.cz/auth/program/24088/zivotni-prostredi-a-zdravi?obdobi=890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7CF23B-6864-4707-989F-DC5A56604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29</Words>
  <Characters>11768</Characters>
  <Application>Microsoft Office Word</Application>
  <DocSecurity>4</DocSecurity>
  <Lines>98</Lines>
  <Paragraphs>26</Paragraphs>
  <ScaleCrop>false</ScaleCrop>
  <Company/>
  <LinksUpToDate>false</LinksUpToDate>
  <CharactersWithSpaces>1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Hofman</dc:creator>
  <cp:keywords/>
  <dc:description/>
  <cp:lastModifiedBy>Tereza Nováková</cp:lastModifiedBy>
  <cp:revision>2</cp:revision>
  <cp:lastPrinted>2022-12-15T19:54:00Z</cp:lastPrinted>
  <dcterms:created xsi:type="dcterms:W3CDTF">2024-02-26T14:28:00Z</dcterms:created>
  <dcterms:modified xsi:type="dcterms:W3CDTF">2024-02-26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0698b1f50a6efe406b2444012822b763af6c6d5e35f5cd30597230eb3c6418</vt:lpwstr>
  </property>
</Properties>
</file>